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margin" w:tblpY="-198"/>
        <w:tblW w:w="2206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80"/>
        <w:gridCol w:w="10360"/>
        <w:gridCol w:w="7120"/>
      </w:tblGrid>
      <w:tr w:rsidR="00374951" w14:paraId="13007073" w14:textId="77777777" w:rsidTr="00A41518">
        <w:trPr>
          <w:trHeight w:hRule="exact" w:val="265"/>
        </w:trPr>
        <w:tc>
          <w:tcPr>
            <w:tcW w:w="4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FDFFF"/>
          </w:tcPr>
          <w:p w14:paraId="5C05ECDA" w14:textId="47FE5DF0" w:rsidR="00374951" w:rsidRDefault="000C32F2" w:rsidP="008B5785">
            <w:pPr>
              <w:pStyle w:val="TableParagraph"/>
              <w:spacing w:before="51"/>
              <w:jc w:val="center"/>
              <w:rPr>
                <w:rFonts w:ascii="Arial" w:eastAsia="Arial" w:hAnsi="Arial" w:cs="Arial"/>
                <w:b/>
                <w:bCs/>
                <w:sz w:val="16"/>
                <w:szCs w:val="16"/>
              </w:rPr>
            </w:pPr>
            <w:r w:rsidRPr="3D44EDC1">
              <w:rPr>
                <w:rFonts w:ascii="Arial" w:eastAsia="Arial" w:hAnsi="Arial" w:cs="Arial"/>
                <w:b/>
                <w:bCs/>
                <w:sz w:val="16"/>
                <w:szCs w:val="16"/>
              </w:rPr>
              <w:t>Class of 202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7</w:t>
            </w:r>
            <w:r w:rsidRPr="3D44EDC1">
              <w:rPr>
                <w:rFonts w:ascii="Arial" w:eastAsia="Arial" w:hAnsi="Arial" w:cs="Arial"/>
                <w:b/>
                <w:bCs/>
                <w:sz w:val="16"/>
                <w:szCs w:val="16"/>
              </w:rPr>
              <w:t xml:space="preserve">, Year - 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2</w:t>
            </w:r>
          </w:p>
        </w:tc>
        <w:tc>
          <w:tcPr>
            <w:tcW w:w="10360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6A5C4D05" w14:textId="627E6EC5" w:rsidR="00374951" w:rsidRDefault="00374951" w:rsidP="3E965FDA">
            <w:pPr>
              <w:pStyle w:val="TableParagraph"/>
              <w:spacing w:before="51" w:line="259" w:lineRule="auto"/>
              <w:jc w:val="center"/>
              <w:rPr>
                <w:rFonts w:ascii="Arial" w:eastAsia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7120" w:type="dxa"/>
            <w:vMerge w:val="restart"/>
          </w:tcPr>
          <w:p w14:paraId="7203B33F" w14:textId="77777777" w:rsidR="00374951" w:rsidRDefault="00374951" w:rsidP="008B5785">
            <w:pPr>
              <w:pStyle w:val="TableParagraph"/>
              <w:spacing w:before="51"/>
              <w:jc w:val="center"/>
              <w:rPr>
                <w:rFonts w:ascii="Arial" w:eastAsia="Arial" w:hAnsi="Arial" w:cs="Arial"/>
                <w:b/>
                <w:bCs/>
                <w:sz w:val="16"/>
                <w:szCs w:val="16"/>
              </w:rPr>
            </w:pPr>
          </w:p>
        </w:tc>
      </w:tr>
      <w:tr w:rsidR="008B5785" w14:paraId="0110BB01" w14:textId="77777777" w:rsidTr="00A41518">
        <w:trPr>
          <w:trHeight w:hRule="exact" w:val="265"/>
        </w:trPr>
        <w:tc>
          <w:tcPr>
            <w:tcW w:w="4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AE5FE"/>
          </w:tcPr>
          <w:p w14:paraId="1BDC63DE" w14:textId="53DBB367" w:rsidR="008B5785" w:rsidRPr="00374951" w:rsidRDefault="00374951" w:rsidP="3D44EDC1">
            <w:pPr>
              <w:pStyle w:val="TableParagraph"/>
              <w:spacing w:before="51"/>
              <w:jc w:val="center"/>
              <w:rPr>
                <w:rFonts w:ascii="Arial" w:eastAsia="Arial" w:hAnsi="Arial" w:cs="Arial"/>
                <w:b/>
                <w:bCs/>
                <w:sz w:val="16"/>
                <w:szCs w:val="16"/>
              </w:rPr>
            </w:pPr>
            <w:r w:rsidRPr="3D44EDC1">
              <w:rPr>
                <w:rFonts w:ascii="Arial" w:eastAsia="Arial" w:hAnsi="Arial" w:cs="Arial"/>
                <w:b/>
                <w:bCs/>
                <w:sz w:val="16"/>
                <w:szCs w:val="16"/>
              </w:rPr>
              <w:t>Class of 202</w:t>
            </w:r>
            <w:r w:rsidR="443DCEDC" w:rsidRPr="3D44EDC1">
              <w:rPr>
                <w:rFonts w:ascii="Arial" w:eastAsia="Arial" w:hAnsi="Arial" w:cs="Arial"/>
                <w:b/>
                <w:bCs/>
                <w:sz w:val="16"/>
                <w:szCs w:val="16"/>
              </w:rPr>
              <w:t>5</w:t>
            </w:r>
            <w:r w:rsidRPr="3D44EDC1">
              <w:rPr>
                <w:rFonts w:ascii="Arial" w:eastAsia="Arial" w:hAnsi="Arial" w:cs="Arial"/>
                <w:b/>
                <w:bCs/>
                <w:sz w:val="16"/>
                <w:szCs w:val="16"/>
              </w:rPr>
              <w:t>, Year - 4</w:t>
            </w:r>
          </w:p>
        </w:tc>
        <w:tc>
          <w:tcPr>
            <w:tcW w:w="10360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70EFFA23" w14:textId="77777777" w:rsidR="008B5785" w:rsidRDefault="008B5785" w:rsidP="008B5785">
            <w:pPr>
              <w:pStyle w:val="TableParagraph"/>
              <w:spacing w:before="51"/>
              <w:jc w:val="center"/>
              <w:rPr>
                <w:rFonts w:ascii="Arial" w:eastAsia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7120" w:type="dxa"/>
            <w:vMerge/>
          </w:tcPr>
          <w:p w14:paraId="415BFD49" w14:textId="77777777" w:rsidR="008B5785" w:rsidRDefault="008B5785" w:rsidP="008B5785">
            <w:pPr>
              <w:pStyle w:val="TableParagraph"/>
              <w:spacing w:before="51"/>
              <w:jc w:val="center"/>
              <w:rPr>
                <w:rFonts w:ascii="Arial" w:eastAsia="Arial" w:hAnsi="Arial" w:cs="Arial"/>
                <w:b/>
                <w:bCs/>
                <w:sz w:val="16"/>
                <w:szCs w:val="16"/>
              </w:rPr>
            </w:pPr>
          </w:p>
        </w:tc>
      </w:tr>
      <w:tr w:rsidR="008B5785" w14:paraId="3AD102E7" w14:textId="77777777" w:rsidTr="3119B6BD">
        <w:trPr>
          <w:trHeight w:hRule="exact" w:val="265"/>
        </w:trPr>
        <w:tc>
          <w:tcPr>
            <w:tcW w:w="458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6D6"/>
          </w:tcPr>
          <w:p w14:paraId="7F7256AF" w14:textId="44F35319" w:rsidR="008B5785" w:rsidRDefault="008B5785" w:rsidP="3D44EDC1">
            <w:pPr>
              <w:pStyle w:val="TableParagraph"/>
              <w:spacing w:before="51"/>
              <w:ind w:left="1353"/>
              <w:rPr>
                <w:rFonts w:ascii="Arial"/>
                <w:b/>
                <w:bCs/>
                <w:sz w:val="16"/>
                <w:szCs w:val="16"/>
              </w:rPr>
            </w:pPr>
            <w:r w:rsidRPr="3D44EDC1">
              <w:rPr>
                <w:rFonts w:ascii="Arial"/>
                <w:b/>
                <w:bCs/>
                <w:sz w:val="16"/>
                <w:szCs w:val="16"/>
              </w:rPr>
              <w:t xml:space="preserve"> Class of 202</w:t>
            </w:r>
            <w:r w:rsidR="3C4E6004" w:rsidRPr="3D44EDC1">
              <w:rPr>
                <w:rFonts w:ascii="Arial"/>
                <w:b/>
                <w:bCs/>
                <w:sz w:val="16"/>
                <w:szCs w:val="16"/>
              </w:rPr>
              <w:t>4</w:t>
            </w:r>
            <w:r w:rsidRPr="3D44EDC1">
              <w:rPr>
                <w:rFonts w:ascii="Arial"/>
                <w:b/>
                <w:bCs/>
                <w:sz w:val="16"/>
                <w:szCs w:val="16"/>
              </w:rPr>
              <w:t xml:space="preserve">, Year </w:t>
            </w:r>
            <w:r w:rsidRPr="3D44EDC1">
              <w:rPr>
                <w:rFonts w:ascii="Arial"/>
                <w:b/>
                <w:bCs/>
                <w:sz w:val="16"/>
                <w:szCs w:val="16"/>
              </w:rPr>
              <w:t>–</w:t>
            </w:r>
            <w:r w:rsidRPr="3D44EDC1">
              <w:rPr>
                <w:rFonts w:ascii="Arial"/>
                <w:b/>
                <w:bCs/>
                <w:sz w:val="16"/>
                <w:szCs w:val="16"/>
              </w:rPr>
              <w:t xml:space="preserve"> 5 </w:t>
            </w:r>
          </w:p>
        </w:tc>
        <w:tc>
          <w:tcPr>
            <w:tcW w:w="10360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60746B69" w14:textId="77777777" w:rsidR="008B5785" w:rsidRDefault="008B5785" w:rsidP="008B5785">
            <w:pPr>
              <w:pStyle w:val="TableParagraph"/>
              <w:spacing w:before="51"/>
              <w:ind w:left="1353"/>
              <w:rPr>
                <w:rFonts w:ascii="Arial"/>
                <w:b/>
                <w:sz w:val="16"/>
              </w:rPr>
            </w:pPr>
          </w:p>
        </w:tc>
        <w:tc>
          <w:tcPr>
            <w:tcW w:w="7120" w:type="dxa"/>
            <w:tcBorders>
              <w:left w:val="nil"/>
            </w:tcBorders>
            <w:shd w:val="clear" w:color="auto" w:fill="FFFFFF" w:themeFill="background1"/>
          </w:tcPr>
          <w:p w14:paraId="6D499473" w14:textId="77777777" w:rsidR="008B5785" w:rsidRDefault="008B5785" w:rsidP="008B5785">
            <w:pPr>
              <w:pStyle w:val="TableParagraph"/>
              <w:spacing w:before="51"/>
              <w:ind w:left="1353"/>
              <w:rPr>
                <w:rFonts w:ascii="Arial"/>
                <w:b/>
                <w:sz w:val="16"/>
              </w:rPr>
            </w:pPr>
          </w:p>
        </w:tc>
      </w:tr>
    </w:tbl>
    <w:p w14:paraId="7F692CF5" w14:textId="77777777" w:rsidR="008B5785" w:rsidRDefault="008B5785" w:rsidP="008B5785">
      <w:pPr>
        <w:spacing w:before="10"/>
        <w:rPr>
          <w:rFonts w:ascii="Times New Roman" w:eastAsia="Times New Roman" w:hAnsi="Times New Roman" w:cs="Times New Roman"/>
          <w:sz w:val="3"/>
          <w:szCs w:val="3"/>
        </w:rPr>
      </w:pPr>
    </w:p>
    <w:p w14:paraId="4B51AEAF" w14:textId="4F7D4537" w:rsidR="00DA67A0" w:rsidRDefault="00705C69">
      <w:pPr>
        <w:spacing w:before="116"/>
        <w:ind w:left="200" w:right="253"/>
        <w:rPr>
          <w:rFonts w:ascii="Arial" w:eastAsia="Arial" w:hAnsi="Arial" w:cs="Arial"/>
          <w:sz w:val="16"/>
          <w:szCs w:val="16"/>
        </w:rPr>
      </w:pPr>
      <w:r w:rsidRPr="3E965FDA">
        <w:rPr>
          <w:rFonts w:ascii="Arial"/>
          <w:sz w:val="16"/>
          <w:szCs w:val="16"/>
        </w:rPr>
        <w:t xml:space="preserve">*Deadlines </w:t>
      </w:r>
      <w:r w:rsidRPr="3E965FDA">
        <w:rPr>
          <w:rFonts w:ascii="Arial"/>
          <w:noProof/>
          <w:sz w:val="16"/>
          <w:szCs w:val="16"/>
        </w:rPr>
        <w:t>are</w:t>
      </w:r>
      <w:r w:rsidRPr="3E965FDA">
        <w:rPr>
          <w:rFonts w:ascii="Arial"/>
          <w:noProof/>
          <w:spacing w:val="-2"/>
          <w:sz w:val="16"/>
          <w:szCs w:val="16"/>
        </w:rPr>
        <w:t xml:space="preserve"> </w:t>
      </w:r>
      <w:r w:rsidRPr="3E965FDA">
        <w:rPr>
          <w:rFonts w:ascii="Arial"/>
          <w:noProof/>
          <w:sz w:val="16"/>
          <w:szCs w:val="16"/>
        </w:rPr>
        <w:t>provided</w:t>
      </w:r>
      <w:r w:rsidRPr="3E965FDA">
        <w:rPr>
          <w:rFonts w:ascii="Arial"/>
          <w:spacing w:val="-2"/>
          <w:sz w:val="16"/>
          <w:szCs w:val="16"/>
        </w:rPr>
        <w:t xml:space="preserve"> </w:t>
      </w:r>
      <w:r w:rsidRPr="3E965FDA">
        <w:rPr>
          <w:rFonts w:ascii="Arial"/>
          <w:sz w:val="16"/>
          <w:szCs w:val="16"/>
        </w:rPr>
        <w:t>for</w:t>
      </w:r>
      <w:r w:rsidRPr="3E965FDA">
        <w:rPr>
          <w:rFonts w:ascii="Arial"/>
          <w:spacing w:val="-4"/>
          <w:sz w:val="16"/>
          <w:szCs w:val="16"/>
        </w:rPr>
        <w:t xml:space="preserve"> </w:t>
      </w:r>
      <w:r w:rsidRPr="3E965FDA">
        <w:rPr>
          <w:rFonts w:ascii="Arial"/>
          <w:sz w:val="16"/>
          <w:szCs w:val="16"/>
        </w:rPr>
        <w:t>convenience</w:t>
      </w:r>
      <w:r w:rsidRPr="3E965FDA">
        <w:rPr>
          <w:rFonts w:ascii="Arial"/>
          <w:spacing w:val="-2"/>
          <w:sz w:val="16"/>
          <w:szCs w:val="16"/>
        </w:rPr>
        <w:t xml:space="preserve"> </w:t>
      </w:r>
      <w:r w:rsidRPr="3E965FDA">
        <w:rPr>
          <w:rFonts w:ascii="Arial"/>
          <w:sz w:val="16"/>
          <w:szCs w:val="16"/>
        </w:rPr>
        <w:t>as estimates of</w:t>
      </w:r>
      <w:r w:rsidRPr="3E965FDA">
        <w:rPr>
          <w:rFonts w:ascii="Arial"/>
          <w:spacing w:val="-3"/>
          <w:sz w:val="16"/>
          <w:szCs w:val="16"/>
        </w:rPr>
        <w:t xml:space="preserve"> </w:t>
      </w:r>
      <w:r w:rsidRPr="3E965FDA">
        <w:rPr>
          <w:rFonts w:ascii="Arial"/>
          <w:sz w:val="16"/>
          <w:szCs w:val="16"/>
        </w:rPr>
        <w:t>completed</w:t>
      </w:r>
      <w:r w:rsidRPr="3E965FDA">
        <w:rPr>
          <w:rFonts w:ascii="Arial"/>
          <w:spacing w:val="-4"/>
          <w:sz w:val="16"/>
          <w:szCs w:val="16"/>
        </w:rPr>
        <w:t xml:space="preserve"> </w:t>
      </w:r>
      <w:r w:rsidRPr="3E965FDA">
        <w:rPr>
          <w:rFonts w:ascii="Arial"/>
          <w:sz w:val="16"/>
          <w:szCs w:val="16"/>
        </w:rPr>
        <w:t>work. The</w:t>
      </w:r>
      <w:r w:rsidRPr="3E965FDA">
        <w:rPr>
          <w:rFonts w:ascii="Arial"/>
          <w:spacing w:val="-2"/>
          <w:sz w:val="16"/>
          <w:szCs w:val="16"/>
        </w:rPr>
        <w:t xml:space="preserve"> </w:t>
      </w:r>
      <w:r w:rsidRPr="3E965FDA">
        <w:rPr>
          <w:rFonts w:ascii="Arial"/>
          <w:sz w:val="16"/>
          <w:szCs w:val="16"/>
        </w:rPr>
        <w:t>failure</w:t>
      </w:r>
      <w:r w:rsidRPr="3E965FDA">
        <w:rPr>
          <w:rFonts w:ascii="Arial"/>
          <w:spacing w:val="-2"/>
          <w:sz w:val="16"/>
          <w:szCs w:val="16"/>
        </w:rPr>
        <w:t xml:space="preserve"> </w:t>
      </w:r>
      <w:r w:rsidRPr="3E965FDA">
        <w:rPr>
          <w:rFonts w:ascii="Arial"/>
          <w:sz w:val="16"/>
          <w:szCs w:val="16"/>
        </w:rPr>
        <w:t>to</w:t>
      </w:r>
      <w:r w:rsidRPr="3E965FDA">
        <w:rPr>
          <w:rFonts w:ascii="Arial"/>
          <w:spacing w:val="-4"/>
          <w:sz w:val="16"/>
          <w:szCs w:val="16"/>
        </w:rPr>
        <w:t xml:space="preserve"> </w:t>
      </w:r>
      <w:r w:rsidRPr="3E965FDA">
        <w:rPr>
          <w:rFonts w:ascii="Arial"/>
          <w:sz w:val="16"/>
          <w:szCs w:val="16"/>
        </w:rPr>
        <w:t>observe</w:t>
      </w:r>
      <w:r w:rsidRPr="3E965FDA">
        <w:rPr>
          <w:rFonts w:ascii="Arial"/>
          <w:spacing w:val="-2"/>
          <w:sz w:val="16"/>
          <w:szCs w:val="16"/>
        </w:rPr>
        <w:t xml:space="preserve"> </w:t>
      </w:r>
      <w:r w:rsidRPr="3E965FDA">
        <w:rPr>
          <w:rFonts w:ascii="Arial"/>
          <w:sz w:val="16"/>
          <w:szCs w:val="16"/>
        </w:rPr>
        <w:t>the</w:t>
      </w:r>
      <w:r w:rsidRPr="3E965FDA">
        <w:rPr>
          <w:rFonts w:ascii="Arial"/>
          <w:spacing w:val="-4"/>
          <w:sz w:val="16"/>
          <w:szCs w:val="16"/>
        </w:rPr>
        <w:t xml:space="preserve"> </w:t>
      </w:r>
      <w:r w:rsidRPr="3E965FDA">
        <w:rPr>
          <w:rFonts w:ascii="Arial"/>
          <w:sz w:val="16"/>
          <w:szCs w:val="16"/>
        </w:rPr>
        <w:t>deadlines</w:t>
      </w:r>
      <w:r w:rsidRPr="3E965FDA">
        <w:rPr>
          <w:rFonts w:ascii="Arial"/>
          <w:spacing w:val="-3"/>
          <w:sz w:val="16"/>
          <w:szCs w:val="16"/>
        </w:rPr>
        <w:t xml:space="preserve"> </w:t>
      </w:r>
      <w:r w:rsidRPr="3E965FDA">
        <w:rPr>
          <w:rFonts w:ascii="Arial"/>
          <w:sz w:val="16"/>
          <w:szCs w:val="16"/>
        </w:rPr>
        <w:t>shall</w:t>
      </w:r>
      <w:r w:rsidRPr="3E965FDA">
        <w:rPr>
          <w:rFonts w:ascii="Arial"/>
          <w:spacing w:val="-1"/>
          <w:sz w:val="16"/>
          <w:szCs w:val="16"/>
        </w:rPr>
        <w:t xml:space="preserve"> </w:t>
      </w:r>
      <w:r w:rsidRPr="3E965FDA">
        <w:rPr>
          <w:rFonts w:ascii="Arial"/>
          <w:sz w:val="16"/>
          <w:szCs w:val="16"/>
        </w:rPr>
        <w:t>not entitle</w:t>
      </w:r>
      <w:r w:rsidRPr="3E965FDA">
        <w:rPr>
          <w:rFonts w:ascii="Arial"/>
          <w:spacing w:val="-3"/>
          <w:sz w:val="16"/>
          <w:szCs w:val="16"/>
        </w:rPr>
        <w:t xml:space="preserve"> </w:t>
      </w:r>
      <w:r w:rsidRPr="3E965FDA">
        <w:rPr>
          <w:rFonts w:ascii="Arial"/>
          <w:sz w:val="16"/>
          <w:szCs w:val="16"/>
        </w:rPr>
        <w:t>the</w:t>
      </w:r>
      <w:r w:rsidRPr="3E965FDA">
        <w:rPr>
          <w:rFonts w:ascii="Arial"/>
          <w:spacing w:val="-4"/>
          <w:sz w:val="16"/>
          <w:szCs w:val="16"/>
        </w:rPr>
        <w:t xml:space="preserve"> </w:t>
      </w:r>
      <w:r w:rsidRPr="3E965FDA">
        <w:rPr>
          <w:rFonts w:ascii="Arial"/>
          <w:sz w:val="16"/>
          <w:szCs w:val="16"/>
        </w:rPr>
        <w:t>faculty</w:t>
      </w:r>
      <w:r w:rsidRPr="3E965FDA">
        <w:rPr>
          <w:rFonts w:ascii="Arial"/>
          <w:spacing w:val="-5"/>
          <w:sz w:val="16"/>
          <w:szCs w:val="16"/>
        </w:rPr>
        <w:t xml:space="preserve"> </w:t>
      </w:r>
      <w:r w:rsidRPr="3E965FDA">
        <w:rPr>
          <w:rFonts w:ascii="Arial"/>
          <w:sz w:val="16"/>
          <w:szCs w:val="16"/>
        </w:rPr>
        <w:t>member</w:t>
      </w:r>
      <w:r w:rsidRPr="3E965FDA">
        <w:rPr>
          <w:rFonts w:ascii="Arial"/>
          <w:spacing w:val="-4"/>
          <w:sz w:val="16"/>
          <w:szCs w:val="16"/>
        </w:rPr>
        <w:t xml:space="preserve"> </w:t>
      </w:r>
      <w:r w:rsidRPr="3E965FDA">
        <w:rPr>
          <w:rFonts w:ascii="Arial"/>
          <w:sz w:val="16"/>
          <w:szCs w:val="16"/>
        </w:rPr>
        <w:t>to</w:t>
      </w:r>
      <w:r w:rsidRPr="3E965FDA">
        <w:rPr>
          <w:rFonts w:ascii="Arial"/>
          <w:spacing w:val="-2"/>
          <w:sz w:val="16"/>
          <w:szCs w:val="16"/>
        </w:rPr>
        <w:t xml:space="preserve"> </w:t>
      </w:r>
      <w:r w:rsidRPr="3E965FDA">
        <w:rPr>
          <w:rFonts w:ascii="Arial"/>
          <w:sz w:val="16"/>
          <w:szCs w:val="16"/>
        </w:rPr>
        <w:t>receive</w:t>
      </w:r>
      <w:r w:rsidRPr="3E965FDA">
        <w:rPr>
          <w:rFonts w:ascii="Arial"/>
          <w:spacing w:val="-4"/>
          <w:sz w:val="16"/>
          <w:szCs w:val="16"/>
        </w:rPr>
        <w:t xml:space="preserve"> </w:t>
      </w:r>
      <w:r w:rsidRPr="3E965FDA">
        <w:rPr>
          <w:rFonts w:ascii="Arial"/>
          <w:sz w:val="16"/>
          <w:szCs w:val="16"/>
        </w:rPr>
        <w:t>a</w:t>
      </w:r>
      <w:r w:rsidRPr="3E965FDA">
        <w:rPr>
          <w:rFonts w:ascii="Arial"/>
          <w:spacing w:val="-4"/>
          <w:sz w:val="16"/>
          <w:szCs w:val="16"/>
        </w:rPr>
        <w:t xml:space="preserve"> </w:t>
      </w:r>
      <w:r w:rsidRPr="3E965FDA">
        <w:rPr>
          <w:rFonts w:ascii="Arial"/>
          <w:sz w:val="16"/>
          <w:szCs w:val="16"/>
        </w:rPr>
        <w:t>continuing</w:t>
      </w:r>
      <w:r w:rsidRPr="3E965FDA">
        <w:rPr>
          <w:rFonts w:ascii="Arial"/>
          <w:spacing w:val="-4"/>
          <w:sz w:val="16"/>
          <w:szCs w:val="16"/>
        </w:rPr>
        <w:t xml:space="preserve"> </w:t>
      </w:r>
      <w:r w:rsidRPr="3E965FDA">
        <w:rPr>
          <w:rFonts w:ascii="Arial"/>
          <w:sz w:val="16"/>
          <w:szCs w:val="16"/>
        </w:rPr>
        <w:t>contract.</w:t>
      </w:r>
    </w:p>
    <w:p w14:paraId="0901A307" w14:textId="5302BD35" w:rsidR="3E965FDA" w:rsidRDefault="3E965FDA" w:rsidP="3E965FDA">
      <w:pPr>
        <w:spacing w:before="116"/>
        <w:ind w:left="200" w:right="253"/>
        <w:rPr>
          <w:rFonts w:ascii="Arial"/>
          <w:sz w:val="16"/>
          <w:szCs w:val="16"/>
        </w:rPr>
      </w:pPr>
      <w:r w:rsidRPr="3E965FDA">
        <w:rPr>
          <w:rFonts w:ascii="Arial"/>
          <w:sz w:val="16"/>
          <w:szCs w:val="16"/>
        </w:rPr>
        <w:t>*</w:t>
      </w:r>
      <w:r w:rsidR="00950DAF">
        <w:rPr>
          <w:rFonts w:ascii="Arial"/>
          <w:sz w:val="16"/>
          <w:szCs w:val="16"/>
        </w:rPr>
        <w:t>*</w:t>
      </w:r>
      <w:r w:rsidRPr="3E965FDA">
        <w:rPr>
          <w:rFonts w:ascii="Arial"/>
          <w:sz w:val="16"/>
          <w:szCs w:val="16"/>
        </w:rPr>
        <w:t>Please note that we do not have a Y</w:t>
      </w:r>
      <w:r w:rsidR="008F502E">
        <w:rPr>
          <w:rFonts w:ascii="Arial"/>
          <w:sz w:val="16"/>
          <w:szCs w:val="16"/>
        </w:rPr>
        <w:t>-1 or Y3</w:t>
      </w:r>
      <w:r w:rsidR="00950DAF">
        <w:rPr>
          <w:rFonts w:ascii="Arial"/>
          <w:sz w:val="16"/>
          <w:szCs w:val="16"/>
        </w:rPr>
        <w:t xml:space="preserve"> this year</w:t>
      </w:r>
    </w:p>
    <w:p w14:paraId="17A74CA3" w14:textId="77777777" w:rsidR="00DA67A0" w:rsidRDefault="00DA67A0">
      <w:pPr>
        <w:spacing w:before="8"/>
        <w:rPr>
          <w:rFonts w:ascii="Arial" w:eastAsia="Arial" w:hAnsi="Arial" w:cs="Arial"/>
          <w:sz w:val="11"/>
          <w:szCs w:val="11"/>
        </w:rPr>
      </w:pPr>
    </w:p>
    <w:tbl>
      <w:tblPr>
        <w:tblW w:w="14945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bottom w:w="43" w:type="dxa"/>
          <w:right w:w="43" w:type="dxa"/>
        </w:tblCellMar>
        <w:tblLook w:val="01E0" w:firstRow="1" w:lastRow="1" w:firstColumn="1" w:lastColumn="1" w:noHBand="0" w:noVBand="0"/>
      </w:tblPr>
      <w:tblGrid>
        <w:gridCol w:w="2190"/>
        <w:gridCol w:w="2175"/>
        <w:gridCol w:w="2494"/>
        <w:gridCol w:w="8086"/>
      </w:tblGrid>
      <w:tr w:rsidR="00DA67A0" w14:paraId="165E011E" w14:textId="77777777" w:rsidTr="798502F6">
        <w:trPr>
          <w:trHeight w:hRule="exact" w:val="282"/>
          <w:tblHeader/>
        </w:trPr>
        <w:tc>
          <w:tcPr>
            <w:tcW w:w="2190" w:type="dxa"/>
            <w:tcBorders>
              <w:bottom w:val="single" w:sz="4" w:space="0" w:color="auto"/>
            </w:tcBorders>
            <w:shd w:val="clear" w:color="auto" w:fill="000000" w:themeFill="text1"/>
          </w:tcPr>
          <w:p w14:paraId="0833D39F" w14:textId="77777777" w:rsidR="00DA67A0" w:rsidRDefault="00705C69">
            <w:pPr>
              <w:pStyle w:val="TableParagraph"/>
              <w:spacing w:line="225" w:lineRule="exact"/>
              <w:ind w:left="106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color w:val="FFFFFF"/>
                <w:sz w:val="20"/>
              </w:rPr>
              <w:t>Document</w:t>
            </w:r>
          </w:p>
        </w:tc>
        <w:tc>
          <w:tcPr>
            <w:tcW w:w="2175" w:type="dxa"/>
            <w:tcBorders>
              <w:bottom w:val="single" w:sz="4" w:space="0" w:color="auto"/>
            </w:tcBorders>
            <w:shd w:val="clear" w:color="auto" w:fill="000000" w:themeFill="text1"/>
          </w:tcPr>
          <w:p w14:paraId="474A3C66" w14:textId="77777777" w:rsidR="00DA67A0" w:rsidRDefault="00705C69">
            <w:pPr>
              <w:pStyle w:val="TableParagraph"/>
              <w:spacing w:line="225" w:lineRule="exact"/>
              <w:ind w:left="105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color w:val="FFFFFF"/>
                <w:sz w:val="20"/>
              </w:rPr>
              <w:t>Party</w:t>
            </w:r>
            <w:r>
              <w:rPr>
                <w:rFonts w:ascii="Arial"/>
                <w:b/>
                <w:color w:val="FFFFFF"/>
                <w:spacing w:val="-10"/>
                <w:sz w:val="20"/>
              </w:rPr>
              <w:t xml:space="preserve"> </w:t>
            </w:r>
            <w:r>
              <w:rPr>
                <w:rFonts w:ascii="Arial"/>
                <w:b/>
                <w:color w:val="FFFFFF"/>
                <w:sz w:val="20"/>
              </w:rPr>
              <w:t>Responsible</w:t>
            </w:r>
          </w:p>
        </w:tc>
        <w:tc>
          <w:tcPr>
            <w:tcW w:w="2494" w:type="dxa"/>
            <w:tcBorders>
              <w:bottom w:val="single" w:sz="4" w:space="0" w:color="auto"/>
            </w:tcBorders>
            <w:shd w:val="clear" w:color="auto" w:fill="000000" w:themeFill="text1"/>
          </w:tcPr>
          <w:p w14:paraId="05FBF365" w14:textId="77777777" w:rsidR="00DA67A0" w:rsidRDefault="00705C69">
            <w:pPr>
              <w:pStyle w:val="TableParagraph"/>
              <w:spacing w:line="225" w:lineRule="exact"/>
              <w:ind w:left="105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color w:val="FFFFFF"/>
                <w:sz w:val="20"/>
              </w:rPr>
              <w:t>Deadline</w:t>
            </w:r>
          </w:p>
        </w:tc>
        <w:tc>
          <w:tcPr>
            <w:tcW w:w="8086" w:type="dxa"/>
            <w:shd w:val="clear" w:color="auto" w:fill="000000" w:themeFill="text1"/>
          </w:tcPr>
          <w:p w14:paraId="2DB5111B" w14:textId="77777777" w:rsidR="00DA67A0" w:rsidRDefault="00705C69">
            <w:pPr>
              <w:pStyle w:val="TableParagraph"/>
              <w:spacing w:line="225" w:lineRule="exact"/>
              <w:ind w:left="10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color w:val="FFFFFF"/>
                <w:sz w:val="20"/>
              </w:rPr>
              <w:t>Action</w:t>
            </w:r>
          </w:p>
        </w:tc>
      </w:tr>
      <w:tr w:rsidR="000C32F2" w14:paraId="47715EE7" w14:textId="77777777" w:rsidTr="798502F6">
        <w:trPr>
          <w:trHeight w:hRule="exact" w:val="282"/>
          <w:tblHeader/>
        </w:trPr>
        <w:tc>
          <w:tcPr>
            <w:tcW w:w="2190" w:type="dxa"/>
            <w:tcBorders>
              <w:bottom w:val="single" w:sz="4" w:space="0" w:color="auto"/>
            </w:tcBorders>
            <w:shd w:val="clear" w:color="auto" w:fill="000000" w:themeFill="text1"/>
          </w:tcPr>
          <w:p w14:paraId="493F8673" w14:textId="77777777" w:rsidR="000C32F2" w:rsidRDefault="000C32F2">
            <w:pPr>
              <w:pStyle w:val="TableParagraph"/>
              <w:spacing w:line="225" w:lineRule="exact"/>
              <w:ind w:left="106"/>
              <w:rPr>
                <w:rFonts w:ascii="Arial"/>
                <w:b/>
                <w:color w:val="FFFFFF"/>
                <w:sz w:val="20"/>
              </w:rPr>
            </w:pPr>
          </w:p>
        </w:tc>
        <w:tc>
          <w:tcPr>
            <w:tcW w:w="2175" w:type="dxa"/>
            <w:tcBorders>
              <w:bottom w:val="single" w:sz="4" w:space="0" w:color="auto"/>
            </w:tcBorders>
            <w:shd w:val="clear" w:color="auto" w:fill="000000" w:themeFill="text1"/>
          </w:tcPr>
          <w:p w14:paraId="2515C411" w14:textId="77777777" w:rsidR="000C32F2" w:rsidRDefault="000C32F2">
            <w:pPr>
              <w:pStyle w:val="TableParagraph"/>
              <w:spacing w:line="225" w:lineRule="exact"/>
              <w:ind w:left="105"/>
              <w:rPr>
                <w:rFonts w:ascii="Arial"/>
                <w:b/>
                <w:color w:val="FFFFFF"/>
                <w:sz w:val="20"/>
              </w:rPr>
            </w:pPr>
          </w:p>
        </w:tc>
        <w:tc>
          <w:tcPr>
            <w:tcW w:w="2494" w:type="dxa"/>
            <w:tcBorders>
              <w:bottom w:val="single" w:sz="4" w:space="0" w:color="auto"/>
            </w:tcBorders>
            <w:shd w:val="clear" w:color="auto" w:fill="000000" w:themeFill="text1"/>
          </w:tcPr>
          <w:p w14:paraId="4F0F954B" w14:textId="77777777" w:rsidR="000C32F2" w:rsidRDefault="000C32F2">
            <w:pPr>
              <w:pStyle w:val="TableParagraph"/>
              <w:spacing w:line="225" w:lineRule="exact"/>
              <w:ind w:left="105"/>
              <w:rPr>
                <w:rFonts w:ascii="Arial"/>
                <w:b/>
                <w:color w:val="FFFFFF"/>
                <w:sz w:val="20"/>
              </w:rPr>
            </w:pPr>
          </w:p>
        </w:tc>
        <w:tc>
          <w:tcPr>
            <w:tcW w:w="8086" w:type="dxa"/>
            <w:shd w:val="clear" w:color="auto" w:fill="000000" w:themeFill="text1"/>
          </w:tcPr>
          <w:p w14:paraId="23DF4546" w14:textId="77777777" w:rsidR="000C32F2" w:rsidRDefault="000C32F2">
            <w:pPr>
              <w:pStyle w:val="TableParagraph"/>
              <w:spacing w:line="225" w:lineRule="exact"/>
              <w:ind w:left="107"/>
              <w:rPr>
                <w:rFonts w:ascii="Arial"/>
                <w:b/>
                <w:color w:val="FFFFFF"/>
                <w:sz w:val="20"/>
              </w:rPr>
            </w:pPr>
          </w:p>
        </w:tc>
      </w:tr>
      <w:tr w:rsidR="000C18CF" w14:paraId="1B3836FC" w14:textId="77777777" w:rsidTr="798502F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bottom w:w="0" w:type="dxa"/>
            <w:right w:w="0" w:type="dxa"/>
          </w:tblCellMar>
        </w:tblPrEx>
        <w:trPr>
          <w:trHeight w:val="1305"/>
        </w:trPr>
        <w:tc>
          <w:tcPr>
            <w:tcW w:w="2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FDFFF"/>
          </w:tcPr>
          <w:p w14:paraId="21B90471" w14:textId="1E9BAD39" w:rsidR="7FFA85F9" w:rsidRDefault="7FFA85F9" w:rsidP="64917C34">
            <w:pPr>
              <w:rPr>
                <w:rFonts w:ascii="Arial" w:eastAsia="Arial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64917C34">
              <w:rPr>
                <w:rFonts w:ascii="Arial" w:eastAsia="Arial" w:hAnsi="Arial" w:cs="Arial"/>
                <w:b/>
                <w:bCs/>
                <w:color w:val="000000" w:themeColor="text1"/>
                <w:sz w:val="18"/>
                <w:szCs w:val="18"/>
              </w:rPr>
              <w:t>(Class of 202</w:t>
            </w:r>
            <w:r w:rsidR="2E98C714" w:rsidRPr="64917C34">
              <w:rPr>
                <w:rFonts w:ascii="Arial" w:eastAsia="Arial" w:hAnsi="Arial" w:cs="Arial"/>
                <w:b/>
                <w:bCs/>
                <w:color w:val="000000" w:themeColor="text1"/>
                <w:sz w:val="18"/>
                <w:szCs w:val="18"/>
              </w:rPr>
              <w:t>7</w:t>
            </w:r>
            <w:r w:rsidRPr="64917C34">
              <w:rPr>
                <w:rFonts w:ascii="Arial" w:eastAsia="Arial" w:hAnsi="Arial" w:cs="Arial"/>
                <w:b/>
                <w:bCs/>
                <w:color w:val="000000" w:themeColor="text1"/>
                <w:sz w:val="18"/>
                <w:szCs w:val="18"/>
              </w:rPr>
              <w:t>)</w:t>
            </w:r>
          </w:p>
          <w:p w14:paraId="5EAC73F2" w14:textId="443AC305" w:rsidR="7FFA85F9" w:rsidRDefault="7FFA85F9" w:rsidP="64917C34">
            <w:pPr>
              <w:rPr>
                <w:rFonts w:ascii="Arial" w:eastAsia="Arial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64917C34">
              <w:rPr>
                <w:rFonts w:ascii="Arial" w:eastAsia="Arial" w:hAnsi="Arial" w:cs="Arial"/>
                <w:b/>
                <w:bCs/>
                <w:color w:val="000000" w:themeColor="text1"/>
                <w:sz w:val="18"/>
                <w:szCs w:val="18"/>
              </w:rPr>
              <w:t>Written Feedback Collected</w:t>
            </w:r>
          </w:p>
          <w:p w14:paraId="1EBB2AE7" w14:textId="4A3F6EAA" w:rsidR="7FFA85F9" w:rsidRDefault="7FFA85F9">
            <w:r w:rsidRPr="7FFA85F9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2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FDFFF"/>
          </w:tcPr>
          <w:p w14:paraId="784278A1" w14:textId="273CF76B" w:rsidR="7FFA85F9" w:rsidRDefault="7FFA85F9">
            <w:r w:rsidRPr="64917C34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HR</w:t>
            </w:r>
            <w:r w:rsidR="77BF88A2" w:rsidRPr="64917C34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-Emp. Dev.</w:t>
            </w:r>
          </w:p>
          <w:p w14:paraId="736D17E0" w14:textId="5820ADE9" w:rsidR="7FFA85F9" w:rsidRDefault="7FFA85F9">
            <w:r w:rsidRPr="7FFA85F9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2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FDFFF"/>
          </w:tcPr>
          <w:p w14:paraId="158827A2" w14:textId="6E861338" w:rsidR="7FFA85F9" w:rsidRDefault="7FFA85F9">
            <w:r w:rsidRPr="7FFA85F9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January 2</w:t>
            </w:r>
            <w:r w:rsidR="4C0BECBC" w:rsidRPr="7FFA85F9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6</w:t>
            </w:r>
            <w:r w:rsidRPr="7FFA85F9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,202</w:t>
            </w:r>
            <w:r w:rsidR="1E58BAC4" w:rsidRPr="7FFA85F9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4</w:t>
            </w:r>
            <w:r w:rsidRPr="7FFA85F9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 xml:space="preserve"> –</w:t>
            </w:r>
          </w:p>
          <w:p w14:paraId="65D92D8A" w14:textId="21CAC223" w:rsidR="7FFA85F9" w:rsidRDefault="7FFA85F9">
            <w:r w:rsidRPr="7FFA85F9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February 23, 202</w:t>
            </w:r>
            <w:r w:rsidR="0B4603FF" w:rsidRPr="7FFA85F9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8086" w:type="dxa"/>
            <w:tcBorders>
              <w:top w:val="single" w:sz="0" w:space="0" w:color="000000" w:themeColor="text1"/>
              <w:left w:val="single" w:sz="4" w:space="0" w:color="auto"/>
              <w:bottom w:val="single" w:sz="0" w:space="0" w:color="000000" w:themeColor="text1"/>
              <w:right w:val="single" w:sz="0" w:space="0" w:color="000000" w:themeColor="text1"/>
            </w:tcBorders>
            <w:shd w:val="clear" w:color="auto" w:fill="DFDFFF"/>
          </w:tcPr>
          <w:p w14:paraId="06BAB412" w14:textId="2C6D281C" w:rsidR="7FFA85F9" w:rsidRDefault="7FFA85F9">
            <w:pPr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7FFA85F9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HR requests written feedback from all full-time</w:t>
            </w:r>
            <w:r w:rsidRPr="7FFA85F9">
              <w:rPr>
                <w:rFonts w:ascii="Arial" w:eastAsia="Arial" w:hAnsi="Arial" w:cs="Arial"/>
                <w:color w:val="FF0000"/>
                <w:sz w:val="18"/>
                <w:szCs w:val="18"/>
              </w:rPr>
              <w:t xml:space="preserve"> </w:t>
            </w:r>
            <w:r w:rsidRPr="7FFA85F9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 xml:space="preserve">campus personnel regarding candidate’s performance. Feedback for counselors and librarians is </w:t>
            </w:r>
            <w:r w:rsidRPr="7FFA85F9">
              <w:rPr>
                <w:rFonts w:ascii="Arial" w:eastAsia="Arial" w:hAnsi="Arial" w:cs="Arial"/>
                <w:b/>
                <w:bCs/>
                <w:color w:val="000000" w:themeColor="text1"/>
                <w:sz w:val="18"/>
                <w:szCs w:val="18"/>
              </w:rPr>
              <w:t xml:space="preserve">also </w:t>
            </w:r>
            <w:r w:rsidRPr="7FFA85F9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collected from their respective college-wide communities of counselors or librarians.</w:t>
            </w:r>
          </w:p>
          <w:p w14:paraId="6429EC5B" w14:textId="77777777" w:rsidR="00C2766A" w:rsidRDefault="00C2766A"/>
          <w:p w14:paraId="5CD9EE62" w14:textId="2919D5AA" w:rsidR="7FFA85F9" w:rsidRDefault="7FFA85F9">
            <w:r w:rsidRPr="7FFA85F9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HR distributes collected feedback to appropriate Dean/Director for inclusion in Annual Performance Review by February 23, 202</w:t>
            </w:r>
            <w:r w:rsidR="7984B172" w:rsidRPr="7FFA85F9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4</w:t>
            </w:r>
            <w:r w:rsidRPr="7FFA85F9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.</w:t>
            </w:r>
          </w:p>
        </w:tc>
      </w:tr>
      <w:tr w:rsidR="000C18CF" w14:paraId="0B455445" w14:textId="77777777" w:rsidTr="798502F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bottom w:w="0" w:type="dxa"/>
            <w:right w:w="0" w:type="dxa"/>
          </w:tblCellMar>
        </w:tblPrEx>
        <w:trPr>
          <w:trHeight w:hRule="exact" w:val="1152"/>
        </w:trPr>
        <w:tc>
          <w:tcPr>
            <w:tcW w:w="2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FDFFF"/>
          </w:tcPr>
          <w:p w14:paraId="5E9BE98A" w14:textId="30165CE9" w:rsidR="7FFA85F9" w:rsidRDefault="7FFA85F9">
            <w:r w:rsidRPr="7FFA85F9">
              <w:rPr>
                <w:rFonts w:ascii="Arial" w:eastAsia="Arial" w:hAnsi="Arial" w:cs="Arial"/>
                <w:b/>
                <w:bCs/>
                <w:color w:val="000000" w:themeColor="text1"/>
                <w:sz w:val="18"/>
                <w:szCs w:val="18"/>
              </w:rPr>
              <w:t>ILP/ILP Review Panel Meeting</w:t>
            </w:r>
          </w:p>
        </w:tc>
        <w:tc>
          <w:tcPr>
            <w:tcW w:w="2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FDFFF"/>
          </w:tcPr>
          <w:p w14:paraId="47A94626" w14:textId="3C1009BF" w:rsidR="7FFA85F9" w:rsidRDefault="7FFA85F9">
            <w:r w:rsidRPr="7FFA85F9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Author: Candidate</w:t>
            </w:r>
          </w:p>
          <w:p w14:paraId="7A319530" w14:textId="592553EA" w:rsidR="7FFA85F9" w:rsidRDefault="7FFA85F9">
            <w:r w:rsidRPr="7FFA85F9">
              <w:rPr>
                <w:rFonts w:ascii="Arial" w:eastAsia="Arial" w:hAnsi="Arial" w:cs="Arial"/>
                <w:sz w:val="21"/>
                <w:szCs w:val="21"/>
              </w:rPr>
              <w:t xml:space="preserve"> </w:t>
            </w:r>
          </w:p>
          <w:p w14:paraId="4267EB0D" w14:textId="7E3B664B" w:rsidR="7FFA85F9" w:rsidRDefault="7FFA85F9">
            <w:r w:rsidRPr="7FFA85F9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Reviewed by: Dean/Director and ILP Review Panel</w:t>
            </w:r>
          </w:p>
        </w:tc>
        <w:tc>
          <w:tcPr>
            <w:tcW w:w="2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FDFFF"/>
          </w:tcPr>
          <w:p w14:paraId="777EC211" w14:textId="77777777" w:rsidR="005F0C49" w:rsidRDefault="7FFA85F9" w:rsidP="7FFA85F9">
            <w:pPr>
              <w:spacing w:line="264" w:lineRule="auto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53689BDA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January 2</w:t>
            </w:r>
            <w:r w:rsidR="5E752310" w:rsidRPr="53689BDA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6</w:t>
            </w:r>
            <w:r w:rsidRPr="53689BDA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, 202</w:t>
            </w:r>
            <w:r w:rsidR="7FEDDD64" w:rsidRPr="53689BDA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4</w:t>
            </w:r>
            <w:r w:rsidRPr="53689BDA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 xml:space="preserve"> </w:t>
            </w:r>
          </w:p>
          <w:p w14:paraId="63D68E28" w14:textId="77777777" w:rsidR="005F0C49" w:rsidRDefault="005F0C49" w:rsidP="7FFA85F9">
            <w:pPr>
              <w:spacing w:line="264" w:lineRule="auto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</w:p>
          <w:p w14:paraId="78E67A10" w14:textId="77777777" w:rsidR="003410A7" w:rsidRDefault="003410A7" w:rsidP="7FFA85F9">
            <w:pPr>
              <w:spacing w:line="264" w:lineRule="auto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</w:p>
          <w:p w14:paraId="23B536DA" w14:textId="7DF392F8" w:rsidR="7FFA85F9" w:rsidRDefault="7FFA85F9" w:rsidP="7FFA85F9">
            <w:pPr>
              <w:spacing w:line="264" w:lineRule="auto"/>
            </w:pPr>
            <w:r w:rsidRPr="53689BDA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February 1</w:t>
            </w:r>
            <w:r w:rsidR="1A299A09" w:rsidRPr="53689BDA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2</w:t>
            </w:r>
            <w:r w:rsidRPr="53689BDA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,</w:t>
            </w:r>
            <w:r w:rsidR="00102F0B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 xml:space="preserve"> </w:t>
            </w:r>
            <w:r w:rsidRPr="53689BDA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202</w:t>
            </w:r>
            <w:r w:rsidR="64759EF1" w:rsidRPr="53689BDA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4</w:t>
            </w:r>
            <w:r w:rsidRPr="53689BDA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 xml:space="preserve"> – April </w:t>
            </w:r>
            <w:r w:rsidR="6FD76CE7" w:rsidRPr="53689BDA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1,</w:t>
            </w:r>
            <w:r w:rsidRPr="53689BDA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 xml:space="preserve"> 202</w:t>
            </w:r>
            <w:r w:rsidR="23EFBE30" w:rsidRPr="53689BDA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8086" w:type="dxa"/>
            <w:tcBorders>
              <w:top w:val="single" w:sz="0" w:space="0" w:color="000000" w:themeColor="text1"/>
              <w:left w:val="single" w:sz="4" w:space="0" w:color="auto"/>
              <w:bottom w:val="single" w:sz="0" w:space="0" w:color="000000" w:themeColor="text1"/>
              <w:right w:val="single" w:sz="0" w:space="0" w:color="000000" w:themeColor="text1"/>
            </w:tcBorders>
            <w:shd w:val="clear" w:color="auto" w:fill="DFDFFF"/>
          </w:tcPr>
          <w:p w14:paraId="6DDC4C7E" w14:textId="1B910D89" w:rsidR="7FFA85F9" w:rsidRDefault="2B2D7086">
            <w:pPr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3119B6BD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 xml:space="preserve">Candidate adds ILP Review Panel as Course Reviewers to their electronic Canvas portfolio by this date. </w:t>
            </w:r>
          </w:p>
          <w:p w14:paraId="03806C2D" w14:textId="77777777" w:rsidR="003410A7" w:rsidRDefault="003410A7"/>
          <w:p w14:paraId="648F4257" w14:textId="45ABC6A4" w:rsidR="7FFA85F9" w:rsidRDefault="7FFA85F9">
            <w:r w:rsidRPr="7FFA85F9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r w:rsidRPr="7FFA85F9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 xml:space="preserve">Candidate keeps a back-up copy of their portfolio in a different sandbox. </w:t>
            </w:r>
          </w:p>
          <w:p w14:paraId="0FE8A08D" w14:textId="21C10EA2" w:rsidR="7FFA85F9" w:rsidRDefault="7FFA85F9">
            <w:r w:rsidRPr="64917C34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proofErr w:type="gramStart"/>
            <w:r w:rsidR="0051322C" w:rsidRPr="64917C34">
              <w:rPr>
                <w:rFonts w:ascii="Arial" w:eastAsia="Arial" w:hAnsi="Arial" w:cs="Arial"/>
                <w:sz w:val="18"/>
                <w:szCs w:val="18"/>
              </w:rPr>
              <w:t>Dean</w:t>
            </w:r>
            <w:proofErr w:type="gramEnd"/>
            <w:r w:rsidR="0051322C" w:rsidRPr="64917C34">
              <w:rPr>
                <w:rFonts w:ascii="Arial" w:eastAsia="Arial" w:hAnsi="Arial" w:cs="Arial"/>
                <w:sz w:val="18"/>
                <w:szCs w:val="18"/>
              </w:rPr>
              <w:t xml:space="preserve"> and</w:t>
            </w:r>
            <w:r w:rsidR="004C7D63" w:rsidRPr="64917C34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r w:rsidR="0051322C" w:rsidRPr="64917C34">
              <w:rPr>
                <w:rFonts w:ascii="Arial" w:eastAsia="Arial" w:hAnsi="Arial" w:cs="Arial"/>
                <w:sz w:val="18"/>
                <w:szCs w:val="18"/>
              </w:rPr>
              <w:t>Panelists</w:t>
            </w:r>
            <w:r w:rsidR="00432298" w:rsidRPr="64917C34">
              <w:rPr>
                <w:rFonts w:ascii="Arial" w:eastAsia="Arial" w:hAnsi="Arial" w:cs="Arial"/>
                <w:sz w:val="18"/>
                <w:szCs w:val="18"/>
              </w:rPr>
              <w:t xml:space="preserve"> meet to </w:t>
            </w:r>
            <w:r w:rsidR="004C7D63" w:rsidRPr="64917C34">
              <w:rPr>
                <w:rFonts w:ascii="Arial" w:eastAsia="Arial" w:hAnsi="Arial" w:cs="Arial"/>
                <w:sz w:val="18"/>
                <w:szCs w:val="18"/>
              </w:rPr>
              <w:t>review candidate</w:t>
            </w:r>
            <w:r w:rsidR="003410A7" w:rsidRPr="64917C34">
              <w:rPr>
                <w:rFonts w:ascii="Arial" w:eastAsia="Arial" w:hAnsi="Arial" w:cs="Arial"/>
                <w:sz w:val="18"/>
                <w:szCs w:val="18"/>
              </w:rPr>
              <w:t xml:space="preserve"> ILP work.</w:t>
            </w:r>
          </w:p>
          <w:p w14:paraId="356FF339" w14:textId="488C3EAC" w:rsidR="7FFA85F9" w:rsidRDefault="7FFA85F9" w:rsidP="64917C34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967A60" w14:paraId="6519D21C" w14:textId="77777777" w:rsidTr="798502F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bottom w:w="0" w:type="dxa"/>
            <w:right w:w="0" w:type="dxa"/>
          </w:tblCellMar>
        </w:tblPrEx>
        <w:trPr>
          <w:trHeight w:hRule="exact" w:val="1152"/>
        </w:trPr>
        <w:tc>
          <w:tcPr>
            <w:tcW w:w="2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FDFFF"/>
          </w:tcPr>
          <w:p w14:paraId="6EBAAA98" w14:textId="2CC263AC" w:rsidR="7FFA85F9" w:rsidRDefault="7FFA85F9">
            <w:r w:rsidRPr="7FFA85F9">
              <w:rPr>
                <w:rFonts w:ascii="Arial" w:eastAsia="Arial" w:hAnsi="Arial" w:cs="Arial"/>
                <w:b/>
                <w:bCs/>
                <w:color w:val="000000" w:themeColor="text1"/>
                <w:sz w:val="18"/>
                <w:szCs w:val="18"/>
              </w:rPr>
              <w:t>ILP Review Panel</w:t>
            </w:r>
          </w:p>
          <w:p w14:paraId="2C7C2406" w14:textId="3D8C7B21" w:rsidR="7FFA85F9" w:rsidRDefault="7FFA85F9">
            <w:r w:rsidRPr="7FFA85F9">
              <w:rPr>
                <w:rFonts w:ascii="Arial" w:eastAsia="Arial" w:hAnsi="Arial" w:cs="Arial"/>
                <w:b/>
                <w:bCs/>
                <w:color w:val="000000" w:themeColor="text1"/>
                <w:sz w:val="18"/>
                <w:szCs w:val="18"/>
              </w:rPr>
              <w:t>Report</w:t>
            </w:r>
          </w:p>
        </w:tc>
        <w:tc>
          <w:tcPr>
            <w:tcW w:w="2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FDFFF"/>
          </w:tcPr>
          <w:p w14:paraId="421AAC2D" w14:textId="5A645F1A" w:rsidR="7FFA85F9" w:rsidRDefault="7FFA85F9">
            <w:r w:rsidRPr="7FFA85F9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Author: Dean/Director</w:t>
            </w:r>
          </w:p>
          <w:p w14:paraId="271EA983" w14:textId="1B90AE8C" w:rsidR="7FFA85F9" w:rsidRDefault="7FFA85F9">
            <w:r w:rsidRPr="7FFA85F9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and ILP Review Panel</w:t>
            </w:r>
          </w:p>
        </w:tc>
        <w:tc>
          <w:tcPr>
            <w:tcW w:w="2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FDFFF"/>
          </w:tcPr>
          <w:p w14:paraId="467B9D82" w14:textId="203E38FC" w:rsidR="7FFA85F9" w:rsidRDefault="7FFA85F9">
            <w:r w:rsidRPr="7FFA85F9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Written Report Deadline:</w:t>
            </w:r>
          </w:p>
          <w:p w14:paraId="6ED45172" w14:textId="1D1FF683" w:rsidR="7FFA85F9" w:rsidRDefault="7FFA85F9">
            <w:r w:rsidRPr="7FFA85F9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2 weeks post ILP</w:t>
            </w:r>
          </w:p>
          <w:p w14:paraId="404858F1" w14:textId="09224205" w:rsidR="7FFA85F9" w:rsidRDefault="7FFA85F9">
            <w:r w:rsidRPr="7FFA85F9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 xml:space="preserve">Review, </w:t>
            </w:r>
            <w:r w:rsidRPr="004D4D14">
              <w:rPr>
                <w:rFonts w:ascii="Arial" w:eastAsia="Arial" w:hAnsi="Arial" w:cs="Arial"/>
                <w:i/>
                <w:iCs/>
                <w:color w:val="000000" w:themeColor="text1"/>
                <w:sz w:val="18"/>
                <w:szCs w:val="18"/>
              </w:rPr>
              <w:t>no later</w:t>
            </w:r>
            <w:r w:rsidRPr="7FFA85F9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 xml:space="preserve"> than</w:t>
            </w:r>
          </w:p>
          <w:p w14:paraId="5942830D" w14:textId="6D5ECA7F" w:rsidR="7FFA85F9" w:rsidRDefault="7FFA85F9">
            <w:r w:rsidRPr="53689BDA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 xml:space="preserve">April </w:t>
            </w:r>
            <w:r w:rsidR="2090306D" w:rsidRPr="53689BDA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15</w:t>
            </w:r>
            <w:r w:rsidRPr="53689BDA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, 202</w:t>
            </w:r>
            <w:r w:rsidR="4CA425C7" w:rsidRPr="53689BDA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8086" w:type="dxa"/>
            <w:tcBorders>
              <w:top w:val="single" w:sz="0" w:space="0" w:color="000000" w:themeColor="text1"/>
              <w:left w:val="single" w:sz="4" w:space="0" w:color="auto"/>
              <w:bottom w:val="single" w:sz="0" w:space="0" w:color="000000" w:themeColor="text1"/>
              <w:right w:val="single" w:sz="0" w:space="0" w:color="000000" w:themeColor="text1"/>
            </w:tcBorders>
            <w:shd w:val="clear" w:color="auto" w:fill="DFDFFF"/>
          </w:tcPr>
          <w:p w14:paraId="6F398F4A" w14:textId="77777777" w:rsidR="000F5BB9" w:rsidRDefault="7FFA85F9" w:rsidP="00E37688">
            <w:pPr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7FFA85F9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 xml:space="preserve">Dean/Director </w:t>
            </w:r>
            <w:r w:rsidR="000A2EA2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 xml:space="preserve">uploads </w:t>
            </w:r>
            <w:r w:rsidRPr="7FFA85F9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 xml:space="preserve">written ILP Report to </w:t>
            </w:r>
            <w:r w:rsidR="0022388A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1Dean Folder and files under “Reports”</w:t>
            </w:r>
            <w:r w:rsidR="00A00EA1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 xml:space="preserve">; emails a copy to </w:t>
            </w:r>
            <w:r w:rsidRPr="7FFA85F9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 xml:space="preserve">candidate, </w:t>
            </w:r>
            <w:r w:rsidR="00E37688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 xml:space="preserve">Campus </w:t>
            </w:r>
            <w:proofErr w:type="gramStart"/>
            <w:r w:rsidR="00E37688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Provost</w:t>
            </w:r>
            <w:proofErr w:type="gramEnd"/>
            <w:r w:rsidR="00E37688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 xml:space="preserve"> and VP as applicable, within 2 weeks of review meeting.</w:t>
            </w:r>
          </w:p>
          <w:p w14:paraId="1D03D719" w14:textId="1175D1E0" w:rsidR="7FFA85F9" w:rsidRDefault="7FFA85F9" w:rsidP="00E37688">
            <w:r w:rsidRPr="7FFA85F9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 xml:space="preserve"> </w:t>
            </w:r>
            <w:r w:rsidRPr="7FFA85F9">
              <w:rPr>
                <w:rFonts w:ascii="Arial" w:eastAsia="Arial" w:hAnsi="Arial" w:cs="Arial"/>
                <w:b/>
                <w:bCs/>
                <w:color w:val="000000" w:themeColor="text1"/>
                <w:sz w:val="18"/>
                <w:szCs w:val="18"/>
              </w:rPr>
              <w:t>All reports must be submitted by April 1</w:t>
            </w:r>
            <w:r w:rsidR="00102F0B">
              <w:rPr>
                <w:rFonts w:ascii="Arial" w:eastAsia="Arial" w:hAnsi="Arial" w:cs="Arial"/>
                <w:b/>
                <w:bCs/>
                <w:color w:val="000000" w:themeColor="text1"/>
                <w:sz w:val="18"/>
                <w:szCs w:val="18"/>
              </w:rPr>
              <w:t>5</w:t>
            </w:r>
            <w:r w:rsidRPr="7FFA85F9">
              <w:rPr>
                <w:rFonts w:ascii="Arial" w:eastAsia="Arial" w:hAnsi="Arial" w:cs="Arial"/>
                <w:b/>
                <w:bCs/>
                <w:color w:val="000000" w:themeColor="text1"/>
                <w:sz w:val="18"/>
                <w:szCs w:val="18"/>
              </w:rPr>
              <w:t>, 202</w:t>
            </w:r>
            <w:r w:rsidR="465E7F62" w:rsidRPr="7FFA85F9">
              <w:rPr>
                <w:rFonts w:ascii="Arial" w:eastAsia="Arial" w:hAnsi="Arial" w:cs="Arial"/>
                <w:b/>
                <w:bCs/>
                <w:color w:val="000000" w:themeColor="text1"/>
                <w:sz w:val="18"/>
                <w:szCs w:val="18"/>
              </w:rPr>
              <w:t>4</w:t>
            </w:r>
            <w:r w:rsidRPr="7FFA85F9">
              <w:rPr>
                <w:rFonts w:ascii="Arial" w:eastAsia="Arial" w:hAnsi="Arial" w:cs="Arial"/>
                <w:b/>
                <w:bCs/>
                <w:color w:val="000000" w:themeColor="text1"/>
                <w:sz w:val="18"/>
                <w:szCs w:val="18"/>
              </w:rPr>
              <w:t>.</w:t>
            </w:r>
          </w:p>
        </w:tc>
      </w:tr>
      <w:tr w:rsidR="7FFA85F9" w14:paraId="34F58CF9" w14:textId="77777777" w:rsidTr="798502F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bottom w:w="0" w:type="dxa"/>
            <w:right w:w="0" w:type="dxa"/>
          </w:tblCellMar>
        </w:tblPrEx>
        <w:trPr>
          <w:trHeight w:val="1152"/>
        </w:trPr>
        <w:tc>
          <w:tcPr>
            <w:tcW w:w="2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FDFFF"/>
          </w:tcPr>
          <w:p w14:paraId="7333D99C" w14:textId="15A5AB24" w:rsidR="7FFA85F9" w:rsidRDefault="7FFA85F9">
            <w:r w:rsidRPr="7FFA85F9">
              <w:rPr>
                <w:rFonts w:ascii="Arial" w:eastAsia="Arial" w:hAnsi="Arial" w:cs="Arial"/>
                <w:b/>
                <w:bCs/>
                <w:color w:val="000000" w:themeColor="text1"/>
                <w:sz w:val="18"/>
                <w:szCs w:val="18"/>
              </w:rPr>
              <w:t>Revised FLO</w:t>
            </w:r>
          </w:p>
          <w:p w14:paraId="0B8B4B78" w14:textId="7C707B9F" w:rsidR="7FFA85F9" w:rsidRDefault="7FFA85F9">
            <w:r w:rsidRPr="7FFA85F9">
              <w:rPr>
                <w:rFonts w:ascii="Arial" w:eastAsia="Arial" w:hAnsi="Arial" w:cs="Arial"/>
                <w:b/>
                <w:bCs/>
                <w:color w:val="000000" w:themeColor="text1"/>
                <w:sz w:val="18"/>
                <w:szCs w:val="18"/>
              </w:rPr>
              <w:t>Submission Form (if</w:t>
            </w:r>
          </w:p>
          <w:p w14:paraId="1C81E421" w14:textId="5C166772" w:rsidR="7FFA85F9" w:rsidRDefault="7FFA85F9">
            <w:r w:rsidRPr="7FFA85F9">
              <w:rPr>
                <w:rFonts w:ascii="Arial" w:eastAsia="Arial" w:hAnsi="Arial" w:cs="Arial"/>
                <w:b/>
                <w:bCs/>
                <w:color w:val="000000" w:themeColor="text1"/>
                <w:sz w:val="18"/>
                <w:szCs w:val="18"/>
              </w:rPr>
              <w:t>required)</w:t>
            </w:r>
          </w:p>
        </w:tc>
        <w:tc>
          <w:tcPr>
            <w:tcW w:w="2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FDFFF"/>
          </w:tcPr>
          <w:p w14:paraId="0EDEBB61" w14:textId="000DF205" w:rsidR="7FFA85F9" w:rsidRPr="00DC7EE9" w:rsidRDefault="7FFA85F9">
            <w:r w:rsidRPr="00DC7EE9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Author: Candidate</w:t>
            </w:r>
          </w:p>
        </w:tc>
        <w:tc>
          <w:tcPr>
            <w:tcW w:w="2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FDFFF"/>
          </w:tcPr>
          <w:p w14:paraId="67B35B37" w14:textId="4DC18F90" w:rsidR="7FFA85F9" w:rsidRPr="00DC7EE9" w:rsidRDefault="7FFA85F9">
            <w:r w:rsidRPr="00DC7EE9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2 weeks after receipt of</w:t>
            </w:r>
          </w:p>
          <w:p w14:paraId="3DDAC521" w14:textId="7AB606C5" w:rsidR="7FFA85F9" w:rsidRPr="00DC7EE9" w:rsidRDefault="7FFA85F9">
            <w:r w:rsidRPr="00DC7EE9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the ILP Review Panel</w:t>
            </w:r>
          </w:p>
          <w:p w14:paraId="44861AA8" w14:textId="2C8FC827" w:rsidR="7FFA85F9" w:rsidRPr="00DC7EE9" w:rsidRDefault="7FFA85F9">
            <w:r w:rsidRPr="00DC7EE9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Report, but no later than</w:t>
            </w:r>
          </w:p>
          <w:p w14:paraId="2C48A8B1" w14:textId="1D479B36" w:rsidR="7FFA85F9" w:rsidRPr="00DC7EE9" w:rsidRDefault="7FFA85F9" w:rsidP="7FFA85F9">
            <w:pPr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00DC7EE9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April 2</w:t>
            </w:r>
            <w:r w:rsidR="1AD349DE" w:rsidRPr="00DC7EE9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9</w:t>
            </w:r>
            <w:r w:rsidRPr="00DC7EE9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, 202</w:t>
            </w:r>
            <w:r w:rsidR="1217E83B" w:rsidRPr="00DC7EE9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8086" w:type="dxa"/>
            <w:tcBorders>
              <w:top w:val="single" w:sz="0" w:space="0" w:color="000000" w:themeColor="text1"/>
              <w:left w:val="single" w:sz="4" w:space="0" w:color="auto"/>
              <w:bottom w:val="single" w:sz="0" w:space="0" w:color="000000" w:themeColor="text1"/>
              <w:right w:val="single" w:sz="0" w:space="0" w:color="000000" w:themeColor="text1"/>
            </w:tcBorders>
            <w:shd w:val="clear" w:color="auto" w:fill="DFDFFF"/>
          </w:tcPr>
          <w:p w14:paraId="056BAE45" w14:textId="33C79967" w:rsidR="7FFA85F9" w:rsidRDefault="7FFA85F9">
            <w:r w:rsidRPr="7FFA85F9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 xml:space="preserve">If revision of </w:t>
            </w:r>
            <w:r w:rsidRPr="7FFA85F9">
              <w:rPr>
                <w:rFonts w:ascii="Arial" w:eastAsia="Arial" w:hAnsi="Arial" w:cs="Arial"/>
                <w:color w:val="000000" w:themeColor="text1"/>
                <w:sz w:val="18"/>
                <w:szCs w:val="18"/>
                <w:u w:val="single"/>
              </w:rPr>
              <w:t xml:space="preserve">Faculty Learning Outcome Statement(s) </w:t>
            </w:r>
            <w:r w:rsidRPr="7FFA85F9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 xml:space="preserve">(FLOs) is required, </w:t>
            </w:r>
            <w:proofErr w:type="gramStart"/>
            <w:r w:rsidRPr="7FFA85F9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candidate</w:t>
            </w:r>
            <w:proofErr w:type="gramEnd"/>
          </w:p>
          <w:p w14:paraId="0FCBDA69" w14:textId="3E08AA51" w:rsidR="7FFA85F9" w:rsidRDefault="7FFA85F9">
            <w:r w:rsidRPr="7FFA85F9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submits revised statements on Revised FLO Submission Form to Dean/Director within 2</w:t>
            </w:r>
          </w:p>
          <w:p w14:paraId="5C05E4AF" w14:textId="39059BE6" w:rsidR="7FFA85F9" w:rsidRDefault="7FFA85F9">
            <w:r w:rsidRPr="7FFA85F9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weeks of receipt of ILP Review Panel Report.</w:t>
            </w:r>
          </w:p>
          <w:p w14:paraId="6437428C" w14:textId="08A559F3" w:rsidR="7FFA85F9" w:rsidRDefault="7FFA85F9">
            <w:r w:rsidRPr="7FFA85F9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 xml:space="preserve">Dean/Director approves the revised statements, so candidate can begin </w:t>
            </w:r>
            <w:proofErr w:type="gramStart"/>
            <w:r w:rsidRPr="7FFA85F9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implementing</w:t>
            </w:r>
            <w:proofErr w:type="gramEnd"/>
          </w:p>
          <w:p w14:paraId="6D737A18" w14:textId="620AB0C8" w:rsidR="7FFA85F9" w:rsidRDefault="7FFA85F9">
            <w:r w:rsidRPr="7FFA85F9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FLOs. No panel meeting needed to approve FLO revisions.</w:t>
            </w:r>
          </w:p>
          <w:p w14:paraId="5DDDE785" w14:textId="7CA53E8A" w:rsidR="7FFA85F9" w:rsidRDefault="2B2D7086">
            <w:r w:rsidRPr="3119B6BD">
              <w:rPr>
                <w:rFonts w:ascii="Arial" w:eastAsia="Arial" w:hAnsi="Arial" w:cs="Arial"/>
                <w:b/>
                <w:bCs/>
                <w:color w:val="000000" w:themeColor="text1"/>
                <w:sz w:val="18"/>
                <w:szCs w:val="18"/>
                <w:u w:val="single"/>
              </w:rPr>
              <w:t>Revised Faculty Learning Outcome Statements must be submitted to Dean/Director, 2 (two) weeks after receipt of ILP Review Panel Report OR by April 2</w:t>
            </w:r>
            <w:r w:rsidR="00102F0B">
              <w:rPr>
                <w:rFonts w:ascii="Arial" w:eastAsia="Arial" w:hAnsi="Arial" w:cs="Arial"/>
                <w:b/>
                <w:bCs/>
                <w:color w:val="000000" w:themeColor="text1"/>
                <w:sz w:val="18"/>
                <w:szCs w:val="18"/>
                <w:u w:val="single"/>
              </w:rPr>
              <w:t>9</w:t>
            </w:r>
            <w:r w:rsidRPr="3119B6BD">
              <w:rPr>
                <w:rFonts w:ascii="Arial" w:eastAsia="Arial" w:hAnsi="Arial" w:cs="Arial"/>
                <w:b/>
                <w:bCs/>
                <w:color w:val="000000" w:themeColor="text1"/>
                <w:sz w:val="18"/>
                <w:szCs w:val="18"/>
                <w:u w:val="single"/>
              </w:rPr>
              <w:t>, 202</w:t>
            </w:r>
            <w:r w:rsidR="061C5530" w:rsidRPr="3119B6BD">
              <w:rPr>
                <w:rFonts w:ascii="Arial" w:eastAsia="Arial" w:hAnsi="Arial" w:cs="Arial"/>
                <w:b/>
                <w:bCs/>
                <w:color w:val="000000" w:themeColor="text1"/>
                <w:sz w:val="18"/>
                <w:szCs w:val="18"/>
                <w:u w:val="single"/>
              </w:rPr>
              <w:t>4</w:t>
            </w:r>
            <w:r w:rsidRPr="3119B6BD">
              <w:rPr>
                <w:rFonts w:ascii="Arial" w:eastAsia="Arial" w:hAnsi="Arial" w:cs="Arial"/>
                <w:b/>
                <w:bCs/>
                <w:color w:val="000000" w:themeColor="text1"/>
                <w:sz w:val="18"/>
                <w:szCs w:val="18"/>
                <w:u w:val="single"/>
              </w:rPr>
              <w:t>, whichever comes first.</w:t>
            </w:r>
          </w:p>
          <w:p w14:paraId="2E83EE89" w14:textId="0026671C" w:rsidR="7FFA85F9" w:rsidRDefault="7FFA85F9" w:rsidP="3119B6BD">
            <w:pPr>
              <w:rPr>
                <w:rFonts w:ascii="Arial" w:eastAsia="Arial" w:hAnsi="Arial" w:cs="Arial"/>
                <w:b/>
                <w:bCs/>
                <w:color w:val="000000" w:themeColor="text1"/>
                <w:sz w:val="18"/>
                <w:szCs w:val="18"/>
                <w:u w:val="single"/>
              </w:rPr>
            </w:pPr>
          </w:p>
        </w:tc>
      </w:tr>
      <w:tr w:rsidR="7FFA85F9" w14:paraId="14893BAE" w14:textId="77777777" w:rsidTr="798502F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bottom w:w="0" w:type="dxa"/>
            <w:right w:w="0" w:type="dxa"/>
          </w:tblCellMar>
        </w:tblPrEx>
        <w:trPr>
          <w:trHeight w:val="1152"/>
        </w:trPr>
        <w:tc>
          <w:tcPr>
            <w:tcW w:w="2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FDFFF"/>
          </w:tcPr>
          <w:p w14:paraId="340496AE" w14:textId="3C564EB7" w:rsidR="7FFA85F9" w:rsidRDefault="7FFA85F9">
            <w:r w:rsidRPr="7FFA85F9">
              <w:rPr>
                <w:rFonts w:ascii="Arial" w:eastAsia="Arial" w:hAnsi="Arial" w:cs="Arial"/>
                <w:b/>
                <w:bCs/>
                <w:color w:val="000000" w:themeColor="text1"/>
                <w:sz w:val="18"/>
                <w:szCs w:val="18"/>
              </w:rPr>
              <w:t>Approved FLO Submission Form</w:t>
            </w:r>
          </w:p>
        </w:tc>
        <w:tc>
          <w:tcPr>
            <w:tcW w:w="2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FDFFF"/>
          </w:tcPr>
          <w:p w14:paraId="7F635119" w14:textId="77777777" w:rsidR="00786057" w:rsidRDefault="00786057">
            <w:pPr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</w:p>
          <w:p w14:paraId="45562D69" w14:textId="70156226" w:rsidR="7FFA85F9" w:rsidRDefault="7FFA85F9">
            <w:r w:rsidRPr="7FFA85F9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Dean/Director</w:t>
            </w:r>
          </w:p>
        </w:tc>
        <w:tc>
          <w:tcPr>
            <w:tcW w:w="2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FDFFF"/>
          </w:tcPr>
          <w:p w14:paraId="4D2719CB" w14:textId="77777777" w:rsidR="00786057" w:rsidRDefault="00786057">
            <w:pPr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</w:p>
          <w:p w14:paraId="52A2E933" w14:textId="46307C8D" w:rsidR="7FFA85F9" w:rsidRDefault="7FFA85F9">
            <w:r w:rsidRPr="7FFA85F9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 xml:space="preserve">May </w:t>
            </w:r>
            <w:r w:rsidR="4A621D7A" w:rsidRPr="7FFA85F9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3</w:t>
            </w:r>
            <w:r w:rsidRPr="7FFA85F9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, 202</w:t>
            </w:r>
            <w:r w:rsidR="255D6ECB" w:rsidRPr="7FFA85F9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8086" w:type="dxa"/>
            <w:tcBorders>
              <w:top w:val="single" w:sz="0" w:space="0" w:color="000000" w:themeColor="text1"/>
              <w:left w:val="single" w:sz="4" w:space="0" w:color="auto"/>
              <w:bottom w:val="single" w:sz="0" w:space="0" w:color="000000" w:themeColor="text1"/>
              <w:right w:val="single" w:sz="0" w:space="0" w:color="000000" w:themeColor="text1"/>
            </w:tcBorders>
            <w:shd w:val="clear" w:color="auto" w:fill="DFDFFF"/>
          </w:tcPr>
          <w:p w14:paraId="18403BDF" w14:textId="78A04E79" w:rsidR="3119B6BD" w:rsidRDefault="3119B6BD" w:rsidP="3119B6BD">
            <w:pPr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</w:p>
          <w:p w14:paraId="6517481F" w14:textId="77777777" w:rsidR="7FFA85F9" w:rsidRDefault="7FFA85F9">
            <w:pPr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7FFA85F9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 xml:space="preserve">Approved FLO Submission Form sent to candidate, ILP Panel, </w:t>
            </w:r>
            <w:r w:rsidR="00197661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and uploaded to 1Deans folder under “Reports”</w:t>
            </w:r>
            <w:r w:rsidRPr="7FFA85F9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.</w:t>
            </w:r>
          </w:p>
          <w:p w14:paraId="25333678" w14:textId="4936BE2E" w:rsidR="0026549A" w:rsidRPr="0026549A" w:rsidRDefault="0026549A" w:rsidP="0026549A">
            <w:pPr>
              <w:tabs>
                <w:tab w:val="left" w:pos="4858"/>
              </w:tabs>
            </w:pPr>
            <w:r>
              <w:tab/>
            </w:r>
          </w:p>
        </w:tc>
      </w:tr>
      <w:tr w:rsidR="7FFA85F9" w14:paraId="54D9F8FB" w14:textId="77777777" w:rsidTr="798502F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bottom w:w="0" w:type="dxa"/>
            <w:right w:w="0" w:type="dxa"/>
          </w:tblCellMar>
        </w:tblPrEx>
        <w:trPr>
          <w:trHeight w:val="750"/>
        </w:trPr>
        <w:tc>
          <w:tcPr>
            <w:tcW w:w="2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FDFFF"/>
          </w:tcPr>
          <w:p w14:paraId="286DB2A4" w14:textId="209ACCD1" w:rsidR="7FFA85F9" w:rsidRDefault="7FFA85F9" w:rsidP="64917C34">
            <w:pPr>
              <w:rPr>
                <w:rFonts w:ascii="Arial" w:eastAsia="Arial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64917C34">
              <w:rPr>
                <w:rFonts w:ascii="Arial" w:eastAsia="Arial" w:hAnsi="Arial" w:cs="Arial"/>
                <w:b/>
                <w:bCs/>
                <w:color w:val="000000" w:themeColor="text1"/>
                <w:sz w:val="18"/>
                <w:szCs w:val="18"/>
              </w:rPr>
              <w:t xml:space="preserve">Year-2 </w:t>
            </w:r>
            <w:r w:rsidR="11493003" w:rsidRPr="64917C34">
              <w:rPr>
                <w:rFonts w:ascii="Arial" w:eastAsia="Arial" w:hAnsi="Arial" w:cs="Arial"/>
                <w:b/>
                <w:bCs/>
                <w:color w:val="000000" w:themeColor="text1"/>
                <w:sz w:val="18"/>
                <w:szCs w:val="18"/>
              </w:rPr>
              <w:t>HR</w:t>
            </w:r>
            <w:r w:rsidRPr="64917C34">
              <w:rPr>
                <w:rFonts w:ascii="Arial" w:eastAsia="Arial" w:hAnsi="Arial" w:cs="Arial"/>
                <w:b/>
                <w:bCs/>
                <w:color w:val="000000" w:themeColor="text1"/>
                <w:sz w:val="18"/>
                <w:szCs w:val="18"/>
              </w:rPr>
              <w:t xml:space="preserve"> Benchmarks</w:t>
            </w:r>
          </w:p>
        </w:tc>
        <w:tc>
          <w:tcPr>
            <w:tcW w:w="2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FDFFF"/>
          </w:tcPr>
          <w:p w14:paraId="4C4A1FC1" w14:textId="7D314031" w:rsidR="7FFA85F9" w:rsidRDefault="7FFA85F9" w:rsidP="64917C34">
            <w:pPr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64917C34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Dean</w:t>
            </w:r>
            <w:r w:rsidR="072256C9" w:rsidRPr="64917C34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/Director</w:t>
            </w:r>
            <w:r w:rsidRPr="64917C34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 xml:space="preserve"> and Campus P</w:t>
            </w:r>
            <w:r w:rsidR="4BFFD6A1" w:rsidRPr="64917C34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rovost or VP</w:t>
            </w:r>
          </w:p>
        </w:tc>
        <w:tc>
          <w:tcPr>
            <w:tcW w:w="2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FDFFF"/>
          </w:tcPr>
          <w:p w14:paraId="5FCEADAA" w14:textId="11158E1C" w:rsidR="7FFA85F9" w:rsidRDefault="7FFA85F9">
            <w:r w:rsidRPr="7FFA85F9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 xml:space="preserve">July </w:t>
            </w:r>
            <w:r w:rsidR="741E3DC8" w:rsidRPr="7FFA85F9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5</w:t>
            </w:r>
            <w:r w:rsidRPr="7FFA85F9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, 202</w:t>
            </w:r>
            <w:r w:rsidR="42198726" w:rsidRPr="7FFA85F9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8086" w:type="dxa"/>
            <w:tcBorders>
              <w:top w:val="single" w:sz="0" w:space="0" w:color="000000" w:themeColor="text1"/>
              <w:left w:val="single" w:sz="4" w:space="0" w:color="auto"/>
              <w:bottom w:val="single" w:sz="0" w:space="0" w:color="000000" w:themeColor="text1"/>
              <w:right w:val="single" w:sz="0" w:space="0" w:color="000000" w:themeColor="text1"/>
            </w:tcBorders>
            <w:shd w:val="clear" w:color="auto" w:fill="DFDFFF"/>
          </w:tcPr>
          <w:p w14:paraId="20FDBB02" w14:textId="5011695F" w:rsidR="03D0DE48" w:rsidRDefault="03D0DE48" w:rsidP="7FFA85F9">
            <w:pPr>
              <w:pStyle w:val="TableParagraph"/>
              <w:spacing w:before="38"/>
              <w:ind w:left="103"/>
              <w:rPr>
                <w:rFonts w:ascii="Arial"/>
                <w:sz w:val="18"/>
                <w:szCs w:val="18"/>
              </w:rPr>
            </w:pPr>
            <w:r w:rsidRPr="64917C34">
              <w:rPr>
                <w:rFonts w:ascii="Arial"/>
                <w:sz w:val="18"/>
                <w:szCs w:val="18"/>
              </w:rPr>
              <w:t xml:space="preserve">Dean/Director submits Annual Performance Benchmarks as part of the annual review in the EDGE, giving access to Campus </w:t>
            </w:r>
            <w:r w:rsidRPr="64917C34">
              <w:rPr>
                <w:rFonts w:ascii="Arial"/>
                <w:color w:val="000000" w:themeColor="text1"/>
                <w:sz w:val="18"/>
                <w:szCs w:val="18"/>
              </w:rPr>
              <w:t>Provost</w:t>
            </w:r>
            <w:r w:rsidRPr="64917C34">
              <w:rPr>
                <w:rFonts w:ascii="Arial"/>
                <w:sz w:val="18"/>
                <w:szCs w:val="18"/>
              </w:rPr>
              <w:t>, or VP if applicable, and HR.</w:t>
            </w:r>
          </w:p>
          <w:p w14:paraId="70B1AAF0" w14:textId="689C9D3D" w:rsidR="7FFA85F9" w:rsidRDefault="7FFA85F9" w:rsidP="7FFA85F9">
            <w:pPr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A6798D" w14:paraId="3C6F6C8A" w14:textId="77777777" w:rsidTr="798502F6">
        <w:trPr>
          <w:trHeight w:hRule="exact" w:val="1261"/>
        </w:trPr>
        <w:tc>
          <w:tcPr>
            <w:tcW w:w="2190" w:type="dxa"/>
            <w:shd w:val="clear" w:color="auto" w:fill="CAE5FE"/>
          </w:tcPr>
          <w:p w14:paraId="3DE0ED67" w14:textId="3F64F7D2" w:rsidR="00A6798D" w:rsidRDefault="00A6798D" w:rsidP="3E965FDA">
            <w:pPr>
              <w:ind w:left="90"/>
              <w:rPr>
                <w:rFonts w:ascii="Arial" w:eastAsia="Arial" w:hAnsi="Arial" w:cs="Arial"/>
                <w:b/>
                <w:bCs/>
                <w:i/>
                <w:iCs/>
                <w:color w:val="000000" w:themeColor="text1"/>
                <w:sz w:val="18"/>
                <w:szCs w:val="18"/>
              </w:rPr>
            </w:pPr>
            <w:r w:rsidRPr="3E965FDA">
              <w:rPr>
                <w:rFonts w:ascii="Arial" w:eastAsia="Arial" w:hAnsi="Arial" w:cs="Arial"/>
                <w:b/>
                <w:bCs/>
                <w:i/>
                <w:iCs/>
                <w:color w:val="000000" w:themeColor="text1"/>
                <w:sz w:val="18"/>
                <w:szCs w:val="18"/>
              </w:rPr>
              <w:t>Class of 202</w:t>
            </w:r>
            <w:r w:rsidR="000C18CF">
              <w:rPr>
                <w:rFonts w:ascii="Arial" w:eastAsia="Arial" w:hAnsi="Arial" w:cs="Arial"/>
                <w:b/>
                <w:bCs/>
                <w:i/>
                <w:iCs/>
                <w:color w:val="000000" w:themeColor="text1"/>
                <w:sz w:val="18"/>
                <w:szCs w:val="18"/>
              </w:rPr>
              <w:t>5</w:t>
            </w:r>
          </w:p>
          <w:p w14:paraId="79006E78" w14:textId="77777777" w:rsidR="00A6798D" w:rsidRDefault="00A6798D" w:rsidP="3E965FDA">
            <w:pPr>
              <w:pStyle w:val="TableParagraph"/>
              <w:spacing w:before="32"/>
              <w:ind w:left="102"/>
              <w:rPr>
                <w:rFonts w:ascii="Arial"/>
                <w:b/>
                <w:bCs/>
                <w:sz w:val="18"/>
                <w:szCs w:val="18"/>
              </w:rPr>
            </w:pPr>
            <w:r w:rsidRPr="3E965FDA">
              <w:rPr>
                <w:rFonts w:ascii="Arial"/>
                <w:b/>
                <w:bCs/>
                <w:sz w:val="18"/>
                <w:szCs w:val="18"/>
              </w:rPr>
              <w:t xml:space="preserve">Advanced Practice </w:t>
            </w:r>
          </w:p>
          <w:p w14:paraId="6211155E" w14:textId="77777777" w:rsidR="00A6798D" w:rsidRDefault="00A6798D" w:rsidP="3E965FDA">
            <w:pPr>
              <w:pStyle w:val="TableParagraph"/>
              <w:spacing w:before="32"/>
              <w:ind w:left="102"/>
              <w:rPr>
                <w:rFonts w:ascii="Arial"/>
                <w:b/>
                <w:bCs/>
                <w:sz w:val="18"/>
                <w:szCs w:val="18"/>
              </w:rPr>
            </w:pPr>
            <w:r w:rsidRPr="3E965FDA">
              <w:rPr>
                <w:rFonts w:ascii="Arial"/>
                <w:b/>
                <w:bCs/>
                <w:sz w:val="18"/>
                <w:szCs w:val="18"/>
              </w:rPr>
              <w:t>Plan</w:t>
            </w:r>
          </w:p>
          <w:p w14:paraId="3B8DDE01" w14:textId="77777777" w:rsidR="00C53891" w:rsidRPr="00C53891" w:rsidRDefault="00C53891" w:rsidP="00C53891"/>
          <w:p w14:paraId="7C6A9DD4" w14:textId="77777777" w:rsidR="00C53891" w:rsidRPr="00C53891" w:rsidRDefault="00C53891" w:rsidP="00C53891"/>
          <w:p w14:paraId="282C6C68" w14:textId="77777777" w:rsidR="00C53891" w:rsidRPr="00C53891" w:rsidRDefault="00C53891" w:rsidP="00C53891"/>
          <w:p w14:paraId="2A4B3492" w14:textId="209ADA92" w:rsidR="00C53891" w:rsidRPr="00C53891" w:rsidRDefault="00C53891" w:rsidP="00C53891"/>
        </w:tc>
        <w:tc>
          <w:tcPr>
            <w:tcW w:w="2175" w:type="dxa"/>
            <w:shd w:val="clear" w:color="auto" w:fill="CAE5FE"/>
          </w:tcPr>
          <w:p w14:paraId="2DF2A7D0" w14:textId="77777777" w:rsidR="00A6798D" w:rsidRPr="007932B6" w:rsidRDefault="00A6798D" w:rsidP="3E965FDA">
            <w:pPr>
              <w:pStyle w:val="TableParagraph"/>
              <w:spacing w:before="37"/>
              <w:ind w:left="100" w:right="90"/>
              <w:rPr>
                <w:rFonts w:ascii="Arial"/>
                <w:sz w:val="18"/>
                <w:szCs w:val="18"/>
              </w:rPr>
            </w:pPr>
            <w:r w:rsidRPr="7FFA85F9">
              <w:rPr>
                <w:rFonts w:ascii="Arial"/>
                <w:sz w:val="18"/>
                <w:szCs w:val="18"/>
              </w:rPr>
              <w:t>Author: Candidate</w:t>
            </w:r>
          </w:p>
          <w:p w14:paraId="79BD3429" w14:textId="652E3A7E" w:rsidR="7FFA85F9" w:rsidRDefault="7FFA85F9" w:rsidP="7FFA85F9">
            <w:pPr>
              <w:pStyle w:val="TableParagraph"/>
              <w:spacing w:before="37"/>
              <w:ind w:left="100"/>
              <w:rPr>
                <w:rFonts w:ascii="Arial"/>
                <w:sz w:val="18"/>
                <w:szCs w:val="18"/>
              </w:rPr>
            </w:pPr>
          </w:p>
          <w:p w14:paraId="222C9284" w14:textId="511C9F9E" w:rsidR="00A6798D" w:rsidRDefault="00A6798D" w:rsidP="3E965FDA">
            <w:pPr>
              <w:pStyle w:val="TableParagraph"/>
              <w:spacing w:before="37"/>
              <w:ind w:left="100"/>
              <w:rPr>
                <w:rFonts w:ascii="Arial"/>
                <w:sz w:val="18"/>
                <w:szCs w:val="18"/>
              </w:rPr>
            </w:pPr>
            <w:r w:rsidRPr="3E965FDA">
              <w:rPr>
                <w:rFonts w:ascii="Arial"/>
                <w:sz w:val="18"/>
                <w:szCs w:val="18"/>
              </w:rPr>
              <w:t>Reviewed by: Dean/Director</w:t>
            </w:r>
          </w:p>
        </w:tc>
        <w:tc>
          <w:tcPr>
            <w:tcW w:w="2494" w:type="dxa"/>
            <w:shd w:val="clear" w:color="auto" w:fill="CAE5FE"/>
          </w:tcPr>
          <w:p w14:paraId="55D3713C" w14:textId="2C6F383A" w:rsidR="00A6798D" w:rsidRPr="007932B6" w:rsidRDefault="00A6798D" w:rsidP="3E965FDA">
            <w:pPr>
              <w:pStyle w:val="TableParagraph"/>
              <w:spacing w:before="37"/>
              <w:ind w:left="100" w:right="546"/>
              <w:rPr>
                <w:rFonts w:ascii="Arial"/>
                <w:sz w:val="18"/>
                <w:szCs w:val="18"/>
              </w:rPr>
            </w:pPr>
            <w:r w:rsidRPr="7FFA85F9">
              <w:rPr>
                <w:rFonts w:ascii="Arial"/>
                <w:sz w:val="18"/>
                <w:szCs w:val="18"/>
              </w:rPr>
              <w:t>October 2</w:t>
            </w:r>
            <w:r w:rsidR="73BC0D17" w:rsidRPr="7FFA85F9">
              <w:rPr>
                <w:rFonts w:ascii="Arial"/>
                <w:sz w:val="18"/>
                <w:szCs w:val="18"/>
              </w:rPr>
              <w:t>7</w:t>
            </w:r>
            <w:r w:rsidRPr="7FFA85F9">
              <w:rPr>
                <w:rFonts w:ascii="Arial"/>
                <w:sz w:val="18"/>
                <w:szCs w:val="18"/>
              </w:rPr>
              <w:t>, 202</w:t>
            </w:r>
            <w:r w:rsidR="3D0E8929" w:rsidRPr="7FFA85F9">
              <w:rPr>
                <w:rFonts w:ascii="Arial"/>
                <w:sz w:val="18"/>
                <w:szCs w:val="18"/>
              </w:rPr>
              <w:t>3</w:t>
            </w:r>
          </w:p>
          <w:p w14:paraId="476FC9E0" w14:textId="5A52F100" w:rsidR="7FFA85F9" w:rsidRDefault="7FFA85F9" w:rsidP="7FFA85F9">
            <w:pPr>
              <w:pStyle w:val="TableParagraph"/>
              <w:spacing w:before="37"/>
              <w:ind w:left="100" w:right="154"/>
              <w:rPr>
                <w:rFonts w:ascii="Arial"/>
                <w:sz w:val="18"/>
                <w:szCs w:val="18"/>
              </w:rPr>
            </w:pPr>
          </w:p>
          <w:p w14:paraId="3495274F" w14:textId="77777777" w:rsidR="00A6798D" w:rsidRDefault="00A6798D" w:rsidP="3E965FDA">
            <w:pPr>
              <w:pStyle w:val="TableParagraph"/>
              <w:spacing w:before="37"/>
              <w:ind w:left="100" w:right="154"/>
              <w:rPr>
                <w:rFonts w:ascii="Arial"/>
                <w:sz w:val="18"/>
                <w:szCs w:val="18"/>
              </w:rPr>
            </w:pPr>
            <w:r w:rsidRPr="7FFA85F9">
              <w:rPr>
                <w:rFonts w:ascii="Arial"/>
                <w:sz w:val="18"/>
                <w:szCs w:val="18"/>
              </w:rPr>
              <w:t>November 2</w:t>
            </w:r>
            <w:r w:rsidR="56435BD9" w:rsidRPr="7FFA85F9">
              <w:rPr>
                <w:rFonts w:ascii="Arial"/>
                <w:sz w:val="18"/>
                <w:szCs w:val="18"/>
              </w:rPr>
              <w:t>1</w:t>
            </w:r>
            <w:r w:rsidRPr="7FFA85F9">
              <w:rPr>
                <w:rFonts w:ascii="Arial"/>
                <w:sz w:val="18"/>
                <w:szCs w:val="18"/>
              </w:rPr>
              <w:t>, 202</w:t>
            </w:r>
            <w:r w:rsidR="600EE2D3" w:rsidRPr="7FFA85F9">
              <w:rPr>
                <w:rFonts w:ascii="Arial"/>
                <w:sz w:val="18"/>
                <w:szCs w:val="18"/>
              </w:rPr>
              <w:t>3</w:t>
            </w:r>
          </w:p>
          <w:p w14:paraId="22FDA4C0" w14:textId="3DD6A20D" w:rsidR="00A41518" w:rsidRPr="00A41518" w:rsidRDefault="00A41518" w:rsidP="00A41518">
            <w:pPr>
              <w:jc w:val="right"/>
            </w:pPr>
          </w:p>
        </w:tc>
        <w:tc>
          <w:tcPr>
            <w:tcW w:w="8086" w:type="dxa"/>
            <w:shd w:val="clear" w:color="auto" w:fill="CAE5FE"/>
          </w:tcPr>
          <w:p w14:paraId="47F5EDCE" w14:textId="77777777" w:rsidR="00102F0B" w:rsidRDefault="2D788979" w:rsidP="00761043">
            <w:pPr>
              <w:pStyle w:val="TableParagraph"/>
              <w:spacing w:before="37"/>
              <w:ind w:right="140"/>
              <w:jc w:val="both"/>
              <w:rPr>
                <w:rFonts w:ascii="Arial"/>
                <w:sz w:val="18"/>
                <w:szCs w:val="18"/>
              </w:rPr>
            </w:pPr>
            <w:r w:rsidRPr="2FA29588">
              <w:rPr>
                <w:rFonts w:ascii="Arial"/>
                <w:sz w:val="18"/>
                <w:szCs w:val="18"/>
              </w:rPr>
              <w:t>Candidate submits Advanced Practice Plan to Dean/Director</w:t>
            </w:r>
          </w:p>
          <w:p w14:paraId="58F01C76" w14:textId="77777777" w:rsidR="00102F0B" w:rsidRDefault="00102F0B" w:rsidP="3E965FDA">
            <w:pPr>
              <w:pStyle w:val="TableParagraph"/>
              <w:spacing w:before="37"/>
              <w:ind w:left="103" w:right="140"/>
              <w:rPr>
                <w:rFonts w:ascii="Arial"/>
                <w:sz w:val="18"/>
                <w:szCs w:val="18"/>
              </w:rPr>
            </w:pPr>
          </w:p>
          <w:p w14:paraId="77A62892" w14:textId="5DC55FE5" w:rsidR="00A6798D" w:rsidRPr="29A754F5" w:rsidRDefault="00102F0B" w:rsidP="00761043">
            <w:pPr>
              <w:pStyle w:val="TableParagraph"/>
              <w:spacing w:before="37"/>
              <w:ind w:right="140"/>
              <w:rPr>
                <w:rFonts w:ascii="Arial"/>
                <w:b/>
                <w:bCs/>
                <w:spacing w:val="-1"/>
                <w:sz w:val="18"/>
                <w:szCs w:val="18"/>
              </w:rPr>
            </w:pPr>
            <w:r w:rsidRPr="2FA29588">
              <w:rPr>
                <w:rFonts w:ascii="Arial"/>
                <w:sz w:val="18"/>
                <w:szCs w:val="18"/>
              </w:rPr>
              <w:t xml:space="preserve">Dean/Director meets with </w:t>
            </w:r>
            <w:r w:rsidRPr="2FA29588">
              <w:rPr>
                <w:rFonts w:ascii="Arial"/>
                <w:noProof/>
                <w:sz w:val="18"/>
                <w:szCs w:val="18"/>
              </w:rPr>
              <w:t>candidate</w:t>
            </w:r>
            <w:r w:rsidRPr="2FA29588">
              <w:rPr>
                <w:rFonts w:ascii="Arial"/>
                <w:sz w:val="18"/>
                <w:szCs w:val="18"/>
              </w:rPr>
              <w:t xml:space="preserve"> to approve </w:t>
            </w:r>
            <w:r w:rsidRPr="2FA29588">
              <w:rPr>
                <w:rFonts w:ascii="Arial"/>
                <w:noProof/>
                <w:sz w:val="18"/>
                <w:szCs w:val="18"/>
              </w:rPr>
              <w:t>plan</w:t>
            </w:r>
            <w:r w:rsidRPr="2FA29588">
              <w:rPr>
                <w:rFonts w:ascii="Arial"/>
                <w:sz w:val="18"/>
                <w:szCs w:val="18"/>
              </w:rPr>
              <w:t xml:space="preserve">.  </w:t>
            </w:r>
            <w:r w:rsidR="2D788979" w:rsidRPr="2FA29588">
              <w:rPr>
                <w:rFonts w:ascii="Arial"/>
                <w:sz w:val="18"/>
                <w:szCs w:val="18"/>
              </w:rPr>
              <w:t xml:space="preserve"> </w:t>
            </w:r>
          </w:p>
        </w:tc>
      </w:tr>
      <w:tr w:rsidR="7FFA85F9" w14:paraId="7964FE6D" w14:textId="77777777" w:rsidTr="798502F6">
        <w:trPr>
          <w:trHeight w:val="751"/>
        </w:trPr>
        <w:tc>
          <w:tcPr>
            <w:tcW w:w="2190" w:type="dxa"/>
            <w:shd w:val="clear" w:color="auto" w:fill="CAE5FE"/>
          </w:tcPr>
          <w:p w14:paraId="00D937B4" w14:textId="0A3FFF57" w:rsidR="7FFA85F9" w:rsidRDefault="7FFA85F9" w:rsidP="64917C34">
            <w:pPr>
              <w:pStyle w:val="TableParagraph"/>
              <w:spacing w:before="32"/>
              <w:ind w:left="102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64917C34">
              <w:rPr>
                <w:rFonts w:ascii="Arial"/>
                <w:b/>
                <w:bCs/>
                <w:sz w:val="18"/>
                <w:szCs w:val="18"/>
              </w:rPr>
              <w:lastRenderedPageBreak/>
              <w:t>Tenure Review Committee (TRC)</w:t>
            </w:r>
            <w:r w:rsidR="46FDA046" w:rsidRPr="64917C34">
              <w:rPr>
                <w:rFonts w:ascii="Arial"/>
                <w:b/>
                <w:bCs/>
                <w:sz w:val="18"/>
                <w:szCs w:val="18"/>
              </w:rPr>
              <w:t xml:space="preserve"> </w:t>
            </w:r>
            <w:r w:rsidRPr="64917C34">
              <w:rPr>
                <w:rFonts w:ascii="Arial"/>
                <w:b/>
                <w:bCs/>
                <w:sz w:val="18"/>
                <w:szCs w:val="18"/>
              </w:rPr>
              <w:t>Nominations</w:t>
            </w:r>
          </w:p>
        </w:tc>
        <w:tc>
          <w:tcPr>
            <w:tcW w:w="2175" w:type="dxa"/>
            <w:shd w:val="clear" w:color="auto" w:fill="CAE5FE"/>
          </w:tcPr>
          <w:p w14:paraId="5213E61F" w14:textId="385C70BB" w:rsidR="7FFA85F9" w:rsidRDefault="7FFA85F9" w:rsidP="7FFA85F9">
            <w:pPr>
              <w:pStyle w:val="TableParagraph"/>
              <w:spacing w:before="37"/>
              <w:ind w:left="84"/>
              <w:rPr>
                <w:rFonts w:ascii="Arial"/>
                <w:sz w:val="18"/>
                <w:szCs w:val="18"/>
              </w:rPr>
            </w:pPr>
            <w:r w:rsidRPr="7FFA85F9">
              <w:rPr>
                <w:rFonts w:ascii="Arial"/>
                <w:sz w:val="18"/>
                <w:szCs w:val="18"/>
              </w:rPr>
              <w:t>Dean/Director</w:t>
            </w:r>
          </w:p>
        </w:tc>
        <w:tc>
          <w:tcPr>
            <w:tcW w:w="2494" w:type="dxa"/>
            <w:shd w:val="clear" w:color="auto" w:fill="CAE5FE"/>
          </w:tcPr>
          <w:p w14:paraId="2B0ADCC4" w14:textId="2B3BF8CF" w:rsidR="7FFA85F9" w:rsidRDefault="7FFA85F9" w:rsidP="7FFA85F9">
            <w:pPr>
              <w:pStyle w:val="TableParagraph"/>
              <w:spacing w:before="37"/>
              <w:ind w:right="546"/>
              <w:rPr>
                <w:rFonts w:ascii="Arial"/>
                <w:sz w:val="18"/>
                <w:szCs w:val="18"/>
              </w:rPr>
            </w:pPr>
            <w:r w:rsidRPr="7FFA85F9">
              <w:rPr>
                <w:rFonts w:ascii="Arial"/>
                <w:sz w:val="18"/>
                <w:szCs w:val="18"/>
              </w:rPr>
              <w:t xml:space="preserve"> November 3, 2023</w:t>
            </w:r>
          </w:p>
        </w:tc>
        <w:tc>
          <w:tcPr>
            <w:tcW w:w="8086" w:type="dxa"/>
            <w:shd w:val="clear" w:color="auto" w:fill="CAE5FE"/>
          </w:tcPr>
          <w:p w14:paraId="44DA3405" w14:textId="4D122F96" w:rsidR="7FFA85F9" w:rsidRDefault="00761043" w:rsidP="64917C34">
            <w:pPr>
              <w:pStyle w:val="TableParagraph"/>
              <w:spacing w:before="37"/>
              <w:ind w:left="100" w:right="546"/>
              <w:rPr>
                <w:rFonts w:ascii="Arial"/>
                <w:sz w:val="18"/>
                <w:szCs w:val="18"/>
              </w:rPr>
            </w:pPr>
            <w:r>
              <w:rPr>
                <w:rFonts w:ascii="Arial"/>
                <w:sz w:val="18"/>
                <w:szCs w:val="18"/>
              </w:rPr>
              <w:t>D</w:t>
            </w:r>
            <w:r w:rsidR="50976738" w:rsidRPr="64917C34">
              <w:rPr>
                <w:rFonts w:ascii="Arial"/>
                <w:sz w:val="18"/>
                <w:szCs w:val="18"/>
              </w:rPr>
              <w:t>eans request nominations</w:t>
            </w:r>
            <w:r w:rsidR="00FA0109">
              <w:rPr>
                <w:rFonts w:ascii="Arial"/>
                <w:sz w:val="18"/>
                <w:szCs w:val="18"/>
              </w:rPr>
              <w:t xml:space="preserve"> for two TRC members</w:t>
            </w:r>
          </w:p>
          <w:p w14:paraId="69796783" w14:textId="6D719B28" w:rsidR="7FFA85F9" w:rsidRDefault="7FFA85F9" w:rsidP="7FFA85F9">
            <w:pPr>
              <w:pStyle w:val="TableParagraph"/>
              <w:spacing w:before="37"/>
              <w:ind w:left="100" w:right="546"/>
              <w:rPr>
                <w:rFonts w:ascii="Arial"/>
                <w:sz w:val="18"/>
                <w:szCs w:val="18"/>
              </w:rPr>
            </w:pPr>
          </w:p>
        </w:tc>
      </w:tr>
      <w:tr w:rsidR="7FFA85F9" w14:paraId="16F7102D" w14:textId="77777777" w:rsidTr="798502F6">
        <w:trPr>
          <w:trHeight w:val="751"/>
        </w:trPr>
        <w:tc>
          <w:tcPr>
            <w:tcW w:w="2190" w:type="dxa"/>
            <w:shd w:val="clear" w:color="auto" w:fill="CAE5FE"/>
          </w:tcPr>
          <w:p w14:paraId="42FDD897" w14:textId="3742C35C" w:rsidR="7FFA85F9" w:rsidRDefault="7FFA85F9" w:rsidP="7FFA85F9">
            <w:pPr>
              <w:pStyle w:val="TableParagraph"/>
              <w:spacing w:before="32"/>
              <w:ind w:left="102"/>
              <w:rPr>
                <w:rFonts w:ascii="Arial"/>
                <w:b/>
                <w:sz w:val="18"/>
                <w:szCs w:val="18"/>
                <w:highlight w:val="cyan"/>
              </w:rPr>
            </w:pPr>
            <w:r w:rsidRPr="001F2A46">
              <w:rPr>
                <w:rFonts w:ascii="Arial"/>
                <w:b/>
                <w:sz w:val="18"/>
                <w:szCs w:val="18"/>
              </w:rPr>
              <w:t>Tenure Review Committee</w:t>
            </w:r>
          </w:p>
        </w:tc>
        <w:tc>
          <w:tcPr>
            <w:tcW w:w="2175" w:type="dxa"/>
            <w:shd w:val="clear" w:color="auto" w:fill="CAE5FE"/>
          </w:tcPr>
          <w:p w14:paraId="388B30F6" w14:textId="12B9E99E" w:rsidR="7FFA85F9" w:rsidRDefault="7FFA85F9" w:rsidP="7FFA85F9">
            <w:pPr>
              <w:pStyle w:val="TableParagraph"/>
              <w:spacing w:before="37"/>
              <w:ind w:left="100" w:right="90"/>
              <w:rPr>
                <w:rFonts w:ascii="Arial"/>
                <w:sz w:val="18"/>
                <w:szCs w:val="18"/>
              </w:rPr>
            </w:pPr>
            <w:r w:rsidRPr="7FFA85F9">
              <w:rPr>
                <w:rFonts w:ascii="Arial"/>
                <w:sz w:val="18"/>
                <w:szCs w:val="18"/>
              </w:rPr>
              <w:t>Dean/Director</w:t>
            </w:r>
          </w:p>
        </w:tc>
        <w:tc>
          <w:tcPr>
            <w:tcW w:w="2494" w:type="dxa"/>
            <w:shd w:val="clear" w:color="auto" w:fill="CAE5FE"/>
          </w:tcPr>
          <w:p w14:paraId="612D005B" w14:textId="4A9C456C" w:rsidR="7FFA85F9" w:rsidRDefault="7FFA85F9" w:rsidP="7FFA85F9">
            <w:pPr>
              <w:pStyle w:val="TableParagraph"/>
              <w:spacing w:before="37"/>
              <w:ind w:left="100" w:right="546"/>
              <w:rPr>
                <w:rFonts w:ascii="Arial"/>
                <w:sz w:val="18"/>
                <w:szCs w:val="18"/>
              </w:rPr>
            </w:pPr>
            <w:r w:rsidRPr="7FFA85F9">
              <w:rPr>
                <w:rFonts w:ascii="Arial"/>
                <w:sz w:val="18"/>
                <w:szCs w:val="18"/>
              </w:rPr>
              <w:t xml:space="preserve"> November 1</w:t>
            </w:r>
            <w:r w:rsidR="5FDBAC78" w:rsidRPr="7FFA85F9">
              <w:rPr>
                <w:rFonts w:ascii="Arial"/>
                <w:sz w:val="18"/>
                <w:szCs w:val="18"/>
              </w:rPr>
              <w:t>7</w:t>
            </w:r>
            <w:r w:rsidRPr="7FFA85F9">
              <w:rPr>
                <w:rFonts w:ascii="Arial"/>
                <w:sz w:val="18"/>
                <w:szCs w:val="18"/>
              </w:rPr>
              <w:t>, 202</w:t>
            </w:r>
            <w:r w:rsidR="55892419" w:rsidRPr="7FFA85F9">
              <w:rPr>
                <w:rFonts w:ascii="Arial"/>
                <w:sz w:val="18"/>
                <w:szCs w:val="18"/>
              </w:rPr>
              <w:t>3</w:t>
            </w:r>
          </w:p>
        </w:tc>
        <w:tc>
          <w:tcPr>
            <w:tcW w:w="8086" w:type="dxa"/>
            <w:shd w:val="clear" w:color="auto" w:fill="CAE5FE"/>
          </w:tcPr>
          <w:p w14:paraId="31C760B0" w14:textId="77777777" w:rsidR="7FFA85F9" w:rsidRDefault="7FFA85F9" w:rsidP="7FFA85F9">
            <w:pPr>
              <w:pStyle w:val="TableParagraph"/>
              <w:spacing w:before="37"/>
              <w:ind w:left="100" w:right="546"/>
              <w:rPr>
                <w:rFonts w:ascii="Arial"/>
                <w:sz w:val="18"/>
                <w:szCs w:val="18"/>
              </w:rPr>
            </w:pPr>
            <w:r w:rsidRPr="001F2A46">
              <w:rPr>
                <w:rFonts w:ascii="Arial"/>
                <w:sz w:val="18"/>
                <w:szCs w:val="18"/>
              </w:rPr>
              <w:t xml:space="preserve">Election of two tenured faculty members to serve on the TRC with Dean/Director. Names </w:t>
            </w:r>
            <w:r w:rsidRPr="001F2A46">
              <w:rPr>
                <w:rFonts w:ascii="Arial"/>
                <w:noProof/>
                <w:sz w:val="18"/>
                <w:szCs w:val="18"/>
              </w:rPr>
              <w:t>are forwarded</w:t>
            </w:r>
            <w:r w:rsidRPr="001F2A46">
              <w:rPr>
                <w:rFonts w:ascii="Arial"/>
                <w:sz w:val="18"/>
                <w:szCs w:val="18"/>
              </w:rPr>
              <w:t xml:space="preserve"> to TLA Coordinator and Director. Find guidelines in the Handbook for Tenure Review Committee on TLA website under Tenure Reviews tab.</w:t>
            </w:r>
          </w:p>
          <w:p w14:paraId="30E928E0" w14:textId="77777777" w:rsidR="00FA0109" w:rsidRDefault="00FA0109" w:rsidP="7FFA85F9">
            <w:pPr>
              <w:pStyle w:val="TableParagraph"/>
              <w:spacing w:before="37"/>
              <w:ind w:left="100" w:right="546"/>
              <w:rPr>
                <w:rFonts w:ascii="Arial"/>
                <w:sz w:val="18"/>
                <w:szCs w:val="18"/>
              </w:rPr>
            </w:pPr>
          </w:p>
          <w:p w14:paraId="5AF79BB5" w14:textId="7BD1D491" w:rsidR="00FA0109" w:rsidRDefault="00FA0109" w:rsidP="7FFA85F9">
            <w:pPr>
              <w:pStyle w:val="TableParagraph"/>
              <w:spacing w:before="37"/>
              <w:ind w:left="100" w:right="546"/>
              <w:rPr>
                <w:rFonts w:ascii="Arial"/>
                <w:sz w:val="18"/>
                <w:szCs w:val="18"/>
              </w:rPr>
            </w:pPr>
            <w:r w:rsidRPr="64917C34">
              <w:rPr>
                <w:rFonts w:ascii="Arial"/>
                <w:sz w:val="18"/>
                <w:szCs w:val="18"/>
              </w:rPr>
              <w:t xml:space="preserve">TRC members </w:t>
            </w:r>
            <w:r>
              <w:rPr>
                <w:rFonts w:ascii="Arial"/>
                <w:sz w:val="18"/>
                <w:szCs w:val="18"/>
              </w:rPr>
              <w:t xml:space="preserve">list </w:t>
            </w:r>
            <w:r w:rsidRPr="64917C34">
              <w:rPr>
                <w:rFonts w:ascii="Arial"/>
                <w:sz w:val="18"/>
                <w:szCs w:val="18"/>
              </w:rPr>
              <w:t>sent to ODHR from TLA.</w:t>
            </w:r>
          </w:p>
        </w:tc>
      </w:tr>
      <w:tr w:rsidR="00A6798D" w14:paraId="14A7DB7C" w14:textId="77777777" w:rsidTr="798502F6">
        <w:trPr>
          <w:trHeight w:hRule="exact" w:val="1207"/>
        </w:trPr>
        <w:tc>
          <w:tcPr>
            <w:tcW w:w="2190" w:type="dxa"/>
            <w:shd w:val="clear" w:color="auto" w:fill="CAE5FE"/>
          </w:tcPr>
          <w:p w14:paraId="006F723E" w14:textId="6088DFD2" w:rsidR="00A6798D" w:rsidRDefault="00A6798D" w:rsidP="3E965FDA">
            <w:pPr>
              <w:pStyle w:val="TableParagraph"/>
              <w:spacing w:before="32"/>
              <w:ind w:left="102" w:right="965"/>
              <w:rPr>
                <w:rFonts w:ascii="Arial" w:eastAsia="Arial" w:hAnsi="Arial" w:cs="Arial"/>
                <w:sz w:val="18"/>
                <w:szCs w:val="18"/>
              </w:rPr>
            </w:pPr>
            <w:r w:rsidRPr="3E965FDA">
              <w:rPr>
                <w:rFonts w:ascii="Arial"/>
                <w:b/>
                <w:bCs/>
                <w:sz w:val="18"/>
                <w:szCs w:val="18"/>
              </w:rPr>
              <w:t>Advanced Practice Plan Approval Form</w:t>
            </w:r>
          </w:p>
        </w:tc>
        <w:tc>
          <w:tcPr>
            <w:tcW w:w="2175" w:type="dxa"/>
            <w:shd w:val="clear" w:color="auto" w:fill="CAE5FE"/>
          </w:tcPr>
          <w:p w14:paraId="4E7E68C0" w14:textId="48D614A0" w:rsidR="00A6798D" w:rsidRPr="007932B6" w:rsidRDefault="00A6798D" w:rsidP="3E965FDA">
            <w:pPr>
              <w:pStyle w:val="TableParagraph"/>
              <w:spacing w:before="37"/>
              <w:ind w:left="100" w:right="90"/>
              <w:rPr>
                <w:rFonts w:ascii="Arial"/>
                <w:sz w:val="18"/>
                <w:szCs w:val="18"/>
              </w:rPr>
            </w:pPr>
            <w:r w:rsidRPr="3E965FDA">
              <w:rPr>
                <w:rFonts w:ascii="Arial"/>
                <w:sz w:val="18"/>
                <w:szCs w:val="18"/>
              </w:rPr>
              <w:t>Author: Dean/Director</w:t>
            </w:r>
          </w:p>
        </w:tc>
        <w:tc>
          <w:tcPr>
            <w:tcW w:w="2494" w:type="dxa"/>
            <w:shd w:val="clear" w:color="auto" w:fill="CAE5FE"/>
          </w:tcPr>
          <w:p w14:paraId="628563E0" w14:textId="12860298" w:rsidR="00A6798D" w:rsidRDefault="00A6798D" w:rsidP="3E965FDA">
            <w:pPr>
              <w:pStyle w:val="TableParagraph"/>
              <w:spacing w:before="37"/>
              <w:ind w:left="100"/>
              <w:rPr>
                <w:rFonts w:ascii="Arial" w:eastAsia="Arial" w:hAnsi="Arial" w:cs="Arial"/>
                <w:sz w:val="18"/>
                <w:szCs w:val="18"/>
              </w:rPr>
            </w:pPr>
            <w:r w:rsidRPr="7FFA85F9">
              <w:rPr>
                <w:rFonts w:ascii="Arial"/>
                <w:sz w:val="18"/>
                <w:szCs w:val="18"/>
              </w:rPr>
              <w:t xml:space="preserve">December </w:t>
            </w:r>
            <w:r w:rsidR="51CDE3C1" w:rsidRPr="7FFA85F9">
              <w:rPr>
                <w:rFonts w:ascii="Arial"/>
                <w:sz w:val="18"/>
                <w:szCs w:val="18"/>
              </w:rPr>
              <w:t>1</w:t>
            </w:r>
            <w:r w:rsidRPr="7FFA85F9">
              <w:rPr>
                <w:rFonts w:ascii="Arial"/>
                <w:sz w:val="18"/>
                <w:szCs w:val="18"/>
              </w:rPr>
              <w:t>, 202</w:t>
            </w:r>
            <w:r w:rsidR="07B10264" w:rsidRPr="7FFA85F9">
              <w:rPr>
                <w:rFonts w:ascii="Arial"/>
                <w:sz w:val="18"/>
                <w:szCs w:val="18"/>
              </w:rPr>
              <w:t>3</w:t>
            </w:r>
          </w:p>
        </w:tc>
        <w:tc>
          <w:tcPr>
            <w:tcW w:w="8086" w:type="dxa"/>
            <w:shd w:val="clear" w:color="auto" w:fill="CAE5FE"/>
          </w:tcPr>
          <w:p w14:paraId="32557CF7" w14:textId="5AD1095C" w:rsidR="00A6798D" w:rsidRDefault="00A6798D" w:rsidP="3E965FDA">
            <w:pPr>
              <w:pStyle w:val="TableParagraph"/>
              <w:spacing w:before="32"/>
              <w:ind w:left="103" w:right="147"/>
              <w:rPr>
                <w:rFonts w:ascii="Arial" w:eastAsia="Arial" w:hAnsi="Arial" w:cs="Arial"/>
                <w:sz w:val="18"/>
                <w:szCs w:val="18"/>
              </w:rPr>
            </w:pPr>
            <w:proofErr w:type="gramStart"/>
            <w:r w:rsidRPr="3E965FDA">
              <w:rPr>
                <w:rFonts w:ascii="Arial"/>
                <w:sz w:val="18"/>
                <w:szCs w:val="18"/>
              </w:rPr>
              <w:t>Dean</w:t>
            </w:r>
            <w:proofErr w:type="gramEnd"/>
            <w:r w:rsidRPr="3E965FDA">
              <w:rPr>
                <w:rFonts w:ascii="Arial"/>
                <w:sz w:val="18"/>
                <w:szCs w:val="18"/>
              </w:rPr>
              <w:t>/Director uploads candidate</w:t>
            </w:r>
            <w:r w:rsidRPr="3E965FDA">
              <w:rPr>
                <w:rFonts w:ascii="Arial"/>
                <w:sz w:val="18"/>
                <w:szCs w:val="18"/>
              </w:rPr>
              <w:t>’</w:t>
            </w:r>
            <w:r w:rsidRPr="3E965FDA">
              <w:rPr>
                <w:rFonts w:ascii="Arial"/>
                <w:sz w:val="18"/>
                <w:szCs w:val="18"/>
              </w:rPr>
              <w:t xml:space="preserve">s plan and approval report to 1Dean-Director Folder in OneDrive. </w:t>
            </w:r>
          </w:p>
        </w:tc>
      </w:tr>
      <w:tr w:rsidR="00A6798D" w14:paraId="71C0F178" w14:textId="77777777" w:rsidTr="798502F6">
        <w:trPr>
          <w:trHeight w:hRule="exact" w:val="1387"/>
        </w:trPr>
        <w:tc>
          <w:tcPr>
            <w:tcW w:w="2190" w:type="dxa"/>
            <w:shd w:val="clear" w:color="auto" w:fill="CAE5FE"/>
          </w:tcPr>
          <w:p w14:paraId="534CC486" w14:textId="1FD1E792" w:rsidR="00A6798D" w:rsidRPr="007B0EE7" w:rsidRDefault="00A6798D" w:rsidP="3E965FDA">
            <w:pPr>
              <w:pStyle w:val="TableParagraph"/>
              <w:spacing w:before="32"/>
              <w:ind w:left="102"/>
              <w:rPr>
                <w:rFonts w:ascii="Arial"/>
                <w:b/>
                <w:bCs/>
                <w:sz w:val="18"/>
                <w:szCs w:val="18"/>
              </w:rPr>
            </w:pPr>
            <w:r w:rsidRPr="3E965FDA">
              <w:rPr>
                <w:rFonts w:ascii="Arial"/>
                <w:b/>
                <w:bCs/>
                <w:sz w:val="18"/>
                <w:szCs w:val="18"/>
              </w:rPr>
              <w:t>Final Portfolio</w:t>
            </w:r>
          </w:p>
        </w:tc>
        <w:tc>
          <w:tcPr>
            <w:tcW w:w="2175" w:type="dxa"/>
            <w:shd w:val="clear" w:color="auto" w:fill="CAE5FE"/>
          </w:tcPr>
          <w:p w14:paraId="431C34BA" w14:textId="68A7F298" w:rsidR="00A6798D" w:rsidRPr="007932B6" w:rsidRDefault="00A6798D" w:rsidP="3E965FDA">
            <w:pPr>
              <w:pStyle w:val="TableParagraph"/>
              <w:spacing w:before="37"/>
              <w:ind w:left="100" w:right="546"/>
              <w:rPr>
                <w:rFonts w:ascii="Arial"/>
                <w:sz w:val="18"/>
                <w:szCs w:val="18"/>
              </w:rPr>
            </w:pPr>
            <w:r w:rsidRPr="3E965FDA">
              <w:rPr>
                <w:rFonts w:ascii="Arial"/>
                <w:sz w:val="18"/>
                <w:szCs w:val="18"/>
              </w:rPr>
              <w:t>Author: Candidate</w:t>
            </w:r>
          </w:p>
        </w:tc>
        <w:tc>
          <w:tcPr>
            <w:tcW w:w="2494" w:type="dxa"/>
            <w:shd w:val="clear" w:color="auto" w:fill="CAE5FE"/>
          </w:tcPr>
          <w:p w14:paraId="78DDAB13" w14:textId="45ABFF09" w:rsidR="00A6798D" w:rsidRPr="007932B6" w:rsidRDefault="00A6798D" w:rsidP="264474C1">
            <w:pPr>
              <w:pStyle w:val="TableParagraph"/>
              <w:spacing w:before="37"/>
              <w:ind w:right="546"/>
              <w:rPr>
                <w:rFonts w:ascii="Arial"/>
                <w:sz w:val="18"/>
                <w:szCs w:val="18"/>
              </w:rPr>
            </w:pPr>
            <w:r w:rsidRPr="7FFA85F9">
              <w:rPr>
                <w:rFonts w:ascii="Arial"/>
                <w:sz w:val="18"/>
                <w:szCs w:val="18"/>
              </w:rPr>
              <w:t xml:space="preserve"> January 2</w:t>
            </w:r>
            <w:r w:rsidR="7105D77A" w:rsidRPr="7FFA85F9">
              <w:rPr>
                <w:rFonts w:ascii="Arial"/>
                <w:sz w:val="18"/>
                <w:szCs w:val="18"/>
              </w:rPr>
              <w:t>2</w:t>
            </w:r>
            <w:r w:rsidRPr="7FFA85F9">
              <w:rPr>
                <w:rFonts w:ascii="Arial"/>
                <w:sz w:val="18"/>
                <w:szCs w:val="18"/>
              </w:rPr>
              <w:t>, 202</w:t>
            </w:r>
            <w:r w:rsidR="471A0D07" w:rsidRPr="7FFA85F9">
              <w:rPr>
                <w:rFonts w:ascii="Arial"/>
                <w:sz w:val="18"/>
                <w:szCs w:val="18"/>
              </w:rPr>
              <w:t>4</w:t>
            </w:r>
          </w:p>
          <w:p w14:paraId="6AF8F062" w14:textId="77777777" w:rsidR="00A6798D" w:rsidRPr="007932B6" w:rsidRDefault="00A6798D" w:rsidP="264474C1">
            <w:pPr>
              <w:pStyle w:val="TableParagraph"/>
              <w:spacing w:before="37"/>
              <w:ind w:right="546"/>
              <w:rPr>
                <w:rFonts w:ascii="Arial"/>
                <w:sz w:val="18"/>
                <w:szCs w:val="18"/>
              </w:rPr>
            </w:pPr>
          </w:p>
          <w:p w14:paraId="057AFED6" w14:textId="77777777" w:rsidR="00A6798D" w:rsidRDefault="00A6798D" w:rsidP="3E965FDA">
            <w:pPr>
              <w:pStyle w:val="TableParagraph"/>
              <w:spacing w:before="37"/>
              <w:ind w:right="546"/>
              <w:rPr>
                <w:rFonts w:ascii="Arial"/>
                <w:color w:val="FF0000"/>
                <w:sz w:val="18"/>
                <w:szCs w:val="18"/>
              </w:rPr>
            </w:pPr>
          </w:p>
          <w:p w14:paraId="2C1F9A90" w14:textId="71FFF006" w:rsidR="008712AD" w:rsidRPr="007932B6" w:rsidRDefault="008712AD" w:rsidP="3E965FDA">
            <w:pPr>
              <w:pStyle w:val="TableParagraph"/>
              <w:spacing w:before="37"/>
              <w:ind w:right="546"/>
              <w:rPr>
                <w:rFonts w:ascii="Arial"/>
                <w:sz w:val="18"/>
                <w:szCs w:val="18"/>
              </w:rPr>
            </w:pPr>
          </w:p>
        </w:tc>
        <w:tc>
          <w:tcPr>
            <w:tcW w:w="8086" w:type="dxa"/>
            <w:shd w:val="clear" w:color="auto" w:fill="CAE5FE"/>
          </w:tcPr>
          <w:p w14:paraId="53795BBB" w14:textId="76CED788" w:rsidR="00A6798D" w:rsidRPr="007932B6" w:rsidRDefault="00A6798D" w:rsidP="3E965FDA">
            <w:pPr>
              <w:pStyle w:val="TableParagraph"/>
              <w:spacing w:before="37"/>
              <w:ind w:left="100" w:right="546"/>
              <w:rPr>
                <w:rFonts w:ascii="Arial"/>
                <w:sz w:val="18"/>
                <w:szCs w:val="18"/>
              </w:rPr>
            </w:pPr>
            <w:r w:rsidRPr="00F0114C">
              <w:rPr>
                <w:rFonts w:ascii="Arial"/>
                <w:sz w:val="18"/>
                <w:szCs w:val="18"/>
              </w:rPr>
              <w:t xml:space="preserve">Candidate emails </w:t>
            </w:r>
            <w:r w:rsidR="7A28C46C" w:rsidRPr="00F0114C">
              <w:rPr>
                <w:rFonts w:ascii="Arial"/>
                <w:sz w:val="18"/>
                <w:szCs w:val="18"/>
              </w:rPr>
              <w:t>a pdf</w:t>
            </w:r>
            <w:r w:rsidR="4B801E60" w:rsidRPr="00F0114C">
              <w:rPr>
                <w:rFonts w:ascii="Arial"/>
                <w:sz w:val="18"/>
                <w:szCs w:val="18"/>
              </w:rPr>
              <w:t xml:space="preserve"> copy </w:t>
            </w:r>
            <w:r w:rsidR="7A28C46C" w:rsidRPr="00F0114C">
              <w:rPr>
                <w:rFonts w:ascii="Arial"/>
                <w:sz w:val="18"/>
                <w:szCs w:val="18"/>
              </w:rPr>
              <w:t xml:space="preserve">of </w:t>
            </w:r>
            <w:r w:rsidRPr="00F0114C">
              <w:rPr>
                <w:rFonts w:ascii="Arial"/>
                <w:sz w:val="18"/>
                <w:szCs w:val="18"/>
              </w:rPr>
              <w:t xml:space="preserve">the Final Portfolio to  </w:t>
            </w:r>
            <w:hyperlink r:id="rId10">
              <w:r w:rsidR="00861092" w:rsidRPr="00F0114C">
                <w:rPr>
                  <w:rStyle w:val="Hyperlink"/>
                  <w:rFonts w:ascii="Arial"/>
                  <w:sz w:val="18"/>
                  <w:szCs w:val="18"/>
                </w:rPr>
                <w:t>TLA@Valenciacollege.edu</w:t>
              </w:r>
            </w:hyperlink>
            <w:r w:rsidR="061CF929" w:rsidRPr="00F0114C">
              <w:rPr>
                <w:rFonts w:ascii="Arial"/>
                <w:sz w:val="18"/>
                <w:szCs w:val="18"/>
              </w:rPr>
              <w:t xml:space="preserve"> </w:t>
            </w:r>
            <w:r w:rsidR="244C2DC3" w:rsidRPr="00F0114C">
              <w:rPr>
                <w:rFonts w:ascii="Arial"/>
                <w:sz w:val="18"/>
                <w:szCs w:val="18"/>
              </w:rPr>
              <w:t>(see directions in TLA Resources Canvas space</w:t>
            </w:r>
            <w:r w:rsidR="244C2DC3" w:rsidRPr="00091017">
              <w:rPr>
                <w:rFonts w:ascii="Arial"/>
                <w:sz w:val="18"/>
                <w:szCs w:val="18"/>
              </w:rPr>
              <w:t>)</w:t>
            </w:r>
            <w:r w:rsidRPr="00091017">
              <w:rPr>
                <w:rFonts w:ascii="Arial"/>
                <w:sz w:val="18"/>
                <w:szCs w:val="18"/>
              </w:rPr>
              <w:t xml:space="preserve">. </w:t>
            </w:r>
            <w:r w:rsidR="009674D6" w:rsidRPr="00091017">
              <w:rPr>
                <w:rFonts w:ascii="Arial"/>
                <w:sz w:val="18"/>
                <w:szCs w:val="18"/>
              </w:rPr>
              <w:t xml:space="preserve">Candidate </w:t>
            </w:r>
            <w:r w:rsidR="3C6655ED" w:rsidRPr="00091017">
              <w:rPr>
                <w:rFonts w:ascii="Arial"/>
                <w:sz w:val="18"/>
                <w:szCs w:val="18"/>
              </w:rPr>
              <w:t xml:space="preserve">unpublishes </w:t>
            </w:r>
            <w:r w:rsidR="02900FD0" w:rsidRPr="00091017">
              <w:rPr>
                <w:rFonts w:ascii="Arial"/>
                <w:sz w:val="18"/>
                <w:szCs w:val="18"/>
              </w:rPr>
              <w:t>the</w:t>
            </w:r>
            <w:r w:rsidR="00A549B8" w:rsidRPr="00091017">
              <w:rPr>
                <w:rFonts w:ascii="Arial"/>
                <w:sz w:val="18"/>
                <w:szCs w:val="18"/>
              </w:rPr>
              <w:t xml:space="preserve"> </w:t>
            </w:r>
            <w:r w:rsidR="26D6BB50" w:rsidRPr="00091017">
              <w:rPr>
                <w:rFonts w:ascii="Arial"/>
                <w:sz w:val="18"/>
                <w:szCs w:val="18"/>
              </w:rPr>
              <w:t>“</w:t>
            </w:r>
            <w:r w:rsidR="26D6BB50" w:rsidRPr="00091017">
              <w:rPr>
                <w:rFonts w:ascii="Arial"/>
                <w:sz w:val="18"/>
                <w:szCs w:val="18"/>
              </w:rPr>
              <w:t>Y1</w:t>
            </w:r>
            <w:r w:rsidR="26D6BB50" w:rsidRPr="00091017">
              <w:rPr>
                <w:rFonts w:ascii="Arial"/>
                <w:sz w:val="18"/>
                <w:szCs w:val="18"/>
              </w:rPr>
              <w:t>”</w:t>
            </w:r>
            <w:r w:rsidR="26D6BB50" w:rsidRPr="00091017">
              <w:rPr>
                <w:rFonts w:ascii="Arial"/>
                <w:sz w:val="18"/>
                <w:szCs w:val="18"/>
              </w:rPr>
              <w:t xml:space="preserve">, </w:t>
            </w:r>
            <w:r w:rsidR="26D6BB50" w:rsidRPr="00091017">
              <w:rPr>
                <w:rFonts w:ascii="Arial"/>
                <w:sz w:val="18"/>
                <w:szCs w:val="18"/>
              </w:rPr>
              <w:t>“</w:t>
            </w:r>
            <w:r w:rsidR="26D6BB50" w:rsidRPr="00091017">
              <w:rPr>
                <w:rFonts w:ascii="Arial"/>
                <w:sz w:val="18"/>
                <w:szCs w:val="18"/>
              </w:rPr>
              <w:t>Y2</w:t>
            </w:r>
            <w:r w:rsidR="26D6BB50" w:rsidRPr="00091017">
              <w:rPr>
                <w:rFonts w:ascii="Arial"/>
                <w:sz w:val="18"/>
                <w:szCs w:val="18"/>
              </w:rPr>
              <w:t>”</w:t>
            </w:r>
            <w:r w:rsidR="26D6BB50" w:rsidRPr="00091017">
              <w:rPr>
                <w:rFonts w:ascii="Arial"/>
                <w:sz w:val="18"/>
                <w:szCs w:val="18"/>
              </w:rPr>
              <w:t xml:space="preserve">, and </w:t>
            </w:r>
            <w:r w:rsidR="26D6BB50" w:rsidRPr="00091017">
              <w:rPr>
                <w:rFonts w:ascii="Arial"/>
                <w:sz w:val="18"/>
                <w:szCs w:val="18"/>
              </w:rPr>
              <w:t>“</w:t>
            </w:r>
            <w:r w:rsidR="26D6BB50" w:rsidRPr="00091017">
              <w:rPr>
                <w:rFonts w:ascii="Arial"/>
                <w:sz w:val="18"/>
                <w:szCs w:val="18"/>
              </w:rPr>
              <w:t>Y4</w:t>
            </w:r>
            <w:r w:rsidR="26D6BB50" w:rsidRPr="00091017">
              <w:rPr>
                <w:rFonts w:ascii="Arial"/>
                <w:sz w:val="18"/>
                <w:szCs w:val="18"/>
              </w:rPr>
              <w:t>”</w:t>
            </w:r>
            <w:r w:rsidR="26D6BB50" w:rsidRPr="00091017">
              <w:rPr>
                <w:rFonts w:ascii="Arial"/>
                <w:sz w:val="18"/>
                <w:szCs w:val="18"/>
              </w:rPr>
              <w:t xml:space="preserve"> modules of the portfolio in </w:t>
            </w:r>
            <w:r w:rsidR="00A549B8" w:rsidRPr="00091017">
              <w:rPr>
                <w:rFonts w:ascii="Arial"/>
                <w:sz w:val="18"/>
                <w:szCs w:val="18"/>
              </w:rPr>
              <w:t>canvas</w:t>
            </w:r>
            <w:r w:rsidR="009674D6" w:rsidRPr="00091017">
              <w:rPr>
                <w:rFonts w:ascii="Arial"/>
                <w:sz w:val="18"/>
                <w:szCs w:val="18"/>
              </w:rPr>
              <w:t xml:space="preserve"> </w:t>
            </w:r>
            <w:r w:rsidR="457B4440" w:rsidRPr="00091017">
              <w:rPr>
                <w:rFonts w:ascii="Arial" w:eastAsia="Arial" w:hAnsi="Arial" w:cs="Arial"/>
                <w:sz w:val="18"/>
                <w:szCs w:val="18"/>
              </w:rPr>
              <w:t>C</w:t>
            </w:r>
            <w:r w:rsidRPr="00091017">
              <w:rPr>
                <w:rFonts w:ascii="Arial" w:eastAsia="Arial" w:hAnsi="Arial" w:cs="Arial"/>
                <w:sz w:val="18"/>
                <w:szCs w:val="18"/>
              </w:rPr>
              <w:t xml:space="preserve">andidate </w:t>
            </w:r>
            <w:r w:rsidR="00E47D12" w:rsidRPr="00091017">
              <w:rPr>
                <w:rFonts w:ascii="Arial" w:eastAsia="Arial" w:hAnsi="Arial" w:cs="Arial"/>
                <w:sz w:val="18"/>
                <w:szCs w:val="18"/>
              </w:rPr>
              <w:t>adding Campus Provost to their portfolio</w:t>
            </w:r>
            <w:r w:rsidR="00897531" w:rsidRPr="00091017">
              <w:rPr>
                <w:rFonts w:ascii="Arial" w:eastAsia="Arial" w:hAnsi="Arial" w:cs="Arial"/>
                <w:sz w:val="18"/>
                <w:szCs w:val="18"/>
              </w:rPr>
              <w:t xml:space="preserve"> with </w:t>
            </w:r>
            <w:r w:rsidR="0052014C" w:rsidRPr="00091017">
              <w:rPr>
                <w:rFonts w:ascii="Arial" w:eastAsia="Arial" w:hAnsi="Arial" w:cs="Arial"/>
                <w:sz w:val="18"/>
                <w:szCs w:val="18"/>
              </w:rPr>
              <w:t xml:space="preserve">Student </w:t>
            </w:r>
            <w:r w:rsidR="00DC39EF" w:rsidRPr="00091017">
              <w:rPr>
                <w:rFonts w:ascii="Arial" w:eastAsia="Arial" w:hAnsi="Arial" w:cs="Arial"/>
                <w:sz w:val="18"/>
                <w:szCs w:val="18"/>
              </w:rPr>
              <w:t>permissions</w:t>
            </w:r>
            <w:r w:rsidR="4820DD51" w:rsidRPr="00091017">
              <w:rPr>
                <w:rFonts w:ascii="Arial" w:eastAsia="Arial" w:hAnsi="Arial" w:cs="Arial"/>
                <w:sz w:val="18"/>
                <w:szCs w:val="18"/>
              </w:rPr>
              <w:t xml:space="preserve"> (see directions in TLA Resources Canvas space)</w:t>
            </w:r>
            <w:r w:rsidRPr="00091017">
              <w:rPr>
                <w:rFonts w:ascii="Arial" w:eastAsia="Arial" w:hAnsi="Arial" w:cs="Arial"/>
                <w:sz w:val="18"/>
                <w:szCs w:val="18"/>
              </w:rPr>
              <w:t>.</w:t>
            </w:r>
            <w:r w:rsidRPr="2FA29588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r w:rsidRPr="2FA29588">
              <w:rPr>
                <w:rFonts w:ascii="Arial"/>
                <w:sz w:val="18"/>
                <w:szCs w:val="18"/>
              </w:rPr>
              <w:t xml:space="preserve">Candidate keeps a copy. </w:t>
            </w:r>
            <w:r w:rsidRPr="2FA29588">
              <w:rPr>
                <w:rFonts w:ascii="Arial"/>
                <w:noProof/>
                <w:sz w:val="18"/>
                <w:szCs w:val="18"/>
              </w:rPr>
              <w:t>Candidate</w:t>
            </w:r>
            <w:r w:rsidRPr="2FA29588">
              <w:rPr>
                <w:rFonts w:ascii="Arial"/>
                <w:sz w:val="18"/>
                <w:szCs w:val="18"/>
              </w:rPr>
              <w:t xml:space="preserve"> does </w:t>
            </w:r>
            <w:r w:rsidRPr="2FA29588">
              <w:rPr>
                <w:rFonts w:ascii="Arial"/>
                <w:b/>
                <w:bCs/>
                <w:sz w:val="18"/>
                <w:szCs w:val="18"/>
              </w:rPr>
              <w:t xml:space="preserve">not </w:t>
            </w:r>
            <w:r w:rsidRPr="2FA29588">
              <w:rPr>
                <w:rFonts w:ascii="Arial"/>
                <w:sz w:val="18"/>
                <w:szCs w:val="18"/>
              </w:rPr>
              <w:t xml:space="preserve">attend </w:t>
            </w:r>
            <w:r w:rsidRPr="2FA29588">
              <w:rPr>
                <w:rFonts w:ascii="Arial"/>
                <w:noProof/>
                <w:sz w:val="18"/>
                <w:szCs w:val="18"/>
              </w:rPr>
              <w:t>final</w:t>
            </w:r>
            <w:r w:rsidRPr="2FA29588">
              <w:rPr>
                <w:rFonts w:ascii="Arial"/>
                <w:sz w:val="18"/>
                <w:szCs w:val="18"/>
              </w:rPr>
              <w:t xml:space="preserve"> review meeting.</w:t>
            </w:r>
          </w:p>
        </w:tc>
      </w:tr>
      <w:tr w:rsidR="00A6798D" w14:paraId="21E07359" w14:textId="77777777" w:rsidTr="798502F6">
        <w:trPr>
          <w:trHeight w:hRule="exact" w:val="2755"/>
        </w:trPr>
        <w:tc>
          <w:tcPr>
            <w:tcW w:w="2190" w:type="dxa"/>
            <w:shd w:val="clear" w:color="auto" w:fill="CAE5FE"/>
          </w:tcPr>
          <w:p w14:paraId="11FC6EF3" w14:textId="09D548BC" w:rsidR="00A6798D" w:rsidRPr="007B0EE7" w:rsidRDefault="00A6798D" w:rsidP="3E965FDA">
            <w:pPr>
              <w:pStyle w:val="TableParagraph"/>
              <w:spacing w:before="32"/>
              <w:ind w:left="102"/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  <w:r w:rsidRPr="798502F6">
              <w:rPr>
                <w:rFonts w:ascii="Arial"/>
                <w:b/>
                <w:bCs/>
                <w:sz w:val="18"/>
                <w:szCs w:val="18"/>
              </w:rPr>
              <w:t>Final Portfolio Report</w:t>
            </w:r>
          </w:p>
        </w:tc>
        <w:tc>
          <w:tcPr>
            <w:tcW w:w="2175" w:type="dxa"/>
            <w:shd w:val="clear" w:color="auto" w:fill="CAE5FE"/>
          </w:tcPr>
          <w:p w14:paraId="1C39188D" w14:textId="712843AF" w:rsidR="00A6798D" w:rsidRPr="007932B6" w:rsidRDefault="00A6798D" w:rsidP="3E965FDA">
            <w:pPr>
              <w:pStyle w:val="TableParagraph"/>
              <w:spacing w:before="37"/>
              <w:ind w:left="100" w:right="546"/>
              <w:rPr>
                <w:rFonts w:ascii="Arial"/>
                <w:sz w:val="18"/>
                <w:szCs w:val="18"/>
              </w:rPr>
            </w:pPr>
            <w:r w:rsidRPr="0FDDABDC">
              <w:rPr>
                <w:rFonts w:ascii="Arial"/>
                <w:sz w:val="18"/>
                <w:szCs w:val="18"/>
              </w:rPr>
              <w:t>Author: Dean/Director and Portfolio Review Panel</w:t>
            </w:r>
          </w:p>
        </w:tc>
        <w:tc>
          <w:tcPr>
            <w:tcW w:w="2494" w:type="dxa"/>
            <w:shd w:val="clear" w:color="auto" w:fill="CAE5FE"/>
          </w:tcPr>
          <w:p w14:paraId="556F9C82" w14:textId="10E90574" w:rsidR="00A6798D" w:rsidRPr="007932B6" w:rsidRDefault="00A6798D" w:rsidP="3E965FDA">
            <w:pPr>
              <w:pStyle w:val="TableParagraph"/>
              <w:spacing w:before="37"/>
              <w:ind w:right="546"/>
              <w:rPr>
                <w:rFonts w:ascii="Arial"/>
                <w:sz w:val="18"/>
                <w:szCs w:val="18"/>
              </w:rPr>
            </w:pPr>
            <w:r w:rsidRPr="7FFA85F9">
              <w:rPr>
                <w:rFonts w:ascii="Arial"/>
                <w:sz w:val="18"/>
                <w:szCs w:val="18"/>
              </w:rPr>
              <w:t xml:space="preserve"> February 1</w:t>
            </w:r>
            <w:r w:rsidR="15073830" w:rsidRPr="7FFA85F9">
              <w:rPr>
                <w:rFonts w:ascii="Arial"/>
                <w:sz w:val="18"/>
                <w:szCs w:val="18"/>
              </w:rPr>
              <w:t>2</w:t>
            </w:r>
            <w:r w:rsidRPr="7FFA85F9">
              <w:rPr>
                <w:rFonts w:ascii="Arial"/>
                <w:sz w:val="18"/>
                <w:szCs w:val="18"/>
              </w:rPr>
              <w:t>, 202</w:t>
            </w:r>
            <w:r w:rsidR="2AF9F0DF" w:rsidRPr="7FFA85F9">
              <w:rPr>
                <w:rFonts w:ascii="Arial"/>
                <w:sz w:val="18"/>
                <w:szCs w:val="18"/>
              </w:rPr>
              <w:t>4</w:t>
            </w:r>
          </w:p>
        </w:tc>
        <w:tc>
          <w:tcPr>
            <w:tcW w:w="8086" w:type="dxa"/>
            <w:shd w:val="clear" w:color="auto" w:fill="CAE5FE"/>
          </w:tcPr>
          <w:p w14:paraId="7A9780A6" w14:textId="400D825D" w:rsidR="00A6798D" w:rsidRDefault="00A6798D" w:rsidP="3E965FDA">
            <w:pPr>
              <w:pStyle w:val="TableParagraph"/>
              <w:spacing w:before="37"/>
              <w:ind w:left="100" w:right="546"/>
              <w:rPr>
                <w:rFonts w:ascii="Arial"/>
                <w:sz w:val="18"/>
                <w:szCs w:val="18"/>
              </w:rPr>
            </w:pPr>
            <w:r w:rsidRPr="64917C34">
              <w:rPr>
                <w:rFonts w:ascii="Arial"/>
                <w:sz w:val="18"/>
                <w:szCs w:val="18"/>
              </w:rPr>
              <w:t xml:space="preserve">Dean/Director produces </w:t>
            </w:r>
            <w:r w:rsidRPr="64917C34">
              <w:rPr>
                <w:rFonts w:ascii="Arial"/>
                <w:noProof/>
                <w:sz w:val="18"/>
                <w:szCs w:val="18"/>
              </w:rPr>
              <w:t>Final</w:t>
            </w:r>
            <w:r w:rsidRPr="64917C34">
              <w:rPr>
                <w:rFonts w:ascii="Arial"/>
                <w:sz w:val="18"/>
                <w:szCs w:val="18"/>
              </w:rPr>
              <w:t xml:space="preserve"> Portfolio Report. </w:t>
            </w:r>
            <w:proofErr w:type="gramStart"/>
            <w:r w:rsidRPr="64917C34">
              <w:rPr>
                <w:rFonts w:ascii="Arial"/>
                <w:sz w:val="18"/>
                <w:szCs w:val="18"/>
              </w:rPr>
              <w:t>Dean</w:t>
            </w:r>
            <w:proofErr w:type="gramEnd"/>
            <w:r w:rsidRPr="64917C34">
              <w:rPr>
                <w:rFonts w:ascii="Arial"/>
                <w:sz w:val="18"/>
                <w:szCs w:val="18"/>
              </w:rPr>
              <w:t xml:space="preserve">/Director will convene a meeting with the panel </w:t>
            </w:r>
            <w:proofErr w:type="gramStart"/>
            <w:r w:rsidRPr="64917C34">
              <w:rPr>
                <w:rFonts w:ascii="Arial"/>
                <w:sz w:val="18"/>
                <w:szCs w:val="18"/>
              </w:rPr>
              <w:t>in order to</w:t>
            </w:r>
            <w:proofErr w:type="gramEnd"/>
            <w:r w:rsidRPr="64917C34">
              <w:rPr>
                <w:rFonts w:ascii="Arial"/>
                <w:sz w:val="18"/>
                <w:szCs w:val="18"/>
              </w:rPr>
              <w:t xml:space="preserve"> reach </w:t>
            </w:r>
            <w:r w:rsidR="14B474FA" w:rsidRPr="64917C34">
              <w:rPr>
                <w:rFonts w:ascii="Arial"/>
                <w:sz w:val="18"/>
                <w:szCs w:val="18"/>
              </w:rPr>
              <w:t>a majority decision</w:t>
            </w:r>
            <w:r w:rsidRPr="64917C34">
              <w:rPr>
                <w:rFonts w:ascii="Arial"/>
                <w:sz w:val="18"/>
                <w:szCs w:val="18"/>
              </w:rPr>
              <w:t xml:space="preserve">. Dean/Directors obtain email approval of report from all panelists and copies TLA Director. </w:t>
            </w:r>
            <w:proofErr w:type="gramStart"/>
            <w:r w:rsidRPr="64917C34">
              <w:rPr>
                <w:rFonts w:ascii="Arial"/>
                <w:sz w:val="18"/>
                <w:szCs w:val="18"/>
              </w:rPr>
              <w:t>Dean</w:t>
            </w:r>
            <w:proofErr w:type="gramEnd"/>
            <w:r w:rsidRPr="64917C34">
              <w:rPr>
                <w:rFonts w:ascii="Arial"/>
                <w:sz w:val="18"/>
                <w:szCs w:val="18"/>
              </w:rPr>
              <w:t xml:space="preserve">/Director </w:t>
            </w:r>
            <w:r w:rsidRPr="64917C34">
              <w:rPr>
                <w:rFonts w:ascii="Arial"/>
                <w:color w:val="000000" w:themeColor="text1"/>
                <w:sz w:val="18"/>
                <w:szCs w:val="18"/>
              </w:rPr>
              <w:t>uploads</w:t>
            </w:r>
            <w:r w:rsidR="538C7B1C" w:rsidRPr="64917C34">
              <w:rPr>
                <w:rFonts w:ascii="Arial"/>
                <w:color w:val="000000" w:themeColor="text1"/>
                <w:sz w:val="18"/>
                <w:szCs w:val="18"/>
              </w:rPr>
              <w:t xml:space="preserve"> report</w:t>
            </w:r>
            <w:r w:rsidRPr="64917C34">
              <w:rPr>
                <w:rFonts w:ascii="Arial"/>
                <w:color w:val="000000" w:themeColor="text1"/>
                <w:sz w:val="18"/>
                <w:szCs w:val="18"/>
              </w:rPr>
              <w:t xml:space="preserve"> to 1Dean-Director Folder and TRC Folder in OneDrive and forwards the report to the candidate and Campus Provost</w:t>
            </w:r>
            <w:r w:rsidR="610D0440" w:rsidRPr="64917C34">
              <w:rPr>
                <w:rFonts w:ascii="Arial"/>
                <w:color w:val="000000" w:themeColor="text1"/>
                <w:sz w:val="18"/>
                <w:szCs w:val="18"/>
              </w:rPr>
              <w:t>/VP</w:t>
            </w:r>
            <w:r w:rsidRPr="64917C34">
              <w:rPr>
                <w:rFonts w:ascii="Arial"/>
                <w:color w:val="000000" w:themeColor="text1"/>
                <w:sz w:val="18"/>
                <w:szCs w:val="18"/>
              </w:rPr>
              <w:t xml:space="preserve">. </w:t>
            </w:r>
            <w:r w:rsidRPr="64917C34">
              <w:rPr>
                <w:rFonts w:ascii="Arial"/>
                <w:sz w:val="18"/>
                <w:szCs w:val="18"/>
              </w:rPr>
              <w:t xml:space="preserve"> </w:t>
            </w:r>
            <w:proofErr w:type="gramStart"/>
            <w:r w:rsidRPr="64917C34">
              <w:rPr>
                <w:rFonts w:ascii="Arial"/>
                <w:sz w:val="18"/>
                <w:szCs w:val="18"/>
              </w:rPr>
              <w:t>Dean</w:t>
            </w:r>
            <w:proofErr w:type="gramEnd"/>
            <w:r w:rsidRPr="64917C34">
              <w:rPr>
                <w:rFonts w:ascii="Arial"/>
                <w:sz w:val="18"/>
                <w:szCs w:val="18"/>
              </w:rPr>
              <w:t>/Director retains a copy of the report to send to the Tenure Review Committee in November of 202</w:t>
            </w:r>
            <w:r w:rsidR="4A6C012C" w:rsidRPr="64917C34">
              <w:rPr>
                <w:rFonts w:ascii="Arial"/>
                <w:sz w:val="18"/>
                <w:szCs w:val="18"/>
              </w:rPr>
              <w:t>4</w:t>
            </w:r>
            <w:r w:rsidRPr="64917C34">
              <w:rPr>
                <w:rFonts w:ascii="Arial"/>
                <w:sz w:val="18"/>
                <w:szCs w:val="18"/>
              </w:rPr>
              <w:t xml:space="preserve">. </w:t>
            </w:r>
          </w:p>
          <w:p w14:paraId="35D4056A" w14:textId="057985EE" w:rsidR="00A6798D" w:rsidRPr="007932B6" w:rsidRDefault="2058C933" w:rsidP="00F65634">
            <w:pPr>
              <w:pStyle w:val="TableParagraph"/>
              <w:spacing w:before="37"/>
              <w:ind w:left="100" w:right="546"/>
              <w:rPr>
                <w:rFonts w:ascii="Arial"/>
                <w:sz w:val="18"/>
                <w:szCs w:val="18"/>
              </w:rPr>
            </w:pPr>
            <w:r w:rsidRPr="4C58959F">
              <w:rPr>
                <w:rFonts w:ascii="Arial"/>
                <w:sz w:val="18"/>
                <w:szCs w:val="18"/>
              </w:rPr>
              <w:t xml:space="preserve">If the report is deemed </w:t>
            </w:r>
            <w:r w:rsidRPr="4C58959F">
              <w:rPr>
                <w:rFonts w:ascii="Arial"/>
                <w:sz w:val="18"/>
                <w:szCs w:val="18"/>
              </w:rPr>
              <w:t>“</w:t>
            </w:r>
            <w:r w:rsidRPr="4C58959F">
              <w:rPr>
                <w:rFonts w:ascii="Arial"/>
                <w:sz w:val="18"/>
                <w:szCs w:val="18"/>
              </w:rPr>
              <w:t>not yet acceptable,</w:t>
            </w:r>
            <w:r w:rsidRPr="4C58959F">
              <w:rPr>
                <w:rFonts w:ascii="Arial"/>
                <w:sz w:val="18"/>
                <w:szCs w:val="18"/>
              </w:rPr>
              <w:t>”</w:t>
            </w:r>
            <w:r w:rsidRPr="4C58959F">
              <w:rPr>
                <w:rFonts w:ascii="Arial"/>
                <w:sz w:val="18"/>
                <w:szCs w:val="18"/>
              </w:rPr>
              <w:t xml:space="preserve"> Dean/Director notifies TLA Director and Campus Provost/VP within 2 college business days of the panel</w:t>
            </w:r>
            <w:r w:rsidRPr="4C58959F">
              <w:rPr>
                <w:rFonts w:ascii="Arial"/>
                <w:sz w:val="18"/>
                <w:szCs w:val="18"/>
              </w:rPr>
              <w:t>’</w:t>
            </w:r>
            <w:r w:rsidRPr="4C58959F">
              <w:rPr>
                <w:rFonts w:ascii="Arial"/>
                <w:sz w:val="18"/>
                <w:szCs w:val="18"/>
              </w:rPr>
              <w:t xml:space="preserve">s decision.  </w:t>
            </w:r>
            <w:r w:rsidR="0BA8D4BD" w:rsidRPr="4C58959F">
              <w:rPr>
                <w:rFonts w:ascii="Arial"/>
                <w:sz w:val="18"/>
                <w:szCs w:val="18"/>
              </w:rPr>
              <w:t xml:space="preserve">Candidate has 5 college business days to submit a request to their Dean/VP for portfolio review by an appeal panel.  Appeal panel </w:t>
            </w:r>
            <w:r w:rsidR="5C2411D2" w:rsidRPr="4C58959F">
              <w:rPr>
                <w:rFonts w:ascii="Arial"/>
                <w:sz w:val="18"/>
                <w:szCs w:val="18"/>
              </w:rPr>
              <w:t>review would then be scheduled and following a decisio</w:t>
            </w:r>
            <w:r w:rsidR="64CFA038" w:rsidRPr="4C58959F">
              <w:rPr>
                <w:rFonts w:ascii="Arial"/>
                <w:sz w:val="18"/>
                <w:szCs w:val="18"/>
              </w:rPr>
              <w:t>n, a report would be sent to the c</w:t>
            </w:r>
            <w:r w:rsidR="37852094" w:rsidRPr="4C58959F">
              <w:rPr>
                <w:rFonts w:ascii="Arial"/>
                <w:sz w:val="18"/>
                <w:szCs w:val="18"/>
              </w:rPr>
              <w:t>andidate from</w:t>
            </w:r>
            <w:r w:rsidR="64CFA038" w:rsidRPr="4C58959F">
              <w:rPr>
                <w:rFonts w:ascii="Arial"/>
                <w:sz w:val="18"/>
                <w:szCs w:val="18"/>
              </w:rPr>
              <w:t xml:space="preserve"> their respective dean</w:t>
            </w:r>
            <w:r w:rsidR="64CFA038" w:rsidRPr="00F65634">
              <w:rPr>
                <w:rFonts w:ascii="Arial"/>
                <w:sz w:val="18"/>
                <w:szCs w:val="18"/>
              </w:rPr>
              <w:t xml:space="preserve">. See </w:t>
            </w:r>
            <w:r w:rsidR="24543598" w:rsidRPr="00F65634">
              <w:rPr>
                <w:rFonts w:ascii="Arial"/>
                <w:sz w:val="18"/>
                <w:szCs w:val="18"/>
              </w:rPr>
              <w:t xml:space="preserve">updated </w:t>
            </w:r>
            <w:r w:rsidR="64CFA038" w:rsidRPr="00F65634">
              <w:rPr>
                <w:rFonts w:ascii="Arial"/>
                <w:sz w:val="18"/>
                <w:szCs w:val="18"/>
              </w:rPr>
              <w:t xml:space="preserve">Appeal Panel </w:t>
            </w:r>
            <w:r w:rsidR="6CBAA7B1" w:rsidRPr="00F65634">
              <w:rPr>
                <w:rFonts w:ascii="Arial"/>
                <w:sz w:val="18"/>
                <w:szCs w:val="18"/>
              </w:rPr>
              <w:t>Guidelines</w:t>
            </w:r>
            <w:r w:rsidR="00CF447F">
              <w:rPr>
                <w:rFonts w:ascii="Arial"/>
                <w:sz w:val="18"/>
                <w:szCs w:val="18"/>
              </w:rPr>
              <w:t>.</w:t>
            </w:r>
          </w:p>
        </w:tc>
      </w:tr>
      <w:tr w:rsidR="00A6798D" w14:paraId="61FC1A3B" w14:textId="77777777" w:rsidTr="798502F6">
        <w:trPr>
          <w:trHeight w:hRule="exact" w:val="892"/>
        </w:trPr>
        <w:tc>
          <w:tcPr>
            <w:tcW w:w="2190" w:type="dxa"/>
            <w:shd w:val="clear" w:color="auto" w:fill="CAE5FE"/>
          </w:tcPr>
          <w:p w14:paraId="3B00BA18" w14:textId="77777777" w:rsidR="00A6798D" w:rsidRPr="007932B6" w:rsidRDefault="00A6798D" w:rsidP="3E965FDA">
            <w:pPr>
              <w:pStyle w:val="TableParagraph"/>
              <w:spacing w:before="32"/>
              <w:ind w:left="102"/>
              <w:rPr>
                <w:rFonts w:ascii="Arial"/>
                <w:b/>
                <w:bCs/>
                <w:sz w:val="18"/>
                <w:szCs w:val="18"/>
              </w:rPr>
            </w:pPr>
            <w:r w:rsidRPr="3E965FDA">
              <w:rPr>
                <w:rFonts w:ascii="Arial"/>
                <w:b/>
                <w:bCs/>
                <w:sz w:val="18"/>
                <w:szCs w:val="18"/>
              </w:rPr>
              <w:t xml:space="preserve">If applicable, </w:t>
            </w:r>
          </w:p>
          <w:p w14:paraId="3AB5EDE1" w14:textId="25F00D07" w:rsidR="00A6798D" w:rsidRPr="00C84C55" w:rsidRDefault="00A6798D" w:rsidP="3E965FDA">
            <w:pPr>
              <w:pStyle w:val="TableParagraph"/>
              <w:spacing w:before="32"/>
              <w:ind w:left="102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3E965FDA">
              <w:rPr>
                <w:rFonts w:ascii="Arial"/>
                <w:b/>
                <w:bCs/>
                <w:sz w:val="18"/>
                <w:szCs w:val="18"/>
              </w:rPr>
              <w:t>Appeal Panel Decision</w:t>
            </w:r>
          </w:p>
        </w:tc>
        <w:tc>
          <w:tcPr>
            <w:tcW w:w="2175" w:type="dxa"/>
            <w:shd w:val="clear" w:color="auto" w:fill="CAE5FE"/>
          </w:tcPr>
          <w:p w14:paraId="7073B4B1" w14:textId="316B71CC" w:rsidR="00A6798D" w:rsidRPr="007932B6" w:rsidRDefault="00A6798D" w:rsidP="3E965FDA">
            <w:pPr>
              <w:pStyle w:val="TableParagraph"/>
              <w:spacing w:before="37"/>
              <w:ind w:left="100" w:right="546"/>
              <w:rPr>
                <w:rFonts w:ascii="Arial"/>
                <w:sz w:val="18"/>
                <w:szCs w:val="18"/>
              </w:rPr>
            </w:pPr>
            <w:r w:rsidRPr="3E965FDA">
              <w:rPr>
                <w:rFonts w:ascii="Arial"/>
                <w:sz w:val="18"/>
                <w:szCs w:val="18"/>
              </w:rPr>
              <w:t>Dean/Director</w:t>
            </w:r>
          </w:p>
        </w:tc>
        <w:tc>
          <w:tcPr>
            <w:tcW w:w="2494" w:type="dxa"/>
            <w:shd w:val="clear" w:color="auto" w:fill="CAE5FE"/>
          </w:tcPr>
          <w:p w14:paraId="597CA124" w14:textId="6FB8EFA7" w:rsidR="00A6798D" w:rsidRPr="007932B6" w:rsidRDefault="00A6798D" w:rsidP="3E965FDA">
            <w:pPr>
              <w:spacing w:before="37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7FFA85F9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 xml:space="preserve"> February 2</w:t>
            </w:r>
            <w:r w:rsidR="2C84AEF8" w:rsidRPr="7FFA85F9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6</w:t>
            </w:r>
            <w:r w:rsidRPr="7FFA85F9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, 202</w:t>
            </w:r>
            <w:r w:rsidR="62501B8F" w:rsidRPr="7FFA85F9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4</w:t>
            </w:r>
          </w:p>
          <w:p w14:paraId="21E7CFFB" w14:textId="01F9714F" w:rsidR="00A6798D" w:rsidRPr="007932B6" w:rsidRDefault="00A6798D" w:rsidP="3E965FDA">
            <w:pPr>
              <w:pStyle w:val="TableParagraph"/>
              <w:spacing w:before="37"/>
              <w:ind w:right="546"/>
              <w:rPr>
                <w:rFonts w:ascii="Arial"/>
                <w:sz w:val="18"/>
                <w:szCs w:val="18"/>
              </w:rPr>
            </w:pPr>
          </w:p>
        </w:tc>
        <w:tc>
          <w:tcPr>
            <w:tcW w:w="8086" w:type="dxa"/>
            <w:shd w:val="clear" w:color="auto" w:fill="CAE5FE"/>
          </w:tcPr>
          <w:p w14:paraId="2AF05BBD" w14:textId="04B4FE5D" w:rsidR="00A6798D" w:rsidRPr="007932B6" w:rsidRDefault="00A6798D" w:rsidP="3E965FDA">
            <w:pPr>
              <w:pStyle w:val="TableParagraph"/>
              <w:spacing w:before="37"/>
              <w:ind w:right="546"/>
              <w:rPr>
                <w:rFonts w:ascii="Arial"/>
                <w:sz w:val="18"/>
                <w:szCs w:val="18"/>
              </w:rPr>
            </w:pPr>
            <w:r w:rsidRPr="7FFA85F9">
              <w:rPr>
                <w:rFonts w:ascii="Arial"/>
                <w:sz w:val="18"/>
                <w:szCs w:val="18"/>
              </w:rPr>
              <w:t xml:space="preserve">Dean/Director sends Appeal Panel decision and primary materials to Campus Provost.  Dean/Director retains a copy of </w:t>
            </w:r>
            <w:r w:rsidRPr="7FFA85F9">
              <w:rPr>
                <w:rFonts w:ascii="Arial"/>
                <w:noProof/>
                <w:sz w:val="18"/>
                <w:szCs w:val="18"/>
              </w:rPr>
              <w:t>decision</w:t>
            </w:r>
            <w:r w:rsidRPr="7FFA85F9">
              <w:rPr>
                <w:rFonts w:ascii="Arial"/>
                <w:sz w:val="18"/>
                <w:szCs w:val="18"/>
              </w:rPr>
              <w:t>, and, if applicable, sends documents to TRC in November of 202</w:t>
            </w:r>
            <w:r w:rsidR="721CDB6C" w:rsidRPr="7FFA85F9">
              <w:rPr>
                <w:rFonts w:ascii="Arial"/>
                <w:sz w:val="18"/>
                <w:szCs w:val="18"/>
              </w:rPr>
              <w:t>4</w:t>
            </w:r>
            <w:r w:rsidRPr="7FFA85F9">
              <w:rPr>
                <w:rFonts w:ascii="Arial"/>
                <w:sz w:val="18"/>
                <w:szCs w:val="18"/>
              </w:rPr>
              <w:t>. Dean/Director notifies TLA Director and candidate of decision.  Dean/Director uploads appeal documents to the 1Dean-Director Folder.</w:t>
            </w:r>
          </w:p>
        </w:tc>
      </w:tr>
      <w:tr w:rsidR="00A6798D" w14:paraId="46E4BF18" w14:textId="77777777" w:rsidTr="798502F6">
        <w:trPr>
          <w:trHeight w:val="945"/>
        </w:trPr>
        <w:tc>
          <w:tcPr>
            <w:tcW w:w="2190" w:type="dxa"/>
            <w:shd w:val="clear" w:color="auto" w:fill="CAE5FE"/>
          </w:tcPr>
          <w:p w14:paraId="33FFB5F2" w14:textId="3502D92A" w:rsidR="00A6798D" w:rsidRDefault="2D788979" w:rsidP="3E965FDA">
            <w:pPr>
              <w:pStyle w:val="TableParagraph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r w:rsidRPr="3119B6BD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 Upload ARP to </w:t>
            </w:r>
            <w:r w:rsidR="33DF1FDD" w:rsidRPr="3119B6BD">
              <w:rPr>
                <w:rFonts w:ascii="Arial" w:eastAsia="Arial" w:hAnsi="Arial" w:cs="Arial"/>
                <w:b/>
                <w:bCs/>
                <w:sz w:val="18"/>
                <w:szCs w:val="18"/>
              </w:rPr>
              <w:t>Canvas Commons</w:t>
            </w:r>
            <w:r w:rsidRPr="3119B6BD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 </w:t>
            </w:r>
          </w:p>
          <w:p w14:paraId="1F872898" w14:textId="0E7757EB" w:rsidR="00A6798D" w:rsidRDefault="00A6798D" w:rsidP="3119B6BD">
            <w:pPr>
              <w:pStyle w:val="TableParagraph"/>
              <w:spacing w:before="32"/>
              <w:ind w:left="102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175" w:type="dxa"/>
            <w:shd w:val="clear" w:color="auto" w:fill="CAE5FE"/>
          </w:tcPr>
          <w:p w14:paraId="1F2D1CEC" w14:textId="41168A39" w:rsidR="00A6798D" w:rsidRPr="007932B6" w:rsidRDefault="00A6798D" w:rsidP="3E965FDA">
            <w:pPr>
              <w:pStyle w:val="TableParagraph"/>
              <w:spacing w:before="37"/>
              <w:ind w:left="100" w:right="90"/>
              <w:rPr>
                <w:rFonts w:ascii="Arial"/>
                <w:sz w:val="18"/>
                <w:szCs w:val="18"/>
              </w:rPr>
            </w:pPr>
            <w:r w:rsidRPr="3E965FDA">
              <w:rPr>
                <w:rFonts w:ascii="Arial"/>
                <w:sz w:val="18"/>
                <w:szCs w:val="18"/>
              </w:rPr>
              <w:t xml:space="preserve">  </w:t>
            </w:r>
            <w:r w:rsidRPr="3E965FDA">
              <w:rPr>
                <w:rFonts w:ascii="Arial" w:eastAsia="Arial" w:hAnsi="Arial" w:cs="Arial"/>
                <w:sz w:val="18"/>
                <w:szCs w:val="18"/>
              </w:rPr>
              <w:t>Candidate</w:t>
            </w:r>
          </w:p>
        </w:tc>
        <w:tc>
          <w:tcPr>
            <w:tcW w:w="2494" w:type="dxa"/>
            <w:shd w:val="clear" w:color="auto" w:fill="CAE5FE"/>
          </w:tcPr>
          <w:p w14:paraId="4C3BDA5D" w14:textId="0C48A4CB" w:rsidR="00A6798D" w:rsidRPr="007932B6" w:rsidRDefault="00A6798D" w:rsidP="3E965FDA">
            <w:pPr>
              <w:pStyle w:val="TableParagraph"/>
              <w:spacing w:before="37" w:line="259" w:lineRule="auto"/>
              <w:ind w:right="546"/>
            </w:pPr>
            <w:r w:rsidRPr="7FFA85F9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 xml:space="preserve"> </w:t>
            </w:r>
            <w:r w:rsidR="3F344002" w:rsidRPr="7FFA85F9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February 28</w:t>
            </w:r>
            <w:r w:rsidRPr="7FFA85F9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, 202</w:t>
            </w:r>
            <w:r w:rsidR="555971E6" w:rsidRPr="7FFA85F9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8086" w:type="dxa"/>
            <w:shd w:val="clear" w:color="auto" w:fill="CAE5FE"/>
          </w:tcPr>
          <w:p w14:paraId="4E41A1B0" w14:textId="77B07ACE" w:rsidR="00A6798D" w:rsidRPr="007932B6" w:rsidRDefault="2D788979" w:rsidP="2FA29588">
            <w:pPr>
              <w:pStyle w:val="TableParagraph"/>
              <w:spacing w:before="37"/>
              <w:ind w:right="546"/>
              <w:rPr>
                <w:rFonts w:ascii="Arial"/>
                <w:sz w:val="18"/>
                <w:szCs w:val="18"/>
              </w:rPr>
            </w:pPr>
            <w:proofErr w:type="gramStart"/>
            <w:r w:rsidRPr="2FA29588">
              <w:rPr>
                <w:rFonts w:ascii="Arial" w:eastAsia="Arial" w:hAnsi="Arial" w:cs="Arial"/>
                <w:sz w:val="18"/>
                <w:szCs w:val="18"/>
              </w:rPr>
              <w:t>Candidate</w:t>
            </w:r>
            <w:proofErr w:type="gramEnd"/>
            <w:r w:rsidRPr="2FA29588">
              <w:rPr>
                <w:rFonts w:ascii="Arial" w:eastAsia="Arial" w:hAnsi="Arial" w:cs="Arial"/>
                <w:sz w:val="18"/>
                <w:szCs w:val="18"/>
              </w:rPr>
              <w:t xml:space="preserve"> will upload FLO 1 and all documentation to </w:t>
            </w:r>
            <w:r w:rsidR="496A84D1" w:rsidRPr="2FA29588">
              <w:rPr>
                <w:rFonts w:ascii="Arial" w:eastAsia="Arial" w:hAnsi="Arial" w:cs="Arial"/>
                <w:sz w:val="18"/>
                <w:szCs w:val="18"/>
              </w:rPr>
              <w:t>Canvas Commons</w:t>
            </w:r>
            <w:r w:rsidRPr="2FA29588">
              <w:rPr>
                <w:rFonts w:ascii="Arial" w:eastAsia="Arial" w:hAnsi="Arial" w:cs="Arial"/>
                <w:sz w:val="18"/>
                <w:szCs w:val="18"/>
              </w:rPr>
              <w:t>.</w:t>
            </w:r>
            <w:r w:rsidR="5A1D8C86" w:rsidRPr="2FA29588">
              <w:rPr>
                <w:rFonts w:ascii="Arial" w:eastAsia="Arial" w:hAnsi="Arial" w:cs="Arial"/>
                <w:sz w:val="18"/>
                <w:szCs w:val="18"/>
              </w:rPr>
              <w:t xml:space="preserve">  </w:t>
            </w:r>
            <w:r w:rsidR="6D354FE2" w:rsidRPr="2FA29588">
              <w:rPr>
                <w:rFonts w:ascii="Arial" w:eastAsia="Arial" w:hAnsi="Arial" w:cs="Arial"/>
                <w:sz w:val="18"/>
                <w:szCs w:val="18"/>
              </w:rPr>
              <w:t>Upload i</w:t>
            </w:r>
            <w:r w:rsidR="5A1D8C86" w:rsidRPr="2FA29588">
              <w:rPr>
                <w:rFonts w:ascii="Arial" w:eastAsia="Arial" w:hAnsi="Arial" w:cs="Arial"/>
                <w:sz w:val="18"/>
                <w:szCs w:val="18"/>
              </w:rPr>
              <w:t xml:space="preserve">nstructions </w:t>
            </w:r>
            <w:proofErr w:type="gramStart"/>
            <w:r w:rsidR="5A1D8C86" w:rsidRPr="2FA29588">
              <w:rPr>
                <w:rFonts w:ascii="Arial" w:eastAsia="Arial" w:hAnsi="Arial" w:cs="Arial"/>
                <w:sz w:val="18"/>
                <w:szCs w:val="18"/>
              </w:rPr>
              <w:t>are located in</w:t>
            </w:r>
            <w:proofErr w:type="gramEnd"/>
            <w:r w:rsidR="5A1D8C86" w:rsidRPr="2FA29588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proofErr w:type="gramStart"/>
            <w:r w:rsidR="5A1D8C86" w:rsidRPr="2FA29588">
              <w:rPr>
                <w:rFonts w:ascii="Arial" w:eastAsia="Arial" w:hAnsi="Arial" w:cs="Arial"/>
                <w:sz w:val="18"/>
                <w:szCs w:val="18"/>
              </w:rPr>
              <w:t>the</w:t>
            </w:r>
            <w:r w:rsidR="6242B958" w:rsidRPr="2FA29588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r w:rsidR="5A1D8C86" w:rsidRPr="2FA29588">
              <w:rPr>
                <w:rFonts w:ascii="Arial" w:eastAsia="Arial" w:hAnsi="Arial" w:cs="Arial"/>
                <w:sz w:val="18"/>
                <w:szCs w:val="18"/>
              </w:rPr>
              <w:t>TLA</w:t>
            </w:r>
            <w:proofErr w:type="gramEnd"/>
            <w:r w:rsidR="5A1D8C86" w:rsidRPr="2FA29588">
              <w:rPr>
                <w:rFonts w:ascii="Arial" w:eastAsia="Arial" w:hAnsi="Arial" w:cs="Arial"/>
                <w:sz w:val="18"/>
                <w:szCs w:val="18"/>
              </w:rPr>
              <w:t xml:space="preserve"> Resources.</w:t>
            </w:r>
            <w:r w:rsidRPr="2FA29588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</w:p>
        </w:tc>
      </w:tr>
      <w:tr w:rsidR="00A6798D" w14:paraId="39311A81" w14:textId="77777777" w:rsidTr="798502F6">
        <w:trPr>
          <w:trHeight w:hRule="exact" w:val="857"/>
        </w:trPr>
        <w:tc>
          <w:tcPr>
            <w:tcW w:w="2190" w:type="dxa"/>
            <w:shd w:val="clear" w:color="auto" w:fill="CAE5FE"/>
          </w:tcPr>
          <w:p w14:paraId="6C59E3FB" w14:textId="7F512C09" w:rsidR="00A6798D" w:rsidRPr="002C173F" w:rsidRDefault="00A6798D" w:rsidP="64917C34">
            <w:pPr>
              <w:pStyle w:val="TableParagraph"/>
              <w:spacing w:before="32"/>
              <w:ind w:left="102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64917C34">
              <w:rPr>
                <w:rFonts w:ascii="Arial"/>
                <w:b/>
                <w:bCs/>
                <w:sz w:val="18"/>
                <w:szCs w:val="18"/>
              </w:rPr>
              <w:t>Year-4 HR Benchmarks</w:t>
            </w:r>
          </w:p>
        </w:tc>
        <w:tc>
          <w:tcPr>
            <w:tcW w:w="2175" w:type="dxa"/>
            <w:shd w:val="clear" w:color="auto" w:fill="CAE5FE"/>
          </w:tcPr>
          <w:p w14:paraId="4F8C0BFE" w14:textId="1E816D77" w:rsidR="00A6798D" w:rsidRPr="007932B6" w:rsidRDefault="00A6798D" w:rsidP="3E965FDA">
            <w:pPr>
              <w:pStyle w:val="TableParagraph"/>
              <w:spacing w:before="37"/>
              <w:ind w:left="100" w:right="546"/>
              <w:rPr>
                <w:rFonts w:ascii="Arial"/>
                <w:sz w:val="18"/>
                <w:szCs w:val="18"/>
              </w:rPr>
            </w:pPr>
            <w:r w:rsidRPr="2FA29588">
              <w:rPr>
                <w:rFonts w:ascii="Arial"/>
                <w:sz w:val="18"/>
                <w:szCs w:val="18"/>
              </w:rPr>
              <w:t xml:space="preserve"> Dean/Director and Campus Provost </w:t>
            </w:r>
          </w:p>
        </w:tc>
        <w:tc>
          <w:tcPr>
            <w:tcW w:w="2494" w:type="dxa"/>
            <w:shd w:val="clear" w:color="auto" w:fill="CAE5FE"/>
          </w:tcPr>
          <w:p w14:paraId="7EE95210" w14:textId="4C8288A9" w:rsidR="00A6798D" w:rsidRPr="007932B6" w:rsidRDefault="00A6798D" w:rsidP="3E965FDA">
            <w:pPr>
              <w:pStyle w:val="TableParagraph"/>
              <w:spacing w:before="37"/>
              <w:ind w:right="546"/>
              <w:rPr>
                <w:rFonts w:ascii="Arial"/>
                <w:sz w:val="18"/>
                <w:szCs w:val="18"/>
              </w:rPr>
            </w:pPr>
            <w:r w:rsidRPr="7FFA85F9">
              <w:rPr>
                <w:rFonts w:ascii="Arial"/>
                <w:sz w:val="18"/>
                <w:szCs w:val="18"/>
              </w:rPr>
              <w:t xml:space="preserve"> July </w:t>
            </w:r>
            <w:r w:rsidR="123DB7F5" w:rsidRPr="7FFA85F9">
              <w:rPr>
                <w:rFonts w:ascii="Arial"/>
                <w:sz w:val="18"/>
                <w:szCs w:val="18"/>
              </w:rPr>
              <w:t>5</w:t>
            </w:r>
            <w:r w:rsidRPr="7FFA85F9">
              <w:rPr>
                <w:rFonts w:ascii="Arial"/>
                <w:sz w:val="18"/>
                <w:szCs w:val="18"/>
              </w:rPr>
              <w:t>, 202</w:t>
            </w:r>
            <w:r w:rsidR="4FCED983" w:rsidRPr="7FFA85F9">
              <w:rPr>
                <w:rFonts w:ascii="Arial"/>
                <w:sz w:val="18"/>
                <w:szCs w:val="18"/>
              </w:rPr>
              <w:t>4</w:t>
            </w:r>
          </w:p>
          <w:p w14:paraId="57FE3D5A" w14:textId="77777777" w:rsidR="00A6798D" w:rsidRPr="007932B6" w:rsidRDefault="00A6798D" w:rsidP="3E965FDA">
            <w:pPr>
              <w:pStyle w:val="TableParagraph"/>
              <w:spacing w:before="37"/>
              <w:ind w:left="100" w:right="546"/>
              <w:rPr>
                <w:rFonts w:ascii="Arial"/>
                <w:sz w:val="18"/>
                <w:szCs w:val="18"/>
              </w:rPr>
            </w:pPr>
          </w:p>
          <w:p w14:paraId="42534CB7" w14:textId="77777777" w:rsidR="00A6798D" w:rsidRPr="007932B6" w:rsidRDefault="00A6798D" w:rsidP="3E965FDA">
            <w:pPr>
              <w:pStyle w:val="TableParagraph"/>
              <w:spacing w:before="37"/>
              <w:ind w:left="100" w:right="546"/>
              <w:rPr>
                <w:rFonts w:ascii="Arial"/>
                <w:sz w:val="18"/>
                <w:szCs w:val="18"/>
              </w:rPr>
            </w:pPr>
          </w:p>
        </w:tc>
        <w:tc>
          <w:tcPr>
            <w:tcW w:w="8086" w:type="dxa"/>
            <w:shd w:val="clear" w:color="auto" w:fill="CAE5FE"/>
          </w:tcPr>
          <w:p w14:paraId="29CFB46D" w14:textId="5257ADF5" w:rsidR="00A6798D" w:rsidRPr="007932B6" w:rsidRDefault="00A6798D" w:rsidP="3E965FDA">
            <w:pPr>
              <w:pStyle w:val="TableParagraph"/>
              <w:spacing w:before="37"/>
              <w:ind w:left="100" w:right="546"/>
              <w:rPr>
                <w:rFonts w:ascii="Arial"/>
                <w:sz w:val="18"/>
                <w:szCs w:val="18"/>
              </w:rPr>
            </w:pPr>
            <w:r w:rsidRPr="25046734">
              <w:rPr>
                <w:rFonts w:ascii="Arial"/>
                <w:sz w:val="18"/>
                <w:szCs w:val="18"/>
              </w:rPr>
              <w:t>Dean/Director submits Annual Performance Benchmarks as part of the annual review in the</w:t>
            </w:r>
            <w:r w:rsidRPr="25046734">
              <w:rPr>
                <w:rFonts w:ascii="Arial"/>
                <w:spacing w:val="-34"/>
                <w:sz w:val="18"/>
                <w:szCs w:val="18"/>
              </w:rPr>
              <w:t xml:space="preserve"> </w:t>
            </w:r>
            <w:r w:rsidRPr="25046734">
              <w:rPr>
                <w:rFonts w:ascii="Arial"/>
                <w:sz w:val="18"/>
                <w:szCs w:val="18"/>
              </w:rPr>
              <w:t>EDGE, giving</w:t>
            </w:r>
            <w:r w:rsidRPr="25046734">
              <w:rPr>
                <w:rFonts w:ascii="Arial"/>
                <w:spacing w:val="-2"/>
                <w:sz w:val="18"/>
                <w:szCs w:val="18"/>
              </w:rPr>
              <w:t xml:space="preserve"> </w:t>
            </w:r>
            <w:r w:rsidRPr="25046734">
              <w:rPr>
                <w:rFonts w:ascii="Arial"/>
                <w:sz w:val="18"/>
                <w:szCs w:val="18"/>
              </w:rPr>
              <w:t>access</w:t>
            </w:r>
            <w:r w:rsidRPr="25046734">
              <w:rPr>
                <w:rFonts w:ascii="Arial"/>
                <w:spacing w:val="-2"/>
                <w:sz w:val="18"/>
                <w:szCs w:val="18"/>
              </w:rPr>
              <w:t xml:space="preserve"> </w:t>
            </w:r>
            <w:r w:rsidRPr="25046734">
              <w:rPr>
                <w:rFonts w:ascii="Arial"/>
                <w:sz w:val="18"/>
                <w:szCs w:val="18"/>
              </w:rPr>
              <w:t>to</w:t>
            </w:r>
            <w:r w:rsidRPr="25046734">
              <w:rPr>
                <w:rFonts w:ascii="Arial"/>
                <w:spacing w:val="-5"/>
                <w:sz w:val="18"/>
                <w:szCs w:val="18"/>
              </w:rPr>
              <w:t xml:space="preserve"> </w:t>
            </w:r>
            <w:r w:rsidRPr="25046734">
              <w:rPr>
                <w:rFonts w:ascii="Arial"/>
                <w:sz w:val="18"/>
                <w:szCs w:val="18"/>
              </w:rPr>
              <w:t>Campus</w:t>
            </w:r>
            <w:r w:rsidRPr="25046734">
              <w:rPr>
                <w:rFonts w:ascii="Arial"/>
                <w:spacing w:val="-2"/>
                <w:sz w:val="18"/>
                <w:szCs w:val="18"/>
              </w:rPr>
              <w:t xml:space="preserve"> </w:t>
            </w:r>
            <w:r w:rsidRPr="25046734">
              <w:rPr>
                <w:rFonts w:ascii="Arial"/>
                <w:sz w:val="18"/>
                <w:szCs w:val="18"/>
              </w:rPr>
              <w:t>P</w:t>
            </w:r>
            <w:r w:rsidRPr="1862946B">
              <w:rPr>
                <w:rFonts w:ascii="Arial"/>
                <w:sz w:val="18"/>
                <w:szCs w:val="18"/>
              </w:rPr>
              <w:t>rovos</w:t>
            </w:r>
            <w:r w:rsidRPr="25046734">
              <w:rPr>
                <w:rFonts w:ascii="Arial"/>
                <w:sz w:val="18"/>
                <w:szCs w:val="18"/>
              </w:rPr>
              <w:t>t,</w:t>
            </w:r>
            <w:r w:rsidRPr="25046734">
              <w:rPr>
                <w:rFonts w:ascii="Arial"/>
                <w:spacing w:val="-3"/>
                <w:sz w:val="18"/>
                <w:szCs w:val="18"/>
              </w:rPr>
              <w:t xml:space="preserve"> </w:t>
            </w:r>
            <w:r w:rsidRPr="25046734">
              <w:rPr>
                <w:rFonts w:ascii="Arial"/>
                <w:sz w:val="18"/>
                <w:szCs w:val="18"/>
              </w:rPr>
              <w:t>or</w:t>
            </w:r>
            <w:r w:rsidRPr="25046734">
              <w:rPr>
                <w:rFonts w:ascii="Arial"/>
                <w:spacing w:val="-3"/>
                <w:sz w:val="18"/>
                <w:szCs w:val="18"/>
              </w:rPr>
              <w:t xml:space="preserve"> </w:t>
            </w:r>
            <w:r w:rsidRPr="25046734">
              <w:rPr>
                <w:rFonts w:ascii="Arial"/>
                <w:sz w:val="18"/>
                <w:szCs w:val="18"/>
              </w:rPr>
              <w:t>VP</w:t>
            </w:r>
            <w:r w:rsidRPr="25046734">
              <w:rPr>
                <w:rFonts w:ascii="Arial"/>
                <w:spacing w:val="-4"/>
                <w:sz w:val="18"/>
                <w:szCs w:val="18"/>
              </w:rPr>
              <w:t xml:space="preserve"> </w:t>
            </w:r>
            <w:r w:rsidRPr="25046734">
              <w:rPr>
                <w:rFonts w:ascii="Arial"/>
                <w:sz w:val="18"/>
                <w:szCs w:val="18"/>
              </w:rPr>
              <w:t>if</w:t>
            </w:r>
            <w:r w:rsidRPr="25046734">
              <w:rPr>
                <w:rFonts w:ascii="Arial"/>
                <w:spacing w:val="-3"/>
                <w:sz w:val="18"/>
                <w:szCs w:val="18"/>
              </w:rPr>
              <w:t xml:space="preserve"> </w:t>
            </w:r>
            <w:r w:rsidRPr="25046734">
              <w:rPr>
                <w:rFonts w:ascii="Arial"/>
                <w:sz w:val="18"/>
                <w:szCs w:val="18"/>
              </w:rPr>
              <w:t>applicable,</w:t>
            </w:r>
            <w:r w:rsidRPr="25046734">
              <w:rPr>
                <w:rFonts w:ascii="Arial"/>
                <w:spacing w:val="-3"/>
                <w:sz w:val="18"/>
                <w:szCs w:val="18"/>
              </w:rPr>
              <w:t xml:space="preserve"> </w:t>
            </w:r>
            <w:r w:rsidRPr="25046734">
              <w:rPr>
                <w:rFonts w:ascii="Arial"/>
                <w:sz w:val="18"/>
                <w:szCs w:val="18"/>
              </w:rPr>
              <w:t>and</w:t>
            </w:r>
            <w:r w:rsidRPr="25046734">
              <w:rPr>
                <w:rFonts w:ascii="Arial"/>
                <w:spacing w:val="-2"/>
                <w:sz w:val="18"/>
                <w:szCs w:val="18"/>
              </w:rPr>
              <w:t xml:space="preserve"> </w:t>
            </w:r>
            <w:r w:rsidRPr="25046734">
              <w:rPr>
                <w:rFonts w:ascii="Arial"/>
                <w:sz w:val="18"/>
                <w:szCs w:val="18"/>
              </w:rPr>
              <w:t>HR.</w:t>
            </w:r>
          </w:p>
          <w:p w14:paraId="10B2DF67" w14:textId="4F84842E" w:rsidR="00A6798D" w:rsidRPr="001D062E" w:rsidRDefault="00A6798D" w:rsidP="3E965FDA">
            <w:pPr>
              <w:pStyle w:val="TableParagraph"/>
              <w:spacing w:before="37"/>
              <w:ind w:left="100" w:right="546"/>
              <w:rPr>
                <w:rFonts w:ascii="Arial"/>
                <w:color w:val="FF0000"/>
                <w:sz w:val="18"/>
                <w:szCs w:val="18"/>
              </w:rPr>
            </w:pPr>
          </w:p>
        </w:tc>
      </w:tr>
      <w:tr w:rsidR="00A6798D" w14:paraId="6C4B2790" w14:textId="77777777" w:rsidTr="798502F6">
        <w:trPr>
          <w:trHeight w:val="857"/>
        </w:trPr>
        <w:tc>
          <w:tcPr>
            <w:tcW w:w="2190" w:type="dxa"/>
            <w:shd w:val="clear" w:color="auto" w:fill="FFD6D6"/>
          </w:tcPr>
          <w:p w14:paraId="3DCD2DD9" w14:textId="274C046C" w:rsidR="00A6798D" w:rsidRDefault="00A6798D" w:rsidP="3E965FDA">
            <w:pPr>
              <w:pStyle w:val="TableParagraph"/>
              <w:spacing w:before="32"/>
              <w:ind w:left="102"/>
              <w:rPr>
                <w:rFonts w:ascii="Arial"/>
                <w:b/>
                <w:bCs/>
                <w:i/>
                <w:iCs/>
                <w:sz w:val="18"/>
                <w:szCs w:val="18"/>
              </w:rPr>
            </w:pPr>
            <w:r w:rsidRPr="3E965FDA">
              <w:rPr>
                <w:rFonts w:ascii="Arial"/>
                <w:b/>
                <w:bCs/>
                <w:i/>
                <w:iCs/>
                <w:sz w:val="18"/>
                <w:szCs w:val="18"/>
              </w:rPr>
              <w:lastRenderedPageBreak/>
              <w:t>Class of 202</w:t>
            </w:r>
            <w:r w:rsidR="000C18CF">
              <w:rPr>
                <w:rFonts w:ascii="Arial"/>
                <w:b/>
                <w:bCs/>
                <w:i/>
                <w:iCs/>
                <w:sz w:val="18"/>
                <w:szCs w:val="18"/>
              </w:rPr>
              <w:t>4</w:t>
            </w:r>
          </w:p>
          <w:p w14:paraId="6215657A" w14:textId="0364B56D" w:rsidR="00A6798D" w:rsidRDefault="00A6798D" w:rsidP="3E965FDA">
            <w:pPr>
              <w:pStyle w:val="TableParagraph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r w:rsidRPr="3E965FDA">
              <w:rPr>
                <w:rFonts w:ascii="Arial"/>
                <w:b/>
                <w:bCs/>
                <w:sz w:val="18"/>
                <w:szCs w:val="18"/>
              </w:rPr>
              <w:t>Advanced Practice Reflection</w:t>
            </w:r>
          </w:p>
        </w:tc>
        <w:tc>
          <w:tcPr>
            <w:tcW w:w="2175" w:type="dxa"/>
            <w:shd w:val="clear" w:color="auto" w:fill="FFD6D6"/>
          </w:tcPr>
          <w:p w14:paraId="54965633" w14:textId="77777777" w:rsidR="00A6798D" w:rsidRPr="007932B6" w:rsidRDefault="00A6798D" w:rsidP="7FFA85F9">
            <w:pPr>
              <w:pStyle w:val="TableParagraph"/>
              <w:spacing w:before="37"/>
              <w:ind w:right="90"/>
              <w:rPr>
                <w:rFonts w:ascii="Arial"/>
                <w:sz w:val="18"/>
                <w:szCs w:val="18"/>
              </w:rPr>
            </w:pPr>
            <w:r w:rsidRPr="7FFA85F9">
              <w:rPr>
                <w:rFonts w:ascii="Arial"/>
                <w:sz w:val="18"/>
                <w:szCs w:val="18"/>
              </w:rPr>
              <w:t>Author: Candidate</w:t>
            </w:r>
          </w:p>
          <w:p w14:paraId="295F5D17" w14:textId="2675CBE1" w:rsidR="00A6798D" w:rsidRDefault="00A6798D" w:rsidP="3E965FDA">
            <w:pPr>
              <w:pStyle w:val="TableParagraph"/>
              <w:rPr>
                <w:rFonts w:ascii="Arial" w:eastAsia="Arial" w:hAnsi="Arial" w:cs="Arial"/>
                <w:sz w:val="18"/>
                <w:szCs w:val="18"/>
              </w:rPr>
            </w:pPr>
            <w:r w:rsidRPr="3E965FDA">
              <w:rPr>
                <w:rFonts w:ascii="Arial"/>
                <w:sz w:val="18"/>
                <w:szCs w:val="18"/>
              </w:rPr>
              <w:t>Reviewed by Dean/Director</w:t>
            </w:r>
          </w:p>
        </w:tc>
        <w:tc>
          <w:tcPr>
            <w:tcW w:w="2494" w:type="dxa"/>
            <w:shd w:val="clear" w:color="auto" w:fill="FFD6D6"/>
          </w:tcPr>
          <w:p w14:paraId="7F68780B" w14:textId="32B9374F" w:rsidR="00A6798D" w:rsidRDefault="00A6798D" w:rsidP="7FFA85F9">
            <w:pPr>
              <w:pStyle w:val="TableParagraph"/>
              <w:spacing w:before="37"/>
              <w:ind w:right="546"/>
              <w:rPr>
                <w:rFonts w:ascii="Arial"/>
                <w:sz w:val="18"/>
                <w:szCs w:val="18"/>
              </w:rPr>
            </w:pPr>
            <w:r w:rsidRPr="7FFA85F9">
              <w:rPr>
                <w:rFonts w:ascii="Arial"/>
                <w:sz w:val="18"/>
                <w:szCs w:val="18"/>
              </w:rPr>
              <w:t>October 2</w:t>
            </w:r>
            <w:r w:rsidR="0A221FDA" w:rsidRPr="7FFA85F9">
              <w:rPr>
                <w:rFonts w:ascii="Arial"/>
                <w:sz w:val="18"/>
                <w:szCs w:val="18"/>
              </w:rPr>
              <w:t>0</w:t>
            </w:r>
            <w:r w:rsidRPr="7FFA85F9">
              <w:rPr>
                <w:rFonts w:ascii="Arial"/>
                <w:sz w:val="18"/>
                <w:szCs w:val="18"/>
              </w:rPr>
              <w:t>, 202</w:t>
            </w:r>
            <w:r w:rsidR="3D7CE9EE" w:rsidRPr="7FFA85F9">
              <w:rPr>
                <w:rFonts w:ascii="Arial"/>
                <w:sz w:val="18"/>
                <w:szCs w:val="18"/>
              </w:rPr>
              <w:t>3</w:t>
            </w:r>
          </w:p>
          <w:p w14:paraId="556D1D71" w14:textId="7CD47883" w:rsidR="00A6798D" w:rsidRDefault="00A6798D" w:rsidP="3E965FDA">
            <w:pPr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7FFA85F9">
              <w:rPr>
                <w:rFonts w:ascii="Arial"/>
                <w:sz w:val="18"/>
                <w:szCs w:val="18"/>
              </w:rPr>
              <w:t>October 2</w:t>
            </w:r>
            <w:r w:rsidR="6E474B2D" w:rsidRPr="7FFA85F9">
              <w:rPr>
                <w:rFonts w:ascii="Arial"/>
                <w:sz w:val="18"/>
                <w:szCs w:val="18"/>
              </w:rPr>
              <w:t>7</w:t>
            </w:r>
            <w:r w:rsidRPr="7FFA85F9">
              <w:rPr>
                <w:rFonts w:ascii="Arial"/>
                <w:sz w:val="18"/>
                <w:szCs w:val="18"/>
              </w:rPr>
              <w:t>, 202</w:t>
            </w:r>
            <w:r w:rsidR="5CA904A7" w:rsidRPr="7FFA85F9">
              <w:rPr>
                <w:rFonts w:ascii="Arial"/>
                <w:sz w:val="18"/>
                <w:szCs w:val="18"/>
              </w:rPr>
              <w:t>3</w:t>
            </w:r>
          </w:p>
        </w:tc>
        <w:tc>
          <w:tcPr>
            <w:tcW w:w="8086" w:type="dxa"/>
            <w:shd w:val="clear" w:color="auto" w:fill="FFD6D6"/>
          </w:tcPr>
          <w:p w14:paraId="5F475988" w14:textId="7AB28E64" w:rsidR="00A6798D" w:rsidRDefault="00A6798D" w:rsidP="64917C34">
            <w:pPr>
              <w:pStyle w:val="TableParagraph"/>
              <w:spacing w:before="37"/>
              <w:ind w:right="546"/>
              <w:rPr>
                <w:rFonts w:ascii="Arial"/>
                <w:sz w:val="18"/>
                <w:szCs w:val="18"/>
              </w:rPr>
            </w:pPr>
            <w:r w:rsidRPr="64917C34">
              <w:rPr>
                <w:rFonts w:ascii="Arial"/>
                <w:sz w:val="18"/>
                <w:szCs w:val="18"/>
              </w:rPr>
              <w:t>Candidate submits Advanced Practice Reflection to Dean/Director.</w:t>
            </w:r>
          </w:p>
          <w:p w14:paraId="2F3CAADC" w14:textId="4F42974A" w:rsidR="00A6798D" w:rsidRDefault="00A6798D" w:rsidP="3E965FDA">
            <w:pPr>
              <w:pStyle w:val="TableParagraph"/>
              <w:rPr>
                <w:rFonts w:ascii="Arial" w:eastAsia="Arial" w:hAnsi="Arial" w:cs="Arial"/>
                <w:sz w:val="18"/>
                <w:szCs w:val="18"/>
              </w:rPr>
            </w:pPr>
            <w:r w:rsidRPr="2FA29588">
              <w:rPr>
                <w:rFonts w:ascii="Arial"/>
                <w:sz w:val="18"/>
                <w:szCs w:val="18"/>
              </w:rPr>
              <w:t>Candidate meets with Dean/Director to discuss and approve reflection.</w:t>
            </w:r>
          </w:p>
        </w:tc>
      </w:tr>
      <w:tr w:rsidR="00A6798D" w14:paraId="4E61602C" w14:textId="77777777" w:rsidTr="798502F6">
        <w:trPr>
          <w:trHeight w:hRule="exact" w:val="623"/>
        </w:trPr>
        <w:tc>
          <w:tcPr>
            <w:tcW w:w="2190" w:type="dxa"/>
            <w:shd w:val="clear" w:color="auto" w:fill="FFD6D6"/>
          </w:tcPr>
          <w:p w14:paraId="2BD2A786" w14:textId="0D723310" w:rsidR="00A6798D" w:rsidRDefault="00A6798D" w:rsidP="3E965FDA">
            <w:pPr>
              <w:pStyle w:val="TableParagraph"/>
              <w:spacing w:before="32"/>
              <w:ind w:left="102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3E965FDA">
              <w:rPr>
                <w:rFonts w:ascii="Arial"/>
                <w:b/>
                <w:bCs/>
                <w:sz w:val="18"/>
                <w:szCs w:val="18"/>
              </w:rPr>
              <w:t>Advanced Practice Reflection Report</w:t>
            </w:r>
          </w:p>
        </w:tc>
        <w:tc>
          <w:tcPr>
            <w:tcW w:w="2175" w:type="dxa"/>
            <w:shd w:val="clear" w:color="auto" w:fill="FFD6D6"/>
          </w:tcPr>
          <w:p w14:paraId="4B717F4B" w14:textId="1C247FD2" w:rsidR="00A6798D" w:rsidRPr="007932B6" w:rsidRDefault="00A6798D" w:rsidP="3E965FDA">
            <w:pPr>
              <w:pStyle w:val="TableParagraph"/>
              <w:spacing w:before="37"/>
              <w:rPr>
                <w:rFonts w:ascii="Arial"/>
                <w:sz w:val="18"/>
                <w:szCs w:val="18"/>
              </w:rPr>
            </w:pPr>
            <w:r w:rsidRPr="3E965FDA">
              <w:rPr>
                <w:rFonts w:ascii="Arial"/>
                <w:sz w:val="18"/>
                <w:szCs w:val="18"/>
              </w:rPr>
              <w:t>Author: Dean/Director</w:t>
            </w:r>
          </w:p>
        </w:tc>
        <w:tc>
          <w:tcPr>
            <w:tcW w:w="2494" w:type="dxa"/>
            <w:shd w:val="clear" w:color="auto" w:fill="FFD6D6"/>
          </w:tcPr>
          <w:p w14:paraId="519E7C3B" w14:textId="6662FF95" w:rsidR="00A6798D" w:rsidRPr="007932B6" w:rsidRDefault="00A6798D" w:rsidP="3E965FDA">
            <w:pPr>
              <w:pStyle w:val="TableParagraph"/>
              <w:spacing w:before="37"/>
              <w:ind w:left="100" w:right="546"/>
              <w:rPr>
                <w:rFonts w:ascii="Arial"/>
                <w:sz w:val="18"/>
                <w:szCs w:val="18"/>
              </w:rPr>
            </w:pPr>
            <w:r w:rsidRPr="7FFA85F9">
              <w:rPr>
                <w:rFonts w:ascii="Arial"/>
                <w:sz w:val="18"/>
                <w:szCs w:val="18"/>
              </w:rPr>
              <w:t xml:space="preserve">November </w:t>
            </w:r>
            <w:r w:rsidR="391C892E" w:rsidRPr="7FFA85F9">
              <w:rPr>
                <w:rFonts w:ascii="Arial"/>
                <w:sz w:val="18"/>
                <w:szCs w:val="18"/>
              </w:rPr>
              <w:t>3</w:t>
            </w:r>
            <w:r w:rsidRPr="7FFA85F9">
              <w:rPr>
                <w:rFonts w:ascii="Arial"/>
                <w:sz w:val="18"/>
                <w:szCs w:val="18"/>
              </w:rPr>
              <w:t>, 202</w:t>
            </w:r>
            <w:r w:rsidR="77B30182" w:rsidRPr="7FFA85F9">
              <w:rPr>
                <w:rFonts w:ascii="Arial"/>
                <w:sz w:val="18"/>
                <w:szCs w:val="18"/>
              </w:rPr>
              <w:t>3</w:t>
            </w:r>
          </w:p>
        </w:tc>
        <w:tc>
          <w:tcPr>
            <w:tcW w:w="8086" w:type="dxa"/>
            <w:shd w:val="clear" w:color="auto" w:fill="FFD6D6"/>
          </w:tcPr>
          <w:p w14:paraId="54E2BCC9" w14:textId="77777777" w:rsidR="00A6798D" w:rsidRPr="007932B6" w:rsidRDefault="00A6798D" w:rsidP="3E965FDA">
            <w:pPr>
              <w:pStyle w:val="TableParagraph"/>
              <w:spacing w:before="37"/>
              <w:ind w:left="100" w:right="546"/>
              <w:rPr>
                <w:rFonts w:ascii="Arial"/>
                <w:sz w:val="18"/>
                <w:szCs w:val="18"/>
              </w:rPr>
            </w:pPr>
            <w:proofErr w:type="gramStart"/>
            <w:r w:rsidRPr="3E965FDA">
              <w:rPr>
                <w:rFonts w:ascii="Arial"/>
                <w:sz w:val="18"/>
                <w:szCs w:val="18"/>
              </w:rPr>
              <w:t>Dean</w:t>
            </w:r>
            <w:proofErr w:type="gramEnd"/>
            <w:r w:rsidRPr="3E965FDA">
              <w:rPr>
                <w:rFonts w:ascii="Arial"/>
                <w:sz w:val="18"/>
                <w:szCs w:val="18"/>
              </w:rPr>
              <w:t xml:space="preserve">/Director uploads reflection and approval report to OneDrive 1Dean-Director Folder and TRC Folder.  </w:t>
            </w:r>
          </w:p>
          <w:p w14:paraId="43DB47E1" w14:textId="77777777" w:rsidR="00A6798D" w:rsidRPr="007932B6" w:rsidRDefault="00A6798D" w:rsidP="3E965FDA">
            <w:pPr>
              <w:pStyle w:val="TableParagraph"/>
              <w:spacing w:before="37"/>
              <w:ind w:left="100" w:right="546"/>
              <w:rPr>
                <w:rFonts w:ascii="Arial"/>
                <w:sz w:val="18"/>
                <w:szCs w:val="18"/>
              </w:rPr>
            </w:pPr>
          </w:p>
        </w:tc>
      </w:tr>
      <w:tr w:rsidR="7FFA85F9" w14:paraId="20B2646B" w14:textId="77777777" w:rsidTr="798502F6">
        <w:trPr>
          <w:trHeight w:val="1009"/>
        </w:trPr>
        <w:tc>
          <w:tcPr>
            <w:tcW w:w="2190" w:type="dxa"/>
            <w:shd w:val="clear" w:color="auto" w:fill="FFD6D6"/>
          </w:tcPr>
          <w:p w14:paraId="1670ACEE" w14:textId="1768D4DF" w:rsidR="76F02570" w:rsidRPr="001560E6" w:rsidRDefault="76F02570" w:rsidP="7FFA85F9">
            <w:pPr>
              <w:pStyle w:val="TableParagraph"/>
              <w:rPr>
                <w:rFonts w:ascii="Arial"/>
                <w:b/>
                <w:sz w:val="18"/>
                <w:szCs w:val="18"/>
              </w:rPr>
            </w:pPr>
            <w:r w:rsidRPr="001560E6">
              <w:rPr>
                <w:rFonts w:ascii="Arial"/>
                <w:b/>
                <w:sz w:val="18"/>
                <w:szCs w:val="18"/>
              </w:rPr>
              <w:t>TRC Training Period</w:t>
            </w:r>
          </w:p>
        </w:tc>
        <w:tc>
          <w:tcPr>
            <w:tcW w:w="2175" w:type="dxa"/>
            <w:shd w:val="clear" w:color="auto" w:fill="FFD6D6"/>
          </w:tcPr>
          <w:p w14:paraId="0FAB78A7" w14:textId="2690B15B" w:rsidR="76F02570" w:rsidRPr="001560E6" w:rsidRDefault="76F02570" w:rsidP="4C58959F">
            <w:pPr>
              <w:pStyle w:val="TableParagraph"/>
              <w:spacing w:line="259" w:lineRule="auto"/>
              <w:rPr>
                <w:rFonts w:ascii="Arial"/>
                <w:sz w:val="18"/>
                <w:szCs w:val="18"/>
              </w:rPr>
            </w:pPr>
            <w:r w:rsidRPr="001560E6">
              <w:rPr>
                <w:rFonts w:ascii="Arial"/>
                <w:sz w:val="18"/>
                <w:szCs w:val="18"/>
              </w:rPr>
              <w:t>Author: HR</w:t>
            </w:r>
          </w:p>
        </w:tc>
        <w:tc>
          <w:tcPr>
            <w:tcW w:w="2494" w:type="dxa"/>
            <w:shd w:val="clear" w:color="auto" w:fill="FFD6D6"/>
          </w:tcPr>
          <w:p w14:paraId="4BA3EE64" w14:textId="77777777" w:rsidR="00FA0109" w:rsidRDefault="00CF447F" w:rsidP="001560E6">
            <w:pPr>
              <w:pStyle w:val="TableParagraph"/>
              <w:rPr>
                <w:rFonts w:ascii="Arial"/>
                <w:sz w:val="18"/>
                <w:szCs w:val="18"/>
              </w:rPr>
            </w:pPr>
            <w:r w:rsidRPr="001560E6">
              <w:rPr>
                <w:rFonts w:ascii="Arial"/>
                <w:sz w:val="18"/>
                <w:szCs w:val="18"/>
              </w:rPr>
              <w:t>Oc</w:t>
            </w:r>
            <w:r w:rsidR="008A1E6F" w:rsidRPr="001560E6">
              <w:rPr>
                <w:rFonts w:ascii="Arial"/>
                <w:sz w:val="18"/>
                <w:szCs w:val="18"/>
              </w:rPr>
              <w:t>tober</w:t>
            </w:r>
            <w:r w:rsidR="001560E6" w:rsidRPr="001560E6">
              <w:rPr>
                <w:rFonts w:ascii="Arial"/>
                <w:sz w:val="18"/>
                <w:szCs w:val="18"/>
              </w:rPr>
              <w:t xml:space="preserve"> 23, 2023-</w:t>
            </w:r>
          </w:p>
          <w:p w14:paraId="6668845E" w14:textId="31455393" w:rsidR="001560E6" w:rsidRPr="001560E6" w:rsidRDefault="001560E6" w:rsidP="001560E6">
            <w:pPr>
              <w:pStyle w:val="TableParagraph"/>
              <w:rPr>
                <w:rFonts w:ascii="Arial"/>
                <w:sz w:val="18"/>
                <w:szCs w:val="18"/>
              </w:rPr>
            </w:pPr>
            <w:r w:rsidRPr="001560E6">
              <w:rPr>
                <w:rFonts w:ascii="Arial"/>
                <w:sz w:val="18"/>
                <w:szCs w:val="18"/>
              </w:rPr>
              <w:t>November 9, 2023</w:t>
            </w:r>
          </w:p>
          <w:p w14:paraId="3C693FFF" w14:textId="27F656D6" w:rsidR="7FFA85F9" w:rsidRPr="001560E6" w:rsidRDefault="7FFA85F9" w:rsidP="7FFA85F9">
            <w:pPr>
              <w:pStyle w:val="TableParagraph"/>
              <w:rPr>
                <w:rFonts w:ascii="Arial"/>
                <w:sz w:val="18"/>
                <w:szCs w:val="18"/>
              </w:rPr>
            </w:pPr>
          </w:p>
        </w:tc>
        <w:tc>
          <w:tcPr>
            <w:tcW w:w="8086" w:type="dxa"/>
            <w:shd w:val="clear" w:color="auto" w:fill="FFD6D6"/>
          </w:tcPr>
          <w:p w14:paraId="34AA97B3" w14:textId="5D1D695D" w:rsidR="7FFA85F9" w:rsidRPr="001560E6" w:rsidRDefault="00FA0109" w:rsidP="7FFA85F9">
            <w:pPr>
              <w:pStyle w:val="TableParagraph"/>
              <w:rPr>
                <w:rFonts w:ascii="Arial"/>
                <w:noProof/>
                <w:sz w:val="18"/>
                <w:szCs w:val="18"/>
              </w:rPr>
            </w:pPr>
            <w:r>
              <w:rPr>
                <w:rFonts w:ascii="Arial"/>
                <w:noProof/>
                <w:sz w:val="18"/>
                <w:szCs w:val="18"/>
              </w:rPr>
              <w:t xml:space="preserve">TRC training period for all Y4 deans, directors and TRC members.  </w:t>
            </w:r>
            <w:r w:rsidR="21EEC94B" w:rsidRPr="001560E6">
              <w:rPr>
                <w:rFonts w:ascii="Arial"/>
                <w:noProof/>
                <w:sz w:val="18"/>
                <w:szCs w:val="18"/>
              </w:rPr>
              <w:t>ODHR will run completion report 2 weeks before deadline and communicate progress on completion with Deans for their appropriate follow up.</w:t>
            </w:r>
          </w:p>
          <w:p w14:paraId="779BA7D9" w14:textId="7114B0F8" w:rsidR="00A41518" w:rsidRPr="001560E6" w:rsidRDefault="00A41518" w:rsidP="00A41518">
            <w:pPr>
              <w:jc w:val="center"/>
            </w:pPr>
          </w:p>
        </w:tc>
      </w:tr>
      <w:tr w:rsidR="00A6798D" w14:paraId="17764654" w14:textId="77777777" w:rsidTr="798502F6">
        <w:trPr>
          <w:trHeight w:hRule="exact" w:val="1009"/>
        </w:trPr>
        <w:tc>
          <w:tcPr>
            <w:tcW w:w="2190" w:type="dxa"/>
            <w:shd w:val="clear" w:color="auto" w:fill="FFD6D6"/>
          </w:tcPr>
          <w:p w14:paraId="2CEC553F" w14:textId="77777777" w:rsidR="00A6798D" w:rsidRPr="0061396A" w:rsidRDefault="00A6798D" w:rsidP="3E965FDA">
            <w:pPr>
              <w:pStyle w:val="TableParagraph"/>
              <w:spacing w:before="32"/>
              <w:ind w:left="102"/>
              <w:rPr>
                <w:rFonts w:ascii="Arial"/>
                <w:b/>
                <w:sz w:val="18"/>
                <w:szCs w:val="18"/>
              </w:rPr>
            </w:pPr>
            <w:r w:rsidRPr="0061396A">
              <w:rPr>
                <w:rFonts w:ascii="Arial"/>
                <w:b/>
                <w:sz w:val="18"/>
                <w:szCs w:val="18"/>
              </w:rPr>
              <w:t>TRC Training Completion Form</w:t>
            </w:r>
          </w:p>
          <w:p w14:paraId="52A99201" w14:textId="19715C3D" w:rsidR="00A6798D" w:rsidRPr="005B52DE" w:rsidRDefault="00A6798D" w:rsidP="3E965FDA">
            <w:pPr>
              <w:pStyle w:val="TableParagraph"/>
              <w:spacing w:before="32"/>
              <w:ind w:left="102"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2175" w:type="dxa"/>
            <w:shd w:val="clear" w:color="auto" w:fill="FFD6D6"/>
          </w:tcPr>
          <w:p w14:paraId="65B7E7A0" w14:textId="69853328" w:rsidR="00A6798D" w:rsidRPr="007932B6" w:rsidRDefault="00A6798D" w:rsidP="3E965FDA">
            <w:pPr>
              <w:pStyle w:val="TableParagraph"/>
              <w:tabs>
                <w:tab w:val="left" w:pos="1335"/>
              </w:tabs>
              <w:spacing w:before="37"/>
              <w:ind w:left="100" w:right="546"/>
              <w:rPr>
                <w:rFonts w:ascii="Arial"/>
                <w:sz w:val="18"/>
                <w:szCs w:val="18"/>
              </w:rPr>
            </w:pPr>
            <w:r w:rsidRPr="3E965FDA">
              <w:rPr>
                <w:rFonts w:ascii="Arial"/>
                <w:sz w:val="18"/>
                <w:szCs w:val="18"/>
              </w:rPr>
              <w:t>Dean/Director and TRC Members</w:t>
            </w:r>
          </w:p>
        </w:tc>
        <w:tc>
          <w:tcPr>
            <w:tcW w:w="2494" w:type="dxa"/>
            <w:shd w:val="clear" w:color="auto" w:fill="FFD6D6"/>
          </w:tcPr>
          <w:p w14:paraId="5B3DC6D5" w14:textId="3443BD00" w:rsidR="00A6798D" w:rsidRPr="007932B6" w:rsidRDefault="00A6798D" w:rsidP="3E965FDA">
            <w:pPr>
              <w:pStyle w:val="TableParagraph"/>
              <w:spacing w:before="37"/>
              <w:ind w:left="100" w:right="546"/>
              <w:rPr>
                <w:rFonts w:ascii="Arial"/>
                <w:sz w:val="18"/>
                <w:szCs w:val="18"/>
              </w:rPr>
            </w:pPr>
            <w:r w:rsidRPr="7FFA85F9">
              <w:rPr>
                <w:rFonts w:ascii="Arial"/>
                <w:sz w:val="18"/>
                <w:szCs w:val="18"/>
              </w:rPr>
              <w:t xml:space="preserve">November </w:t>
            </w:r>
            <w:r w:rsidR="004F0F36">
              <w:rPr>
                <w:rFonts w:ascii="Arial"/>
                <w:sz w:val="18"/>
                <w:szCs w:val="18"/>
              </w:rPr>
              <w:t>09</w:t>
            </w:r>
            <w:r w:rsidR="00327E00">
              <w:rPr>
                <w:rFonts w:ascii="Arial"/>
                <w:sz w:val="18"/>
                <w:szCs w:val="18"/>
              </w:rPr>
              <w:t>, 2023</w:t>
            </w:r>
          </w:p>
        </w:tc>
        <w:tc>
          <w:tcPr>
            <w:tcW w:w="8086" w:type="dxa"/>
            <w:shd w:val="clear" w:color="auto" w:fill="FFD6D6"/>
          </w:tcPr>
          <w:p w14:paraId="6C01ADD2" w14:textId="71AAC0E1" w:rsidR="00A6798D" w:rsidRPr="007932B6" w:rsidRDefault="00A6798D" w:rsidP="3E965FDA">
            <w:pPr>
              <w:pStyle w:val="TableParagraph"/>
              <w:spacing w:before="37"/>
              <w:ind w:left="100" w:right="546"/>
              <w:rPr>
                <w:rFonts w:ascii="Arial"/>
                <w:sz w:val="18"/>
                <w:szCs w:val="18"/>
              </w:rPr>
            </w:pPr>
            <w:r w:rsidRPr="3E965FDA">
              <w:rPr>
                <w:rFonts w:ascii="Arial"/>
                <w:noProof/>
                <w:sz w:val="18"/>
                <w:szCs w:val="18"/>
              </w:rPr>
              <w:t>TRC Training Completion forms must be electronically signed by this date</w:t>
            </w:r>
            <w:r w:rsidRPr="3E965FDA">
              <w:rPr>
                <w:rFonts w:ascii="Arial"/>
                <w:sz w:val="18"/>
                <w:szCs w:val="18"/>
              </w:rPr>
              <w:t xml:space="preserve">.  HR keeps copies of these forms. </w:t>
            </w:r>
          </w:p>
        </w:tc>
      </w:tr>
      <w:tr w:rsidR="00A6798D" w14:paraId="52F6FD21" w14:textId="77777777" w:rsidTr="798502F6">
        <w:trPr>
          <w:trHeight w:hRule="exact" w:val="1162"/>
        </w:trPr>
        <w:tc>
          <w:tcPr>
            <w:tcW w:w="2190" w:type="dxa"/>
            <w:shd w:val="clear" w:color="auto" w:fill="FFD6D6"/>
          </w:tcPr>
          <w:p w14:paraId="42164FCB" w14:textId="785253CF" w:rsidR="00A6798D" w:rsidRPr="007932B6" w:rsidRDefault="00A6798D" w:rsidP="3E965FDA">
            <w:pPr>
              <w:pStyle w:val="TableParagraph"/>
              <w:spacing w:before="32"/>
              <w:ind w:left="102"/>
              <w:rPr>
                <w:rFonts w:ascii="Arial"/>
                <w:b/>
                <w:sz w:val="18"/>
                <w:szCs w:val="18"/>
                <w:highlight w:val="cyan"/>
              </w:rPr>
            </w:pPr>
            <w:r w:rsidRPr="0061396A">
              <w:rPr>
                <w:rFonts w:ascii="Arial"/>
                <w:b/>
                <w:sz w:val="18"/>
                <w:szCs w:val="18"/>
              </w:rPr>
              <w:t>Written Feedback collected for TRC</w:t>
            </w:r>
          </w:p>
        </w:tc>
        <w:tc>
          <w:tcPr>
            <w:tcW w:w="2175" w:type="dxa"/>
            <w:shd w:val="clear" w:color="auto" w:fill="FFD6D6"/>
          </w:tcPr>
          <w:p w14:paraId="0C19B350" w14:textId="30DED070" w:rsidR="00A6798D" w:rsidRPr="0059566E" w:rsidRDefault="00A6798D" w:rsidP="3E965FDA">
            <w:pPr>
              <w:pStyle w:val="TableParagraph"/>
              <w:spacing w:before="37"/>
              <w:ind w:left="100" w:right="90"/>
              <w:rPr>
                <w:rFonts w:ascii="Arial"/>
                <w:sz w:val="18"/>
                <w:szCs w:val="18"/>
              </w:rPr>
            </w:pPr>
            <w:r w:rsidRPr="3E965FDA">
              <w:rPr>
                <w:rFonts w:ascii="Arial"/>
                <w:sz w:val="18"/>
                <w:szCs w:val="18"/>
              </w:rPr>
              <w:t xml:space="preserve">HR </w:t>
            </w:r>
          </w:p>
        </w:tc>
        <w:tc>
          <w:tcPr>
            <w:tcW w:w="2494" w:type="dxa"/>
            <w:shd w:val="clear" w:color="auto" w:fill="FFD6D6"/>
          </w:tcPr>
          <w:p w14:paraId="35156B77" w14:textId="21715122" w:rsidR="00A6798D" w:rsidRPr="0D6E2F63" w:rsidRDefault="00A6798D" w:rsidP="3E965FDA">
            <w:pPr>
              <w:pStyle w:val="TableParagraph"/>
              <w:spacing w:before="37"/>
              <w:ind w:left="100" w:right="546"/>
              <w:rPr>
                <w:rFonts w:ascii="Arial"/>
                <w:sz w:val="18"/>
                <w:szCs w:val="18"/>
              </w:rPr>
            </w:pPr>
            <w:r w:rsidRPr="7FFA85F9">
              <w:rPr>
                <w:rFonts w:ascii="Arial"/>
                <w:sz w:val="18"/>
                <w:szCs w:val="18"/>
              </w:rPr>
              <w:t>October 2</w:t>
            </w:r>
            <w:r w:rsidR="47C0698A" w:rsidRPr="7FFA85F9">
              <w:rPr>
                <w:rFonts w:ascii="Arial"/>
                <w:sz w:val="18"/>
                <w:szCs w:val="18"/>
              </w:rPr>
              <w:t>7</w:t>
            </w:r>
            <w:r w:rsidRPr="7FFA85F9">
              <w:rPr>
                <w:rFonts w:ascii="Arial"/>
                <w:sz w:val="18"/>
                <w:szCs w:val="18"/>
              </w:rPr>
              <w:t>, 202</w:t>
            </w:r>
            <w:r w:rsidR="5E8A33E2" w:rsidRPr="7FFA85F9">
              <w:rPr>
                <w:rFonts w:ascii="Arial"/>
                <w:sz w:val="18"/>
                <w:szCs w:val="18"/>
              </w:rPr>
              <w:t>3</w:t>
            </w:r>
            <w:r w:rsidRPr="7FFA85F9">
              <w:rPr>
                <w:rFonts w:ascii="Arial"/>
                <w:sz w:val="18"/>
                <w:szCs w:val="18"/>
              </w:rPr>
              <w:t xml:space="preserve"> -November </w:t>
            </w:r>
            <w:r w:rsidR="4EDBBC1F" w:rsidRPr="7FFA85F9">
              <w:rPr>
                <w:rFonts w:ascii="Arial"/>
                <w:sz w:val="18"/>
                <w:szCs w:val="18"/>
              </w:rPr>
              <w:t>9</w:t>
            </w:r>
            <w:r w:rsidRPr="7FFA85F9">
              <w:rPr>
                <w:rFonts w:ascii="Arial"/>
                <w:sz w:val="18"/>
                <w:szCs w:val="18"/>
              </w:rPr>
              <w:t>, 202</w:t>
            </w:r>
            <w:r w:rsidR="7EED8897" w:rsidRPr="7FFA85F9">
              <w:rPr>
                <w:rFonts w:ascii="Arial"/>
                <w:sz w:val="18"/>
                <w:szCs w:val="18"/>
              </w:rPr>
              <w:t>3</w:t>
            </w:r>
          </w:p>
        </w:tc>
        <w:tc>
          <w:tcPr>
            <w:tcW w:w="8086" w:type="dxa"/>
            <w:shd w:val="clear" w:color="auto" w:fill="FFD6D6"/>
          </w:tcPr>
          <w:p w14:paraId="67C7E9CC" w14:textId="77777777" w:rsidR="00A6798D" w:rsidRPr="00853A4A" w:rsidRDefault="00A6798D" w:rsidP="3E965FDA">
            <w:pPr>
              <w:pStyle w:val="TableParagraph"/>
              <w:spacing w:before="37"/>
              <w:ind w:left="100" w:right="546"/>
              <w:rPr>
                <w:rFonts w:ascii="Arial"/>
                <w:sz w:val="18"/>
                <w:szCs w:val="18"/>
              </w:rPr>
            </w:pPr>
            <w:r w:rsidRPr="00853A4A">
              <w:rPr>
                <w:rFonts w:ascii="Arial"/>
                <w:sz w:val="18"/>
                <w:szCs w:val="18"/>
              </w:rPr>
              <w:t xml:space="preserve">HR requests written feedback from all campus personnel regarding </w:t>
            </w:r>
            <w:r w:rsidRPr="00853A4A">
              <w:rPr>
                <w:rFonts w:ascii="Arial"/>
                <w:noProof/>
                <w:sz w:val="18"/>
                <w:szCs w:val="18"/>
              </w:rPr>
              <w:t>candidate</w:t>
            </w:r>
            <w:r w:rsidRPr="00853A4A">
              <w:rPr>
                <w:rFonts w:ascii="Arial"/>
                <w:noProof/>
                <w:sz w:val="18"/>
                <w:szCs w:val="18"/>
              </w:rPr>
              <w:t>’</w:t>
            </w:r>
            <w:r w:rsidRPr="00853A4A">
              <w:rPr>
                <w:rFonts w:ascii="Arial"/>
                <w:noProof/>
                <w:sz w:val="18"/>
                <w:szCs w:val="18"/>
              </w:rPr>
              <w:t>s</w:t>
            </w:r>
            <w:r w:rsidRPr="00853A4A">
              <w:rPr>
                <w:rFonts w:ascii="Arial"/>
                <w:sz w:val="18"/>
                <w:szCs w:val="18"/>
              </w:rPr>
              <w:t xml:space="preserve"> performance.  Feedback for counselors and librarians </w:t>
            </w:r>
            <w:r w:rsidRPr="00853A4A">
              <w:rPr>
                <w:rFonts w:ascii="Arial"/>
                <w:noProof/>
                <w:sz w:val="18"/>
                <w:szCs w:val="18"/>
              </w:rPr>
              <w:t>is also collected</w:t>
            </w:r>
            <w:r w:rsidRPr="00853A4A">
              <w:rPr>
                <w:rFonts w:ascii="Arial"/>
                <w:sz w:val="18"/>
                <w:szCs w:val="18"/>
              </w:rPr>
              <w:t xml:space="preserve"> from their respective college-wide communities of counselors or librarians. </w:t>
            </w:r>
          </w:p>
          <w:p w14:paraId="11C879D8" w14:textId="1993CBAC" w:rsidR="00A6798D" w:rsidRPr="00853A4A" w:rsidRDefault="00A6798D" w:rsidP="00F462F4">
            <w:pPr>
              <w:pStyle w:val="TableParagraph"/>
              <w:spacing w:before="37"/>
              <w:ind w:left="100" w:right="546"/>
              <w:rPr>
                <w:rFonts w:ascii="Arial"/>
                <w:sz w:val="18"/>
                <w:szCs w:val="18"/>
              </w:rPr>
            </w:pPr>
            <w:r w:rsidRPr="00853A4A">
              <w:rPr>
                <w:rFonts w:ascii="Arial"/>
                <w:sz w:val="18"/>
                <w:szCs w:val="18"/>
              </w:rPr>
              <w:t>Dean forwards feedback to TRC.</w:t>
            </w:r>
            <w:r w:rsidR="3596BCBC" w:rsidRPr="00853A4A">
              <w:rPr>
                <w:rFonts w:ascii="Arial"/>
                <w:sz w:val="18"/>
                <w:szCs w:val="18"/>
              </w:rPr>
              <w:t xml:space="preserve">  </w:t>
            </w:r>
          </w:p>
        </w:tc>
      </w:tr>
      <w:tr w:rsidR="00A6798D" w14:paraId="193B4703" w14:textId="77777777" w:rsidTr="798502F6">
        <w:trPr>
          <w:trHeight w:hRule="exact" w:val="722"/>
        </w:trPr>
        <w:tc>
          <w:tcPr>
            <w:tcW w:w="2190" w:type="dxa"/>
            <w:shd w:val="clear" w:color="auto" w:fill="FFD6D6"/>
          </w:tcPr>
          <w:p w14:paraId="3FB4D0AD" w14:textId="7A56EDE5" w:rsidR="00A6798D" w:rsidRPr="001D4812" w:rsidRDefault="31489CF7" w:rsidP="64917C34">
            <w:pPr>
              <w:rPr>
                <w:rFonts w:ascii="Arial"/>
                <w:b/>
                <w:bCs/>
                <w:sz w:val="18"/>
                <w:szCs w:val="18"/>
              </w:rPr>
            </w:pPr>
            <w:r w:rsidRPr="64917C34">
              <w:rPr>
                <w:rFonts w:ascii="Arial"/>
                <w:b/>
                <w:bCs/>
                <w:sz w:val="18"/>
                <w:szCs w:val="18"/>
              </w:rPr>
              <w:t>TRC Meeting/ Recommendation</w:t>
            </w:r>
          </w:p>
        </w:tc>
        <w:tc>
          <w:tcPr>
            <w:tcW w:w="2175" w:type="dxa"/>
            <w:shd w:val="clear" w:color="auto" w:fill="FFD6D6"/>
          </w:tcPr>
          <w:p w14:paraId="16B66633" w14:textId="7E428845" w:rsidR="00A6798D" w:rsidRPr="007932B6" w:rsidRDefault="00A6798D" w:rsidP="3E965FDA">
            <w:pPr>
              <w:pStyle w:val="TableParagraph"/>
              <w:spacing w:before="37"/>
              <w:ind w:left="100" w:right="90"/>
              <w:rPr>
                <w:rFonts w:ascii="Arial"/>
                <w:sz w:val="18"/>
                <w:szCs w:val="18"/>
              </w:rPr>
            </w:pPr>
            <w:r w:rsidRPr="3E965FDA">
              <w:rPr>
                <w:rFonts w:ascii="Arial"/>
                <w:sz w:val="18"/>
                <w:szCs w:val="18"/>
              </w:rPr>
              <w:t>Author: TRC</w:t>
            </w:r>
          </w:p>
        </w:tc>
        <w:tc>
          <w:tcPr>
            <w:tcW w:w="2494" w:type="dxa"/>
            <w:shd w:val="clear" w:color="auto" w:fill="FFD6D6"/>
          </w:tcPr>
          <w:p w14:paraId="20CD5B13" w14:textId="3FBABE48" w:rsidR="00A6798D" w:rsidRPr="007932B6" w:rsidRDefault="00A6798D" w:rsidP="3E965FDA">
            <w:pPr>
              <w:pStyle w:val="TableParagraph"/>
              <w:spacing w:before="37"/>
              <w:ind w:right="282"/>
              <w:rPr>
                <w:rFonts w:ascii="Arial"/>
                <w:sz w:val="18"/>
                <w:szCs w:val="18"/>
              </w:rPr>
            </w:pPr>
            <w:r w:rsidRPr="7FFA85F9">
              <w:rPr>
                <w:rFonts w:ascii="Arial"/>
                <w:sz w:val="18"/>
                <w:szCs w:val="18"/>
              </w:rPr>
              <w:t>November 1</w:t>
            </w:r>
            <w:r w:rsidR="676CC30B" w:rsidRPr="7FFA85F9">
              <w:rPr>
                <w:rFonts w:ascii="Arial"/>
                <w:sz w:val="18"/>
                <w:szCs w:val="18"/>
              </w:rPr>
              <w:t>3</w:t>
            </w:r>
            <w:r w:rsidRPr="7FFA85F9">
              <w:rPr>
                <w:rFonts w:ascii="Arial"/>
                <w:sz w:val="18"/>
                <w:szCs w:val="18"/>
              </w:rPr>
              <w:t>, 202</w:t>
            </w:r>
            <w:r w:rsidR="0D68E962" w:rsidRPr="7FFA85F9">
              <w:rPr>
                <w:rFonts w:ascii="Arial"/>
                <w:sz w:val="18"/>
                <w:szCs w:val="18"/>
              </w:rPr>
              <w:t>3</w:t>
            </w:r>
            <w:r w:rsidRPr="7FFA85F9">
              <w:rPr>
                <w:rFonts w:ascii="Arial"/>
                <w:sz w:val="18"/>
                <w:szCs w:val="18"/>
              </w:rPr>
              <w:t xml:space="preserve"> -</w:t>
            </w:r>
          </w:p>
          <w:p w14:paraId="6E7B74D6" w14:textId="121B6B88" w:rsidR="00A6798D" w:rsidRPr="007932B6" w:rsidRDefault="00A6798D" w:rsidP="3E965FDA">
            <w:pPr>
              <w:pStyle w:val="TableParagraph"/>
              <w:spacing w:before="37"/>
              <w:ind w:left="100" w:right="546"/>
              <w:rPr>
                <w:rFonts w:ascii="Arial"/>
                <w:sz w:val="18"/>
                <w:szCs w:val="18"/>
              </w:rPr>
            </w:pPr>
            <w:r w:rsidRPr="00ED1265">
              <w:rPr>
                <w:rFonts w:ascii="Arial"/>
                <w:sz w:val="18"/>
                <w:szCs w:val="18"/>
              </w:rPr>
              <w:t xml:space="preserve">December </w:t>
            </w:r>
            <w:r w:rsidR="5308304A" w:rsidRPr="00ED1265">
              <w:rPr>
                <w:rFonts w:ascii="Arial"/>
                <w:sz w:val="18"/>
                <w:szCs w:val="18"/>
              </w:rPr>
              <w:t>8</w:t>
            </w:r>
            <w:r w:rsidRPr="00ED1265">
              <w:rPr>
                <w:rFonts w:ascii="Arial"/>
                <w:sz w:val="18"/>
                <w:szCs w:val="18"/>
              </w:rPr>
              <w:t xml:space="preserve">, </w:t>
            </w:r>
            <w:proofErr w:type="gramStart"/>
            <w:r w:rsidRPr="00ED1265">
              <w:rPr>
                <w:rFonts w:ascii="Arial"/>
                <w:sz w:val="18"/>
                <w:szCs w:val="18"/>
              </w:rPr>
              <w:t>202</w:t>
            </w:r>
            <w:r w:rsidR="25816216" w:rsidRPr="00ED1265">
              <w:rPr>
                <w:rFonts w:ascii="Arial"/>
                <w:sz w:val="18"/>
                <w:szCs w:val="18"/>
              </w:rPr>
              <w:t>3</w:t>
            </w:r>
            <w:proofErr w:type="gramEnd"/>
            <w:r w:rsidRPr="7FFA85F9">
              <w:rPr>
                <w:rFonts w:ascii="Arial"/>
                <w:sz w:val="18"/>
                <w:szCs w:val="18"/>
              </w:rPr>
              <w:t xml:space="preserve">    </w:t>
            </w:r>
          </w:p>
        </w:tc>
        <w:tc>
          <w:tcPr>
            <w:tcW w:w="8086" w:type="dxa"/>
            <w:shd w:val="clear" w:color="auto" w:fill="FFD6D6"/>
          </w:tcPr>
          <w:p w14:paraId="113E2C6F" w14:textId="318CB021" w:rsidR="00A6798D" w:rsidRPr="007932B6" w:rsidRDefault="6B9ED782" w:rsidP="3E965FDA">
            <w:pPr>
              <w:pStyle w:val="TableParagraph"/>
              <w:spacing w:before="37"/>
              <w:ind w:left="100" w:right="546"/>
              <w:rPr>
                <w:rFonts w:ascii="Arial"/>
                <w:sz w:val="18"/>
                <w:szCs w:val="18"/>
              </w:rPr>
            </w:pPr>
            <w:r w:rsidRPr="64917C34">
              <w:rPr>
                <w:rFonts w:ascii="Arial"/>
                <w:sz w:val="18"/>
                <w:szCs w:val="18"/>
              </w:rPr>
              <w:t>Dean/Director convenes meeting of TRC to make recommendation of candidate</w:t>
            </w:r>
            <w:r w:rsidRPr="64917C34">
              <w:rPr>
                <w:rFonts w:ascii="Arial"/>
                <w:sz w:val="18"/>
                <w:szCs w:val="18"/>
              </w:rPr>
              <w:t>’</w:t>
            </w:r>
            <w:r w:rsidRPr="64917C34">
              <w:rPr>
                <w:rFonts w:ascii="Arial"/>
                <w:sz w:val="18"/>
                <w:szCs w:val="18"/>
              </w:rPr>
              <w:t>s tenure status.</w:t>
            </w:r>
          </w:p>
        </w:tc>
      </w:tr>
      <w:tr w:rsidR="00A6798D" w14:paraId="3CBAE14C" w14:textId="77777777" w:rsidTr="798502F6">
        <w:trPr>
          <w:trHeight w:hRule="exact" w:val="1756"/>
        </w:trPr>
        <w:tc>
          <w:tcPr>
            <w:tcW w:w="2190" w:type="dxa"/>
            <w:shd w:val="clear" w:color="auto" w:fill="FFD6D6"/>
          </w:tcPr>
          <w:p w14:paraId="122009C5" w14:textId="0CD784D9" w:rsidR="00A6798D" w:rsidRPr="007932B6" w:rsidRDefault="00A6798D" w:rsidP="3E965FDA">
            <w:pPr>
              <w:pStyle w:val="TableParagraph"/>
              <w:spacing w:before="32"/>
              <w:ind w:left="90"/>
              <w:rPr>
                <w:rFonts w:ascii="Arial"/>
                <w:b/>
                <w:sz w:val="18"/>
                <w:szCs w:val="18"/>
                <w:highlight w:val="cyan"/>
              </w:rPr>
            </w:pPr>
            <w:r w:rsidRPr="00403095">
              <w:rPr>
                <w:rFonts w:ascii="Arial"/>
                <w:b/>
                <w:sz w:val="18"/>
                <w:szCs w:val="18"/>
              </w:rPr>
              <w:t>Tenure Recommendation</w:t>
            </w:r>
          </w:p>
        </w:tc>
        <w:tc>
          <w:tcPr>
            <w:tcW w:w="2175" w:type="dxa"/>
            <w:shd w:val="clear" w:color="auto" w:fill="FFD6D6"/>
          </w:tcPr>
          <w:p w14:paraId="72238F93" w14:textId="5F555ACD" w:rsidR="00A6798D" w:rsidRPr="007932B6" w:rsidRDefault="00A6798D" w:rsidP="3E965FDA">
            <w:pPr>
              <w:pStyle w:val="TableParagraph"/>
              <w:spacing w:before="37"/>
              <w:ind w:left="100" w:right="546"/>
              <w:rPr>
                <w:rFonts w:ascii="Arial"/>
                <w:sz w:val="18"/>
                <w:szCs w:val="18"/>
              </w:rPr>
            </w:pPr>
            <w:r w:rsidRPr="3E965FDA">
              <w:rPr>
                <w:rFonts w:ascii="Arial"/>
                <w:sz w:val="18"/>
                <w:szCs w:val="18"/>
              </w:rPr>
              <w:t>Author: Dean/Director</w:t>
            </w:r>
          </w:p>
        </w:tc>
        <w:tc>
          <w:tcPr>
            <w:tcW w:w="2494" w:type="dxa"/>
            <w:shd w:val="clear" w:color="auto" w:fill="FFD6D6"/>
          </w:tcPr>
          <w:p w14:paraId="19527B88" w14:textId="77777777" w:rsidR="00A6798D" w:rsidRDefault="00A6798D" w:rsidP="3E965FDA">
            <w:pPr>
              <w:pStyle w:val="TableParagraph"/>
              <w:spacing w:before="37"/>
              <w:ind w:left="100" w:right="546"/>
              <w:rPr>
                <w:rFonts w:ascii="Arial"/>
                <w:sz w:val="18"/>
                <w:szCs w:val="18"/>
              </w:rPr>
            </w:pPr>
            <w:r w:rsidRPr="7FFA85F9">
              <w:rPr>
                <w:rFonts w:ascii="Arial"/>
                <w:sz w:val="18"/>
                <w:szCs w:val="18"/>
              </w:rPr>
              <w:t xml:space="preserve">January </w:t>
            </w:r>
            <w:r w:rsidR="64D26DEE" w:rsidRPr="7FFA85F9">
              <w:rPr>
                <w:rFonts w:ascii="Arial"/>
                <w:sz w:val="18"/>
                <w:szCs w:val="18"/>
              </w:rPr>
              <w:t>19</w:t>
            </w:r>
            <w:r w:rsidRPr="7FFA85F9">
              <w:rPr>
                <w:rFonts w:ascii="Arial"/>
                <w:sz w:val="18"/>
                <w:szCs w:val="18"/>
              </w:rPr>
              <w:t>, 202</w:t>
            </w:r>
            <w:r w:rsidR="47F6064D" w:rsidRPr="7FFA85F9">
              <w:rPr>
                <w:rFonts w:ascii="Arial"/>
                <w:sz w:val="18"/>
                <w:szCs w:val="18"/>
              </w:rPr>
              <w:t>4</w:t>
            </w:r>
          </w:p>
          <w:p w14:paraId="69F62FB2" w14:textId="77777777" w:rsidR="00403095" w:rsidRPr="00403095" w:rsidRDefault="00403095" w:rsidP="00403095"/>
          <w:p w14:paraId="5947DF68" w14:textId="4A17F514" w:rsidR="00403095" w:rsidRPr="00403095" w:rsidRDefault="00403095" w:rsidP="00403095">
            <w:pPr>
              <w:ind w:firstLine="1080"/>
            </w:pPr>
          </w:p>
        </w:tc>
        <w:tc>
          <w:tcPr>
            <w:tcW w:w="8086" w:type="dxa"/>
            <w:shd w:val="clear" w:color="auto" w:fill="FFD6D6"/>
          </w:tcPr>
          <w:p w14:paraId="77DA9A04" w14:textId="77777777" w:rsidR="00B93F3A" w:rsidRPr="00B93F3A" w:rsidRDefault="00A6798D" w:rsidP="00B93F3A">
            <w:pPr>
              <w:shd w:val="clear" w:color="auto" w:fill="FFD6D6"/>
              <w:textAlignment w:val="baseline"/>
              <w:rPr>
                <w:rFonts w:ascii="Arial" w:eastAsia="Times New Roman" w:hAnsi="Arial" w:cs="Arial"/>
                <w:sz w:val="18"/>
                <w:szCs w:val="18"/>
              </w:rPr>
            </w:pPr>
            <w:r w:rsidRPr="64917C34">
              <w:rPr>
                <w:rFonts w:ascii="Arial"/>
                <w:sz w:val="18"/>
                <w:szCs w:val="18"/>
              </w:rPr>
              <w:t xml:space="preserve">Dean/Director uploads </w:t>
            </w:r>
            <w:hyperlink r:id="rId11">
              <w:r w:rsidRPr="64917C34">
                <w:rPr>
                  <w:rStyle w:val="Hyperlink"/>
                  <w:rFonts w:ascii="Arial"/>
                  <w:sz w:val="18"/>
                  <w:szCs w:val="18"/>
                </w:rPr>
                <w:t>Tenure Recommendation form</w:t>
              </w:r>
            </w:hyperlink>
            <w:r w:rsidRPr="64917C34">
              <w:rPr>
                <w:rFonts w:ascii="Arial"/>
                <w:sz w:val="18"/>
                <w:szCs w:val="18"/>
              </w:rPr>
              <w:t xml:space="preserve"> </w:t>
            </w:r>
            <w:r w:rsidR="214A0191" w:rsidRPr="64917C34">
              <w:rPr>
                <w:rFonts w:ascii="Arial"/>
                <w:sz w:val="18"/>
                <w:szCs w:val="18"/>
              </w:rPr>
              <w:t xml:space="preserve"> and primary materials </w:t>
            </w:r>
            <w:r w:rsidRPr="64917C34">
              <w:rPr>
                <w:rFonts w:ascii="Arial"/>
                <w:sz w:val="18"/>
                <w:szCs w:val="18"/>
              </w:rPr>
              <w:t xml:space="preserve">to OneDrive 1Dean-Director Folder. Dean/Director </w:t>
            </w:r>
            <w:r w:rsidR="7C1E484E" w:rsidRPr="64917C34">
              <w:rPr>
                <w:rFonts w:ascii="Arial"/>
                <w:sz w:val="18"/>
                <w:szCs w:val="18"/>
              </w:rPr>
              <w:t>notifies</w:t>
            </w:r>
            <w:r w:rsidR="2FDE6B41" w:rsidRPr="64917C34">
              <w:rPr>
                <w:rFonts w:ascii="Arial"/>
                <w:sz w:val="18"/>
                <w:szCs w:val="18"/>
              </w:rPr>
              <w:t xml:space="preserve"> via email</w:t>
            </w:r>
            <w:r w:rsidRPr="64917C34">
              <w:rPr>
                <w:rFonts w:ascii="Arial"/>
                <w:noProof/>
                <w:sz w:val="18"/>
                <w:szCs w:val="18"/>
              </w:rPr>
              <w:t xml:space="preserve"> </w:t>
            </w:r>
            <w:r w:rsidRPr="64917C34">
              <w:rPr>
                <w:rFonts w:ascii="Arial"/>
                <w:sz w:val="18"/>
                <w:szCs w:val="18"/>
              </w:rPr>
              <w:t>Campus Provost/ Vice President</w:t>
            </w:r>
            <w:r w:rsidR="41550765" w:rsidRPr="64917C34">
              <w:rPr>
                <w:rFonts w:ascii="Arial"/>
                <w:sz w:val="18"/>
                <w:szCs w:val="18"/>
              </w:rPr>
              <w:t xml:space="preserve"> of TRC </w:t>
            </w:r>
            <w:r w:rsidR="0C28162A" w:rsidRPr="00B93F3A">
              <w:rPr>
                <w:rFonts w:ascii="Arial"/>
                <w:sz w:val="18"/>
                <w:szCs w:val="18"/>
              </w:rPr>
              <w:t>recommendation</w:t>
            </w:r>
            <w:r w:rsidR="0314EF78" w:rsidRPr="00B93F3A">
              <w:rPr>
                <w:rFonts w:ascii="Arial"/>
                <w:sz w:val="18"/>
                <w:szCs w:val="18"/>
              </w:rPr>
              <w:t xml:space="preserve"> and copies </w:t>
            </w:r>
            <w:r w:rsidR="000C26EF" w:rsidRPr="00B93F3A">
              <w:rPr>
                <w:rFonts w:ascii="Arial"/>
                <w:sz w:val="18"/>
                <w:szCs w:val="18"/>
              </w:rPr>
              <w:t xml:space="preserve">Ryan Kane, </w:t>
            </w:r>
            <w:r w:rsidR="00B93F3A" w:rsidRPr="00B93F3A">
              <w:rPr>
                <w:rFonts w:ascii="Arial" w:eastAsia="Times New Roman" w:hAnsi="Arial" w:cs="Arial"/>
                <w:sz w:val="18"/>
                <w:szCs w:val="18"/>
              </w:rPr>
              <w:t>Asst VP, Human Resources</w:t>
            </w:r>
          </w:p>
          <w:p w14:paraId="185389EF" w14:textId="77777777" w:rsidR="00B93F3A" w:rsidRDefault="00B93F3A" w:rsidP="00B93F3A">
            <w:pPr>
              <w:widowControl/>
              <w:shd w:val="clear" w:color="auto" w:fill="FFD6D6"/>
              <w:textAlignment w:val="baseline"/>
              <w:rPr>
                <w:rFonts w:ascii="Arial" w:eastAsia="Times New Roman" w:hAnsi="Arial" w:cs="Arial"/>
                <w:sz w:val="18"/>
                <w:szCs w:val="18"/>
              </w:rPr>
            </w:pPr>
            <w:r w:rsidRPr="00B93F3A">
              <w:rPr>
                <w:rFonts w:ascii="Arial" w:eastAsia="Times New Roman" w:hAnsi="Arial" w:cs="Arial"/>
                <w:sz w:val="18"/>
                <w:szCs w:val="18"/>
              </w:rPr>
              <w:t>Human Resources Operations</w:t>
            </w:r>
          </w:p>
          <w:p w14:paraId="520EA39E" w14:textId="77777777" w:rsidR="00EB6C8C" w:rsidRPr="00B93F3A" w:rsidRDefault="00EB6C8C" w:rsidP="00B93F3A">
            <w:pPr>
              <w:widowControl/>
              <w:shd w:val="clear" w:color="auto" w:fill="FFD6D6"/>
              <w:textAlignment w:val="baseline"/>
              <w:rPr>
                <w:rFonts w:ascii="Arial" w:eastAsia="Times New Roman" w:hAnsi="Arial" w:cs="Arial"/>
                <w:sz w:val="18"/>
                <w:szCs w:val="18"/>
              </w:rPr>
            </w:pPr>
          </w:p>
          <w:p w14:paraId="74E97F05" w14:textId="6E20554A" w:rsidR="00A6798D" w:rsidRPr="007932B6" w:rsidRDefault="00A6798D" w:rsidP="00B93F3A">
            <w:pPr>
              <w:pStyle w:val="TableParagraph"/>
              <w:spacing w:before="37"/>
              <w:ind w:right="546"/>
              <w:rPr>
                <w:rFonts w:ascii="Arial"/>
                <w:sz w:val="18"/>
                <w:szCs w:val="18"/>
              </w:rPr>
            </w:pPr>
            <w:r w:rsidRPr="3E965FDA">
              <w:rPr>
                <w:rFonts w:ascii="Arial"/>
                <w:sz w:val="18"/>
                <w:szCs w:val="18"/>
              </w:rPr>
              <w:t xml:space="preserve">Dean/Director also forwards </w:t>
            </w:r>
            <w:r w:rsidRPr="3E965FDA">
              <w:rPr>
                <w:rFonts w:ascii="Arial"/>
                <w:noProof/>
                <w:sz w:val="18"/>
                <w:szCs w:val="18"/>
              </w:rPr>
              <w:t>recommendation</w:t>
            </w:r>
            <w:r w:rsidRPr="3E965FDA">
              <w:rPr>
                <w:rFonts w:ascii="Arial"/>
                <w:sz w:val="18"/>
                <w:szCs w:val="18"/>
              </w:rPr>
              <w:t xml:space="preserve"> for Campus Innovation Award to Campus Provosts.</w:t>
            </w:r>
          </w:p>
        </w:tc>
      </w:tr>
      <w:tr w:rsidR="00681ED3" w14:paraId="7A105FA4" w14:textId="77777777" w:rsidTr="798502F6">
        <w:trPr>
          <w:trHeight w:hRule="exact" w:val="1450"/>
        </w:trPr>
        <w:tc>
          <w:tcPr>
            <w:tcW w:w="2190" w:type="dxa"/>
            <w:shd w:val="clear" w:color="auto" w:fill="FFD6D6"/>
          </w:tcPr>
          <w:p w14:paraId="3DAD6503" w14:textId="6E8CEC06" w:rsidR="00681ED3" w:rsidRPr="3E965FDA" w:rsidRDefault="00152228" w:rsidP="00681ED3">
            <w:pPr>
              <w:pStyle w:val="TableParagraph"/>
              <w:spacing w:before="32"/>
              <w:ind w:left="90"/>
              <w:rPr>
                <w:rFonts w:ascii="Arial"/>
                <w:b/>
                <w:bCs/>
                <w:sz w:val="18"/>
                <w:szCs w:val="18"/>
              </w:rPr>
            </w:pPr>
            <w:r>
              <w:rPr>
                <w:rFonts w:ascii="Arial"/>
                <w:b/>
                <w:bCs/>
                <w:sz w:val="18"/>
                <w:szCs w:val="18"/>
              </w:rPr>
              <w:t>Canvas Permissions &amp; unpublishing.</w:t>
            </w:r>
          </w:p>
        </w:tc>
        <w:tc>
          <w:tcPr>
            <w:tcW w:w="2175" w:type="dxa"/>
            <w:shd w:val="clear" w:color="auto" w:fill="FFD6D6"/>
          </w:tcPr>
          <w:p w14:paraId="40090340" w14:textId="36E50DFB" w:rsidR="00681ED3" w:rsidRPr="3E965FDA" w:rsidRDefault="00681ED3" w:rsidP="00681ED3">
            <w:pPr>
              <w:pStyle w:val="TableParagraph"/>
              <w:spacing w:before="37"/>
              <w:ind w:left="100" w:right="546"/>
              <w:rPr>
                <w:rFonts w:ascii="Arial"/>
                <w:sz w:val="18"/>
                <w:szCs w:val="18"/>
              </w:rPr>
            </w:pPr>
            <w:r>
              <w:rPr>
                <w:rFonts w:ascii="Arial"/>
                <w:sz w:val="18"/>
                <w:szCs w:val="18"/>
              </w:rPr>
              <w:t>Author: Candidate</w:t>
            </w:r>
          </w:p>
        </w:tc>
        <w:tc>
          <w:tcPr>
            <w:tcW w:w="2494" w:type="dxa"/>
            <w:shd w:val="clear" w:color="auto" w:fill="FFD6D6"/>
          </w:tcPr>
          <w:p w14:paraId="34CE7BF4" w14:textId="479582EB" w:rsidR="00681ED3" w:rsidRPr="7FFA85F9" w:rsidRDefault="00681ED3" w:rsidP="00681ED3">
            <w:pPr>
              <w:pStyle w:val="TableParagraph"/>
              <w:spacing w:before="37"/>
              <w:ind w:left="100" w:right="546"/>
              <w:rPr>
                <w:rFonts w:ascii="Arial"/>
                <w:sz w:val="18"/>
                <w:szCs w:val="18"/>
              </w:rPr>
            </w:pPr>
            <w:r w:rsidRPr="7FFA85F9">
              <w:rPr>
                <w:rFonts w:ascii="Arial"/>
                <w:sz w:val="18"/>
                <w:szCs w:val="18"/>
              </w:rPr>
              <w:t>January 19, 2024</w:t>
            </w:r>
          </w:p>
        </w:tc>
        <w:tc>
          <w:tcPr>
            <w:tcW w:w="8086" w:type="dxa"/>
            <w:shd w:val="clear" w:color="auto" w:fill="FFD6D6"/>
          </w:tcPr>
          <w:p w14:paraId="2F622A53" w14:textId="77777777" w:rsidR="00681ED3" w:rsidRDefault="00681ED3" w:rsidP="00681ED3">
            <w:pPr>
              <w:pStyle w:val="TableParagraph"/>
              <w:spacing w:before="37"/>
              <w:ind w:left="100" w:right="546"/>
              <w:rPr>
                <w:rFonts w:ascii="Arial"/>
                <w:sz w:val="18"/>
                <w:szCs w:val="18"/>
              </w:rPr>
            </w:pPr>
            <w:r w:rsidRPr="00384D18">
              <w:rPr>
                <w:rFonts w:ascii="Arial"/>
                <w:sz w:val="18"/>
                <w:szCs w:val="18"/>
              </w:rPr>
              <w:t xml:space="preserve">Candidate adds Campus Provost as a Course Reviewer in their Canvas Portfolio. </w:t>
            </w:r>
          </w:p>
          <w:p w14:paraId="68EB69D5" w14:textId="77777777" w:rsidR="00152228" w:rsidRPr="00384D18" w:rsidRDefault="00152228" w:rsidP="00681ED3">
            <w:pPr>
              <w:pStyle w:val="TableParagraph"/>
              <w:spacing w:before="37"/>
              <w:ind w:left="100" w:right="546"/>
              <w:rPr>
                <w:rFonts w:ascii="Arial"/>
                <w:sz w:val="18"/>
                <w:szCs w:val="18"/>
              </w:rPr>
            </w:pPr>
          </w:p>
          <w:p w14:paraId="707600FA" w14:textId="63FE71EA" w:rsidR="00681ED3" w:rsidRPr="3E965FDA" w:rsidRDefault="00681ED3" w:rsidP="00681ED3">
            <w:pPr>
              <w:pStyle w:val="TableParagraph"/>
              <w:spacing w:before="37"/>
              <w:ind w:left="100" w:right="546"/>
              <w:rPr>
                <w:rFonts w:ascii="Arial"/>
                <w:sz w:val="18"/>
                <w:szCs w:val="18"/>
              </w:rPr>
            </w:pPr>
            <w:r w:rsidRPr="00384D18">
              <w:rPr>
                <w:rFonts w:ascii="Arial"/>
                <w:sz w:val="18"/>
                <w:szCs w:val="18"/>
              </w:rPr>
              <w:t xml:space="preserve">Candidate also </w:t>
            </w:r>
            <w:r w:rsidRPr="00152228">
              <w:rPr>
                <w:rFonts w:ascii="Arial"/>
                <w:i/>
                <w:iCs/>
                <w:sz w:val="18"/>
                <w:szCs w:val="18"/>
              </w:rPr>
              <w:t>unpublishes</w:t>
            </w:r>
            <w:r w:rsidRPr="00384D18">
              <w:rPr>
                <w:rFonts w:ascii="Arial"/>
                <w:sz w:val="18"/>
                <w:szCs w:val="18"/>
              </w:rPr>
              <w:t xml:space="preserve"> all modules except module titled, "Year Three Portfolio".</w:t>
            </w:r>
          </w:p>
        </w:tc>
      </w:tr>
      <w:tr w:rsidR="00681ED3" w14:paraId="5143002E" w14:textId="77777777" w:rsidTr="798502F6">
        <w:trPr>
          <w:trHeight w:hRule="exact" w:val="2107"/>
        </w:trPr>
        <w:tc>
          <w:tcPr>
            <w:tcW w:w="2190" w:type="dxa"/>
            <w:shd w:val="clear" w:color="auto" w:fill="FFD6D6"/>
          </w:tcPr>
          <w:p w14:paraId="6861EB76" w14:textId="473E9716" w:rsidR="00681ED3" w:rsidRPr="007932B6" w:rsidRDefault="00681ED3" w:rsidP="061002B3">
            <w:pPr>
              <w:pStyle w:val="TableParagraph"/>
              <w:spacing w:before="32"/>
              <w:ind w:left="102"/>
              <w:rPr>
                <w:rFonts w:ascii="Arial"/>
                <w:b/>
                <w:bCs/>
                <w:sz w:val="18"/>
                <w:szCs w:val="18"/>
              </w:rPr>
            </w:pPr>
            <w:r w:rsidRPr="061002B3">
              <w:rPr>
                <w:rFonts w:ascii="Arial"/>
                <w:b/>
                <w:bCs/>
                <w:sz w:val="18"/>
                <w:szCs w:val="18"/>
              </w:rPr>
              <w:lastRenderedPageBreak/>
              <w:t>Tenure Recommendations</w:t>
            </w:r>
          </w:p>
        </w:tc>
        <w:tc>
          <w:tcPr>
            <w:tcW w:w="2175" w:type="dxa"/>
            <w:shd w:val="clear" w:color="auto" w:fill="FFD6D6"/>
          </w:tcPr>
          <w:p w14:paraId="0F92F951" w14:textId="2521D1CD" w:rsidR="00681ED3" w:rsidRPr="007932B6" w:rsidRDefault="00681ED3" w:rsidP="00681ED3">
            <w:pPr>
              <w:pStyle w:val="TableParagraph"/>
              <w:spacing w:before="37"/>
              <w:ind w:left="100" w:right="546"/>
              <w:rPr>
                <w:rFonts w:ascii="Arial"/>
                <w:sz w:val="18"/>
                <w:szCs w:val="18"/>
              </w:rPr>
            </w:pPr>
            <w:r w:rsidRPr="3E965FDA">
              <w:rPr>
                <w:rFonts w:ascii="Arial"/>
                <w:sz w:val="18"/>
                <w:szCs w:val="18"/>
              </w:rPr>
              <w:t>Author: Campus Provost/VP of Student Affairs</w:t>
            </w:r>
          </w:p>
        </w:tc>
        <w:tc>
          <w:tcPr>
            <w:tcW w:w="2494" w:type="dxa"/>
            <w:shd w:val="clear" w:color="auto" w:fill="FFD6D6"/>
          </w:tcPr>
          <w:p w14:paraId="28EB4F4B" w14:textId="5C156AC7" w:rsidR="00681ED3" w:rsidRPr="007932B6" w:rsidRDefault="11E62BAC" w:rsidP="00681ED3">
            <w:pPr>
              <w:pStyle w:val="TableParagraph"/>
              <w:spacing w:before="37"/>
              <w:ind w:right="546"/>
              <w:rPr>
                <w:rFonts w:ascii="Arial"/>
                <w:sz w:val="18"/>
                <w:szCs w:val="18"/>
              </w:rPr>
            </w:pPr>
            <w:r w:rsidRPr="64917C34">
              <w:rPr>
                <w:rFonts w:ascii="Arial"/>
                <w:sz w:val="18"/>
                <w:szCs w:val="18"/>
              </w:rPr>
              <w:t xml:space="preserve">February </w:t>
            </w:r>
            <w:r w:rsidR="00427ACE">
              <w:rPr>
                <w:rFonts w:ascii="Arial"/>
                <w:sz w:val="18"/>
                <w:szCs w:val="18"/>
              </w:rPr>
              <w:t>16</w:t>
            </w:r>
            <w:r w:rsidRPr="64917C34">
              <w:rPr>
                <w:rFonts w:ascii="Arial"/>
                <w:sz w:val="18"/>
                <w:szCs w:val="18"/>
              </w:rPr>
              <w:t>, 2024</w:t>
            </w:r>
          </w:p>
        </w:tc>
        <w:tc>
          <w:tcPr>
            <w:tcW w:w="8086" w:type="dxa"/>
            <w:shd w:val="clear" w:color="auto" w:fill="FFD6D6"/>
          </w:tcPr>
          <w:p w14:paraId="664DC9C9" w14:textId="39B287ED" w:rsidR="00681ED3" w:rsidRPr="007932B6" w:rsidRDefault="06F3C207" w:rsidP="00681ED3">
            <w:pPr>
              <w:pStyle w:val="TableParagraph"/>
              <w:spacing w:before="37"/>
              <w:ind w:left="100" w:right="546"/>
              <w:rPr>
                <w:rFonts w:ascii="Arial"/>
                <w:sz w:val="18"/>
                <w:szCs w:val="18"/>
              </w:rPr>
            </w:pPr>
            <w:r w:rsidRPr="3A189038">
              <w:rPr>
                <w:rFonts w:ascii="Arial"/>
                <w:sz w:val="18"/>
                <w:szCs w:val="18"/>
              </w:rPr>
              <w:t xml:space="preserve">ODHR maintains </w:t>
            </w:r>
            <w:proofErr w:type="gramStart"/>
            <w:r w:rsidRPr="3A189038">
              <w:rPr>
                <w:rFonts w:ascii="Arial"/>
                <w:sz w:val="18"/>
                <w:szCs w:val="18"/>
              </w:rPr>
              <w:t>college</w:t>
            </w:r>
            <w:proofErr w:type="gramEnd"/>
            <w:r w:rsidR="6D8B6BC4" w:rsidRPr="3A189038">
              <w:rPr>
                <w:rFonts w:ascii="Arial"/>
                <w:sz w:val="18"/>
                <w:szCs w:val="18"/>
              </w:rPr>
              <w:t>-</w:t>
            </w:r>
            <w:r w:rsidRPr="3A189038">
              <w:rPr>
                <w:rFonts w:ascii="Arial"/>
                <w:sz w:val="18"/>
                <w:szCs w:val="18"/>
              </w:rPr>
              <w:t>wide list of Dean/Director recommendations</w:t>
            </w:r>
            <w:r w:rsidR="731EE9F3" w:rsidRPr="3A189038">
              <w:rPr>
                <w:rFonts w:ascii="Arial"/>
                <w:sz w:val="18"/>
                <w:szCs w:val="18"/>
              </w:rPr>
              <w:t xml:space="preserve"> and sends to Provosts/VPs for their recommendation</w:t>
            </w:r>
            <w:r w:rsidRPr="3A189038">
              <w:rPr>
                <w:rFonts w:ascii="Arial"/>
                <w:sz w:val="18"/>
                <w:szCs w:val="18"/>
              </w:rPr>
              <w:t xml:space="preserve">.  Provost/VPs </w:t>
            </w:r>
            <w:r w:rsidR="1F9E698C" w:rsidRPr="3A189038">
              <w:rPr>
                <w:rFonts w:ascii="Arial"/>
                <w:sz w:val="18"/>
                <w:szCs w:val="18"/>
              </w:rPr>
              <w:t xml:space="preserve">complete recommendation </w:t>
            </w:r>
            <w:r w:rsidR="58609464" w:rsidRPr="3A189038">
              <w:rPr>
                <w:rFonts w:ascii="Arial"/>
                <w:sz w:val="18"/>
                <w:szCs w:val="18"/>
              </w:rPr>
              <w:t xml:space="preserve">via </w:t>
            </w:r>
            <w:r w:rsidR="1F9E698C" w:rsidRPr="3A189038">
              <w:rPr>
                <w:rFonts w:ascii="Arial"/>
                <w:sz w:val="18"/>
                <w:szCs w:val="18"/>
              </w:rPr>
              <w:t>Excel document and submit to ODHR indicating their recommendation for tenure of each candidate</w:t>
            </w:r>
            <w:r w:rsidR="20304314" w:rsidRPr="3A189038">
              <w:rPr>
                <w:rFonts w:ascii="Arial"/>
                <w:sz w:val="18"/>
                <w:szCs w:val="18"/>
              </w:rPr>
              <w:t xml:space="preserve"> by deadline.  ODHR then sends final list to College President for review and copies TLA Director.</w:t>
            </w:r>
          </w:p>
        </w:tc>
      </w:tr>
      <w:tr w:rsidR="00DE4B56" w14:paraId="4BE24CAF" w14:textId="77777777" w:rsidTr="798502F6">
        <w:trPr>
          <w:trHeight w:val="1005"/>
        </w:trPr>
        <w:tc>
          <w:tcPr>
            <w:tcW w:w="2190" w:type="dxa"/>
            <w:shd w:val="clear" w:color="auto" w:fill="FFD6D6"/>
          </w:tcPr>
          <w:p w14:paraId="75A4788D" w14:textId="4D388DE6" w:rsidR="00DE4B56" w:rsidRPr="061002B3" w:rsidRDefault="00DE4B56" w:rsidP="00DE4B56">
            <w:pPr>
              <w:pStyle w:val="TableParagraph"/>
              <w:spacing w:before="32"/>
              <w:rPr>
                <w:rFonts w:ascii="Arial"/>
                <w:b/>
                <w:bCs/>
                <w:sz w:val="18"/>
                <w:szCs w:val="18"/>
              </w:rPr>
            </w:pPr>
            <w:r>
              <w:rPr>
                <w:rFonts w:ascii="Arial"/>
                <w:b/>
                <w:bCs/>
                <w:sz w:val="18"/>
                <w:szCs w:val="18"/>
              </w:rPr>
              <w:t>Innovation Award Recipient</w:t>
            </w:r>
          </w:p>
        </w:tc>
        <w:tc>
          <w:tcPr>
            <w:tcW w:w="2175" w:type="dxa"/>
            <w:shd w:val="clear" w:color="auto" w:fill="FFD6D6"/>
          </w:tcPr>
          <w:p w14:paraId="41B1B4DB" w14:textId="2E65406E" w:rsidR="00DE4B56" w:rsidRPr="3E965FDA" w:rsidRDefault="00DE4B56" w:rsidP="00681ED3">
            <w:pPr>
              <w:pStyle w:val="TableParagraph"/>
              <w:spacing w:before="37"/>
              <w:ind w:left="100" w:right="546"/>
              <w:rPr>
                <w:rFonts w:ascii="Arial"/>
                <w:sz w:val="18"/>
                <w:szCs w:val="18"/>
              </w:rPr>
            </w:pPr>
            <w:r>
              <w:rPr>
                <w:rFonts w:ascii="Arial"/>
                <w:sz w:val="18"/>
                <w:szCs w:val="18"/>
              </w:rPr>
              <w:t xml:space="preserve">Author: Campus </w:t>
            </w:r>
            <w:proofErr w:type="spellStart"/>
            <w:r>
              <w:rPr>
                <w:rFonts w:ascii="Arial"/>
                <w:sz w:val="18"/>
                <w:szCs w:val="18"/>
              </w:rPr>
              <w:t>Provsot</w:t>
            </w:r>
            <w:proofErr w:type="spellEnd"/>
            <w:r>
              <w:rPr>
                <w:rFonts w:ascii="Arial"/>
                <w:sz w:val="18"/>
                <w:szCs w:val="18"/>
              </w:rPr>
              <w:t>/VP</w:t>
            </w:r>
          </w:p>
        </w:tc>
        <w:tc>
          <w:tcPr>
            <w:tcW w:w="2494" w:type="dxa"/>
            <w:shd w:val="clear" w:color="auto" w:fill="FFD6D6"/>
          </w:tcPr>
          <w:p w14:paraId="59741B3C" w14:textId="2D6072F2" w:rsidR="00DE4B56" w:rsidRPr="64917C34" w:rsidRDefault="33237EAF" w:rsidP="00681ED3">
            <w:pPr>
              <w:pStyle w:val="TableParagraph"/>
              <w:spacing w:before="37"/>
              <w:ind w:right="546"/>
              <w:rPr>
                <w:rFonts w:ascii="Arial"/>
                <w:sz w:val="18"/>
                <w:szCs w:val="18"/>
              </w:rPr>
            </w:pPr>
            <w:r w:rsidRPr="0524125F">
              <w:rPr>
                <w:rFonts w:ascii="Arial"/>
                <w:sz w:val="18"/>
                <w:szCs w:val="18"/>
              </w:rPr>
              <w:t xml:space="preserve">February </w:t>
            </w:r>
            <w:r w:rsidRPr="114AADE8">
              <w:rPr>
                <w:rFonts w:ascii="Arial"/>
                <w:sz w:val="18"/>
                <w:szCs w:val="18"/>
              </w:rPr>
              <w:t>16, 2024</w:t>
            </w:r>
          </w:p>
        </w:tc>
        <w:tc>
          <w:tcPr>
            <w:tcW w:w="8086" w:type="dxa"/>
            <w:shd w:val="clear" w:color="auto" w:fill="FFD6D6"/>
          </w:tcPr>
          <w:p w14:paraId="001AE8F6" w14:textId="50F53A8A" w:rsidR="00DE4B56" w:rsidRPr="3A189038" w:rsidRDefault="33237EAF" w:rsidP="728F6441">
            <w:pPr>
              <w:pStyle w:val="TableParagraph"/>
              <w:spacing w:before="37"/>
              <w:ind w:left="100" w:right="546"/>
              <w:rPr>
                <w:rFonts w:ascii="Arial"/>
                <w:sz w:val="18"/>
                <w:szCs w:val="18"/>
              </w:rPr>
            </w:pPr>
            <w:r w:rsidRPr="728F6441">
              <w:rPr>
                <w:rFonts w:ascii="Arial"/>
                <w:sz w:val="18"/>
                <w:szCs w:val="18"/>
              </w:rPr>
              <w:t>Campus Provost/VP selects the Innovation Award and forwards selection to TLA Director and TLA Coordinator.</w:t>
            </w:r>
          </w:p>
          <w:p w14:paraId="5645B94B" w14:textId="3A94E195" w:rsidR="00DE4B56" w:rsidRPr="3A189038" w:rsidRDefault="00DE4B56" w:rsidP="64917C34">
            <w:pPr>
              <w:pStyle w:val="TableParagraph"/>
              <w:spacing w:before="37"/>
              <w:ind w:left="100" w:right="546"/>
              <w:rPr>
                <w:rFonts w:ascii="Arial"/>
                <w:sz w:val="18"/>
                <w:szCs w:val="18"/>
              </w:rPr>
            </w:pPr>
          </w:p>
        </w:tc>
      </w:tr>
      <w:tr w:rsidR="00681ED3" w14:paraId="246FD786" w14:textId="77777777" w:rsidTr="798502F6">
        <w:trPr>
          <w:trHeight w:hRule="exact" w:val="1432"/>
        </w:trPr>
        <w:tc>
          <w:tcPr>
            <w:tcW w:w="2190" w:type="dxa"/>
            <w:shd w:val="clear" w:color="auto" w:fill="FFD6D6"/>
          </w:tcPr>
          <w:p w14:paraId="126ACE96" w14:textId="03937AF1" w:rsidR="00681ED3" w:rsidRPr="007932B6" w:rsidRDefault="00681ED3" w:rsidP="00681ED3">
            <w:pPr>
              <w:pStyle w:val="TableParagraph"/>
              <w:spacing w:before="32"/>
              <w:ind w:left="102"/>
              <w:rPr>
                <w:rFonts w:ascii="Arial"/>
                <w:b/>
                <w:bCs/>
                <w:sz w:val="18"/>
                <w:szCs w:val="18"/>
              </w:rPr>
            </w:pPr>
            <w:r w:rsidRPr="3E965FDA">
              <w:rPr>
                <w:rFonts w:ascii="Arial"/>
                <w:b/>
                <w:bCs/>
                <w:sz w:val="18"/>
                <w:szCs w:val="18"/>
              </w:rPr>
              <w:t>Final Tenure Recommendation to District Board of Trustees (DBOT)</w:t>
            </w:r>
          </w:p>
        </w:tc>
        <w:tc>
          <w:tcPr>
            <w:tcW w:w="2175" w:type="dxa"/>
            <w:shd w:val="clear" w:color="auto" w:fill="FFD6D6"/>
          </w:tcPr>
          <w:p w14:paraId="26841D38" w14:textId="734D36F3" w:rsidR="00681ED3" w:rsidRPr="007932B6" w:rsidRDefault="00681ED3" w:rsidP="00681ED3">
            <w:pPr>
              <w:pStyle w:val="TableParagraph"/>
              <w:spacing w:before="37"/>
              <w:ind w:left="100"/>
              <w:rPr>
                <w:rFonts w:ascii="Arial"/>
                <w:sz w:val="18"/>
                <w:szCs w:val="18"/>
              </w:rPr>
            </w:pPr>
            <w:r w:rsidRPr="3E965FDA">
              <w:rPr>
                <w:rFonts w:ascii="Arial"/>
                <w:sz w:val="18"/>
                <w:szCs w:val="18"/>
              </w:rPr>
              <w:t>Author: College President</w:t>
            </w:r>
          </w:p>
        </w:tc>
        <w:tc>
          <w:tcPr>
            <w:tcW w:w="2494" w:type="dxa"/>
            <w:shd w:val="clear" w:color="auto" w:fill="FFD6D6"/>
          </w:tcPr>
          <w:p w14:paraId="3561C72F" w14:textId="43504003" w:rsidR="00681ED3" w:rsidRPr="007932B6" w:rsidRDefault="00681ED3" w:rsidP="00681ED3">
            <w:pPr>
              <w:pStyle w:val="TableParagraph"/>
              <w:spacing w:before="37"/>
              <w:ind w:left="100" w:right="546"/>
              <w:rPr>
                <w:rFonts w:ascii="Arial"/>
                <w:sz w:val="18"/>
                <w:szCs w:val="18"/>
              </w:rPr>
            </w:pPr>
            <w:r w:rsidRPr="7FFA85F9">
              <w:rPr>
                <w:rFonts w:ascii="Arial"/>
                <w:sz w:val="18"/>
                <w:szCs w:val="18"/>
              </w:rPr>
              <w:t>March 1, 2024</w:t>
            </w:r>
          </w:p>
        </w:tc>
        <w:tc>
          <w:tcPr>
            <w:tcW w:w="8086" w:type="dxa"/>
            <w:shd w:val="clear" w:color="auto" w:fill="FFD6D6"/>
          </w:tcPr>
          <w:p w14:paraId="76B8A3C6" w14:textId="459880A9" w:rsidR="00681ED3" w:rsidRPr="007932B6" w:rsidRDefault="00681ED3" w:rsidP="00681ED3">
            <w:pPr>
              <w:pStyle w:val="TableParagraph"/>
              <w:spacing w:before="37"/>
              <w:ind w:left="100" w:right="546"/>
              <w:rPr>
                <w:rFonts w:ascii="Arial"/>
                <w:sz w:val="18"/>
                <w:szCs w:val="18"/>
              </w:rPr>
            </w:pPr>
            <w:r w:rsidRPr="64917C34">
              <w:rPr>
                <w:rFonts w:ascii="Arial"/>
                <w:sz w:val="18"/>
                <w:szCs w:val="18"/>
              </w:rPr>
              <w:t xml:space="preserve">College President sends Tenure Recommendations to DBOT; notifies Campus Provosts and VP. </w:t>
            </w:r>
          </w:p>
        </w:tc>
      </w:tr>
      <w:tr w:rsidR="00681ED3" w14:paraId="3F4DFACD" w14:textId="77777777" w:rsidTr="798502F6">
        <w:trPr>
          <w:trHeight w:hRule="exact" w:val="1082"/>
        </w:trPr>
        <w:tc>
          <w:tcPr>
            <w:tcW w:w="2190" w:type="dxa"/>
            <w:shd w:val="clear" w:color="auto" w:fill="FFD6D6"/>
          </w:tcPr>
          <w:p w14:paraId="464FE80D" w14:textId="06E36D90" w:rsidR="00681ED3" w:rsidRPr="007932B6" w:rsidRDefault="00681ED3" w:rsidP="00681ED3">
            <w:pPr>
              <w:pStyle w:val="TableParagraph"/>
              <w:spacing w:before="32"/>
              <w:ind w:left="102"/>
              <w:rPr>
                <w:rFonts w:ascii="Arial"/>
                <w:b/>
                <w:bCs/>
                <w:sz w:val="18"/>
                <w:szCs w:val="18"/>
              </w:rPr>
            </w:pPr>
            <w:r w:rsidRPr="3E965FDA">
              <w:rPr>
                <w:rFonts w:ascii="Arial"/>
                <w:b/>
                <w:bCs/>
                <w:sz w:val="18"/>
                <w:szCs w:val="18"/>
              </w:rPr>
              <w:t>Candidates notified of Tenure Recommendation to DBOT</w:t>
            </w:r>
          </w:p>
        </w:tc>
        <w:tc>
          <w:tcPr>
            <w:tcW w:w="2175" w:type="dxa"/>
            <w:shd w:val="clear" w:color="auto" w:fill="FFD6D6"/>
          </w:tcPr>
          <w:p w14:paraId="02861265" w14:textId="2F4C8167" w:rsidR="00681ED3" w:rsidRPr="007932B6" w:rsidRDefault="00681ED3" w:rsidP="00681ED3">
            <w:pPr>
              <w:pStyle w:val="TableParagraph"/>
              <w:spacing w:before="37"/>
              <w:ind w:left="100" w:right="90"/>
              <w:rPr>
                <w:rFonts w:ascii="Arial"/>
                <w:sz w:val="18"/>
                <w:szCs w:val="18"/>
              </w:rPr>
            </w:pPr>
            <w:r w:rsidRPr="3E965FDA">
              <w:rPr>
                <w:rFonts w:ascii="Arial"/>
                <w:sz w:val="18"/>
                <w:szCs w:val="18"/>
              </w:rPr>
              <w:t>Author: Campus Provost</w:t>
            </w:r>
          </w:p>
        </w:tc>
        <w:tc>
          <w:tcPr>
            <w:tcW w:w="2494" w:type="dxa"/>
            <w:shd w:val="clear" w:color="auto" w:fill="FFD6D6"/>
          </w:tcPr>
          <w:p w14:paraId="6C7C4DBB" w14:textId="0C28D52B" w:rsidR="00681ED3" w:rsidRPr="007932B6" w:rsidRDefault="00681ED3" w:rsidP="00681ED3">
            <w:pPr>
              <w:pStyle w:val="TableParagraph"/>
              <w:spacing w:before="37"/>
              <w:ind w:left="100" w:right="546"/>
              <w:rPr>
                <w:rFonts w:ascii="Arial"/>
                <w:sz w:val="18"/>
                <w:szCs w:val="18"/>
              </w:rPr>
            </w:pPr>
            <w:r w:rsidRPr="7FFA85F9">
              <w:rPr>
                <w:rFonts w:ascii="Arial"/>
                <w:sz w:val="18"/>
                <w:szCs w:val="18"/>
              </w:rPr>
              <w:t>March 8, 2024</w:t>
            </w:r>
          </w:p>
        </w:tc>
        <w:tc>
          <w:tcPr>
            <w:tcW w:w="8086" w:type="dxa"/>
            <w:shd w:val="clear" w:color="auto" w:fill="FFD6D6"/>
          </w:tcPr>
          <w:p w14:paraId="33ED7F80" w14:textId="73DFF8DA" w:rsidR="00681ED3" w:rsidRDefault="00681ED3" w:rsidP="00681ED3">
            <w:pPr>
              <w:pStyle w:val="TableParagraph"/>
              <w:spacing w:before="37"/>
              <w:ind w:left="100" w:right="546"/>
              <w:rPr>
                <w:rFonts w:ascii="Arial"/>
                <w:color w:val="FF0000"/>
                <w:sz w:val="18"/>
                <w:szCs w:val="18"/>
              </w:rPr>
            </w:pPr>
            <w:r w:rsidRPr="7CA78B96">
              <w:rPr>
                <w:rFonts w:ascii="Arial"/>
                <w:sz w:val="18"/>
                <w:szCs w:val="18"/>
              </w:rPr>
              <w:t>Campus Provost</w:t>
            </w:r>
            <w:r w:rsidR="0DB8B42B" w:rsidRPr="7CA78B96">
              <w:rPr>
                <w:rFonts w:ascii="Arial"/>
                <w:sz w:val="18"/>
                <w:szCs w:val="18"/>
              </w:rPr>
              <w:t>/VP</w:t>
            </w:r>
            <w:r w:rsidRPr="7CA78B96">
              <w:rPr>
                <w:rFonts w:ascii="Arial"/>
                <w:sz w:val="18"/>
                <w:szCs w:val="18"/>
              </w:rPr>
              <w:t xml:space="preserve"> notifies tenure candidates of tenure recommendation to DBOT.  </w:t>
            </w:r>
          </w:p>
          <w:p w14:paraId="75E7239B" w14:textId="3941269F" w:rsidR="00681ED3" w:rsidRPr="007932B6" w:rsidRDefault="00681ED3" w:rsidP="00681ED3">
            <w:pPr>
              <w:pStyle w:val="TableParagraph"/>
              <w:spacing w:before="37"/>
              <w:ind w:left="100" w:right="546"/>
              <w:rPr>
                <w:rFonts w:ascii="Arial"/>
                <w:sz w:val="18"/>
                <w:szCs w:val="18"/>
              </w:rPr>
            </w:pPr>
            <w:r>
              <w:tab/>
            </w:r>
          </w:p>
        </w:tc>
      </w:tr>
      <w:tr w:rsidR="00681ED3" w14:paraId="3813FF0D" w14:textId="77777777" w:rsidTr="798502F6">
        <w:trPr>
          <w:trHeight w:hRule="exact" w:val="878"/>
        </w:trPr>
        <w:tc>
          <w:tcPr>
            <w:tcW w:w="2190" w:type="dxa"/>
            <w:shd w:val="clear" w:color="auto" w:fill="FFD6D6"/>
          </w:tcPr>
          <w:p w14:paraId="2D9B704D" w14:textId="4C93C012" w:rsidR="00681ED3" w:rsidRPr="007932B6" w:rsidRDefault="5BB6853D" w:rsidP="00681ED3">
            <w:pPr>
              <w:pStyle w:val="TableParagraph"/>
              <w:spacing w:before="32"/>
              <w:ind w:left="102"/>
              <w:rPr>
                <w:rFonts w:ascii="Arial"/>
                <w:b/>
                <w:bCs/>
                <w:sz w:val="18"/>
                <w:szCs w:val="18"/>
              </w:rPr>
            </w:pPr>
            <w:r w:rsidRPr="4CD0B022">
              <w:rPr>
                <w:rFonts w:ascii="Arial"/>
                <w:b/>
                <w:bCs/>
                <w:sz w:val="18"/>
                <w:szCs w:val="18"/>
              </w:rPr>
              <w:t>Final Portfolio</w:t>
            </w:r>
          </w:p>
        </w:tc>
        <w:tc>
          <w:tcPr>
            <w:tcW w:w="2175" w:type="dxa"/>
            <w:shd w:val="clear" w:color="auto" w:fill="FFD6D6"/>
          </w:tcPr>
          <w:p w14:paraId="3F300E0B" w14:textId="33C3B17B" w:rsidR="00681ED3" w:rsidRPr="007932B6" w:rsidRDefault="00681ED3" w:rsidP="00681ED3">
            <w:pPr>
              <w:pStyle w:val="TableParagraph"/>
              <w:spacing w:before="37"/>
              <w:ind w:left="100" w:right="90"/>
              <w:rPr>
                <w:rFonts w:ascii="Arial"/>
                <w:sz w:val="18"/>
                <w:szCs w:val="18"/>
              </w:rPr>
            </w:pPr>
            <w:r w:rsidRPr="3E965FDA">
              <w:rPr>
                <w:rFonts w:ascii="Arial"/>
                <w:sz w:val="18"/>
                <w:szCs w:val="18"/>
              </w:rPr>
              <w:t>Reviewed by TLA</w:t>
            </w:r>
          </w:p>
        </w:tc>
        <w:tc>
          <w:tcPr>
            <w:tcW w:w="2494" w:type="dxa"/>
            <w:shd w:val="clear" w:color="auto" w:fill="FFD6D6"/>
          </w:tcPr>
          <w:p w14:paraId="447EAA03" w14:textId="14958045" w:rsidR="00681ED3" w:rsidRPr="007932B6" w:rsidRDefault="00681ED3" w:rsidP="00681ED3">
            <w:pPr>
              <w:spacing w:before="37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7FFA85F9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 xml:space="preserve">  March 29, 2024</w:t>
            </w:r>
          </w:p>
          <w:p w14:paraId="31978E32" w14:textId="757C8170" w:rsidR="00681ED3" w:rsidRPr="007932B6" w:rsidRDefault="00681ED3" w:rsidP="00681ED3">
            <w:pPr>
              <w:pStyle w:val="TableParagraph"/>
              <w:spacing w:before="37"/>
              <w:ind w:left="100" w:right="546"/>
              <w:rPr>
                <w:rFonts w:ascii="Arial"/>
                <w:sz w:val="18"/>
                <w:szCs w:val="18"/>
              </w:rPr>
            </w:pPr>
          </w:p>
        </w:tc>
        <w:tc>
          <w:tcPr>
            <w:tcW w:w="8086" w:type="dxa"/>
            <w:shd w:val="clear" w:color="auto" w:fill="FFD6D6"/>
          </w:tcPr>
          <w:p w14:paraId="1E36D19C" w14:textId="0800A09F" w:rsidR="00681ED3" w:rsidRPr="007932B6" w:rsidRDefault="00681ED3" w:rsidP="00681ED3">
            <w:pPr>
              <w:pStyle w:val="TableParagraph"/>
              <w:spacing w:before="37"/>
              <w:ind w:left="100" w:right="546"/>
              <w:rPr>
                <w:rFonts w:ascii="Arial"/>
                <w:color w:val="FF0000"/>
                <w:sz w:val="18"/>
                <w:szCs w:val="18"/>
              </w:rPr>
            </w:pPr>
            <w:r w:rsidRPr="3E965FDA">
              <w:rPr>
                <w:rFonts w:ascii="Arial" w:hAnsi="Arial" w:cs="Arial"/>
                <w:sz w:val="18"/>
                <w:szCs w:val="18"/>
              </w:rPr>
              <w:t xml:space="preserve">TLA team </w:t>
            </w:r>
            <w:r w:rsidRPr="3E965FDA">
              <w:rPr>
                <w:rFonts w:ascii="Arial" w:eastAsia="Calibri" w:hAnsi="Arial" w:cs="Arial"/>
                <w:sz w:val="18"/>
                <w:szCs w:val="18"/>
              </w:rPr>
              <w:t>reviews portfolios for program assessment and awards</w:t>
            </w:r>
          </w:p>
        </w:tc>
      </w:tr>
      <w:tr w:rsidR="00B828A3" w14:paraId="53D817B5" w14:textId="77777777" w:rsidTr="798502F6">
        <w:trPr>
          <w:trHeight w:hRule="exact" w:val="878"/>
        </w:trPr>
        <w:tc>
          <w:tcPr>
            <w:tcW w:w="2190" w:type="dxa"/>
            <w:shd w:val="clear" w:color="auto" w:fill="FFD6D6"/>
          </w:tcPr>
          <w:p w14:paraId="3BEC35A6" w14:textId="67CD3B8C" w:rsidR="00B828A3" w:rsidRPr="4CD0B022" w:rsidRDefault="00B828A3" w:rsidP="00681ED3">
            <w:pPr>
              <w:pStyle w:val="TableParagraph"/>
              <w:spacing w:before="32"/>
              <w:ind w:left="102"/>
              <w:rPr>
                <w:rFonts w:ascii="Arial"/>
                <w:b/>
                <w:bCs/>
                <w:sz w:val="18"/>
                <w:szCs w:val="18"/>
              </w:rPr>
            </w:pPr>
            <w:r>
              <w:rPr>
                <w:rFonts w:ascii="Arial"/>
                <w:b/>
                <w:bCs/>
                <w:sz w:val="18"/>
                <w:szCs w:val="18"/>
              </w:rPr>
              <w:t xml:space="preserve">DBOT </w:t>
            </w:r>
            <w:r w:rsidR="0074247E">
              <w:rPr>
                <w:rFonts w:ascii="Arial"/>
                <w:b/>
                <w:bCs/>
                <w:sz w:val="18"/>
                <w:szCs w:val="18"/>
              </w:rPr>
              <w:t>awards tenure to cohort in May meeting</w:t>
            </w:r>
          </w:p>
        </w:tc>
        <w:tc>
          <w:tcPr>
            <w:tcW w:w="2175" w:type="dxa"/>
            <w:shd w:val="clear" w:color="auto" w:fill="FFD6D6"/>
          </w:tcPr>
          <w:p w14:paraId="6FD2EE07" w14:textId="42A43617" w:rsidR="00B828A3" w:rsidRPr="3E965FDA" w:rsidRDefault="0074247E" w:rsidP="00681ED3">
            <w:pPr>
              <w:pStyle w:val="TableParagraph"/>
              <w:spacing w:before="37"/>
              <w:ind w:left="100" w:right="90"/>
              <w:rPr>
                <w:rFonts w:ascii="Arial"/>
                <w:sz w:val="18"/>
                <w:szCs w:val="18"/>
              </w:rPr>
            </w:pPr>
            <w:r>
              <w:rPr>
                <w:rFonts w:ascii="Arial"/>
                <w:sz w:val="18"/>
                <w:szCs w:val="18"/>
              </w:rPr>
              <w:t>DBOT</w:t>
            </w:r>
          </w:p>
        </w:tc>
        <w:tc>
          <w:tcPr>
            <w:tcW w:w="2494" w:type="dxa"/>
            <w:shd w:val="clear" w:color="auto" w:fill="FFD6D6"/>
          </w:tcPr>
          <w:p w14:paraId="5D7C9431" w14:textId="4833A2E4" w:rsidR="642534DA" w:rsidRDefault="642534DA" w:rsidP="445735FD">
            <w:pPr>
              <w:spacing w:before="37" w:line="259" w:lineRule="auto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445735FD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TBD</w:t>
            </w:r>
          </w:p>
          <w:p w14:paraId="53260C3F" w14:textId="77777777" w:rsidR="00407160" w:rsidRDefault="00407160" w:rsidP="00681ED3">
            <w:pPr>
              <w:spacing w:before="37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</w:p>
          <w:p w14:paraId="0A0282C0" w14:textId="69BB34C9" w:rsidR="00407160" w:rsidRPr="7FFA85F9" w:rsidRDefault="00407160" w:rsidP="00681ED3">
            <w:pPr>
              <w:spacing w:before="37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8086" w:type="dxa"/>
            <w:shd w:val="clear" w:color="auto" w:fill="FFD6D6"/>
          </w:tcPr>
          <w:p w14:paraId="1D5EAB23" w14:textId="65CD8906" w:rsidR="00B828A3" w:rsidRPr="3E965FDA" w:rsidRDefault="00407160" w:rsidP="00681ED3">
            <w:pPr>
              <w:pStyle w:val="TableParagraph"/>
              <w:spacing w:before="37"/>
              <w:ind w:left="100" w:right="546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BOT awards tenure to cohort in this meeting</w:t>
            </w:r>
            <w:r w:rsidR="00C3371F">
              <w:rPr>
                <w:rFonts w:ascii="Arial" w:hAnsi="Arial" w:cs="Arial"/>
                <w:sz w:val="18"/>
                <w:szCs w:val="18"/>
              </w:rPr>
              <w:t>.</w:t>
            </w:r>
          </w:p>
        </w:tc>
      </w:tr>
      <w:tr w:rsidR="003C5E4C" w14:paraId="3B6D9FAC" w14:textId="77777777" w:rsidTr="798502F6">
        <w:trPr>
          <w:trHeight w:hRule="exact" w:val="878"/>
        </w:trPr>
        <w:tc>
          <w:tcPr>
            <w:tcW w:w="2190" w:type="dxa"/>
            <w:shd w:val="clear" w:color="auto" w:fill="FFD6D6"/>
          </w:tcPr>
          <w:p w14:paraId="40D5C2D1" w14:textId="751D0D05" w:rsidR="003C5E4C" w:rsidRDefault="003C5E4C" w:rsidP="00681ED3">
            <w:pPr>
              <w:pStyle w:val="TableParagraph"/>
              <w:spacing w:before="32"/>
              <w:ind w:left="102"/>
              <w:rPr>
                <w:rFonts w:ascii="Arial"/>
                <w:b/>
                <w:bCs/>
                <w:sz w:val="18"/>
                <w:szCs w:val="18"/>
              </w:rPr>
            </w:pPr>
            <w:r>
              <w:rPr>
                <w:rFonts w:ascii="Arial"/>
                <w:b/>
                <w:bCs/>
                <w:sz w:val="18"/>
                <w:szCs w:val="18"/>
              </w:rPr>
              <w:t>Tenure Celebration!</w:t>
            </w:r>
          </w:p>
        </w:tc>
        <w:tc>
          <w:tcPr>
            <w:tcW w:w="2175" w:type="dxa"/>
            <w:shd w:val="clear" w:color="auto" w:fill="FFD6D6"/>
          </w:tcPr>
          <w:p w14:paraId="639F96B4" w14:textId="7DAFD57C" w:rsidR="003C5E4C" w:rsidRDefault="000C5471" w:rsidP="00681ED3">
            <w:pPr>
              <w:pStyle w:val="TableParagraph"/>
              <w:spacing w:before="37"/>
              <w:ind w:left="100" w:right="90"/>
              <w:rPr>
                <w:rFonts w:ascii="Arial"/>
                <w:sz w:val="18"/>
                <w:szCs w:val="18"/>
              </w:rPr>
            </w:pPr>
            <w:r>
              <w:rPr>
                <w:rFonts w:ascii="Arial"/>
                <w:sz w:val="18"/>
                <w:szCs w:val="18"/>
              </w:rPr>
              <w:t>College Provost, Campus Provosts, Deans, TLA, Candidates</w:t>
            </w:r>
          </w:p>
        </w:tc>
        <w:tc>
          <w:tcPr>
            <w:tcW w:w="2494" w:type="dxa"/>
            <w:shd w:val="clear" w:color="auto" w:fill="FFD6D6"/>
          </w:tcPr>
          <w:p w14:paraId="7C655BDE" w14:textId="3C60C3A9" w:rsidR="003C5E4C" w:rsidRPr="00FA374F" w:rsidRDefault="003C5E4C" w:rsidP="00681ED3">
            <w:pPr>
              <w:spacing w:before="37"/>
              <w:rPr>
                <w:rFonts w:ascii="Arial" w:eastAsia="Arial" w:hAnsi="Arial" w:cs="Arial"/>
                <w:color w:val="000000" w:themeColor="text1"/>
                <w:sz w:val="18"/>
                <w:szCs w:val="18"/>
                <w:highlight w:val="cyan"/>
              </w:rPr>
            </w:pPr>
            <w:r w:rsidRPr="000C5471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June 6, 2024</w:t>
            </w:r>
            <w:r w:rsidR="00DB2453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*</w:t>
            </w:r>
          </w:p>
        </w:tc>
        <w:tc>
          <w:tcPr>
            <w:tcW w:w="8086" w:type="dxa"/>
            <w:shd w:val="clear" w:color="auto" w:fill="FFD6D6"/>
          </w:tcPr>
          <w:p w14:paraId="578243BD" w14:textId="49A7F9B9" w:rsidR="003C5E4C" w:rsidRDefault="00E87CA5" w:rsidP="00681ED3">
            <w:pPr>
              <w:pStyle w:val="TableParagraph"/>
              <w:spacing w:before="37"/>
              <w:ind w:left="100" w:right="546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enure celebration from 4:30-6:30 pm (Ten</w:t>
            </w:r>
            <w:r w:rsidR="000C5471">
              <w:rPr>
                <w:rFonts w:ascii="Arial" w:hAnsi="Arial" w:cs="Arial"/>
                <w:sz w:val="18"/>
                <w:szCs w:val="18"/>
              </w:rPr>
              <w:t>t</w:t>
            </w:r>
            <w:r>
              <w:rPr>
                <w:rFonts w:ascii="Arial" w:hAnsi="Arial" w:cs="Arial"/>
                <w:sz w:val="18"/>
                <w:szCs w:val="18"/>
              </w:rPr>
              <w:t>atively); awards and medallions are presented here</w:t>
            </w:r>
            <w:r w:rsidR="00B55E64">
              <w:rPr>
                <w:rFonts w:ascii="Arial" w:hAnsi="Arial" w:cs="Arial"/>
                <w:sz w:val="18"/>
                <w:szCs w:val="18"/>
              </w:rPr>
              <w:t xml:space="preserve">. Celebration at </w:t>
            </w:r>
            <w:r w:rsidR="001A7849">
              <w:rPr>
                <w:rFonts w:ascii="Arial" w:hAnsi="Arial" w:cs="Arial"/>
                <w:sz w:val="18"/>
                <w:szCs w:val="18"/>
              </w:rPr>
              <w:t>Special Events Center</w:t>
            </w:r>
            <w:r w:rsidR="00B95971">
              <w:rPr>
                <w:rFonts w:ascii="Arial" w:hAnsi="Arial" w:cs="Arial"/>
                <w:sz w:val="18"/>
                <w:szCs w:val="18"/>
              </w:rPr>
              <w:t xml:space="preserve"> on West Campus</w:t>
            </w:r>
            <w:r w:rsidR="7358CF4D" w:rsidRPr="445735FD">
              <w:rPr>
                <w:rFonts w:ascii="Arial" w:hAnsi="Arial" w:cs="Arial"/>
                <w:sz w:val="18"/>
                <w:szCs w:val="18"/>
              </w:rPr>
              <w:t>.</w:t>
            </w:r>
          </w:p>
        </w:tc>
      </w:tr>
      <w:tr w:rsidR="00681ED3" w14:paraId="2874F46D" w14:textId="77777777" w:rsidTr="798502F6">
        <w:trPr>
          <w:trHeight w:hRule="exact" w:val="1013"/>
        </w:trPr>
        <w:tc>
          <w:tcPr>
            <w:tcW w:w="2190" w:type="dxa"/>
            <w:shd w:val="clear" w:color="auto" w:fill="FFD6D6"/>
          </w:tcPr>
          <w:p w14:paraId="5AD0AA6D" w14:textId="1D04683F" w:rsidR="00681ED3" w:rsidRDefault="00681ED3" w:rsidP="577545B7">
            <w:pPr>
              <w:pStyle w:val="TableParagraph"/>
              <w:spacing w:before="32"/>
              <w:ind w:left="102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577545B7">
              <w:rPr>
                <w:rFonts w:ascii="Arial"/>
                <w:b/>
                <w:bCs/>
                <w:sz w:val="18"/>
                <w:szCs w:val="18"/>
              </w:rPr>
              <w:t>Year-5 HR Benchmarks</w:t>
            </w:r>
          </w:p>
        </w:tc>
        <w:tc>
          <w:tcPr>
            <w:tcW w:w="2175" w:type="dxa"/>
            <w:shd w:val="clear" w:color="auto" w:fill="FFD6D6"/>
          </w:tcPr>
          <w:p w14:paraId="2785F7BB" w14:textId="5DB34DC5" w:rsidR="00681ED3" w:rsidRDefault="00681ED3" w:rsidP="00681ED3">
            <w:pPr>
              <w:pStyle w:val="TableParagraph"/>
              <w:spacing w:before="37"/>
              <w:ind w:left="100" w:right="546"/>
              <w:rPr>
                <w:rFonts w:ascii="Arial"/>
                <w:sz w:val="18"/>
                <w:szCs w:val="18"/>
              </w:rPr>
            </w:pPr>
            <w:r w:rsidRPr="7FFA85F9">
              <w:rPr>
                <w:rFonts w:ascii="Arial"/>
                <w:sz w:val="18"/>
                <w:szCs w:val="18"/>
              </w:rPr>
              <w:t xml:space="preserve"> Dean/Director and Campus Provost </w:t>
            </w:r>
          </w:p>
        </w:tc>
        <w:tc>
          <w:tcPr>
            <w:tcW w:w="2494" w:type="dxa"/>
            <w:shd w:val="clear" w:color="auto" w:fill="FFD6D6"/>
          </w:tcPr>
          <w:p w14:paraId="35137DFE" w14:textId="4C8288A9" w:rsidR="00681ED3" w:rsidRDefault="00681ED3" w:rsidP="00681ED3">
            <w:pPr>
              <w:pStyle w:val="TableParagraph"/>
              <w:spacing w:before="37"/>
              <w:ind w:right="546"/>
              <w:rPr>
                <w:rFonts w:ascii="Arial"/>
                <w:sz w:val="18"/>
                <w:szCs w:val="18"/>
              </w:rPr>
            </w:pPr>
            <w:r w:rsidRPr="7FFA85F9">
              <w:rPr>
                <w:rFonts w:ascii="Arial"/>
                <w:sz w:val="18"/>
                <w:szCs w:val="18"/>
              </w:rPr>
              <w:t xml:space="preserve"> July 5, 2024</w:t>
            </w:r>
          </w:p>
          <w:p w14:paraId="798912C3" w14:textId="77777777" w:rsidR="00681ED3" w:rsidRDefault="00681ED3" w:rsidP="00681ED3">
            <w:pPr>
              <w:pStyle w:val="TableParagraph"/>
              <w:spacing w:before="37"/>
              <w:ind w:left="100" w:right="546"/>
              <w:rPr>
                <w:rFonts w:ascii="Arial"/>
                <w:sz w:val="18"/>
                <w:szCs w:val="18"/>
              </w:rPr>
            </w:pPr>
          </w:p>
          <w:p w14:paraId="635F8413" w14:textId="77777777" w:rsidR="00681ED3" w:rsidRDefault="00681ED3" w:rsidP="00681ED3">
            <w:pPr>
              <w:pStyle w:val="TableParagraph"/>
              <w:spacing w:before="37"/>
              <w:ind w:left="100" w:right="546"/>
              <w:rPr>
                <w:rFonts w:ascii="Arial"/>
                <w:sz w:val="18"/>
                <w:szCs w:val="18"/>
              </w:rPr>
            </w:pPr>
          </w:p>
        </w:tc>
        <w:tc>
          <w:tcPr>
            <w:tcW w:w="8086" w:type="dxa"/>
            <w:shd w:val="clear" w:color="auto" w:fill="FFD6D6"/>
          </w:tcPr>
          <w:p w14:paraId="52499C79" w14:textId="441B8555" w:rsidR="00681ED3" w:rsidRDefault="00681ED3" w:rsidP="00681ED3">
            <w:pPr>
              <w:pStyle w:val="TableParagraph"/>
              <w:spacing w:before="37"/>
              <w:ind w:left="100" w:right="546"/>
              <w:rPr>
                <w:rFonts w:ascii="Arial"/>
                <w:sz w:val="18"/>
                <w:szCs w:val="18"/>
              </w:rPr>
            </w:pPr>
            <w:r w:rsidRPr="64917C34">
              <w:rPr>
                <w:rFonts w:ascii="Arial"/>
                <w:sz w:val="18"/>
                <w:szCs w:val="18"/>
              </w:rPr>
              <w:t xml:space="preserve">Dean/Director submits Annual Performance Benchmarks as part of the annual review in the EDGE, giving access to Campus Provost, or VP if applicable, and </w:t>
            </w:r>
            <w:r w:rsidR="0079103B" w:rsidRPr="64917C34">
              <w:rPr>
                <w:rFonts w:ascii="Arial"/>
                <w:sz w:val="18"/>
                <w:szCs w:val="18"/>
              </w:rPr>
              <w:t>OD</w:t>
            </w:r>
            <w:r w:rsidRPr="64917C34">
              <w:rPr>
                <w:rFonts w:ascii="Arial"/>
                <w:sz w:val="18"/>
                <w:szCs w:val="18"/>
              </w:rPr>
              <w:t>HR.</w:t>
            </w:r>
          </w:p>
          <w:p w14:paraId="6E018784" w14:textId="4F84842E" w:rsidR="00681ED3" w:rsidRDefault="00681ED3" w:rsidP="00681ED3">
            <w:pPr>
              <w:pStyle w:val="TableParagraph"/>
              <w:spacing w:before="37"/>
              <w:ind w:left="100" w:right="546"/>
              <w:rPr>
                <w:rFonts w:ascii="Arial"/>
                <w:color w:val="FF0000"/>
                <w:sz w:val="18"/>
                <w:szCs w:val="18"/>
              </w:rPr>
            </w:pPr>
          </w:p>
        </w:tc>
      </w:tr>
    </w:tbl>
    <w:p w14:paraId="0D014611" w14:textId="361A3398" w:rsidR="00265E0D" w:rsidRDefault="00265E0D" w:rsidP="3E965FDA">
      <w:pPr>
        <w:rPr>
          <w:rFonts w:ascii="Arial" w:eastAsia="Arial" w:hAnsi="Arial" w:cs="Arial"/>
          <w:sz w:val="18"/>
          <w:szCs w:val="18"/>
        </w:rPr>
      </w:pPr>
    </w:p>
    <w:p w14:paraId="08966A1C" w14:textId="77777777" w:rsidR="00761043" w:rsidRDefault="00761043" w:rsidP="3E965FDA">
      <w:pPr>
        <w:rPr>
          <w:rFonts w:ascii="Arial" w:eastAsia="Arial" w:hAnsi="Arial" w:cs="Arial"/>
          <w:sz w:val="18"/>
          <w:szCs w:val="18"/>
        </w:rPr>
      </w:pPr>
    </w:p>
    <w:p w14:paraId="51322D88" w14:textId="77777777" w:rsidR="00761043" w:rsidRDefault="00761043" w:rsidP="3E965FDA">
      <w:pPr>
        <w:rPr>
          <w:rFonts w:ascii="Arial" w:eastAsia="Arial" w:hAnsi="Arial" w:cs="Arial"/>
          <w:sz w:val="18"/>
          <w:szCs w:val="18"/>
        </w:rPr>
      </w:pPr>
    </w:p>
    <w:p w14:paraId="4207D7E3" w14:textId="77777777" w:rsidR="00761043" w:rsidRDefault="00761043" w:rsidP="3E965FDA">
      <w:pPr>
        <w:rPr>
          <w:rFonts w:ascii="Arial" w:eastAsia="Arial" w:hAnsi="Arial" w:cs="Arial"/>
          <w:sz w:val="18"/>
          <w:szCs w:val="18"/>
        </w:rPr>
      </w:pPr>
    </w:p>
    <w:p w14:paraId="7D295DA8" w14:textId="77777777" w:rsidR="00761043" w:rsidRDefault="00761043" w:rsidP="3E965FDA">
      <w:pPr>
        <w:rPr>
          <w:rFonts w:ascii="Arial" w:eastAsia="Arial" w:hAnsi="Arial" w:cs="Arial"/>
          <w:sz w:val="18"/>
          <w:szCs w:val="18"/>
        </w:rPr>
      </w:pPr>
    </w:p>
    <w:p w14:paraId="15E877C8" w14:textId="77777777" w:rsidR="00265E0D" w:rsidRPr="00265E0D" w:rsidRDefault="00265E0D" w:rsidP="3E965FDA">
      <w:pPr>
        <w:rPr>
          <w:rFonts w:ascii="Arial" w:eastAsia="Arial" w:hAnsi="Arial" w:cs="Arial"/>
          <w:sz w:val="18"/>
          <w:szCs w:val="18"/>
        </w:rPr>
      </w:pPr>
    </w:p>
    <w:p w14:paraId="1D7BE98E" w14:textId="7B15A05F" w:rsidR="00265E0D" w:rsidRPr="00103F35" w:rsidRDefault="00265E0D" w:rsidP="3E965FDA">
      <w:pPr>
        <w:pStyle w:val="BodyText"/>
        <w:spacing w:before="77" w:line="242" w:lineRule="auto"/>
        <w:ind w:left="0" w:right="253"/>
        <w:rPr>
          <w:color w:val="FF0000"/>
          <w:sz w:val="16"/>
          <w:szCs w:val="16"/>
        </w:rPr>
      </w:pPr>
      <w:r w:rsidRPr="1862946B">
        <w:rPr>
          <w:b/>
          <w:bCs/>
          <w:sz w:val="16"/>
          <w:szCs w:val="16"/>
        </w:rPr>
        <w:t>For</w:t>
      </w:r>
      <w:r w:rsidRPr="1862946B">
        <w:rPr>
          <w:b/>
          <w:bCs/>
          <w:spacing w:val="-3"/>
          <w:sz w:val="16"/>
          <w:szCs w:val="16"/>
        </w:rPr>
        <w:t xml:space="preserve"> </w:t>
      </w:r>
      <w:r w:rsidRPr="1862946B">
        <w:rPr>
          <w:b/>
          <w:bCs/>
          <w:sz w:val="16"/>
          <w:szCs w:val="16"/>
        </w:rPr>
        <w:t>Candidates</w:t>
      </w:r>
      <w:r w:rsidRPr="1862946B">
        <w:rPr>
          <w:b/>
          <w:bCs/>
          <w:spacing w:val="-1"/>
          <w:sz w:val="16"/>
          <w:szCs w:val="16"/>
        </w:rPr>
        <w:t xml:space="preserve"> </w:t>
      </w:r>
      <w:r w:rsidRPr="1862946B">
        <w:rPr>
          <w:b/>
          <w:bCs/>
          <w:sz w:val="16"/>
          <w:szCs w:val="16"/>
        </w:rPr>
        <w:t>in</w:t>
      </w:r>
      <w:r w:rsidRPr="1862946B">
        <w:rPr>
          <w:b/>
          <w:bCs/>
          <w:spacing w:val="-2"/>
          <w:sz w:val="16"/>
          <w:szCs w:val="16"/>
        </w:rPr>
        <w:t xml:space="preserve"> </w:t>
      </w:r>
      <w:r w:rsidRPr="1862946B">
        <w:rPr>
          <w:b/>
          <w:bCs/>
          <w:sz w:val="16"/>
          <w:szCs w:val="16"/>
        </w:rPr>
        <w:t>the</w:t>
      </w:r>
      <w:r w:rsidRPr="1862946B">
        <w:rPr>
          <w:b/>
          <w:bCs/>
          <w:spacing w:val="-1"/>
          <w:sz w:val="16"/>
          <w:szCs w:val="16"/>
        </w:rPr>
        <w:t xml:space="preserve"> </w:t>
      </w:r>
      <w:r w:rsidRPr="1862946B">
        <w:rPr>
          <w:b/>
          <w:bCs/>
          <w:sz w:val="16"/>
          <w:szCs w:val="16"/>
        </w:rPr>
        <w:t>first</w:t>
      </w:r>
      <w:r w:rsidRPr="1862946B">
        <w:rPr>
          <w:b/>
          <w:bCs/>
          <w:spacing w:val="-2"/>
          <w:sz w:val="16"/>
          <w:szCs w:val="16"/>
        </w:rPr>
        <w:t xml:space="preserve"> </w:t>
      </w:r>
      <w:r w:rsidRPr="1862946B">
        <w:rPr>
          <w:b/>
          <w:bCs/>
          <w:sz w:val="16"/>
          <w:szCs w:val="16"/>
        </w:rPr>
        <w:t>through</w:t>
      </w:r>
      <w:r w:rsidRPr="1862946B">
        <w:rPr>
          <w:b/>
          <w:bCs/>
          <w:spacing w:val="-2"/>
          <w:sz w:val="16"/>
          <w:szCs w:val="16"/>
        </w:rPr>
        <w:t xml:space="preserve"> </w:t>
      </w:r>
      <w:r w:rsidRPr="1862946B">
        <w:rPr>
          <w:b/>
          <w:bCs/>
          <w:noProof/>
          <w:sz w:val="16"/>
          <w:szCs w:val="16"/>
        </w:rPr>
        <w:t>third</w:t>
      </w:r>
      <w:r w:rsidRPr="1862946B">
        <w:rPr>
          <w:b/>
          <w:bCs/>
          <w:sz w:val="16"/>
          <w:szCs w:val="16"/>
        </w:rPr>
        <w:t xml:space="preserve"> </w:t>
      </w:r>
      <w:r w:rsidRPr="1862946B">
        <w:rPr>
          <w:b/>
          <w:bCs/>
          <w:spacing w:val="-3"/>
          <w:sz w:val="16"/>
          <w:szCs w:val="16"/>
        </w:rPr>
        <w:t xml:space="preserve">year </w:t>
      </w:r>
      <w:r w:rsidRPr="1862946B">
        <w:rPr>
          <w:b/>
          <w:bCs/>
          <w:sz w:val="16"/>
          <w:szCs w:val="16"/>
        </w:rPr>
        <w:t>of</w:t>
      </w:r>
      <w:r w:rsidRPr="1862946B">
        <w:rPr>
          <w:b/>
          <w:bCs/>
          <w:spacing w:val="-2"/>
          <w:sz w:val="16"/>
          <w:szCs w:val="16"/>
        </w:rPr>
        <w:t xml:space="preserve"> </w:t>
      </w:r>
      <w:r w:rsidRPr="1862946B">
        <w:rPr>
          <w:b/>
          <w:bCs/>
          <w:sz w:val="16"/>
          <w:szCs w:val="16"/>
        </w:rPr>
        <w:t>their</w:t>
      </w:r>
      <w:r w:rsidRPr="1862946B">
        <w:rPr>
          <w:b/>
          <w:bCs/>
          <w:spacing w:val="-3"/>
          <w:sz w:val="16"/>
          <w:szCs w:val="16"/>
        </w:rPr>
        <w:t xml:space="preserve"> </w:t>
      </w:r>
      <w:r w:rsidRPr="1862946B">
        <w:rPr>
          <w:b/>
          <w:bCs/>
          <w:sz w:val="16"/>
          <w:szCs w:val="16"/>
        </w:rPr>
        <w:t>tenure</w:t>
      </w:r>
      <w:r w:rsidRPr="1862946B">
        <w:rPr>
          <w:b/>
          <w:bCs/>
          <w:spacing w:val="-1"/>
          <w:sz w:val="16"/>
          <w:szCs w:val="16"/>
        </w:rPr>
        <w:t xml:space="preserve"> </w:t>
      </w:r>
      <w:r w:rsidRPr="1862946B">
        <w:rPr>
          <w:b/>
          <w:bCs/>
          <w:sz w:val="16"/>
          <w:szCs w:val="16"/>
        </w:rPr>
        <w:t>process,</w:t>
      </w:r>
      <w:r w:rsidRPr="1862946B">
        <w:rPr>
          <w:b/>
          <w:bCs/>
          <w:spacing w:val="-2"/>
          <w:sz w:val="16"/>
          <w:szCs w:val="16"/>
        </w:rPr>
        <w:t xml:space="preserve"> </w:t>
      </w:r>
      <w:r w:rsidRPr="00103F35">
        <w:rPr>
          <w:sz w:val="16"/>
          <w:szCs w:val="16"/>
        </w:rPr>
        <w:t>Dean/Directors</w:t>
      </w:r>
      <w:r w:rsidRPr="00103F35">
        <w:rPr>
          <w:spacing w:val="-3"/>
          <w:sz w:val="16"/>
          <w:szCs w:val="16"/>
        </w:rPr>
        <w:t xml:space="preserve"> </w:t>
      </w:r>
      <w:r w:rsidRPr="00103F35">
        <w:rPr>
          <w:sz w:val="16"/>
          <w:szCs w:val="16"/>
        </w:rPr>
        <w:t>may</w:t>
      </w:r>
      <w:r w:rsidRPr="00103F35">
        <w:rPr>
          <w:spacing w:val="-3"/>
          <w:sz w:val="16"/>
          <w:szCs w:val="16"/>
        </w:rPr>
        <w:t xml:space="preserve"> </w:t>
      </w:r>
      <w:r w:rsidRPr="00103F35">
        <w:rPr>
          <w:sz w:val="16"/>
          <w:szCs w:val="16"/>
        </w:rPr>
        <w:t>not</w:t>
      </w:r>
      <w:r w:rsidRPr="00103F35">
        <w:rPr>
          <w:spacing w:val="-4"/>
          <w:sz w:val="16"/>
          <w:szCs w:val="16"/>
        </w:rPr>
        <w:t xml:space="preserve"> </w:t>
      </w:r>
      <w:r w:rsidRPr="00103F35">
        <w:rPr>
          <w:sz w:val="16"/>
          <w:szCs w:val="16"/>
        </w:rPr>
        <w:t>have</w:t>
      </w:r>
      <w:r w:rsidRPr="00103F35">
        <w:rPr>
          <w:spacing w:val="-1"/>
          <w:sz w:val="16"/>
          <w:szCs w:val="16"/>
        </w:rPr>
        <w:t xml:space="preserve"> </w:t>
      </w:r>
      <w:r w:rsidRPr="00103F35">
        <w:rPr>
          <w:sz w:val="16"/>
          <w:szCs w:val="16"/>
        </w:rPr>
        <w:t>all</w:t>
      </w:r>
      <w:r w:rsidRPr="00103F35">
        <w:rPr>
          <w:spacing w:val="-1"/>
          <w:sz w:val="16"/>
          <w:szCs w:val="16"/>
        </w:rPr>
        <w:t xml:space="preserve"> </w:t>
      </w:r>
      <w:r w:rsidRPr="00103F35">
        <w:rPr>
          <w:sz w:val="16"/>
          <w:szCs w:val="16"/>
        </w:rPr>
        <w:t>the</w:t>
      </w:r>
      <w:r w:rsidRPr="00103F35">
        <w:rPr>
          <w:spacing w:val="-1"/>
          <w:sz w:val="16"/>
          <w:szCs w:val="16"/>
        </w:rPr>
        <w:t xml:space="preserve"> </w:t>
      </w:r>
      <w:r w:rsidRPr="00103F35">
        <w:rPr>
          <w:sz w:val="16"/>
          <w:szCs w:val="16"/>
        </w:rPr>
        <w:t>Individualized</w:t>
      </w:r>
      <w:r w:rsidRPr="00103F35">
        <w:rPr>
          <w:spacing w:val="-1"/>
          <w:sz w:val="16"/>
          <w:szCs w:val="16"/>
        </w:rPr>
        <w:t xml:space="preserve"> </w:t>
      </w:r>
      <w:r w:rsidRPr="00103F35">
        <w:rPr>
          <w:sz w:val="16"/>
          <w:szCs w:val="16"/>
        </w:rPr>
        <w:t>Learning</w:t>
      </w:r>
      <w:r w:rsidRPr="00103F35">
        <w:rPr>
          <w:spacing w:val="-1"/>
          <w:sz w:val="16"/>
          <w:szCs w:val="16"/>
        </w:rPr>
        <w:t xml:space="preserve"> </w:t>
      </w:r>
      <w:r w:rsidRPr="00103F35">
        <w:rPr>
          <w:sz w:val="16"/>
          <w:szCs w:val="16"/>
        </w:rPr>
        <w:t>Plan</w:t>
      </w:r>
      <w:r w:rsidRPr="00103F35">
        <w:rPr>
          <w:spacing w:val="-1"/>
          <w:sz w:val="16"/>
          <w:szCs w:val="16"/>
        </w:rPr>
        <w:t xml:space="preserve"> </w:t>
      </w:r>
      <w:r w:rsidRPr="00103F35">
        <w:rPr>
          <w:sz w:val="16"/>
          <w:szCs w:val="16"/>
        </w:rPr>
        <w:t>(ILP)</w:t>
      </w:r>
      <w:r w:rsidRPr="00103F35">
        <w:rPr>
          <w:spacing w:val="-4"/>
          <w:sz w:val="16"/>
          <w:szCs w:val="16"/>
        </w:rPr>
        <w:t xml:space="preserve"> </w:t>
      </w:r>
      <w:r w:rsidRPr="00103F35">
        <w:rPr>
          <w:sz w:val="16"/>
          <w:szCs w:val="16"/>
        </w:rPr>
        <w:t>and</w:t>
      </w:r>
      <w:r w:rsidRPr="00103F35">
        <w:rPr>
          <w:spacing w:val="-4"/>
          <w:sz w:val="16"/>
          <w:szCs w:val="16"/>
        </w:rPr>
        <w:t xml:space="preserve"> </w:t>
      </w:r>
      <w:r w:rsidRPr="00103F35">
        <w:rPr>
          <w:sz w:val="16"/>
          <w:szCs w:val="16"/>
        </w:rPr>
        <w:t>portfolio</w:t>
      </w:r>
      <w:r w:rsidRPr="00103F35">
        <w:rPr>
          <w:spacing w:val="-1"/>
          <w:sz w:val="16"/>
          <w:szCs w:val="16"/>
        </w:rPr>
        <w:t xml:space="preserve"> </w:t>
      </w:r>
      <w:r w:rsidRPr="00103F35">
        <w:rPr>
          <w:sz w:val="16"/>
          <w:szCs w:val="16"/>
        </w:rPr>
        <w:t xml:space="preserve">reviews completed by the time </w:t>
      </w:r>
      <w:r w:rsidR="16587E68" w:rsidRPr="00103F35">
        <w:rPr>
          <w:sz w:val="16"/>
          <w:szCs w:val="16"/>
        </w:rPr>
        <w:t xml:space="preserve">Organizational Development &amp; </w:t>
      </w:r>
      <w:r w:rsidRPr="00103F35">
        <w:rPr>
          <w:sz w:val="16"/>
          <w:szCs w:val="16"/>
        </w:rPr>
        <w:t>Human Resources (</w:t>
      </w:r>
      <w:r w:rsidR="3B014715" w:rsidRPr="00103F35">
        <w:rPr>
          <w:sz w:val="16"/>
          <w:szCs w:val="16"/>
        </w:rPr>
        <w:t>OD</w:t>
      </w:r>
      <w:r w:rsidRPr="00103F35">
        <w:rPr>
          <w:sz w:val="16"/>
          <w:szCs w:val="16"/>
        </w:rPr>
        <w:t xml:space="preserve">HR) requires the paperwork for </w:t>
      </w:r>
      <w:r w:rsidRPr="00103F35">
        <w:rPr>
          <w:noProof/>
          <w:sz w:val="16"/>
          <w:szCs w:val="16"/>
        </w:rPr>
        <w:t>recommendation</w:t>
      </w:r>
      <w:r w:rsidRPr="00103F35">
        <w:rPr>
          <w:sz w:val="16"/>
          <w:szCs w:val="16"/>
        </w:rPr>
        <w:t xml:space="preserve"> for re-appointment of the annual contract. Dean/Directors, however, will</w:t>
      </w:r>
      <w:r w:rsidRPr="00103F35">
        <w:rPr>
          <w:spacing w:val="-15"/>
          <w:sz w:val="16"/>
          <w:szCs w:val="16"/>
        </w:rPr>
        <w:t xml:space="preserve"> </w:t>
      </w:r>
      <w:r w:rsidRPr="00103F35">
        <w:rPr>
          <w:sz w:val="16"/>
          <w:szCs w:val="16"/>
        </w:rPr>
        <w:t>have other</w:t>
      </w:r>
      <w:r w:rsidRPr="00103F35">
        <w:rPr>
          <w:spacing w:val="-4"/>
          <w:sz w:val="16"/>
          <w:szCs w:val="16"/>
        </w:rPr>
        <w:t xml:space="preserve"> </w:t>
      </w:r>
      <w:r w:rsidRPr="00103F35">
        <w:rPr>
          <w:sz w:val="16"/>
          <w:szCs w:val="16"/>
        </w:rPr>
        <w:t>relevant</w:t>
      </w:r>
      <w:r w:rsidRPr="00103F35">
        <w:rPr>
          <w:spacing w:val="-6"/>
          <w:sz w:val="16"/>
          <w:szCs w:val="16"/>
        </w:rPr>
        <w:t xml:space="preserve"> </w:t>
      </w:r>
      <w:r w:rsidRPr="00103F35">
        <w:rPr>
          <w:sz w:val="16"/>
          <w:szCs w:val="16"/>
        </w:rPr>
        <w:t>information</w:t>
      </w:r>
      <w:r w:rsidRPr="00103F35">
        <w:rPr>
          <w:spacing w:val="-6"/>
          <w:sz w:val="16"/>
          <w:szCs w:val="16"/>
        </w:rPr>
        <w:t xml:space="preserve"> </w:t>
      </w:r>
      <w:r w:rsidRPr="00103F35">
        <w:rPr>
          <w:sz w:val="16"/>
          <w:szCs w:val="16"/>
        </w:rPr>
        <w:t>such</w:t>
      </w:r>
      <w:r w:rsidRPr="00103F35">
        <w:rPr>
          <w:spacing w:val="-3"/>
          <w:sz w:val="16"/>
          <w:szCs w:val="16"/>
        </w:rPr>
        <w:t xml:space="preserve"> </w:t>
      </w:r>
      <w:r w:rsidRPr="00103F35">
        <w:rPr>
          <w:sz w:val="16"/>
          <w:szCs w:val="16"/>
        </w:rPr>
        <w:t>as</w:t>
      </w:r>
      <w:r w:rsidRPr="00103F35">
        <w:rPr>
          <w:spacing w:val="-5"/>
          <w:sz w:val="16"/>
          <w:szCs w:val="16"/>
        </w:rPr>
        <w:t xml:space="preserve"> </w:t>
      </w:r>
      <w:r w:rsidRPr="00103F35">
        <w:rPr>
          <w:sz w:val="16"/>
          <w:szCs w:val="16"/>
        </w:rPr>
        <w:t>annual</w:t>
      </w:r>
      <w:r w:rsidRPr="00103F35">
        <w:rPr>
          <w:spacing w:val="-3"/>
          <w:sz w:val="16"/>
          <w:szCs w:val="16"/>
        </w:rPr>
        <w:t xml:space="preserve"> </w:t>
      </w:r>
      <w:r w:rsidRPr="00103F35">
        <w:rPr>
          <w:sz w:val="16"/>
          <w:szCs w:val="16"/>
        </w:rPr>
        <w:t>reviews,</w:t>
      </w:r>
      <w:r w:rsidRPr="00103F35">
        <w:rPr>
          <w:spacing w:val="-4"/>
          <w:sz w:val="16"/>
          <w:szCs w:val="16"/>
        </w:rPr>
        <w:t xml:space="preserve"> </w:t>
      </w:r>
      <w:r w:rsidRPr="00103F35">
        <w:rPr>
          <w:sz w:val="16"/>
          <w:szCs w:val="16"/>
        </w:rPr>
        <w:t>classroom</w:t>
      </w:r>
      <w:r w:rsidRPr="00103F35">
        <w:rPr>
          <w:spacing w:val="-3"/>
          <w:sz w:val="16"/>
          <w:szCs w:val="16"/>
        </w:rPr>
        <w:t xml:space="preserve"> </w:t>
      </w:r>
      <w:r w:rsidRPr="00103F35">
        <w:rPr>
          <w:sz w:val="16"/>
          <w:szCs w:val="16"/>
        </w:rPr>
        <w:t>observations,</w:t>
      </w:r>
      <w:r w:rsidRPr="00103F35">
        <w:rPr>
          <w:spacing w:val="-4"/>
          <w:sz w:val="16"/>
          <w:szCs w:val="16"/>
        </w:rPr>
        <w:t xml:space="preserve"> </w:t>
      </w:r>
      <w:r w:rsidRPr="00103F35">
        <w:rPr>
          <w:sz w:val="16"/>
          <w:szCs w:val="16"/>
        </w:rPr>
        <w:t>and</w:t>
      </w:r>
      <w:r w:rsidRPr="00103F35">
        <w:rPr>
          <w:spacing w:val="-3"/>
          <w:sz w:val="16"/>
          <w:szCs w:val="16"/>
        </w:rPr>
        <w:t xml:space="preserve"> </w:t>
      </w:r>
      <w:r w:rsidRPr="00103F35">
        <w:rPr>
          <w:sz w:val="16"/>
          <w:szCs w:val="16"/>
        </w:rPr>
        <w:t>student</w:t>
      </w:r>
      <w:r w:rsidRPr="00103F35">
        <w:rPr>
          <w:spacing w:val="-4"/>
          <w:sz w:val="16"/>
          <w:szCs w:val="16"/>
        </w:rPr>
        <w:t xml:space="preserve"> </w:t>
      </w:r>
      <w:r w:rsidRPr="00103F35">
        <w:rPr>
          <w:sz w:val="16"/>
          <w:szCs w:val="16"/>
        </w:rPr>
        <w:t>assessment</w:t>
      </w:r>
      <w:r w:rsidRPr="00103F35">
        <w:rPr>
          <w:spacing w:val="-4"/>
          <w:sz w:val="16"/>
          <w:szCs w:val="16"/>
        </w:rPr>
        <w:t xml:space="preserve"> </w:t>
      </w:r>
      <w:r w:rsidRPr="00103F35">
        <w:rPr>
          <w:sz w:val="16"/>
          <w:szCs w:val="16"/>
        </w:rPr>
        <w:t>of</w:t>
      </w:r>
      <w:r w:rsidRPr="00103F35">
        <w:rPr>
          <w:spacing w:val="-6"/>
          <w:sz w:val="16"/>
          <w:szCs w:val="16"/>
        </w:rPr>
        <w:t xml:space="preserve"> </w:t>
      </w:r>
      <w:r w:rsidRPr="00103F35">
        <w:rPr>
          <w:sz w:val="16"/>
          <w:szCs w:val="16"/>
        </w:rPr>
        <w:t>instruction,</w:t>
      </w:r>
      <w:r w:rsidRPr="00103F35">
        <w:rPr>
          <w:spacing w:val="-4"/>
          <w:sz w:val="16"/>
          <w:szCs w:val="16"/>
        </w:rPr>
        <w:t xml:space="preserve"> </w:t>
      </w:r>
      <w:r w:rsidRPr="00103F35">
        <w:rPr>
          <w:sz w:val="16"/>
          <w:szCs w:val="16"/>
        </w:rPr>
        <w:t>as</w:t>
      </w:r>
      <w:r w:rsidRPr="00103F35">
        <w:rPr>
          <w:spacing w:val="-3"/>
          <w:sz w:val="16"/>
          <w:szCs w:val="16"/>
        </w:rPr>
        <w:t xml:space="preserve"> </w:t>
      </w:r>
      <w:r w:rsidRPr="00103F35">
        <w:rPr>
          <w:sz w:val="16"/>
          <w:szCs w:val="16"/>
        </w:rPr>
        <w:t>well</w:t>
      </w:r>
      <w:r w:rsidRPr="00103F35">
        <w:rPr>
          <w:spacing w:val="-3"/>
          <w:sz w:val="16"/>
          <w:szCs w:val="16"/>
        </w:rPr>
        <w:t xml:space="preserve"> </w:t>
      </w:r>
      <w:r w:rsidRPr="00103F35">
        <w:rPr>
          <w:sz w:val="16"/>
          <w:szCs w:val="16"/>
        </w:rPr>
        <w:t>as</w:t>
      </w:r>
      <w:r w:rsidRPr="00103F35">
        <w:rPr>
          <w:spacing w:val="-3"/>
          <w:sz w:val="16"/>
          <w:szCs w:val="16"/>
        </w:rPr>
        <w:t xml:space="preserve"> </w:t>
      </w:r>
      <w:r w:rsidRPr="00103F35">
        <w:rPr>
          <w:sz w:val="16"/>
          <w:szCs w:val="16"/>
        </w:rPr>
        <w:t>the</w:t>
      </w:r>
      <w:r w:rsidRPr="00103F35">
        <w:rPr>
          <w:spacing w:val="-3"/>
          <w:sz w:val="16"/>
          <w:szCs w:val="16"/>
        </w:rPr>
        <w:t xml:space="preserve"> </w:t>
      </w:r>
      <w:r w:rsidRPr="00103F35">
        <w:rPr>
          <w:sz w:val="16"/>
          <w:szCs w:val="16"/>
        </w:rPr>
        <w:t>ongoing</w:t>
      </w:r>
      <w:r w:rsidRPr="00103F35">
        <w:rPr>
          <w:spacing w:val="-3"/>
          <w:sz w:val="16"/>
          <w:szCs w:val="16"/>
        </w:rPr>
        <w:t xml:space="preserve"> </w:t>
      </w:r>
      <w:r w:rsidRPr="00103F35">
        <w:rPr>
          <w:sz w:val="16"/>
          <w:szCs w:val="16"/>
        </w:rPr>
        <w:t>work</w:t>
      </w:r>
      <w:r w:rsidRPr="00103F35">
        <w:rPr>
          <w:spacing w:val="-3"/>
          <w:sz w:val="16"/>
          <w:szCs w:val="16"/>
        </w:rPr>
        <w:t xml:space="preserve"> </w:t>
      </w:r>
      <w:r w:rsidRPr="00103F35">
        <w:rPr>
          <w:sz w:val="16"/>
          <w:szCs w:val="16"/>
        </w:rPr>
        <w:t>between</w:t>
      </w:r>
      <w:r w:rsidRPr="00103F35">
        <w:rPr>
          <w:spacing w:val="-3"/>
          <w:sz w:val="16"/>
          <w:szCs w:val="16"/>
        </w:rPr>
        <w:t xml:space="preserve"> </w:t>
      </w:r>
      <w:r w:rsidRPr="00103F35">
        <w:rPr>
          <w:sz w:val="16"/>
          <w:szCs w:val="16"/>
        </w:rPr>
        <w:t xml:space="preserve">Dean/Directors and candidates on ILP/Portfolio development. (Reappointment recommendations for administrators, professional employees, and faculty in the first through </w:t>
      </w:r>
      <w:r w:rsidRPr="00103F35">
        <w:rPr>
          <w:noProof/>
          <w:sz w:val="16"/>
          <w:szCs w:val="16"/>
        </w:rPr>
        <w:t>third</w:t>
      </w:r>
      <w:r w:rsidRPr="00103F35">
        <w:rPr>
          <w:sz w:val="16"/>
          <w:szCs w:val="16"/>
        </w:rPr>
        <w:t xml:space="preserve"> year</w:t>
      </w:r>
      <w:r w:rsidRPr="00103F35">
        <w:rPr>
          <w:spacing w:val="-19"/>
          <w:sz w:val="16"/>
          <w:szCs w:val="16"/>
        </w:rPr>
        <w:t xml:space="preserve"> </w:t>
      </w:r>
      <w:r w:rsidRPr="00103F35">
        <w:rPr>
          <w:sz w:val="16"/>
          <w:szCs w:val="16"/>
        </w:rPr>
        <w:t xml:space="preserve">of the tenure process will </w:t>
      </w:r>
      <w:r w:rsidRPr="00103F35">
        <w:rPr>
          <w:noProof/>
          <w:sz w:val="16"/>
          <w:szCs w:val="16"/>
        </w:rPr>
        <w:t>be processed</w:t>
      </w:r>
      <w:r w:rsidRPr="00103F35">
        <w:rPr>
          <w:sz w:val="16"/>
          <w:szCs w:val="16"/>
        </w:rPr>
        <w:t xml:space="preserve"> on the normal HR</w:t>
      </w:r>
      <w:r w:rsidRPr="00103F35">
        <w:rPr>
          <w:spacing w:val="-25"/>
          <w:sz w:val="16"/>
          <w:szCs w:val="16"/>
        </w:rPr>
        <w:t xml:space="preserve"> </w:t>
      </w:r>
      <w:r w:rsidRPr="00103F35">
        <w:rPr>
          <w:sz w:val="16"/>
          <w:szCs w:val="16"/>
        </w:rPr>
        <w:t>schedule).</w:t>
      </w:r>
    </w:p>
    <w:p w14:paraId="35BBB98A" w14:textId="77777777" w:rsidR="00265E0D" w:rsidRPr="00103F35" w:rsidRDefault="00265E0D" w:rsidP="3E965FDA">
      <w:pPr>
        <w:spacing w:line="247" w:lineRule="auto"/>
        <w:ind w:right="253"/>
        <w:rPr>
          <w:rFonts w:ascii="Arial" w:eastAsia="Arial" w:hAnsi="Arial" w:cs="Arial"/>
          <w:sz w:val="16"/>
          <w:szCs w:val="16"/>
        </w:rPr>
      </w:pPr>
    </w:p>
    <w:p w14:paraId="7DC9AB83" w14:textId="07F65419" w:rsidR="00265E0D" w:rsidRPr="00103F35" w:rsidRDefault="00265E0D" w:rsidP="3E965FDA">
      <w:pPr>
        <w:spacing w:line="247" w:lineRule="auto"/>
        <w:ind w:right="253"/>
        <w:rPr>
          <w:color w:val="FF0000"/>
          <w:sz w:val="16"/>
          <w:szCs w:val="16"/>
        </w:rPr>
      </w:pPr>
      <w:r w:rsidRPr="1862946B">
        <w:rPr>
          <w:rFonts w:ascii="Arial"/>
          <w:b/>
          <w:bCs/>
          <w:sz w:val="16"/>
          <w:szCs w:val="16"/>
        </w:rPr>
        <w:t>For</w:t>
      </w:r>
      <w:r w:rsidRPr="1862946B">
        <w:rPr>
          <w:rFonts w:ascii="Arial"/>
          <w:b/>
          <w:bCs/>
          <w:spacing w:val="-3"/>
          <w:sz w:val="16"/>
          <w:szCs w:val="16"/>
        </w:rPr>
        <w:t xml:space="preserve"> </w:t>
      </w:r>
      <w:r w:rsidRPr="1862946B">
        <w:rPr>
          <w:rFonts w:ascii="Arial"/>
          <w:b/>
          <w:bCs/>
          <w:sz w:val="16"/>
          <w:szCs w:val="16"/>
        </w:rPr>
        <w:t>Candidates</w:t>
      </w:r>
      <w:r w:rsidRPr="1862946B">
        <w:rPr>
          <w:rFonts w:ascii="Arial"/>
          <w:b/>
          <w:bCs/>
          <w:spacing w:val="-1"/>
          <w:sz w:val="16"/>
          <w:szCs w:val="16"/>
        </w:rPr>
        <w:t xml:space="preserve"> </w:t>
      </w:r>
      <w:r w:rsidRPr="1862946B">
        <w:rPr>
          <w:rFonts w:ascii="Arial"/>
          <w:b/>
          <w:bCs/>
          <w:sz w:val="16"/>
          <w:szCs w:val="16"/>
        </w:rPr>
        <w:t>in</w:t>
      </w:r>
      <w:r w:rsidRPr="1862946B">
        <w:rPr>
          <w:rFonts w:ascii="Arial"/>
          <w:b/>
          <w:bCs/>
          <w:spacing w:val="-2"/>
          <w:sz w:val="16"/>
          <w:szCs w:val="16"/>
        </w:rPr>
        <w:t xml:space="preserve"> </w:t>
      </w:r>
      <w:r w:rsidRPr="1862946B">
        <w:rPr>
          <w:rFonts w:ascii="Arial"/>
          <w:b/>
          <w:bCs/>
          <w:sz w:val="16"/>
          <w:szCs w:val="16"/>
        </w:rPr>
        <w:t>the</w:t>
      </w:r>
      <w:r w:rsidRPr="1862946B">
        <w:rPr>
          <w:rFonts w:ascii="Arial"/>
          <w:b/>
          <w:bCs/>
          <w:spacing w:val="-1"/>
          <w:sz w:val="16"/>
          <w:szCs w:val="16"/>
        </w:rPr>
        <w:t xml:space="preserve"> </w:t>
      </w:r>
      <w:r w:rsidRPr="1862946B">
        <w:rPr>
          <w:rFonts w:ascii="Arial"/>
          <w:b/>
          <w:bCs/>
          <w:sz w:val="16"/>
          <w:szCs w:val="16"/>
        </w:rPr>
        <w:t>fourth</w:t>
      </w:r>
      <w:r w:rsidRPr="1862946B">
        <w:rPr>
          <w:rFonts w:ascii="Arial"/>
          <w:b/>
          <w:bCs/>
          <w:spacing w:val="1"/>
          <w:sz w:val="16"/>
          <w:szCs w:val="16"/>
        </w:rPr>
        <w:t xml:space="preserve"> </w:t>
      </w:r>
      <w:r w:rsidRPr="1862946B">
        <w:rPr>
          <w:rFonts w:ascii="Arial"/>
          <w:b/>
          <w:bCs/>
          <w:spacing w:val="-3"/>
          <w:sz w:val="16"/>
          <w:szCs w:val="16"/>
        </w:rPr>
        <w:t xml:space="preserve">year </w:t>
      </w:r>
      <w:r w:rsidRPr="1862946B">
        <w:rPr>
          <w:rFonts w:ascii="Arial"/>
          <w:b/>
          <w:bCs/>
          <w:sz w:val="16"/>
          <w:szCs w:val="16"/>
        </w:rPr>
        <w:t>of</w:t>
      </w:r>
      <w:r w:rsidRPr="1862946B">
        <w:rPr>
          <w:rFonts w:ascii="Arial"/>
          <w:b/>
          <w:bCs/>
          <w:spacing w:val="-2"/>
          <w:sz w:val="16"/>
          <w:szCs w:val="16"/>
        </w:rPr>
        <w:t xml:space="preserve"> </w:t>
      </w:r>
      <w:r w:rsidRPr="1862946B">
        <w:rPr>
          <w:rFonts w:ascii="Arial"/>
          <w:b/>
          <w:bCs/>
          <w:sz w:val="16"/>
          <w:szCs w:val="16"/>
        </w:rPr>
        <w:t>their</w:t>
      </w:r>
      <w:r w:rsidRPr="1862946B">
        <w:rPr>
          <w:rFonts w:ascii="Arial"/>
          <w:b/>
          <w:bCs/>
          <w:spacing w:val="-3"/>
          <w:sz w:val="16"/>
          <w:szCs w:val="16"/>
        </w:rPr>
        <w:t xml:space="preserve"> </w:t>
      </w:r>
      <w:r w:rsidRPr="1862946B">
        <w:rPr>
          <w:rFonts w:ascii="Arial"/>
          <w:b/>
          <w:bCs/>
          <w:sz w:val="16"/>
          <w:szCs w:val="16"/>
        </w:rPr>
        <w:t>tenure</w:t>
      </w:r>
      <w:r w:rsidRPr="1862946B">
        <w:rPr>
          <w:rFonts w:ascii="Arial"/>
          <w:b/>
          <w:bCs/>
          <w:spacing w:val="-1"/>
          <w:sz w:val="16"/>
          <w:szCs w:val="16"/>
        </w:rPr>
        <w:t xml:space="preserve"> </w:t>
      </w:r>
      <w:r w:rsidRPr="1862946B">
        <w:rPr>
          <w:rFonts w:ascii="Arial"/>
          <w:b/>
          <w:bCs/>
          <w:sz w:val="16"/>
          <w:szCs w:val="16"/>
        </w:rPr>
        <w:t>process,</w:t>
      </w:r>
      <w:r w:rsidRPr="00103F35">
        <w:rPr>
          <w:rFonts w:ascii="Arial"/>
          <w:spacing w:val="-2"/>
          <w:sz w:val="16"/>
          <w:szCs w:val="16"/>
        </w:rPr>
        <w:t xml:space="preserve"> </w:t>
      </w:r>
      <w:r w:rsidRPr="00103F35">
        <w:rPr>
          <w:rFonts w:ascii="Arial"/>
          <w:sz w:val="16"/>
          <w:szCs w:val="16"/>
        </w:rPr>
        <w:t>re-appointments</w:t>
      </w:r>
      <w:r w:rsidRPr="00103F35">
        <w:rPr>
          <w:rFonts w:ascii="Arial"/>
          <w:spacing w:val="-3"/>
          <w:sz w:val="16"/>
          <w:szCs w:val="16"/>
        </w:rPr>
        <w:t xml:space="preserve"> </w:t>
      </w:r>
      <w:r w:rsidRPr="00103F35">
        <w:rPr>
          <w:rFonts w:ascii="Arial"/>
          <w:noProof/>
          <w:sz w:val="16"/>
          <w:szCs w:val="16"/>
        </w:rPr>
        <w:t>are</w:t>
      </w:r>
      <w:r w:rsidRPr="00103F35">
        <w:rPr>
          <w:rFonts w:ascii="Arial"/>
          <w:noProof/>
          <w:spacing w:val="-4"/>
          <w:sz w:val="16"/>
          <w:szCs w:val="16"/>
        </w:rPr>
        <w:t xml:space="preserve"> </w:t>
      </w:r>
      <w:r w:rsidRPr="00103F35">
        <w:rPr>
          <w:rFonts w:ascii="Arial"/>
          <w:noProof/>
          <w:sz w:val="16"/>
          <w:szCs w:val="16"/>
        </w:rPr>
        <w:t>made</w:t>
      </w:r>
      <w:r w:rsidRPr="00103F35">
        <w:rPr>
          <w:rFonts w:ascii="Arial"/>
          <w:spacing w:val="-1"/>
          <w:sz w:val="16"/>
          <w:szCs w:val="16"/>
        </w:rPr>
        <w:t xml:space="preserve"> </w:t>
      </w:r>
      <w:r w:rsidRPr="00103F35">
        <w:rPr>
          <w:rFonts w:ascii="Arial"/>
          <w:sz w:val="16"/>
          <w:szCs w:val="16"/>
        </w:rPr>
        <w:t>by</w:t>
      </w:r>
      <w:r w:rsidRPr="00103F35">
        <w:rPr>
          <w:rFonts w:ascii="Arial"/>
          <w:spacing w:val="-6"/>
          <w:sz w:val="16"/>
          <w:szCs w:val="16"/>
        </w:rPr>
        <w:t xml:space="preserve"> </w:t>
      </w:r>
      <w:r w:rsidRPr="00103F35">
        <w:rPr>
          <w:rFonts w:ascii="Arial"/>
          <w:sz w:val="16"/>
          <w:szCs w:val="16"/>
        </w:rPr>
        <w:t>the</w:t>
      </w:r>
      <w:r w:rsidRPr="00103F35">
        <w:rPr>
          <w:rFonts w:ascii="Arial"/>
          <w:spacing w:val="-1"/>
          <w:sz w:val="16"/>
          <w:szCs w:val="16"/>
        </w:rPr>
        <w:t xml:space="preserve"> </w:t>
      </w:r>
      <w:r w:rsidRPr="00103F35">
        <w:rPr>
          <w:rFonts w:ascii="Arial"/>
          <w:sz w:val="16"/>
          <w:szCs w:val="16"/>
        </w:rPr>
        <w:t>Dean/Director</w:t>
      </w:r>
      <w:r w:rsidRPr="00103F35">
        <w:rPr>
          <w:rFonts w:ascii="Arial"/>
          <w:spacing w:val="-4"/>
          <w:sz w:val="16"/>
          <w:szCs w:val="16"/>
        </w:rPr>
        <w:t xml:space="preserve"> </w:t>
      </w:r>
      <w:r w:rsidRPr="00103F35">
        <w:rPr>
          <w:rFonts w:ascii="Arial"/>
          <w:sz w:val="16"/>
          <w:szCs w:val="16"/>
        </w:rPr>
        <w:t>based</w:t>
      </w:r>
      <w:r w:rsidRPr="00103F35">
        <w:rPr>
          <w:rFonts w:ascii="Arial"/>
          <w:spacing w:val="-4"/>
          <w:sz w:val="16"/>
          <w:szCs w:val="16"/>
        </w:rPr>
        <w:t xml:space="preserve"> </w:t>
      </w:r>
      <w:r w:rsidRPr="00103F35">
        <w:rPr>
          <w:rFonts w:ascii="Arial"/>
          <w:sz w:val="16"/>
          <w:szCs w:val="16"/>
        </w:rPr>
        <w:t>on</w:t>
      </w:r>
      <w:r w:rsidRPr="00103F35">
        <w:rPr>
          <w:rFonts w:ascii="Arial"/>
          <w:spacing w:val="-1"/>
          <w:sz w:val="16"/>
          <w:szCs w:val="16"/>
        </w:rPr>
        <w:t xml:space="preserve"> </w:t>
      </w:r>
      <w:r w:rsidRPr="00103F35">
        <w:rPr>
          <w:rFonts w:ascii="Arial"/>
          <w:sz w:val="16"/>
          <w:szCs w:val="16"/>
        </w:rPr>
        <w:t>the</w:t>
      </w:r>
      <w:r w:rsidRPr="00103F35">
        <w:rPr>
          <w:rFonts w:ascii="Arial"/>
          <w:spacing w:val="-1"/>
          <w:sz w:val="16"/>
          <w:szCs w:val="16"/>
        </w:rPr>
        <w:t xml:space="preserve"> </w:t>
      </w:r>
      <w:r w:rsidRPr="00103F35">
        <w:rPr>
          <w:rFonts w:ascii="Arial"/>
          <w:sz w:val="16"/>
          <w:szCs w:val="16"/>
        </w:rPr>
        <w:t>final</w:t>
      </w:r>
      <w:r w:rsidRPr="00103F35">
        <w:rPr>
          <w:rFonts w:ascii="Arial"/>
          <w:spacing w:val="-1"/>
          <w:sz w:val="16"/>
          <w:szCs w:val="16"/>
        </w:rPr>
        <w:t xml:space="preserve"> </w:t>
      </w:r>
      <w:r w:rsidRPr="00103F35">
        <w:rPr>
          <w:rFonts w:ascii="Arial"/>
          <w:sz w:val="16"/>
          <w:szCs w:val="16"/>
        </w:rPr>
        <w:t>portfolio</w:t>
      </w:r>
      <w:r w:rsidRPr="00103F35">
        <w:rPr>
          <w:rFonts w:ascii="Arial"/>
          <w:spacing w:val="-1"/>
          <w:sz w:val="16"/>
          <w:szCs w:val="16"/>
        </w:rPr>
        <w:t xml:space="preserve"> </w:t>
      </w:r>
      <w:r w:rsidRPr="00103F35">
        <w:rPr>
          <w:rFonts w:ascii="Arial"/>
          <w:sz w:val="16"/>
          <w:szCs w:val="16"/>
        </w:rPr>
        <w:t>review</w:t>
      </w:r>
      <w:r w:rsidRPr="00103F35">
        <w:rPr>
          <w:rFonts w:ascii="Arial"/>
          <w:spacing w:val="-5"/>
          <w:sz w:val="16"/>
          <w:szCs w:val="16"/>
        </w:rPr>
        <w:t xml:space="preserve"> </w:t>
      </w:r>
      <w:r w:rsidRPr="00103F35">
        <w:rPr>
          <w:rFonts w:ascii="Arial"/>
          <w:sz w:val="16"/>
          <w:szCs w:val="16"/>
        </w:rPr>
        <w:t>and</w:t>
      </w:r>
      <w:r w:rsidRPr="00103F35">
        <w:rPr>
          <w:rFonts w:ascii="Arial"/>
          <w:spacing w:val="-1"/>
          <w:sz w:val="16"/>
          <w:szCs w:val="16"/>
        </w:rPr>
        <w:t xml:space="preserve"> </w:t>
      </w:r>
      <w:r w:rsidRPr="00103F35">
        <w:rPr>
          <w:rFonts w:ascii="Arial"/>
          <w:sz w:val="16"/>
          <w:szCs w:val="16"/>
        </w:rPr>
        <w:t>other</w:t>
      </w:r>
      <w:r w:rsidRPr="00103F35">
        <w:rPr>
          <w:rFonts w:ascii="Arial"/>
          <w:spacing w:val="-2"/>
          <w:sz w:val="16"/>
          <w:szCs w:val="16"/>
        </w:rPr>
        <w:t xml:space="preserve"> </w:t>
      </w:r>
      <w:r w:rsidRPr="00103F35">
        <w:rPr>
          <w:rFonts w:ascii="Arial"/>
          <w:sz w:val="16"/>
          <w:szCs w:val="16"/>
        </w:rPr>
        <w:t>relevant information</w:t>
      </w:r>
      <w:r w:rsidRPr="00103F35">
        <w:rPr>
          <w:rFonts w:ascii="Arial"/>
          <w:spacing w:val="-6"/>
          <w:sz w:val="16"/>
          <w:szCs w:val="16"/>
        </w:rPr>
        <w:t xml:space="preserve"> </w:t>
      </w:r>
      <w:r w:rsidRPr="00103F35">
        <w:rPr>
          <w:rFonts w:ascii="Arial"/>
          <w:sz w:val="16"/>
          <w:szCs w:val="16"/>
        </w:rPr>
        <w:t>such</w:t>
      </w:r>
      <w:r w:rsidRPr="00103F35">
        <w:rPr>
          <w:rFonts w:ascii="Arial"/>
          <w:spacing w:val="-3"/>
          <w:sz w:val="16"/>
          <w:szCs w:val="16"/>
        </w:rPr>
        <w:t xml:space="preserve"> </w:t>
      </w:r>
      <w:r w:rsidRPr="00103F35">
        <w:rPr>
          <w:rFonts w:ascii="Arial"/>
          <w:sz w:val="16"/>
          <w:szCs w:val="16"/>
        </w:rPr>
        <w:t>as</w:t>
      </w:r>
      <w:r w:rsidRPr="00103F35">
        <w:rPr>
          <w:rFonts w:ascii="Arial"/>
          <w:spacing w:val="-3"/>
          <w:sz w:val="16"/>
          <w:szCs w:val="16"/>
        </w:rPr>
        <w:t xml:space="preserve"> </w:t>
      </w:r>
      <w:r w:rsidRPr="00103F35">
        <w:rPr>
          <w:rFonts w:ascii="Arial"/>
          <w:sz w:val="16"/>
          <w:szCs w:val="16"/>
        </w:rPr>
        <w:t>annual</w:t>
      </w:r>
      <w:r w:rsidRPr="00103F35">
        <w:rPr>
          <w:rFonts w:ascii="Arial"/>
          <w:spacing w:val="-3"/>
          <w:sz w:val="16"/>
          <w:szCs w:val="16"/>
        </w:rPr>
        <w:t xml:space="preserve"> </w:t>
      </w:r>
      <w:r w:rsidRPr="00103F35">
        <w:rPr>
          <w:rFonts w:ascii="Arial"/>
          <w:sz w:val="16"/>
          <w:szCs w:val="16"/>
        </w:rPr>
        <w:t>reviews,</w:t>
      </w:r>
      <w:r w:rsidRPr="00103F35">
        <w:rPr>
          <w:rFonts w:ascii="Arial"/>
          <w:spacing w:val="-4"/>
          <w:sz w:val="16"/>
          <w:szCs w:val="16"/>
        </w:rPr>
        <w:t xml:space="preserve"> </w:t>
      </w:r>
      <w:r w:rsidRPr="00103F35">
        <w:rPr>
          <w:rFonts w:ascii="Arial"/>
          <w:sz w:val="16"/>
          <w:szCs w:val="16"/>
        </w:rPr>
        <w:t>classroom</w:t>
      </w:r>
      <w:r w:rsidRPr="00103F35">
        <w:rPr>
          <w:rFonts w:ascii="Arial"/>
          <w:spacing w:val="-5"/>
          <w:sz w:val="16"/>
          <w:szCs w:val="16"/>
        </w:rPr>
        <w:t xml:space="preserve"> </w:t>
      </w:r>
      <w:r w:rsidRPr="00103F35">
        <w:rPr>
          <w:rFonts w:ascii="Arial"/>
          <w:sz w:val="16"/>
          <w:szCs w:val="16"/>
        </w:rPr>
        <w:t>observations,</w:t>
      </w:r>
      <w:r w:rsidRPr="00103F35">
        <w:rPr>
          <w:rFonts w:ascii="Arial"/>
          <w:spacing w:val="-6"/>
          <w:sz w:val="16"/>
          <w:szCs w:val="16"/>
        </w:rPr>
        <w:t xml:space="preserve"> </w:t>
      </w:r>
      <w:r w:rsidRPr="00103F35">
        <w:rPr>
          <w:rFonts w:ascii="Arial"/>
          <w:sz w:val="16"/>
          <w:szCs w:val="16"/>
        </w:rPr>
        <w:t>and</w:t>
      </w:r>
      <w:r w:rsidRPr="00103F35">
        <w:rPr>
          <w:rFonts w:ascii="Arial"/>
          <w:spacing w:val="-6"/>
          <w:sz w:val="16"/>
          <w:szCs w:val="16"/>
        </w:rPr>
        <w:t xml:space="preserve"> </w:t>
      </w:r>
      <w:r w:rsidRPr="00103F35">
        <w:rPr>
          <w:rFonts w:ascii="Arial"/>
          <w:sz w:val="16"/>
          <w:szCs w:val="16"/>
        </w:rPr>
        <w:t>student</w:t>
      </w:r>
      <w:r w:rsidRPr="00103F35">
        <w:rPr>
          <w:rFonts w:ascii="Arial"/>
          <w:spacing w:val="-4"/>
          <w:sz w:val="16"/>
          <w:szCs w:val="16"/>
        </w:rPr>
        <w:t xml:space="preserve"> </w:t>
      </w:r>
      <w:r w:rsidRPr="00103F35">
        <w:rPr>
          <w:rFonts w:ascii="Arial"/>
          <w:sz w:val="16"/>
          <w:szCs w:val="16"/>
        </w:rPr>
        <w:t>assessment</w:t>
      </w:r>
      <w:r w:rsidRPr="00103F35">
        <w:rPr>
          <w:rFonts w:ascii="Arial"/>
          <w:spacing w:val="-4"/>
          <w:sz w:val="16"/>
          <w:szCs w:val="16"/>
        </w:rPr>
        <w:t xml:space="preserve"> </w:t>
      </w:r>
      <w:r w:rsidRPr="00103F35">
        <w:rPr>
          <w:rFonts w:ascii="Arial"/>
          <w:sz w:val="16"/>
          <w:szCs w:val="16"/>
        </w:rPr>
        <w:t>of</w:t>
      </w:r>
      <w:r w:rsidRPr="00103F35">
        <w:rPr>
          <w:rFonts w:ascii="Arial"/>
          <w:spacing w:val="-4"/>
          <w:sz w:val="16"/>
          <w:szCs w:val="16"/>
        </w:rPr>
        <w:t xml:space="preserve"> </w:t>
      </w:r>
      <w:r w:rsidRPr="00103F35">
        <w:rPr>
          <w:rFonts w:ascii="Arial"/>
          <w:sz w:val="16"/>
          <w:szCs w:val="16"/>
        </w:rPr>
        <w:t>instruction.</w:t>
      </w:r>
      <w:r w:rsidR="00FA5C7D" w:rsidRPr="00FA5C7D">
        <w:rPr>
          <w:color w:val="FF0000"/>
          <w:sz w:val="16"/>
          <w:szCs w:val="16"/>
        </w:rPr>
        <w:t xml:space="preserve"> </w:t>
      </w:r>
    </w:p>
    <w:p w14:paraId="3CC5AC43" w14:textId="77777777" w:rsidR="00265E0D" w:rsidRPr="00103F35" w:rsidRDefault="00265E0D" w:rsidP="3E965FDA">
      <w:pPr>
        <w:spacing w:before="11"/>
        <w:rPr>
          <w:rFonts w:ascii="Arial" w:eastAsia="Arial" w:hAnsi="Arial" w:cs="Arial"/>
          <w:sz w:val="16"/>
          <w:szCs w:val="16"/>
        </w:rPr>
      </w:pPr>
    </w:p>
    <w:p w14:paraId="066E60EF" w14:textId="7088580D" w:rsidR="00265E0D" w:rsidRPr="00103F35" w:rsidRDefault="00265E0D" w:rsidP="3E965FDA">
      <w:pPr>
        <w:pStyle w:val="BodyText"/>
        <w:spacing w:line="244" w:lineRule="auto"/>
        <w:ind w:left="1" w:right="253"/>
        <w:rPr>
          <w:color w:val="FF0000"/>
          <w:sz w:val="16"/>
          <w:szCs w:val="16"/>
        </w:rPr>
      </w:pPr>
      <w:r w:rsidRPr="1862946B">
        <w:rPr>
          <w:b/>
          <w:bCs/>
          <w:sz w:val="16"/>
          <w:szCs w:val="16"/>
        </w:rPr>
        <w:t>For</w:t>
      </w:r>
      <w:r w:rsidRPr="1862946B">
        <w:rPr>
          <w:b/>
          <w:bCs/>
          <w:spacing w:val="-4"/>
          <w:sz w:val="16"/>
          <w:szCs w:val="16"/>
        </w:rPr>
        <w:t xml:space="preserve"> </w:t>
      </w:r>
      <w:r w:rsidRPr="1862946B">
        <w:rPr>
          <w:b/>
          <w:bCs/>
          <w:sz w:val="16"/>
          <w:szCs w:val="16"/>
        </w:rPr>
        <w:t>Candidates</w:t>
      </w:r>
      <w:r w:rsidRPr="1862946B">
        <w:rPr>
          <w:b/>
          <w:bCs/>
          <w:spacing w:val="-2"/>
          <w:sz w:val="16"/>
          <w:szCs w:val="16"/>
        </w:rPr>
        <w:t xml:space="preserve"> </w:t>
      </w:r>
      <w:r w:rsidRPr="1862946B">
        <w:rPr>
          <w:b/>
          <w:bCs/>
          <w:sz w:val="16"/>
          <w:szCs w:val="16"/>
        </w:rPr>
        <w:t>in</w:t>
      </w:r>
      <w:r w:rsidRPr="1862946B">
        <w:rPr>
          <w:b/>
          <w:bCs/>
          <w:spacing w:val="-3"/>
          <w:sz w:val="16"/>
          <w:szCs w:val="16"/>
        </w:rPr>
        <w:t xml:space="preserve"> </w:t>
      </w:r>
      <w:r w:rsidRPr="1862946B">
        <w:rPr>
          <w:b/>
          <w:bCs/>
          <w:sz w:val="16"/>
          <w:szCs w:val="16"/>
        </w:rPr>
        <w:t>the</w:t>
      </w:r>
      <w:r w:rsidRPr="1862946B">
        <w:rPr>
          <w:b/>
          <w:bCs/>
          <w:spacing w:val="-2"/>
          <w:sz w:val="16"/>
          <w:szCs w:val="16"/>
        </w:rPr>
        <w:t xml:space="preserve"> </w:t>
      </w:r>
      <w:r w:rsidRPr="1862946B">
        <w:rPr>
          <w:b/>
          <w:bCs/>
          <w:sz w:val="16"/>
          <w:szCs w:val="16"/>
        </w:rPr>
        <w:t>fifth year</w:t>
      </w:r>
      <w:r w:rsidRPr="1862946B">
        <w:rPr>
          <w:b/>
          <w:bCs/>
          <w:spacing w:val="-4"/>
          <w:sz w:val="16"/>
          <w:szCs w:val="16"/>
        </w:rPr>
        <w:t xml:space="preserve"> </w:t>
      </w:r>
      <w:r w:rsidRPr="1862946B">
        <w:rPr>
          <w:b/>
          <w:bCs/>
          <w:sz w:val="16"/>
          <w:szCs w:val="16"/>
        </w:rPr>
        <w:t>of</w:t>
      </w:r>
      <w:r w:rsidRPr="1862946B">
        <w:rPr>
          <w:b/>
          <w:bCs/>
          <w:spacing w:val="-3"/>
          <w:sz w:val="16"/>
          <w:szCs w:val="16"/>
        </w:rPr>
        <w:t xml:space="preserve"> </w:t>
      </w:r>
      <w:r w:rsidRPr="1862946B">
        <w:rPr>
          <w:b/>
          <w:bCs/>
          <w:sz w:val="16"/>
          <w:szCs w:val="16"/>
        </w:rPr>
        <w:t>their</w:t>
      </w:r>
      <w:r w:rsidRPr="1862946B">
        <w:rPr>
          <w:b/>
          <w:bCs/>
          <w:spacing w:val="-4"/>
          <w:sz w:val="16"/>
          <w:szCs w:val="16"/>
        </w:rPr>
        <w:t xml:space="preserve"> </w:t>
      </w:r>
      <w:r w:rsidRPr="1862946B">
        <w:rPr>
          <w:b/>
          <w:bCs/>
          <w:sz w:val="16"/>
          <w:szCs w:val="16"/>
        </w:rPr>
        <w:t>tenure</w:t>
      </w:r>
      <w:r w:rsidRPr="1862946B">
        <w:rPr>
          <w:b/>
          <w:bCs/>
          <w:spacing w:val="-5"/>
          <w:sz w:val="16"/>
          <w:szCs w:val="16"/>
        </w:rPr>
        <w:t xml:space="preserve"> </w:t>
      </w:r>
      <w:r w:rsidRPr="1862946B">
        <w:rPr>
          <w:b/>
          <w:bCs/>
          <w:sz w:val="16"/>
          <w:szCs w:val="16"/>
        </w:rPr>
        <w:t>process,</w:t>
      </w:r>
      <w:r w:rsidRPr="00103F35">
        <w:rPr>
          <w:spacing w:val="-3"/>
          <w:sz w:val="16"/>
          <w:szCs w:val="16"/>
        </w:rPr>
        <w:t xml:space="preserve"> </w:t>
      </w:r>
      <w:r w:rsidRPr="00103F35">
        <w:rPr>
          <w:sz w:val="16"/>
          <w:szCs w:val="16"/>
        </w:rPr>
        <w:t>tenure</w:t>
      </w:r>
      <w:r w:rsidRPr="00103F35">
        <w:rPr>
          <w:spacing w:val="-2"/>
          <w:sz w:val="16"/>
          <w:szCs w:val="16"/>
        </w:rPr>
        <w:t xml:space="preserve"> </w:t>
      </w:r>
      <w:r w:rsidRPr="00103F35">
        <w:rPr>
          <w:sz w:val="16"/>
          <w:szCs w:val="16"/>
        </w:rPr>
        <w:t>recommendations</w:t>
      </w:r>
      <w:r w:rsidRPr="00103F35">
        <w:rPr>
          <w:spacing w:val="-4"/>
          <w:sz w:val="16"/>
          <w:szCs w:val="16"/>
        </w:rPr>
        <w:t xml:space="preserve"> </w:t>
      </w:r>
      <w:r w:rsidRPr="00103F35">
        <w:rPr>
          <w:sz w:val="16"/>
          <w:szCs w:val="16"/>
        </w:rPr>
        <w:t>are</w:t>
      </w:r>
      <w:r w:rsidRPr="00103F35">
        <w:rPr>
          <w:spacing w:val="-5"/>
          <w:sz w:val="16"/>
          <w:szCs w:val="16"/>
        </w:rPr>
        <w:t xml:space="preserve"> </w:t>
      </w:r>
      <w:r w:rsidRPr="00103F35">
        <w:rPr>
          <w:sz w:val="16"/>
          <w:szCs w:val="16"/>
        </w:rPr>
        <w:t>made</w:t>
      </w:r>
      <w:r w:rsidRPr="00103F35">
        <w:rPr>
          <w:spacing w:val="-2"/>
          <w:sz w:val="16"/>
          <w:szCs w:val="16"/>
        </w:rPr>
        <w:t xml:space="preserve"> </w:t>
      </w:r>
      <w:r w:rsidRPr="00103F35">
        <w:rPr>
          <w:sz w:val="16"/>
          <w:szCs w:val="16"/>
        </w:rPr>
        <w:t>by</w:t>
      </w:r>
      <w:r w:rsidRPr="00103F35">
        <w:rPr>
          <w:spacing w:val="-4"/>
          <w:sz w:val="16"/>
          <w:szCs w:val="16"/>
        </w:rPr>
        <w:t xml:space="preserve"> </w:t>
      </w:r>
      <w:r w:rsidRPr="00103F35">
        <w:rPr>
          <w:sz w:val="16"/>
          <w:szCs w:val="16"/>
        </w:rPr>
        <w:t>the</w:t>
      </w:r>
      <w:r w:rsidRPr="00103F35">
        <w:rPr>
          <w:spacing w:val="-2"/>
          <w:sz w:val="16"/>
          <w:szCs w:val="16"/>
        </w:rPr>
        <w:t xml:space="preserve"> </w:t>
      </w:r>
      <w:r w:rsidRPr="00103F35">
        <w:rPr>
          <w:sz w:val="16"/>
          <w:szCs w:val="16"/>
        </w:rPr>
        <w:t>Dean/Director</w:t>
      </w:r>
      <w:r w:rsidRPr="00103F35">
        <w:rPr>
          <w:spacing w:val="-3"/>
          <w:sz w:val="16"/>
          <w:szCs w:val="16"/>
        </w:rPr>
        <w:t xml:space="preserve"> </w:t>
      </w:r>
      <w:r w:rsidRPr="00103F35">
        <w:rPr>
          <w:sz w:val="16"/>
          <w:szCs w:val="16"/>
        </w:rPr>
        <w:t>(in</w:t>
      </w:r>
      <w:r w:rsidRPr="00103F35">
        <w:rPr>
          <w:spacing w:val="-5"/>
          <w:sz w:val="16"/>
          <w:szCs w:val="16"/>
        </w:rPr>
        <w:t xml:space="preserve"> </w:t>
      </w:r>
      <w:r w:rsidRPr="00103F35">
        <w:rPr>
          <w:sz w:val="16"/>
          <w:szCs w:val="16"/>
        </w:rPr>
        <w:t>consultation</w:t>
      </w:r>
      <w:r w:rsidRPr="00103F35">
        <w:rPr>
          <w:spacing w:val="-2"/>
          <w:sz w:val="16"/>
          <w:szCs w:val="16"/>
        </w:rPr>
        <w:t xml:space="preserve"> </w:t>
      </w:r>
      <w:r w:rsidRPr="00103F35">
        <w:rPr>
          <w:sz w:val="16"/>
          <w:szCs w:val="16"/>
        </w:rPr>
        <w:t>with</w:t>
      </w:r>
      <w:r w:rsidRPr="00103F35">
        <w:rPr>
          <w:spacing w:val="-2"/>
          <w:sz w:val="16"/>
          <w:szCs w:val="16"/>
        </w:rPr>
        <w:t xml:space="preserve"> </w:t>
      </w:r>
      <w:r w:rsidRPr="00103F35">
        <w:rPr>
          <w:sz w:val="16"/>
          <w:szCs w:val="16"/>
        </w:rPr>
        <w:t>the</w:t>
      </w:r>
      <w:r w:rsidRPr="00103F35">
        <w:rPr>
          <w:spacing w:val="-2"/>
          <w:sz w:val="16"/>
          <w:szCs w:val="16"/>
        </w:rPr>
        <w:t xml:space="preserve"> </w:t>
      </w:r>
      <w:r w:rsidRPr="00103F35">
        <w:rPr>
          <w:sz w:val="16"/>
          <w:szCs w:val="16"/>
        </w:rPr>
        <w:t>Tenure</w:t>
      </w:r>
      <w:r w:rsidRPr="00103F35">
        <w:rPr>
          <w:spacing w:val="-5"/>
          <w:sz w:val="16"/>
          <w:szCs w:val="16"/>
        </w:rPr>
        <w:t xml:space="preserve"> </w:t>
      </w:r>
      <w:r w:rsidRPr="00103F35">
        <w:rPr>
          <w:sz w:val="16"/>
          <w:szCs w:val="16"/>
        </w:rPr>
        <w:t>Review</w:t>
      </w:r>
      <w:r w:rsidRPr="00103F35">
        <w:rPr>
          <w:spacing w:val="-6"/>
          <w:sz w:val="16"/>
          <w:szCs w:val="16"/>
        </w:rPr>
        <w:t xml:space="preserve"> </w:t>
      </w:r>
      <w:r w:rsidRPr="00103F35">
        <w:rPr>
          <w:sz w:val="16"/>
          <w:szCs w:val="16"/>
        </w:rPr>
        <w:t>Committee), Campus</w:t>
      </w:r>
      <w:r w:rsidRPr="00103F35">
        <w:rPr>
          <w:spacing w:val="-2"/>
          <w:sz w:val="16"/>
          <w:szCs w:val="16"/>
        </w:rPr>
        <w:t xml:space="preserve"> </w:t>
      </w:r>
      <w:r w:rsidRPr="1862946B">
        <w:rPr>
          <w:sz w:val="16"/>
          <w:szCs w:val="16"/>
        </w:rPr>
        <w:t>Pr</w:t>
      </w:r>
      <w:r w:rsidR="00FA5C7D" w:rsidRPr="1862946B">
        <w:rPr>
          <w:sz w:val="16"/>
          <w:szCs w:val="16"/>
        </w:rPr>
        <w:t>ovos</w:t>
      </w:r>
      <w:r w:rsidRPr="1862946B">
        <w:rPr>
          <w:sz w:val="16"/>
          <w:szCs w:val="16"/>
        </w:rPr>
        <w:t>t</w:t>
      </w:r>
      <w:r w:rsidR="62E14839" w:rsidRPr="1862946B">
        <w:rPr>
          <w:sz w:val="16"/>
          <w:szCs w:val="16"/>
        </w:rPr>
        <w:t>/</w:t>
      </w:r>
      <w:r w:rsidRPr="00103F35">
        <w:rPr>
          <w:sz w:val="16"/>
          <w:szCs w:val="16"/>
        </w:rPr>
        <w:t>VP (as</w:t>
      </w:r>
      <w:r w:rsidRPr="00103F35">
        <w:rPr>
          <w:spacing w:val="-4"/>
          <w:sz w:val="16"/>
          <w:szCs w:val="16"/>
        </w:rPr>
        <w:t xml:space="preserve"> </w:t>
      </w:r>
      <w:r w:rsidRPr="00103F35">
        <w:rPr>
          <w:sz w:val="16"/>
          <w:szCs w:val="16"/>
        </w:rPr>
        <w:t>applicable)</w:t>
      </w:r>
      <w:r w:rsidRPr="00103F35">
        <w:rPr>
          <w:spacing w:val="-3"/>
          <w:sz w:val="16"/>
          <w:szCs w:val="16"/>
        </w:rPr>
        <w:t xml:space="preserve"> </w:t>
      </w:r>
      <w:r w:rsidRPr="00103F35">
        <w:rPr>
          <w:sz w:val="16"/>
          <w:szCs w:val="16"/>
        </w:rPr>
        <w:t>and</w:t>
      </w:r>
      <w:r w:rsidRPr="00103F35">
        <w:rPr>
          <w:spacing w:val="-5"/>
          <w:sz w:val="16"/>
          <w:szCs w:val="16"/>
        </w:rPr>
        <w:t xml:space="preserve"> </w:t>
      </w:r>
      <w:r w:rsidRPr="00103F35">
        <w:rPr>
          <w:sz w:val="16"/>
          <w:szCs w:val="16"/>
        </w:rPr>
        <w:t>President.</w:t>
      </w:r>
      <w:r w:rsidRPr="00103F35">
        <w:rPr>
          <w:spacing w:val="-3"/>
          <w:sz w:val="16"/>
          <w:szCs w:val="16"/>
        </w:rPr>
        <w:t xml:space="preserve"> </w:t>
      </w:r>
      <w:r w:rsidRPr="00103F35">
        <w:rPr>
          <w:sz w:val="16"/>
          <w:szCs w:val="16"/>
        </w:rPr>
        <w:t>President</w:t>
      </w:r>
      <w:r w:rsidRPr="00103F35">
        <w:rPr>
          <w:spacing w:val="-3"/>
          <w:sz w:val="16"/>
          <w:szCs w:val="16"/>
        </w:rPr>
        <w:t xml:space="preserve"> </w:t>
      </w:r>
      <w:r w:rsidRPr="00103F35">
        <w:rPr>
          <w:sz w:val="16"/>
          <w:szCs w:val="16"/>
        </w:rPr>
        <w:t>will</w:t>
      </w:r>
      <w:r w:rsidRPr="00103F35">
        <w:rPr>
          <w:spacing w:val="-2"/>
          <w:sz w:val="16"/>
          <w:szCs w:val="16"/>
        </w:rPr>
        <w:t xml:space="preserve"> </w:t>
      </w:r>
      <w:r w:rsidRPr="00103F35">
        <w:rPr>
          <w:sz w:val="16"/>
          <w:szCs w:val="16"/>
        </w:rPr>
        <w:t>submit</w:t>
      </w:r>
      <w:r w:rsidRPr="00103F35">
        <w:rPr>
          <w:spacing w:val="-3"/>
          <w:sz w:val="16"/>
          <w:szCs w:val="16"/>
        </w:rPr>
        <w:t xml:space="preserve"> </w:t>
      </w:r>
      <w:r w:rsidRPr="00103F35">
        <w:rPr>
          <w:sz w:val="16"/>
          <w:szCs w:val="16"/>
        </w:rPr>
        <w:t>tenure</w:t>
      </w:r>
      <w:r w:rsidRPr="00103F35">
        <w:rPr>
          <w:spacing w:val="-2"/>
          <w:sz w:val="16"/>
          <w:szCs w:val="16"/>
        </w:rPr>
        <w:t xml:space="preserve"> </w:t>
      </w:r>
      <w:r w:rsidRPr="00103F35">
        <w:rPr>
          <w:sz w:val="16"/>
          <w:szCs w:val="16"/>
        </w:rPr>
        <w:t>recommendations</w:t>
      </w:r>
      <w:r w:rsidRPr="00103F35">
        <w:rPr>
          <w:spacing w:val="-2"/>
          <w:sz w:val="16"/>
          <w:szCs w:val="16"/>
        </w:rPr>
        <w:t xml:space="preserve"> </w:t>
      </w:r>
      <w:r w:rsidRPr="00103F35">
        <w:rPr>
          <w:sz w:val="16"/>
          <w:szCs w:val="16"/>
        </w:rPr>
        <w:t>to</w:t>
      </w:r>
      <w:r w:rsidRPr="00103F35">
        <w:rPr>
          <w:spacing w:val="-5"/>
          <w:sz w:val="16"/>
          <w:szCs w:val="16"/>
        </w:rPr>
        <w:t xml:space="preserve"> </w:t>
      </w:r>
      <w:r w:rsidRPr="00103F35">
        <w:rPr>
          <w:sz w:val="16"/>
          <w:szCs w:val="16"/>
        </w:rPr>
        <w:t>the</w:t>
      </w:r>
      <w:r w:rsidRPr="00103F35">
        <w:rPr>
          <w:spacing w:val="-2"/>
          <w:sz w:val="16"/>
          <w:szCs w:val="16"/>
        </w:rPr>
        <w:t xml:space="preserve"> </w:t>
      </w:r>
      <w:r w:rsidRPr="00103F35">
        <w:rPr>
          <w:sz w:val="16"/>
          <w:szCs w:val="16"/>
        </w:rPr>
        <w:t>DBOT,</w:t>
      </w:r>
      <w:r w:rsidRPr="00103F35">
        <w:rPr>
          <w:spacing w:val="-3"/>
          <w:sz w:val="16"/>
          <w:szCs w:val="16"/>
        </w:rPr>
        <w:t xml:space="preserve"> </w:t>
      </w:r>
      <w:r w:rsidRPr="00103F35">
        <w:rPr>
          <w:sz w:val="16"/>
          <w:szCs w:val="16"/>
        </w:rPr>
        <w:t>usually</w:t>
      </w:r>
      <w:r w:rsidRPr="00103F35">
        <w:rPr>
          <w:spacing w:val="-4"/>
          <w:sz w:val="16"/>
          <w:szCs w:val="16"/>
        </w:rPr>
        <w:t xml:space="preserve"> </w:t>
      </w:r>
      <w:r w:rsidRPr="00103F35">
        <w:rPr>
          <w:sz w:val="16"/>
          <w:szCs w:val="16"/>
        </w:rPr>
        <w:t>by</w:t>
      </w:r>
      <w:r w:rsidRPr="00103F35">
        <w:rPr>
          <w:spacing w:val="-4"/>
          <w:sz w:val="16"/>
          <w:szCs w:val="16"/>
        </w:rPr>
        <w:t xml:space="preserve"> </w:t>
      </w:r>
      <w:r w:rsidRPr="00103F35">
        <w:rPr>
          <w:sz w:val="16"/>
          <w:szCs w:val="16"/>
        </w:rPr>
        <w:t>the</w:t>
      </w:r>
      <w:r w:rsidRPr="00103F35">
        <w:rPr>
          <w:spacing w:val="-5"/>
          <w:sz w:val="16"/>
          <w:szCs w:val="16"/>
        </w:rPr>
        <w:t xml:space="preserve"> </w:t>
      </w:r>
      <w:r w:rsidRPr="00103F35">
        <w:rPr>
          <w:sz w:val="16"/>
          <w:szCs w:val="16"/>
        </w:rPr>
        <w:t>June</w:t>
      </w:r>
      <w:r w:rsidRPr="00103F35">
        <w:rPr>
          <w:spacing w:val="-5"/>
          <w:sz w:val="16"/>
          <w:szCs w:val="16"/>
        </w:rPr>
        <w:t xml:space="preserve"> </w:t>
      </w:r>
      <w:r w:rsidRPr="00103F35">
        <w:rPr>
          <w:sz w:val="16"/>
          <w:szCs w:val="16"/>
        </w:rPr>
        <w:t>meeting.</w:t>
      </w:r>
    </w:p>
    <w:p w14:paraId="53895517" w14:textId="77777777" w:rsidR="00265E0D" w:rsidRPr="00103F35" w:rsidRDefault="00265E0D" w:rsidP="3E965FDA">
      <w:pPr>
        <w:pStyle w:val="BodyText"/>
        <w:spacing w:line="244" w:lineRule="auto"/>
        <w:ind w:left="1" w:right="253"/>
        <w:rPr>
          <w:sz w:val="16"/>
          <w:szCs w:val="16"/>
        </w:rPr>
      </w:pPr>
    </w:p>
    <w:p w14:paraId="0924C7B0" w14:textId="08901B0B" w:rsidR="00265E0D" w:rsidRDefault="00265E0D" w:rsidP="3E965FDA">
      <w:pPr>
        <w:pStyle w:val="BodyText"/>
        <w:spacing w:line="244" w:lineRule="auto"/>
        <w:ind w:left="1" w:right="253"/>
        <w:rPr>
          <w:b/>
          <w:bCs/>
          <w:sz w:val="16"/>
          <w:szCs w:val="16"/>
        </w:rPr>
      </w:pPr>
    </w:p>
    <w:sectPr w:rsidR="00265E0D" w:rsidSect="00CA12CE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5840" w:h="12240" w:orient="landscape"/>
      <w:pgMar w:top="360" w:right="360" w:bottom="274" w:left="360" w:header="749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5E604B" w14:textId="77777777" w:rsidR="00B81259" w:rsidRDefault="00B81259">
      <w:r>
        <w:separator/>
      </w:r>
    </w:p>
  </w:endnote>
  <w:endnote w:type="continuationSeparator" w:id="0">
    <w:p w14:paraId="22A113C0" w14:textId="77777777" w:rsidR="00B81259" w:rsidRDefault="00B81259">
      <w:r>
        <w:continuationSeparator/>
      </w:r>
    </w:p>
  </w:endnote>
  <w:endnote w:type="continuationNotice" w:id="1">
    <w:p w14:paraId="6ED126BB" w14:textId="77777777" w:rsidR="00B81259" w:rsidRDefault="00B8125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159114" w14:textId="77777777" w:rsidR="004D60BC" w:rsidRDefault="004D60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EF8285" w14:textId="63748D10" w:rsidR="003F5154" w:rsidRPr="00C53891" w:rsidRDefault="00BC5FCA" w:rsidP="00761043">
    <w:pPr>
      <w:pStyle w:val="Footer"/>
      <w:rPr>
        <w:noProof/>
        <w:sz w:val="12"/>
        <w:szCs w:val="12"/>
      </w:rPr>
    </w:pPr>
    <w:r w:rsidRPr="00A062BF">
      <w:rPr>
        <w:noProof/>
        <w:color w:val="FF0000"/>
        <w:sz w:val="12"/>
        <w:szCs w:val="12"/>
      </w:rPr>
      <w:fldChar w:fldCharType="begin"/>
    </w:r>
    <w:r w:rsidRPr="00A062BF">
      <w:rPr>
        <w:noProof/>
        <w:color w:val="FF0000"/>
        <w:sz w:val="12"/>
        <w:szCs w:val="12"/>
      </w:rPr>
      <w:instrText xml:space="preserve"> DATE \@ "M/d/yy" </w:instrText>
    </w:r>
    <w:r w:rsidRPr="00A062BF">
      <w:rPr>
        <w:noProof/>
        <w:color w:val="FF0000"/>
        <w:sz w:val="12"/>
        <w:szCs w:val="12"/>
      </w:rPr>
      <w:fldChar w:fldCharType="separate"/>
    </w:r>
    <w:r w:rsidR="00761043">
      <w:rPr>
        <w:noProof/>
        <w:color w:val="FF0000"/>
        <w:sz w:val="12"/>
        <w:szCs w:val="12"/>
      </w:rPr>
      <w:t>8/10/23</w:t>
    </w:r>
    <w:r w:rsidRPr="00A062BF">
      <w:rPr>
        <w:noProof/>
        <w:color w:val="FF0000"/>
        <w:sz w:val="12"/>
        <w:szCs w:val="12"/>
      </w:rPr>
      <w:fldChar w:fldCharType="end"/>
    </w:r>
    <w:r w:rsidRPr="00A062BF">
      <w:rPr>
        <w:noProof/>
        <w:color w:val="FF0000"/>
        <w:sz w:val="12"/>
        <w:szCs w:val="12"/>
      </w:rPr>
      <w:t xml:space="preserve"> </w:t>
    </w:r>
    <w:r w:rsidR="005931FD" w:rsidRPr="00A062BF">
      <w:rPr>
        <w:noProof/>
        <w:color w:val="FF0000"/>
        <w:sz w:val="12"/>
        <w:szCs w:val="12"/>
      </w:rPr>
      <w:t xml:space="preserve">                                                                                                                                                                                                                                               </w:t>
    </w:r>
    <w:r w:rsidRPr="00A062BF">
      <w:rPr>
        <w:noProof/>
        <w:color w:val="FF0000"/>
        <w:sz w:val="12"/>
        <w:szCs w:val="12"/>
      </w:rPr>
      <w:t xml:space="preserve"> </w:t>
    </w:r>
    <w:r>
      <w:rPr>
        <w:noProof/>
        <w:sz w:val="12"/>
        <w:szCs w:val="12"/>
      </w:rPr>
      <w:fldChar w:fldCharType="begin"/>
    </w:r>
    <w:r>
      <w:rPr>
        <w:noProof/>
        <w:sz w:val="12"/>
        <w:szCs w:val="12"/>
      </w:rPr>
      <w:instrText xml:space="preserve"> FILENAME \p \* MERGEFORMAT </w:instrText>
    </w:r>
    <w:r>
      <w:rPr>
        <w:noProof/>
        <w:sz w:val="12"/>
        <w:szCs w:val="12"/>
      </w:rPr>
      <w:fldChar w:fldCharType="separate"/>
    </w:r>
    <w:r w:rsidR="00761043">
      <w:rPr>
        <w:noProof/>
        <w:sz w:val="12"/>
        <w:szCs w:val="12"/>
      </w:rPr>
      <w:t>C:\Users\amarion2\Downloads\5yr reporting-2023-24 FINAL.docx</w:t>
    </w:r>
    <w:r>
      <w:rPr>
        <w:noProof/>
        <w:sz w:val="12"/>
        <w:szCs w:val="12"/>
      </w:rPr>
      <w:fldChar w:fldCharType="end"/>
    </w:r>
    <w:r w:rsidR="005931FD">
      <w:rPr>
        <w:noProof/>
        <w:sz w:val="12"/>
        <w:szCs w:val="12"/>
      </w:rPr>
      <w:t xml:space="preserve">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6B203A" w14:textId="77777777" w:rsidR="004D60BC" w:rsidRDefault="004D60B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3691C3" w14:textId="77777777" w:rsidR="00B81259" w:rsidRDefault="00B81259">
      <w:r>
        <w:separator/>
      </w:r>
    </w:p>
  </w:footnote>
  <w:footnote w:type="continuationSeparator" w:id="0">
    <w:p w14:paraId="2F3767F5" w14:textId="77777777" w:rsidR="00B81259" w:rsidRDefault="00B81259">
      <w:r>
        <w:continuationSeparator/>
      </w:r>
    </w:p>
  </w:footnote>
  <w:footnote w:type="continuationNotice" w:id="1">
    <w:p w14:paraId="27F737B7" w14:textId="77777777" w:rsidR="00B81259" w:rsidRDefault="00B8125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731A31" w14:textId="77777777" w:rsidR="004D60BC" w:rsidRDefault="004D60B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FE91BA" w14:textId="77777777" w:rsidR="008B5785" w:rsidRPr="00397871" w:rsidRDefault="008B5785" w:rsidP="008B5785">
    <w:pPr>
      <w:spacing w:line="14" w:lineRule="auto"/>
      <w:rPr>
        <w:sz w:val="18"/>
        <w:szCs w:val="18"/>
      </w:rPr>
    </w:pPr>
    <w:r w:rsidRPr="00397871"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6E2940A5" wp14:editId="3FA1DCFF">
              <wp:simplePos x="0" y="0"/>
              <wp:positionH relativeFrom="page">
                <wp:posOffset>2714625</wp:posOffset>
              </wp:positionH>
              <wp:positionV relativeFrom="topMargin">
                <wp:align>bottom</wp:align>
              </wp:positionV>
              <wp:extent cx="4674870" cy="365760"/>
              <wp:effectExtent l="0" t="0" r="11430" b="1524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74870" cy="3657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0C168D9" w14:textId="45EDE8A4" w:rsidR="008B5785" w:rsidRPr="00CA12CE" w:rsidRDefault="008B5785" w:rsidP="008B5785">
                          <w:pPr>
                            <w:spacing w:line="246" w:lineRule="exact"/>
                            <w:rPr>
                              <w:rFonts w:ascii="Arial" w:eastAsia="Arial" w:hAnsi="Arial" w:cs="Arial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Arial"/>
                              <w:b/>
                              <w:spacing w:val="-3"/>
                            </w:rPr>
                            <w:t xml:space="preserve">           </w:t>
                          </w:r>
                          <w:r w:rsidRPr="00CA12CE">
                            <w:rPr>
                              <w:rFonts w:ascii="Arial"/>
                              <w:b/>
                              <w:spacing w:val="-3"/>
                              <w:sz w:val="18"/>
                              <w:szCs w:val="18"/>
                            </w:rPr>
                            <w:t>T</w:t>
                          </w:r>
                          <w:r w:rsidRPr="00CA12CE">
                            <w:rPr>
                              <w:rFonts w:ascii="Arial"/>
                              <w:b/>
                              <w:spacing w:val="-1"/>
                              <w:sz w:val="18"/>
                              <w:szCs w:val="18"/>
                            </w:rPr>
                            <w:t>enu</w:t>
                          </w:r>
                          <w:r w:rsidRPr="00CA12CE">
                            <w:rPr>
                              <w:rFonts w:ascii="Arial"/>
                              <w:b/>
                              <w:sz w:val="18"/>
                              <w:szCs w:val="18"/>
                            </w:rPr>
                            <w:t xml:space="preserve">re </w:t>
                          </w:r>
                          <w:r w:rsidRPr="00CA12CE">
                            <w:rPr>
                              <w:rFonts w:ascii="Arial"/>
                              <w:b/>
                              <w:spacing w:val="-1"/>
                              <w:sz w:val="18"/>
                              <w:szCs w:val="18"/>
                            </w:rPr>
                            <w:t>P</w:t>
                          </w:r>
                          <w:r w:rsidRPr="00CA12CE">
                            <w:rPr>
                              <w:rFonts w:ascii="Arial"/>
                              <w:b/>
                              <w:sz w:val="18"/>
                              <w:szCs w:val="18"/>
                            </w:rPr>
                            <w:t>r</w:t>
                          </w:r>
                          <w:r w:rsidRPr="00CA12CE">
                            <w:rPr>
                              <w:rFonts w:ascii="Arial"/>
                              <w:b/>
                              <w:spacing w:val="-1"/>
                              <w:sz w:val="18"/>
                              <w:szCs w:val="18"/>
                            </w:rPr>
                            <w:t>oces</w:t>
                          </w:r>
                          <w:r w:rsidRPr="00CA12CE">
                            <w:rPr>
                              <w:rFonts w:ascii="Arial"/>
                              <w:b/>
                              <w:sz w:val="18"/>
                              <w:szCs w:val="18"/>
                            </w:rPr>
                            <w:t>s Reporting</w:t>
                          </w:r>
                          <w:r w:rsidRPr="00CA12CE">
                            <w:rPr>
                              <w:rFonts w:ascii="Arial"/>
                              <w:b/>
                              <w:spacing w:val="-2"/>
                              <w:sz w:val="18"/>
                              <w:szCs w:val="18"/>
                            </w:rPr>
                            <w:t xml:space="preserve"> </w:t>
                          </w:r>
                          <w:r w:rsidRPr="00CA12CE">
                            <w:rPr>
                              <w:rFonts w:ascii="Arial"/>
                              <w:b/>
                              <w:spacing w:val="-1"/>
                              <w:sz w:val="18"/>
                              <w:szCs w:val="18"/>
                            </w:rPr>
                            <w:t>Schedu</w:t>
                          </w:r>
                          <w:r w:rsidRPr="00CA12CE">
                            <w:rPr>
                              <w:rFonts w:ascii="Arial"/>
                              <w:b/>
                              <w:spacing w:val="1"/>
                              <w:sz w:val="18"/>
                              <w:szCs w:val="18"/>
                            </w:rPr>
                            <w:t>l</w:t>
                          </w:r>
                          <w:r w:rsidRPr="00CA12CE">
                            <w:rPr>
                              <w:rFonts w:ascii="Arial"/>
                              <w:b/>
                              <w:sz w:val="18"/>
                              <w:szCs w:val="18"/>
                            </w:rPr>
                            <w:t xml:space="preserve">e </w:t>
                          </w:r>
                          <w:r w:rsidRPr="00CA12CE">
                            <w:rPr>
                              <w:rFonts w:ascii="Arial"/>
                              <w:b/>
                              <w:spacing w:val="-6"/>
                              <w:sz w:val="18"/>
                              <w:szCs w:val="18"/>
                            </w:rPr>
                            <w:t>A</w:t>
                          </w:r>
                          <w:r w:rsidRPr="00CA12CE">
                            <w:rPr>
                              <w:rFonts w:ascii="Arial"/>
                              <w:b/>
                              <w:spacing w:val="-1"/>
                              <w:sz w:val="18"/>
                              <w:szCs w:val="18"/>
                            </w:rPr>
                            <w:t>cade</w:t>
                          </w:r>
                          <w:r w:rsidRPr="00CA12CE">
                            <w:rPr>
                              <w:rFonts w:ascii="Arial"/>
                              <w:b/>
                              <w:sz w:val="18"/>
                              <w:szCs w:val="18"/>
                            </w:rPr>
                            <w:t>m</w:t>
                          </w:r>
                          <w:r w:rsidRPr="00CA12CE">
                            <w:rPr>
                              <w:rFonts w:ascii="Arial"/>
                              <w:b/>
                              <w:spacing w:val="1"/>
                              <w:sz w:val="18"/>
                              <w:szCs w:val="18"/>
                            </w:rPr>
                            <w:t>i</w:t>
                          </w:r>
                          <w:r w:rsidRPr="00CA12CE">
                            <w:rPr>
                              <w:rFonts w:ascii="Arial"/>
                              <w:b/>
                              <w:sz w:val="18"/>
                              <w:szCs w:val="18"/>
                            </w:rPr>
                            <w:t xml:space="preserve">c </w:t>
                          </w:r>
                          <w:r w:rsidRPr="00CA12CE">
                            <w:rPr>
                              <w:rFonts w:ascii="Arial"/>
                              <w:b/>
                              <w:spacing w:val="-1"/>
                              <w:sz w:val="18"/>
                              <w:szCs w:val="18"/>
                            </w:rPr>
                            <w:t>Yea</w:t>
                          </w:r>
                          <w:r w:rsidRPr="00CA12CE">
                            <w:rPr>
                              <w:rFonts w:ascii="Arial"/>
                              <w:b/>
                              <w:sz w:val="18"/>
                              <w:szCs w:val="18"/>
                            </w:rPr>
                            <w:t>r</w:t>
                          </w:r>
                          <w:r w:rsidRPr="00CA12CE">
                            <w:rPr>
                              <w:rFonts w:ascii="Arial"/>
                              <w:b/>
                              <w:spacing w:val="-1"/>
                              <w:sz w:val="18"/>
                              <w:szCs w:val="18"/>
                            </w:rPr>
                            <w:t xml:space="preserve"> 20</w:t>
                          </w:r>
                          <w:r>
                            <w:rPr>
                              <w:rFonts w:ascii="Arial"/>
                              <w:b/>
                              <w:spacing w:val="-1"/>
                              <w:sz w:val="18"/>
                              <w:szCs w:val="18"/>
                            </w:rPr>
                            <w:t>2</w:t>
                          </w:r>
                          <w:r w:rsidR="00FB0B16">
                            <w:rPr>
                              <w:rFonts w:ascii="Arial"/>
                              <w:b/>
                              <w:spacing w:val="-1"/>
                              <w:sz w:val="18"/>
                              <w:szCs w:val="18"/>
                            </w:rPr>
                            <w:t>3</w:t>
                          </w:r>
                          <w:r w:rsidRPr="00CA12CE">
                            <w:rPr>
                              <w:rFonts w:ascii="Arial"/>
                              <w:b/>
                              <w:spacing w:val="-1"/>
                              <w:sz w:val="18"/>
                              <w:szCs w:val="18"/>
                            </w:rPr>
                            <w:t>-2</w:t>
                          </w:r>
                          <w:r w:rsidR="00FB0B16">
                            <w:rPr>
                              <w:rFonts w:ascii="Arial"/>
                              <w:b/>
                              <w:spacing w:val="-1"/>
                              <w:sz w:val="18"/>
                              <w:szCs w:val="18"/>
                            </w:rPr>
                            <w:t>4</w:t>
                          </w:r>
                          <w:r w:rsidR="00950DAF">
                            <w:rPr>
                              <w:rFonts w:ascii="Arial"/>
                              <w:b/>
                              <w:spacing w:val="-1"/>
                              <w:sz w:val="18"/>
                              <w:szCs w:val="18"/>
                            </w:rPr>
                            <w:t>**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arto="http://schemas.microsoft.com/office/word/2006/arto" xmlns:a14="http://schemas.microsoft.com/office/drawing/2010/main" xmlns:a="http://schemas.openxmlformats.org/drawingml/2006/main">
          <w:pict>
            <v:shapetype id="_x0000_t202" coordsize="21600,21600" o:spt="202" path="m,l,21600r21600,l21600,xe" w14:anchorId="6E2940A5">
              <v:stroke joinstyle="miter"/>
              <v:path gradientshapeok="t" o:connecttype="rect"/>
            </v:shapetype>
            <v:shape id="Text Box 1" style="position:absolute;margin-left:213.75pt;margin-top:0;width:368.1pt;height:28.8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bottom;mso-position-vertical-relative:top-margin-area;mso-width-percent:0;mso-height-percent:0;mso-width-relative:page;mso-height-relative:page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">
              <v:textbox inset="0,0,0,0">
                <w:txbxContent>
                  <w:p w:rsidRPr="00CA12CE" w:rsidR="008B5785" w:rsidP="008B5785" w:rsidRDefault="008B5785" w14:paraId="60C168D9" w14:textId="45EDE8A4">
                    <w:pPr>
                      <w:spacing w:line="246" w:lineRule="exact"/>
                      <w:rPr>
                        <w:rFonts w:ascii="Arial" w:hAnsi="Arial" w:eastAsia="Arial" w:cs="Arial"/>
                        <w:sz w:val="18"/>
                        <w:szCs w:val="18"/>
                      </w:rPr>
                    </w:pPr>
                    <w:r>
                      <w:rPr>
                        <w:rFonts w:ascii="Arial"/>
                        <w:b/>
                        <w:spacing w:val="-3"/>
                      </w:rPr>
                      <w:t xml:space="preserve">           </w:t>
                    </w:r>
                    <w:r w:rsidRPr="00CA12CE">
                      <w:rPr>
                        <w:rFonts w:ascii="Arial"/>
                        <w:b/>
                        <w:spacing w:val="-3"/>
                        <w:sz w:val="18"/>
                        <w:szCs w:val="18"/>
                      </w:rPr>
                      <w:t>T</w:t>
                    </w:r>
                    <w:r w:rsidRPr="00CA12CE">
                      <w:rPr>
                        <w:rFonts w:ascii="Arial"/>
                        <w:b/>
                        <w:spacing w:val="-1"/>
                        <w:sz w:val="18"/>
                        <w:szCs w:val="18"/>
                      </w:rPr>
                      <w:t>enu</w:t>
                    </w:r>
                    <w:r w:rsidRPr="00CA12CE">
                      <w:rPr>
                        <w:rFonts w:ascii="Arial"/>
                        <w:b/>
                        <w:sz w:val="18"/>
                        <w:szCs w:val="18"/>
                      </w:rPr>
                      <w:t xml:space="preserve">re </w:t>
                    </w:r>
                    <w:r w:rsidRPr="00CA12CE">
                      <w:rPr>
                        <w:rFonts w:ascii="Arial"/>
                        <w:b/>
                        <w:spacing w:val="-1"/>
                        <w:sz w:val="18"/>
                        <w:szCs w:val="18"/>
                      </w:rPr>
                      <w:t>P</w:t>
                    </w:r>
                    <w:r w:rsidRPr="00CA12CE">
                      <w:rPr>
                        <w:rFonts w:ascii="Arial"/>
                        <w:b/>
                        <w:sz w:val="18"/>
                        <w:szCs w:val="18"/>
                      </w:rPr>
                      <w:t>r</w:t>
                    </w:r>
                    <w:r w:rsidRPr="00CA12CE">
                      <w:rPr>
                        <w:rFonts w:ascii="Arial"/>
                        <w:b/>
                        <w:spacing w:val="-1"/>
                        <w:sz w:val="18"/>
                        <w:szCs w:val="18"/>
                      </w:rPr>
                      <w:t>oces</w:t>
                    </w:r>
                    <w:r w:rsidRPr="00CA12CE">
                      <w:rPr>
                        <w:rFonts w:ascii="Arial"/>
                        <w:b/>
                        <w:sz w:val="18"/>
                        <w:szCs w:val="18"/>
                      </w:rPr>
                      <w:t>s Reporting</w:t>
                    </w:r>
                    <w:r w:rsidRPr="00CA12CE">
                      <w:rPr>
                        <w:rFonts w:ascii="Arial"/>
                        <w:b/>
                        <w:spacing w:val="-2"/>
                        <w:sz w:val="18"/>
                        <w:szCs w:val="18"/>
                      </w:rPr>
                      <w:t xml:space="preserve"> </w:t>
                    </w:r>
                    <w:r w:rsidRPr="00CA12CE">
                      <w:rPr>
                        <w:rFonts w:ascii="Arial"/>
                        <w:b/>
                        <w:spacing w:val="-1"/>
                        <w:sz w:val="18"/>
                        <w:szCs w:val="18"/>
                      </w:rPr>
                      <w:t>Schedu</w:t>
                    </w:r>
                    <w:r w:rsidRPr="00CA12CE">
                      <w:rPr>
                        <w:rFonts w:ascii="Arial"/>
                        <w:b/>
                        <w:spacing w:val="1"/>
                        <w:sz w:val="18"/>
                        <w:szCs w:val="18"/>
                      </w:rPr>
                      <w:t>l</w:t>
                    </w:r>
                    <w:r w:rsidRPr="00CA12CE">
                      <w:rPr>
                        <w:rFonts w:ascii="Arial"/>
                        <w:b/>
                        <w:sz w:val="18"/>
                        <w:szCs w:val="18"/>
                      </w:rPr>
                      <w:t xml:space="preserve">e </w:t>
                    </w:r>
                    <w:r w:rsidRPr="00CA12CE">
                      <w:rPr>
                        <w:rFonts w:ascii="Arial"/>
                        <w:b/>
                        <w:spacing w:val="-6"/>
                        <w:sz w:val="18"/>
                        <w:szCs w:val="18"/>
                      </w:rPr>
                      <w:t>A</w:t>
                    </w:r>
                    <w:r w:rsidRPr="00CA12CE">
                      <w:rPr>
                        <w:rFonts w:ascii="Arial"/>
                        <w:b/>
                        <w:spacing w:val="-1"/>
                        <w:sz w:val="18"/>
                        <w:szCs w:val="18"/>
                      </w:rPr>
                      <w:t>cade</w:t>
                    </w:r>
                    <w:r w:rsidRPr="00CA12CE">
                      <w:rPr>
                        <w:rFonts w:ascii="Arial"/>
                        <w:b/>
                        <w:sz w:val="18"/>
                        <w:szCs w:val="18"/>
                      </w:rPr>
                      <w:t>m</w:t>
                    </w:r>
                    <w:r w:rsidRPr="00CA12CE">
                      <w:rPr>
                        <w:rFonts w:ascii="Arial"/>
                        <w:b/>
                        <w:spacing w:val="1"/>
                        <w:sz w:val="18"/>
                        <w:szCs w:val="18"/>
                      </w:rPr>
                      <w:t>i</w:t>
                    </w:r>
                    <w:r w:rsidRPr="00CA12CE">
                      <w:rPr>
                        <w:rFonts w:ascii="Arial"/>
                        <w:b/>
                        <w:sz w:val="18"/>
                        <w:szCs w:val="18"/>
                      </w:rPr>
                      <w:t xml:space="preserve">c </w:t>
                    </w:r>
                    <w:r w:rsidRPr="00CA12CE">
                      <w:rPr>
                        <w:rFonts w:ascii="Arial"/>
                        <w:b/>
                        <w:spacing w:val="-1"/>
                        <w:sz w:val="18"/>
                        <w:szCs w:val="18"/>
                      </w:rPr>
                      <w:t>Yea</w:t>
                    </w:r>
                    <w:r w:rsidRPr="00CA12CE">
                      <w:rPr>
                        <w:rFonts w:ascii="Arial"/>
                        <w:b/>
                        <w:sz w:val="18"/>
                        <w:szCs w:val="18"/>
                      </w:rPr>
                      <w:t>r</w:t>
                    </w:r>
                    <w:r w:rsidRPr="00CA12CE">
                      <w:rPr>
                        <w:rFonts w:ascii="Arial"/>
                        <w:b/>
                        <w:spacing w:val="-1"/>
                        <w:sz w:val="18"/>
                        <w:szCs w:val="18"/>
                      </w:rPr>
                      <w:t xml:space="preserve"> 20</w:t>
                    </w:r>
                    <w:r>
                      <w:rPr>
                        <w:rFonts w:ascii="Arial"/>
                        <w:b/>
                        <w:spacing w:val="-1"/>
                        <w:sz w:val="18"/>
                        <w:szCs w:val="18"/>
                      </w:rPr>
                      <w:t>2</w:t>
                    </w:r>
                    <w:r w:rsidR="00FB0B16">
                      <w:rPr>
                        <w:rFonts w:ascii="Arial"/>
                        <w:b/>
                        <w:spacing w:val="-1"/>
                        <w:sz w:val="18"/>
                        <w:szCs w:val="18"/>
                      </w:rPr>
                      <w:t>3</w:t>
                    </w:r>
                    <w:r w:rsidRPr="00CA12CE">
                      <w:rPr>
                        <w:rFonts w:ascii="Arial"/>
                        <w:b/>
                        <w:spacing w:val="-1"/>
                        <w:sz w:val="18"/>
                        <w:szCs w:val="18"/>
                      </w:rPr>
                      <w:t>-2</w:t>
                    </w:r>
                    <w:r w:rsidR="00FB0B16">
                      <w:rPr>
                        <w:rFonts w:ascii="Arial"/>
                        <w:b/>
                        <w:spacing w:val="-1"/>
                        <w:sz w:val="18"/>
                        <w:szCs w:val="18"/>
                      </w:rPr>
                      <w:t>4</w:t>
                    </w:r>
                    <w:r w:rsidR="00950DAF">
                      <w:rPr>
                        <w:rFonts w:ascii="Arial"/>
                        <w:b/>
                        <w:spacing w:val="-1"/>
                        <w:sz w:val="18"/>
                        <w:szCs w:val="18"/>
                      </w:rPr>
                      <w:t>**</w:t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</w:p>
  <w:p w14:paraId="20A60764" w14:textId="0F5C4843" w:rsidR="003F5154" w:rsidRPr="00397871" w:rsidRDefault="003F5154">
    <w:pPr>
      <w:spacing w:line="14" w:lineRule="auto"/>
      <w:rPr>
        <w:sz w:val="18"/>
        <w:szCs w:val="1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5E5583" w14:textId="77777777" w:rsidR="004D60BC" w:rsidRDefault="004D60B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108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zNjQxMrQwtTA3NTFT0lEKTi0uzszPAykwqwUATWXXGywAAAA="/>
    <w:docVar w:name="_AMO_ReportControlsVisible" w:val="Empty"/>
    <w:docVar w:name="_AMO_UniqueIdentifier" w:val="0fdf7e70-5e68-43e1-8d8f-d3b87db92911"/>
  </w:docVars>
  <w:rsids>
    <w:rsidRoot w:val="00DA67A0"/>
    <w:rsid w:val="00014694"/>
    <w:rsid w:val="00014B60"/>
    <w:rsid w:val="00023DF1"/>
    <w:rsid w:val="00031F7B"/>
    <w:rsid w:val="000530D4"/>
    <w:rsid w:val="00057554"/>
    <w:rsid w:val="00057DE5"/>
    <w:rsid w:val="00076365"/>
    <w:rsid w:val="00077849"/>
    <w:rsid w:val="00082875"/>
    <w:rsid w:val="00091017"/>
    <w:rsid w:val="00097CA4"/>
    <w:rsid w:val="000A2EA2"/>
    <w:rsid w:val="000A6E01"/>
    <w:rsid w:val="000B4A95"/>
    <w:rsid w:val="000C18CF"/>
    <w:rsid w:val="000C2132"/>
    <w:rsid w:val="000C26EF"/>
    <w:rsid w:val="000C32F2"/>
    <w:rsid w:val="000C5471"/>
    <w:rsid w:val="000C6AAE"/>
    <w:rsid w:val="000D4B7D"/>
    <w:rsid w:val="000F2BF6"/>
    <w:rsid w:val="000F5BB9"/>
    <w:rsid w:val="00102048"/>
    <w:rsid w:val="00102F0B"/>
    <w:rsid w:val="00103F35"/>
    <w:rsid w:val="00106115"/>
    <w:rsid w:val="00107C6D"/>
    <w:rsid w:val="0011473F"/>
    <w:rsid w:val="00122557"/>
    <w:rsid w:val="001236F9"/>
    <w:rsid w:val="00130060"/>
    <w:rsid w:val="00141A73"/>
    <w:rsid w:val="001449C9"/>
    <w:rsid w:val="00145646"/>
    <w:rsid w:val="00151D4C"/>
    <w:rsid w:val="00152228"/>
    <w:rsid w:val="001560E6"/>
    <w:rsid w:val="0015674F"/>
    <w:rsid w:val="0017010E"/>
    <w:rsid w:val="00172EE6"/>
    <w:rsid w:val="0018280A"/>
    <w:rsid w:val="0019304D"/>
    <w:rsid w:val="00197661"/>
    <w:rsid w:val="001A0977"/>
    <w:rsid w:val="001A60FA"/>
    <w:rsid w:val="001A7849"/>
    <w:rsid w:val="001B2562"/>
    <w:rsid w:val="001B3910"/>
    <w:rsid w:val="001B3AD7"/>
    <w:rsid w:val="001C2F2E"/>
    <w:rsid w:val="001C37E1"/>
    <w:rsid w:val="001C625D"/>
    <w:rsid w:val="001D062E"/>
    <w:rsid w:val="001D12C5"/>
    <w:rsid w:val="001D4812"/>
    <w:rsid w:val="001D5A02"/>
    <w:rsid w:val="001E5899"/>
    <w:rsid w:val="001E96F0"/>
    <w:rsid w:val="001F2A46"/>
    <w:rsid w:val="001F39EA"/>
    <w:rsid w:val="001F5C12"/>
    <w:rsid w:val="00202BE3"/>
    <w:rsid w:val="0020413F"/>
    <w:rsid w:val="0020737C"/>
    <w:rsid w:val="002170FE"/>
    <w:rsid w:val="00217A4A"/>
    <w:rsid w:val="00222AA7"/>
    <w:rsid w:val="0022388A"/>
    <w:rsid w:val="00233622"/>
    <w:rsid w:val="00237693"/>
    <w:rsid w:val="00246E26"/>
    <w:rsid w:val="0025054A"/>
    <w:rsid w:val="00250C6C"/>
    <w:rsid w:val="00253A19"/>
    <w:rsid w:val="00262059"/>
    <w:rsid w:val="0026269B"/>
    <w:rsid w:val="00263C09"/>
    <w:rsid w:val="0026549A"/>
    <w:rsid w:val="00265E0D"/>
    <w:rsid w:val="00274D81"/>
    <w:rsid w:val="00286845"/>
    <w:rsid w:val="00290563"/>
    <w:rsid w:val="002938AC"/>
    <w:rsid w:val="002A00A8"/>
    <w:rsid w:val="002B46DF"/>
    <w:rsid w:val="002B5B45"/>
    <w:rsid w:val="002C40B3"/>
    <w:rsid w:val="002D02AB"/>
    <w:rsid w:val="002D40CB"/>
    <w:rsid w:val="002E19DF"/>
    <w:rsid w:val="002E1E49"/>
    <w:rsid w:val="002E1F15"/>
    <w:rsid w:val="002E4602"/>
    <w:rsid w:val="002F27A6"/>
    <w:rsid w:val="002F4E94"/>
    <w:rsid w:val="002F5F76"/>
    <w:rsid w:val="00300F62"/>
    <w:rsid w:val="00305AFE"/>
    <w:rsid w:val="00315C77"/>
    <w:rsid w:val="003204B6"/>
    <w:rsid w:val="00321900"/>
    <w:rsid w:val="00322AD2"/>
    <w:rsid w:val="00327E00"/>
    <w:rsid w:val="00331E43"/>
    <w:rsid w:val="00333C17"/>
    <w:rsid w:val="003410A7"/>
    <w:rsid w:val="00341DF3"/>
    <w:rsid w:val="003437AE"/>
    <w:rsid w:val="00344846"/>
    <w:rsid w:val="0035778F"/>
    <w:rsid w:val="00372C7F"/>
    <w:rsid w:val="00373604"/>
    <w:rsid w:val="00374951"/>
    <w:rsid w:val="00381FD3"/>
    <w:rsid w:val="00384D18"/>
    <w:rsid w:val="0038580F"/>
    <w:rsid w:val="00385D5D"/>
    <w:rsid w:val="00396CFA"/>
    <w:rsid w:val="00397871"/>
    <w:rsid w:val="003A0544"/>
    <w:rsid w:val="003A1CE9"/>
    <w:rsid w:val="003A7D96"/>
    <w:rsid w:val="003C2DEE"/>
    <w:rsid w:val="003C5E4C"/>
    <w:rsid w:val="003D1C7A"/>
    <w:rsid w:val="003D2141"/>
    <w:rsid w:val="003D40A3"/>
    <w:rsid w:val="003E1A0A"/>
    <w:rsid w:val="003E2329"/>
    <w:rsid w:val="003E53BB"/>
    <w:rsid w:val="003E66AE"/>
    <w:rsid w:val="003F5154"/>
    <w:rsid w:val="0040153B"/>
    <w:rsid w:val="00402D51"/>
    <w:rsid w:val="00403095"/>
    <w:rsid w:val="00407160"/>
    <w:rsid w:val="00412661"/>
    <w:rsid w:val="00427ACE"/>
    <w:rsid w:val="00432298"/>
    <w:rsid w:val="00437D04"/>
    <w:rsid w:val="00440869"/>
    <w:rsid w:val="004420ED"/>
    <w:rsid w:val="00453137"/>
    <w:rsid w:val="00461435"/>
    <w:rsid w:val="0046490B"/>
    <w:rsid w:val="004825B1"/>
    <w:rsid w:val="00484954"/>
    <w:rsid w:val="004A28DB"/>
    <w:rsid w:val="004B0808"/>
    <w:rsid w:val="004B1053"/>
    <w:rsid w:val="004B2B62"/>
    <w:rsid w:val="004B4F48"/>
    <w:rsid w:val="004C7D63"/>
    <w:rsid w:val="004D37F4"/>
    <w:rsid w:val="004D4D14"/>
    <w:rsid w:val="004D60BC"/>
    <w:rsid w:val="004E278C"/>
    <w:rsid w:val="004E5AB8"/>
    <w:rsid w:val="004F07C4"/>
    <w:rsid w:val="004F0F36"/>
    <w:rsid w:val="004F3AB0"/>
    <w:rsid w:val="004F6D69"/>
    <w:rsid w:val="00502656"/>
    <w:rsid w:val="00510B07"/>
    <w:rsid w:val="00510E84"/>
    <w:rsid w:val="0051322C"/>
    <w:rsid w:val="0052014C"/>
    <w:rsid w:val="00523FE7"/>
    <w:rsid w:val="00532ED6"/>
    <w:rsid w:val="005405EC"/>
    <w:rsid w:val="005429DA"/>
    <w:rsid w:val="00546E19"/>
    <w:rsid w:val="0054799A"/>
    <w:rsid w:val="00547C33"/>
    <w:rsid w:val="00566693"/>
    <w:rsid w:val="00567FFC"/>
    <w:rsid w:val="00581031"/>
    <w:rsid w:val="00584E9D"/>
    <w:rsid w:val="00592017"/>
    <w:rsid w:val="00592CD1"/>
    <w:rsid w:val="005931FD"/>
    <w:rsid w:val="0059490D"/>
    <w:rsid w:val="0059566E"/>
    <w:rsid w:val="005A120F"/>
    <w:rsid w:val="005A1217"/>
    <w:rsid w:val="005A4EAA"/>
    <w:rsid w:val="005B0B85"/>
    <w:rsid w:val="005B52DE"/>
    <w:rsid w:val="005D070F"/>
    <w:rsid w:val="005D7BB2"/>
    <w:rsid w:val="005F0C49"/>
    <w:rsid w:val="005F710C"/>
    <w:rsid w:val="0060212D"/>
    <w:rsid w:val="00603C8A"/>
    <w:rsid w:val="00603E3D"/>
    <w:rsid w:val="0061396A"/>
    <w:rsid w:val="006147E0"/>
    <w:rsid w:val="00620747"/>
    <w:rsid w:val="006255BF"/>
    <w:rsid w:val="006268D7"/>
    <w:rsid w:val="0064423B"/>
    <w:rsid w:val="006516D9"/>
    <w:rsid w:val="00652B06"/>
    <w:rsid w:val="006576C3"/>
    <w:rsid w:val="00663973"/>
    <w:rsid w:val="00681ED3"/>
    <w:rsid w:val="0068465A"/>
    <w:rsid w:val="006943A2"/>
    <w:rsid w:val="006976CE"/>
    <w:rsid w:val="006A2DC4"/>
    <w:rsid w:val="006A2EAA"/>
    <w:rsid w:val="006B0E32"/>
    <w:rsid w:val="006C5F87"/>
    <w:rsid w:val="006C61D5"/>
    <w:rsid w:val="006E7109"/>
    <w:rsid w:val="006F24C9"/>
    <w:rsid w:val="006F5129"/>
    <w:rsid w:val="006F6B3D"/>
    <w:rsid w:val="00700034"/>
    <w:rsid w:val="007042E4"/>
    <w:rsid w:val="00705C69"/>
    <w:rsid w:val="007219A3"/>
    <w:rsid w:val="00723EAF"/>
    <w:rsid w:val="00731658"/>
    <w:rsid w:val="00732143"/>
    <w:rsid w:val="00732BFD"/>
    <w:rsid w:val="007339BA"/>
    <w:rsid w:val="00733A59"/>
    <w:rsid w:val="00741648"/>
    <w:rsid w:val="0074247E"/>
    <w:rsid w:val="00751AEA"/>
    <w:rsid w:val="00761043"/>
    <w:rsid w:val="007615A6"/>
    <w:rsid w:val="00761624"/>
    <w:rsid w:val="0076322D"/>
    <w:rsid w:val="007635B8"/>
    <w:rsid w:val="007657AB"/>
    <w:rsid w:val="0077206D"/>
    <w:rsid w:val="00772423"/>
    <w:rsid w:val="0077393D"/>
    <w:rsid w:val="00786057"/>
    <w:rsid w:val="00786B05"/>
    <w:rsid w:val="0079103B"/>
    <w:rsid w:val="007932B6"/>
    <w:rsid w:val="007A629E"/>
    <w:rsid w:val="007A7F61"/>
    <w:rsid w:val="007B0EE7"/>
    <w:rsid w:val="007B6493"/>
    <w:rsid w:val="007B7459"/>
    <w:rsid w:val="007D4684"/>
    <w:rsid w:val="007D6A23"/>
    <w:rsid w:val="007E5C53"/>
    <w:rsid w:val="007E7AAB"/>
    <w:rsid w:val="007F07F5"/>
    <w:rsid w:val="007F1320"/>
    <w:rsid w:val="007F433B"/>
    <w:rsid w:val="00807E77"/>
    <w:rsid w:val="00810A73"/>
    <w:rsid w:val="0081744D"/>
    <w:rsid w:val="00817E24"/>
    <w:rsid w:val="008277A0"/>
    <w:rsid w:val="00833BD7"/>
    <w:rsid w:val="0083535D"/>
    <w:rsid w:val="00840DE2"/>
    <w:rsid w:val="008500D8"/>
    <w:rsid w:val="00853A4A"/>
    <w:rsid w:val="00861092"/>
    <w:rsid w:val="008712AD"/>
    <w:rsid w:val="00875587"/>
    <w:rsid w:val="00875F6E"/>
    <w:rsid w:val="0088504C"/>
    <w:rsid w:val="008866B8"/>
    <w:rsid w:val="00895DA5"/>
    <w:rsid w:val="00897531"/>
    <w:rsid w:val="008A1E6F"/>
    <w:rsid w:val="008B0261"/>
    <w:rsid w:val="008B4929"/>
    <w:rsid w:val="008B5785"/>
    <w:rsid w:val="008C34B4"/>
    <w:rsid w:val="008C493E"/>
    <w:rsid w:val="008C506F"/>
    <w:rsid w:val="008F1CC1"/>
    <w:rsid w:val="008F3EF6"/>
    <w:rsid w:val="008F502E"/>
    <w:rsid w:val="008F5CD4"/>
    <w:rsid w:val="008F7E60"/>
    <w:rsid w:val="009039D6"/>
    <w:rsid w:val="009046EE"/>
    <w:rsid w:val="00905D0A"/>
    <w:rsid w:val="00912476"/>
    <w:rsid w:val="00915044"/>
    <w:rsid w:val="00922DD7"/>
    <w:rsid w:val="009320F5"/>
    <w:rsid w:val="00936187"/>
    <w:rsid w:val="009422B5"/>
    <w:rsid w:val="009429D7"/>
    <w:rsid w:val="00944A1A"/>
    <w:rsid w:val="00950DAF"/>
    <w:rsid w:val="009544B9"/>
    <w:rsid w:val="00963189"/>
    <w:rsid w:val="009674D6"/>
    <w:rsid w:val="00967A60"/>
    <w:rsid w:val="0097354B"/>
    <w:rsid w:val="00976262"/>
    <w:rsid w:val="00981757"/>
    <w:rsid w:val="00981F33"/>
    <w:rsid w:val="00992914"/>
    <w:rsid w:val="009979AA"/>
    <w:rsid w:val="009B6F85"/>
    <w:rsid w:val="009C153C"/>
    <w:rsid w:val="009C1B43"/>
    <w:rsid w:val="009C37FC"/>
    <w:rsid w:val="009D6381"/>
    <w:rsid w:val="009D6652"/>
    <w:rsid w:val="009F1401"/>
    <w:rsid w:val="009F3F02"/>
    <w:rsid w:val="009F4F94"/>
    <w:rsid w:val="00A006C5"/>
    <w:rsid w:val="00A00EA1"/>
    <w:rsid w:val="00A02330"/>
    <w:rsid w:val="00A062BF"/>
    <w:rsid w:val="00A134BD"/>
    <w:rsid w:val="00A17950"/>
    <w:rsid w:val="00A3689E"/>
    <w:rsid w:val="00A41518"/>
    <w:rsid w:val="00A53DE1"/>
    <w:rsid w:val="00A549B8"/>
    <w:rsid w:val="00A572EE"/>
    <w:rsid w:val="00A620C7"/>
    <w:rsid w:val="00A6232D"/>
    <w:rsid w:val="00A624C3"/>
    <w:rsid w:val="00A63140"/>
    <w:rsid w:val="00A65160"/>
    <w:rsid w:val="00A667D0"/>
    <w:rsid w:val="00A67342"/>
    <w:rsid w:val="00A674EB"/>
    <w:rsid w:val="00A6798D"/>
    <w:rsid w:val="00A70910"/>
    <w:rsid w:val="00A814A3"/>
    <w:rsid w:val="00A838CE"/>
    <w:rsid w:val="00A94867"/>
    <w:rsid w:val="00AA7295"/>
    <w:rsid w:val="00AB316C"/>
    <w:rsid w:val="00AB6CC9"/>
    <w:rsid w:val="00AB776D"/>
    <w:rsid w:val="00AC1466"/>
    <w:rsid w:val="00AD0188"/>
    <w:rsid w:val="00AD02F9"/>
    <w:rsid w:val="00AD40CE"/>
    <w:rsid w:val="00AD6BEA"/>
    <w:rsid w:val="00AD711B"/>
    <w:rsid w:val="00AE565E"/>
    <w:rsid w:val="00AF0A11"/>
    <w:rsid w:val="00B1389E"/>
    <w:rsid w:val="00B171BA"/>
    <w:rsid w:val="00B2034C"/>
    <w:rsid w:val="00B25DBD"/>
    <w:rsid w:val="00B26A2D"/>
    <w:rsid w:val="00B32375"/>
    <w:rsid w:val="00B365CD"/>
    <w:rsid w:val="00B4736D"/>
    <w:rsid w:val="00B541A1"/>
    <w:rsid w:val="00B55E64"/>
    <w:rsid w:val="00B6027C"/>
    <w:rsid w:val="00B6092A"/>
    <w:rsid w:val="00B646FC"/>
    <w:rsid w:val="00B65E95"/>
    <w:rsid w:val="00B7244E"/>
    <w:rsid w:val="00B74B6D"/>
    <w:rsid w:val="00B81259"/>
    <w:rsid w:val="00B828A3"/>
    <w:rsid w:val="00B84DA6"/>
    <w:rsid w:val="00B93F3A"/>
    <w:rsid w:val="00B95971"/>
    <w:rsid w:val="00B96402"/>
    <w:rsid w:val="00BA39F7"/>
    <w:rsid w:val="00BA7106"/>
    <w:rsid w:val="00BB0810"/>
    <w:rsid w:val="00BB3217"/>
    <w:rsid w:val="00BC5FCA"/>
    <w:rsid w:val="00BC71FB"/>
    <w:rsid w:val="00BD0381"/>
    <w:rsid w:val="00BD14BB"/>
    <w:rsid w:val="00BE087F"/>
    <w:rsid w:val="00BE2039"/>
    <w:rsid w:val="00BF124F"/>
    <w:rsid w:val="00C0142B"/>
    <w:rsid w:val="00C1097B"/>
    <w:rsid w:val="00C172E7"/>
    <w:rsid w:val="00C23F37"/>
    <w:rsid w:val="00C2766A"/>
    <w:rsid w:val="00C3371F"/>
    <w:rsid w:val="00C3651D"/>
    <w:rsid w:val="00C41136"/>
    <w:rsid w:val="00C412A5"/>
    <w:rsid w:val="00C47B1D"/>
    <w:rsid w:val="00C53891"/>
    <w:rsid w:val="00C63F7C"/>
    <w:rsid w:val="00C76342"/>
    <w:rsid w:val="00C978EE"/>
    <w:rsid w:val="00CA12CE"/>
    <w:rsid w:val="00CA49B8"/>
    <w:rsid w:val="00CA4A6A"/>
    <w:rsid w:val="00CB156F"/>
    <w:rsid w:val="00CB2CFB"/>
    <w:rsid w:val="00CC2416"/>
    <w:rsid w:val="00CC5618"/>
    <w:rsid w:val="00CD08B4"/>
    <w:rsid w:val="00CD6ADD"/>
    <w:rsid w:val="00CD77FE"/>
    <w:rsid w:val="00CE1996"/>
    <w:rsid w:val="00CE2A86"/>
    <w:rsid w:val="00CF1AA3"/>
    <w:rsid w:val="00CF3CCB"/>
    <w:rsid w:val="00CF42D7"/>
    <w:rsid w:val="00CF447F"/>
    <w:rsid w:val="00D0052C"/>
    <w:rsid w:val="00D00C73"/>
    <w:rsid w:val="00D0578D"/>
    <w:rsid w:val="00D12BF0"/>
    <w:rsid w:val="00D17C4B"/>
    <w:rsid w:val="00D30186"/>
    <w:rsid w:val="00D31F6F"/>
    <w:rsid w:val="00D352F3"/>
    <w:rsid w:val="00D36DFE"/>
    <w:rsid w:val="00D43769"/>
    <w:rsid w:val="00D43BE9"/>
    <w:rsid w:val="00D47AA0"/>
    <w:rsid w:val="00D51C33"/>
    <w:rsid w:val="00D553A9"/>
    <w:rsid w:val="00D643E2"/>
    <w:rsid w:val="00D82009"/>
    <w:rsid w:val="00D82F95"/>
    <w:rsid w:val="00D83060"/>
    <w:rsid w:val="00D90333"/>
    <w:rsid w:val="00D918DD"/>
    <w:rsid w:val="00D9553F"/>
    <w:rsid w:val="00DA59AE"/>
    <w:rsid w:val="00DA67A0"/>
    <w:rsid w:val="00DA7AF9"/>
    <w:rsid w:val="00DA7C8E"/>
    <w:rsid w:val="00DB2453"/>
    <w:rsid w:val="00DB2D09"/>
    <w:rsid w:val="00DB33BB"/>
    <w:rsid w:val="00DB5856"/>
    <w:rsid w:val="00DC39EF"/>
    <w:rsid w:val="00DC7EE9"/>
    <w:rsid w:val="00DD0283"/>
    <w:rsid w:val="00DD5475"/>
    <w:rsid w:val="00DE4B56"/>
    <w:rsid w:val="00DE74AC"/>
    <w:rsid w:val="00DF0B98"/>
    <w:rsid w:val="00E113AA"/>
    <w:rsid w:val="00E11C46"/>
    <w:rsid w:val="00E1430B"/>
    <w:rsid w:val="00E15B09"/>
    <w:rsid w:val="00E20966"/>
    <w:rsid w:val="00E2170E"/>
    <w:rsid w:val="00E24378"/>
    <w:rsid w:val="00E24D08"/>
    <w:rsid w:val="00E37688"/>
    <w:rsid w:val="00E43942"/>
    <w:rsid w:val="00E4582A"/>
    <w:rsid w:val="00E47D12"/>
    <w:rsid w:val="00E546B2"/>
    <w:rsid w:val="00E651F6"/>
    <w:rsid w:val="00E7390C"/>
    <w:rsid w:val="00E753AB"/>
    <w:rsid w:val="00E81713"/>
    <w:rsid w:val="00E87CA5"/>
    <w:rsid w:val="00E92398"/>
    <w:rsid w:val="00E974CD"/>
    <w:rsid w:val="00EB4BBC"/>
    <w:rsid w:val="00EB6C8C"/>
    <w:rsid w:val="00EC057F"/>
    <w:rsid w:val="00EC3D8A"/>
    <w:rsid w:val="00EC3E29"/>
    <w:rsid w:val="00ED1265"/>
    <w:rsid w:val="00ED3F96"/>
    <w:rsid w:val="00ED628F"/>
    <w:rsid w:val="00EE5135"/>
    <w:rsid w:val="00EE742A"/>
    <w:rsid w:val="00EF25B3"/>
    <w:rsid w:val="00EF6A2A"/>
    <w:rsid w:val="00F0114C"/>
    <w:rsid w:val="00F12BEB"/>
    <w:rsid w:val="00F36AAB"/>
    <w:rsid w:val="00F378FC"/>
    <w:rsid w:val="00F462F4"/>
    <w:rsid w:val="00F54F89"/>
    <w:rsid w:val="00F55FFD"/>
    <w:rsid w:val="00F65634"/>
    <w:rsid w:val="00F658DB"/>
    <w:rsid w:val="00F73110"/>
    <w:rsid w:val="00F744AB"/>
    <w:rsid w:val="00F779D6"/>
    <w:rsid w:val="00F817EB"/>
    <w:rsid w:val="00F91618"/>
    <w:rsid w:val="00FA003A"/>
    <w:rsid w:val="00FA0109"/>
    <w:rsid w:val="00FA374F"/>
    <w:rsid w:val="00FA5C7D"/>
    <w:rsid w:val="00FB0B16"/>
    <w:rsid w:val="00FB2E3C"/>
    <w:rsid w:val="00FB70B2"/>
    <w:rsid w:val="00FB7B46"/>
    <w:rsid w:val="00FB7CB7"/>
    <w:rsid w:val="00FC32E7"/>
    <w:rsid w:val="00FD7326"/>
    <w:rsid w:val="00FE26CB"/>
    <w:rsid w:val="00FF5F73"/>
    <w:rsid w:val="00FF729E"/>
    <w:rsid w:val="010B0663"/>
    <w:rsid w:val="0156872F"/>
    <w:rsid w:val="018571C1"/>
    <w:rsid w:val="018F4D20"/>
    <w:rsid w:val="01A5B971"/>
    <w:rsid w:val="01AA739A"/>
    <w:rsid w:val="01CB3018"/>
    <w:rsid w:val="01EB7DCB"/>
    <w:rsid w:val="01FCC4D6"/>
    <w:rsid w:val="0230231A"/>
    <w:rsid w:val="023D795F"/>
    <w:rsid w:val="02401F63"/>
    <w:rsid w:val="0250F22A"/>
    <w:rsid w:val="0277A6F4"/>
    <w:rsid w:val="02900FD0"/>
    <w:rsid w:val="0296DCC2"/>
    <w:rsid w:val="029AE4DB"/>
    <w:rsid w:val="02F9EE32"/>
    <w:rsid w:val="0314EF78"/>
    <w:rsid w:val="034F1FF8"/>
    <w:rsid w:val="034FAD75"/>
    <w:rsid w:val="036C155F"/>
    <w:rsid w:val="03827B13"/>
    <w:rsid w:val="039A4D72"/>
    <w:rsid w:val="039C6BB2"/>
    <w:rsid w:val="03D0DE48"/>
    <w:rsid w:val="03D4D228"/>
    <w:rsid w:val="045B269B"/>
    <w:rsid w:val="048A8F58"/>
    <w:rsid w:val="04B060A4"/>
    <w:rsid w:val="04CBB33F"/>
    <w:rsid w:val="04ED7AE0"/>
    <w:rsid w:val="04FFE60D"/>
    <w:rsid w:val="05108D5D"/>
    <w:rsid w:val="0524125F"/>
    <w:rsid w:val="05567862"/>
    <w:rsid w:val="056A835E"/>
    <w:rsid w:val="0584182F"/>
    <w:rsid w:val="05954C57"/>
    <w:rsid w:val="05C83E1C"/>
    <w:rsid w:val="05DBFE54"/>
    <w:rsid w:val="05DD9826"/>
    <w:rsid w:val="05E0310B"/>
    <w:rsid w:val="05F83205"/>
    <w:rsid w:val="05FE28DB"/>
    <w:rsid w:val="061002B3"/>
    <w:rsid w:val="0619E50A"/>
    <w:rsid w:val="061C5530"/>
    <w:rsid w:val="061CF929"/>
    <w:rsid w:val="066CA909"/>
    <w:rsid w:val="068F530A"/>
    <w:rsid w:val="06EAC3E8"/>
    <w:rsid w:val="06F05CFE"/>
    <w:rsid w:val="06F3C207"/>
    <w:rsid w:val="0708CF43"/>
    <w:rsid w:val="070FB0D9"/>
    <w:rsid w:val="0713C069"/>
    <w:rsid w:val="072256C9"/>
    <w:rsid w:val="07282E02"/>
    <w:rsid w:val="0743AD0F"/>
    <w:rsid w:val="074B9329"/>
    <w:rsid w:val="074F5F76"/>
    <w:rsid w:val="0758E8B3"/>
    <w:rsid w:val="0767F4A4"/>
    <w:rsid w:val="07753FBF"/>
    <w:rsid w:val="077719E7"/>
    <w:rsid w:val="079410B3"/>
    <w:rsid w:val="07B10264"/>
    <w:rsid w:val="07C88AEC"/>
    <w:rsid w:val="07E9213D"/>
    <w:rsid w:val="07EC72D6"/>
    <w:rsid w:val="07F8F8F9"/>
    <w:rsid w:val="08034FD1"/>
    <w:rsid w:val="08568BAF"/>
    <w:rsid w:val="08761424"/>
    <w:rsid w:val="088E048B"/>
    <w:rsid w:val="088FE5EE"/>
    <w:rsid w:val="08A0B085"/>
    <w:rsid w:val="08F4B914"/>
    <w:rsid w:val="09027F3A"/>
    <w:rsid w:val="09284978"/>
    <w:rsid w:val="094429BF"/>
    <w:rsid w:val="09531DAB"/>
    <w:rsid w:val="0963E595"/>
    <w:rsid w:val="09642F2F"/>
    <w:rsid w:val="0971F08D"/>
    <w:rsid w:val="09849B3F"/>
    <w:rsid w:val="09851224"/>
    <w:rsid w:val="09F6516C"/>
    <w:rsid w:val="0A11E485"/>
    <w:rsid w:val="0A221FDA"/>
    <w:rsid w:val="0A31E62D"/>
    <w:rsid w:val="0A906EA5"/>
    <w:rsid w:val="0A9E9E19"/>
    <w:rsid w:val="0AA0C18B"/>
    <w:rsid w:val="0AAC8F41"/>
    <w:rsid w:val="0AC0454E"/>
    <w:rsid w:val="0AE24A4F"/>
    <w:rsid w:val="0AF315C0"/>
    <w:rsid w:val="0AF8F2EC"/>
    <w:rsid w:val="0B3074E9"/>
    <w:rsid w:val="0B4603FF"/>
    <w:rsid w:val="0B4FB448"/>
    <w:rsid w:val="0BA313AC"/>
    <w:rsid w:val="0BA8D4BD"/>
    <w:rsid w:val="0BADB4E6"/>
    <w:rsid w:val="0BB896C9"/>
    <w:rsid w:val="0BC446F9"/>
    <w:rsid w:val="0BF25AE2"/>
    <w:rsid w:val="0C0DE919"/>
    <w:rsid w:val="0C1F9EDB"/>
    <w:rsid w:val="0C28162A"/>
    <w:rsid w:val="0C7F3900"/>
    <w:rsid w:val="0C8EE621"/>
    <w:rsid w:val="0CCC9DE0"/>
    <w:rsid w:val="0D18CA7A"/>
    <w:rsid w:val="0D1ABC74"/>
    <w:rsid w:val="0D548BC4"/>
    <w:rsid w:val="0D68E962"/>
    <w:rsid w:val="0D6A477D"/>
    <w:rsid w:val="0D6E2F63"/>
    <w:rsid w:val="0DB8B42B"/>
    <w:rsid w:val="0DD4DE60"/>
    <w:rsid w:val="0DE15294"/>
    <w:rsid w:val="0DF4788F"/>
    <w:rsid w:val="0E81DEDF"/>
    <w:rsid w:val="0EC458C0"/>
    <w:rsid w:val="0F082AEA"/>
    <w:rsid w:val="0F63FA98"/>
    <w:rsid w:val="0FDDABDC"/>
    <w:rsid w:val="0FF0782C"/>
    <w:rsid w:val="1023017D"/>
    <w:rsid w:val="1024E1BB"/>
    <w:rsid w:val="107700C6"/>
    <w:rsid w:val="10A5112C"/>
    <w:rsid w:val="10DF159F"/>
    <w:rsid w:val="10DF69EB"/>
    <w:rsid w:val="10FD4696"/>
    <w:rsid w:val="10FFCAF9"/>
    <w:rsid w:val="114523F7"/>
    <w:rsid w:val="11493003"/>
    <w:rsid w:val="114AADE8"/>
    <w:rsid w:val="114FD69C"/>
    <w:rsid w:val="11709CC0"/>
    <w:rsid w:val="11E51705"/>
    <w:rsid w:val="11E62BAC"/>
    <w:rsid w:val="11E67CDD"/>
    <w:rsid w:val="11F2251C"/>
    <w:rsid w:val="120BCEAD"/>
    <w:rsid w:val="121637A7"/>
    <w:rsid w:val="1217E83B"/>
    <w:rsid w:val="1223822F"/>
    <w:rsid w:val="12350454"/>
    <w:rsid w:val="12374FFC"/>
    <w:rsid w:val="123DB7F5"/>
    <w:rsid w:val="125562D9"/>
    <w:rsid w:val="125CBB09"/>
    <w:rsid w:val="126C1476"/>
    <w:rsid w:val="12809F21"/>
    <w:rsid w:val="12F14231"/>
    <w:rsid w:val="13131D6D"/>
    <w:rsid w:val="13142C83"/>
    <w:rsid w:val="13389138"/>
    <w:rsid w:val="1364BEAB"/>
    <w:rsid w:val="13A4AEAC"/>
    <w:rsid w:val="13A88062"/>
    <w:rsid w:val="13B8C6CB"/>
    <w:rsid w:val="13CC55BA"/>
    <w:rsid w:val="13D0D4B5"/>
    <w:rsid w:val="13E56664"/>
    <w:rsid w:val="13E656DC"/>
    <w:rsid w:val="13F6E19B"/>
    <w:rsid w:val="1442FCAA"/>
    <w:rsid w:val="14902FD3"/>
    <w:rsid w:val="14A040E5"/>
    <w:rsid w:val="14A6DCBF"/>
    <w:rsid w:val="14B474FA"/>
    <w:rsid w:val="14EF1C92"/>
    <w:rsid w:val="15073830"/>
    <w:rsid w:val="151E82D2"/>
    <w:rsid w:val="1536620B"/>
    <w:rsid w:val="156CA516"/>
    <w:rsid w:val="15928D76"/>
    <w:rsid w:val="15A9355B"/>
    <w:rsid w:val="15C1DF92"/>
    <w:rsid w:val="15C9530A"/>
    <w:rsid w:val="160B1DE5"/>
    <w:rsid w:val="16153EAE"/>
    <w:rsid w:val="161874D4"/>
    <w:rsid w:val="162BB00C"/>
    <w:rsid w:val="1642AD20"/>
    <w:rsid w:val="16587E68"/>
    <w:rsid w:val="16656CBF"/>
    <w:rsid w:val="1687533C"/>
    <w:rsid w:val="171A0008"/>
    <w:rsid w:val="174CCFC1"/>
    <w:rsid w:val="1750E053"/>
    <w:rsid w:val="17882DE9"/>
    <w:rsid w:val="17A1FDAD"/>
    <w:rsid w:val="17B10F0F"/>
    <w:rsid w:val="17CDD4BE"/>
    <w:rsid w:val="1806DC2E"/>
    <w:rsid w:val="180E949C"/>
    <w:rsid w:val="182987C3"/>
    <w:rsid w:val="182B8EE2"/>
    <w:rsid w:val="185E7A3A"/>
    <w:rsid w:val="1862946B"/>
    <w:rsid w:val="189CC61A"/>
    <w:rsid w:val="18C553EC"/>
    <w:rsid w:val="18DE31CE"/>
    <w:rsid w:val="18F9C472"/>
    <w:rsid w:val="19547C79"/>
    <w:rsid w:val="197AD322"/>
    <w:rsid w:val="1992E636"/>
    <w:rsid w:val="1A17CF3B"/>
    <w:rsid w:val="1A299A09"/>
    <w:rsid w:val="1AD349DE"/>
    <w:rsid w:val="1ADE8F08"/>
    <w:rsid w:val="1B15A17E"/>
    <w:rsid w:val="1B167E65"/>
    <w:rsid w:val="1B25A76D"/>
    <w:rsid w:val="1B3C4FCA"/>
    <w:rsid w:val="1B48A300"/>
    <w:rsid w:val="1B66FE58"/>
    <w:rsid w:val="1B68261D"/>
    <w:rsid w:val="1B8DC456"/>
    <w:rsid w:val="1B8E10A3"/>
    <w:rsid w:val="1BA28641"/>
    <w:rsid w:val="1C0172BF"/>
    <w:rsid w:val="1C1A10B7"/>
    <w:rsid w:val="1C26EDC6"/>
    <w:rsid w:val="1C400D1E"/>
    <w:rsid w:val="1C5AEC65"/>
    <w:rsid w:val="1C683EE7"/>
    <w:rsid w:val="1CBF51FF"/>
    <w:rsid w:val="1CC54C63"/>
    <w:rsid w:val="1CD99434"/>
    <w:rsid w:val="1CDEF5E1"/>
    <w:rsid w:val="1CEB5127"/>
    <w:rsid w:val="1D0A7C71"/>
    <w:rsid w:val="1D0F2A6B"/>
    <w:rsid w:val="1D274E51"/>
    <w:rsid w:val="1D2BA3AD"/>
    <w:rsid w:val="1D32F7F5"/>
    <w:rsid w:val="1D63F5DB"/>
    <w:rsid w:val="1D8B4FF2"/>
    <w:rsid w:val="1DA5B197"/>
    <w:rsid w:val="1DE0E90E"/>
    <w:rsid w:val="1DFDF884"/>
    <w:rsid w:val="1E072478"/>
    <w:rsid w:val="1E34B230"/>
    <w:rsid w:val="1E35FC98"/>
    <w:rsid w:val="1E58BAC4"/>
    <w:rsid w:val="1E8F4D4F"/>
    <w:rsid w:val="1EC1CF9E"/>
    <w:rsid w:val="1EE4919C"/>
    <w:rsid w:val="1F1564AF"/>
    <w:rsid w:val="1F15D304"/>
    <w:rsid w:val="1F7A90BA"/>
    <w:rsid w:val="1F8BC59C"/>
    <w:rsid w:val="1F9E698C"/>
    <w:rsid w:val="1FCBE590"/>
    <w:rsid w:val="1FE1DE2E"/>
    <w:rsid w:val="1FEA3C6A"/>
    <w:rsid w:val="20304314"/>
    <w:rsid w:val="20580F20"/>
    <w:rsid w:val="2058C933"/>
    <w:rsid w:val="2089CF25"/>
    <w:rsid w:val="208FE6B8"/>
    <w:rsid w:val="2090306D"/>
    <w:rsid w:val="20C3227C"/>
    <w:rsid w:val="20E48571"/>
    <w:rsid w:val="2139357B"/>
    <w:rsid w:val="2145F557"/>
    <w:rsid w:val="214A0191"/>
    <w:rsid w:val="21646E7B"/>
    <w:rsid w:val="2175560C"/>
    <w:rsid w:val="2190C8A9"/>
    <w:rsid w:val="219E0AC2"/>
    <w:rsid w:val="21EACC43"/>
    <w:rsid w:val="21EEC94B"/>
    <w:rsid w:val="2208725E"/>
    <w:rsid w:val="2221C721"/>
    <w:rsid w:val="224C953E"/>
    <w:rsid w:val="22E9BD90"/>
    <w:rsid w:val="230576F1"/>
    <w:rsid w:val="232C6B94"/>
    <w:rsid w:val="232CA8BA"/>
    <w:rsid w:val="2353B759"/>
    <w:rsid w:val="23811521"/>
    <w:rsid w:val="23B037EA"/>
    <w:rsid w:val="23EFBE30"/>
    <w:rsid w:val="24079275"/>
    <w:rsid w:val="2440068D"/>
    <w:rsid w:val="244C2DC3"/>
    <w:rsid w:val="24543598"/>
    <w:rsid w:val="248ACE23"/>
    <w:rsid w:val="248D0F7A"/>
    <w:rsid w:val="24B0456A"/>
    <w:rsid w:val="24EA07C6"/>
    <w:rsid w:val="24EA99E3"/>
    <w:rsid w:val="25046734"/>
    <w:rsid w:val="251D8574"/>
    <w:rsid w:val="2533D690"/>
    <w:rsid w:val="254942C0"/>
    <w:rsid w:val="255D6ECB"/>
    <w:rsid w:val="257854F1"/>
    <w:rsid w:val="25816216"/>
    <w:rsid w:val="25C4A25C"/>
    <w:rsid w:val="25F2C4BF"/>
    <w:rsid w:val="25FCE55F"/>
    <w:rsid w:val="2610211C"/>
    <w:rsid w:val="26269E84"/>
    <w:rsid w:val="263DCE8A"/>
    <w:rsid w:val="264474C1"/>
    <w:rsid w:val="266416AB"/>
    <w:rsid w:val="2667843A"/>
    <w:rsid w:val="2668073A"/>
    <w:rsid w:val="26758C47"/>
    <w:rsid w:val="26B656CD"/>
    <w:rsid w:val="26D6BB50"/>
    <w:rsid w:val="26F047DB"/>
    <w:rsid w:val="270E78DD"/>
    <w:rsid w:val="2711F315"/>
    <w:rsid w:val="27336B80"/>
    <w:rsid w:val="2736AB03"/>
    <w:rsid w:val="275F0B90"/>
    <w:rsid w:val="27AFFC8D"/>
    <w:rsid w:val="2803D79B"/>
    <w:rsid w:val="284376D6"/>
    <w:rsid w:val="2879BEFF"/>
    <w:rsid w:val="28A76FEE"/>
    <w:rsid w:val="28BDF7BC"/>
    <w:rsid w:val="28C61AB1"/>
    <w:rsid w:val="28CE0199"/>
    <w:rsid w:val="292877E3"/>
    <w:rsid w:val="293E9052"/>
    <w:rsid w:val="2959B762"/>
    <w:rsid w:val="2989EF3E"/>
    <w:rsid w:val="29974FE0"/>
    <w:rsid w:val="299F1B02"/>
    <w:rsid w:val="29A754F5"/>
    <w:rsid w:val="29DEA6C7"/>
    <w:rsid w:val="2A142E87"/>
    <w:rsid w:val="2A30EC98"/>
    <w:rsid w:val="2AD48B97"/>
    <w:rsid w:val="2AF9F0DF"/>
    <w:rsid w:val="2B238703"/>
    <w:rsid w:val="2B2D7086"/>
    <w:rsid w:val="2B4C4FEB"/>
    <w:rsid w:val="2B603CEF"/>
    <w:rsid w:val="2B87AA22"/>
    <w:rsid w:val="2BC87E02"/>
    <w:rsid w:val="2BCFEF05"/>
    <w:rsid w:val="2BE1EA00"/>
    <w:rsid w:val="2C033026"/>
    <w:rsid w:val="2C1AC988"/>
    <w:rsid w:val="2C6C3669"/>
    <w:rsid w:val="2C84AEF8"/>
    <w:rsid w:val="2C96B8D9"/>
    <w:rsid w:val="2CC9550F"/>
    <w:rsid w:val="2CCA6B36"/>
    <w:rsid w:val="2CF0D1EB"/>
    <w:rsid w:val="2D183FC7"/>
    <w:rsid w:val="2D2D88E8"/>
    <w:rsid w:val="2D5E5733"/>
    <w:rsid w:val="2D6E7ADF"/>
    <w:rsid w:val="2D718E0D"/>
    <w:rsid w:val="2D788979"/>
    <w:rsid w:val="2D849C29"/>
    <w:rsid w:val="2DD57FFA"/>
    <w:rsid w:val="2E4C8981"/>
    <w:rsid w:val="2E7C61FC"/>
    <w:rsid w:val="2E8D23E2"/>
    <w:rsid w:val="2E94C014"/>
    <w:rsid w:val="2E98C714"/>
    <w:rsid w:val="2EA2C976"/>
    <w:rsid w:val="2ED7BAAE"/>
    <w:rsid w:val="2EF5DFE9"/>
    <w:rsid w:val="2F00941E"/>
    <w:rsid w:val="2F12C233"/>
    <w:rsid w:val="2F4F0C47"/>
    <w:rsid w:val="2F686B4C"/>
    <w:rsid w:val="2F8DD748"/>
    <w:rsid w:val="2FA29588"/>
    <w:rsid w:val="2FC39614"/>
    <w:rsid w:val="2FCD7752"/>
    <w:rsid w:val="2FD3CF0D"/>
    <w:rsid w:val="2FDE6B41"/>
    <w:rsid w:val="2FE817EF"/>
    <w:rsid w:val="30279FB8"/>
    <w:rsid w:val="302872AD"/>
    <w:rsid w:val="303CAED7"/>
    <w:rsid w:val="3050AFCC"/>
    <w:rsid w:val="30B9389B"/>
    <w:rsid w:val="30F5033F"/>
    <w:rsid w:val="3119B6BD"/>
    <w:rsid w:val="31299E84"/>
    <w:rsid w:val="31385631"/>
    <w:rsid w:val="31489CF7"/>
    <w:rsid w:val="316C79B6"/>
    <w:rsid w:val="31731A49"/>
    <w:rsid w:val="317ACF09"/>
    <w:rsid w:val="31F41D50"/>
    <w:rsid w:val="321B172A"/>
    <w:rsid w:val="32619D18"/>
    <w:rsid w:val="326B9297"/>
    <w:rsid w:val="327AA03C"/>
    <w:rsid w:val="32C15DEA"/>
    <w:rsid w:val="32DFF15D"/>
    <w:rsid w:val="3315AB8B"/>
    <w:rsid w:val="33237EAF"/>
    <w:rsid w:val="3360136F"/>
    <w:rsid w:val="33617587"/>
    <w:rsid w:val="336E58EE"/>
    <w:rsid w:val="339F2728"/>
    <w:rsid w:val="33DF1FDD"/>
    <w:rsid w:val="33E94C7A"/>
    <w:rsid w:val="33EE2D1A"/>
    <w:rsid w:val="34227D6A"/>
    <w:rsid w:val="3432896B"/>
    <w:rsid w:val="343DAC98"/>
    <w:rsid w:val="344B4022"/>
    <w:rsid w:val="347899EC"/>
    <w:rsid w:val="348B3764"/>
    <w:rsid w:val="348E90D6"/>
    <w:rsid w:val="3491EB41"/>
    <w:rsid w:val="34947B0A"/>
    <w:rsid w:val="34A20BD0"/>
    <w:rsid w:val="34A81F4F"/>
    <w:rsid w:val="34B9140E"/>
    <w:rsid w:val="34DF1F2E"/>
    <w:rsid w:val="34F3A2AE"/>
    <w:rsid w:val="352E3796"/>
    <w:rsid w:val="3535F026"/>
    <w:rsid w:val="353E338F"/>
    <w:rsid w:val="35564322"/>
    <w:rsid w:val="355B396E"/>
    <w:rsid w:val="3571F371"/>
    <w:rsid w:val="3596BCBC"/>
    <w:rsid w:val="35A6CEE1"/>
    <w:rsid w:val="35BB12D0"/>
    <w:rsid w:val="35EE5144"/>
    <w:rsid w:val="35F3B818"/>
    <w:rsid w:val="35F6B153"/>
    <w:rsid w:val="36449180"/>
    <w:rsid w:val="364B1BE4"/>
    <w:rsid w:val="365C3F3C"/>
    <w:rsid w:val="36A03096"/>
    <w:rsid w:val="36B831A1"/>
    <w:rsid w:val="36D55FF0"/>
    <w:rsid w:val="36EBC580"/>
    <w:rsid w:val="3718C2BC"/>
    <w:rsid w:val="372EACCD"/>
    <w:rsid w:val="37455425"/>
    <w:rsid w:val="376E0DAC"/>
    <w:rsid w:val="37852094"/>
    <w:rsid w:val="378BEBD6"/>
    <w:rsid w:val="37B2E19D"/>
    <w:rsid w:val="37B80F04"/>
    <w:rsid w:val="37DD32D5"/>
    <w:rsid w:val="37FA0F7E"/>
    <w:rsid w:val="380BD7EF"/>
    <w:rsid w:val="3860F113"/>
    <w:rsid w:val="38822887"/>
    <w:rsid w:val="3897048A"/>
    <w:rsid w:val="391C892E"/>
    <w:rsid w:val="391D2C25"/>
    <w:rsid w:val="395083D6"/>
    <w:rsid w:val="395CCCE1"/>
    <w:rsid w:val="395FCB0E"/>
    <w:rsid w:val="396BDAA2"/>
    <w:rsid w:val="39834AAB"/>
    <w:rsid w:val="3992FBF6"/>
    <w:rsid w:val="39A63633"/>
    <w:rsid w:val="39AB4E76"/>
    <w:rsid w:val="3A189038"/>
    <w:rsid w:val="3A19081E"/>
    <w:rsid w:val="3A273280"/>
    <w:rsid w:val="3A2B4524"/>
    <w:rsid w:val="3A6E8826"/>
    <w:rsid w:val="3A78492E"/>
    <w:rsid w:val="3A8A6CEE"/>
    <w:rsid w:val="3ADFD698"/>
    <w:rsid w:val="3AEAF547"/>
    <w:rsid w:val="3B014715"/>
    <w:rsid w:val="3B3C8934"/>
    <w:rsid w:val="3B41F8DA"/>
    <w:rsid w:val="3B55D0A6"/>
    <w:rsid w:val="3B5FB05C"/>
    <w:rsid w:val="3B7C24F1"/>
    <w:rsid w:val="3C292CD0"/>
    <w:rsid w:val="3C4E6004"/>
    <w:rsid w:val="3C6655ED"/>
    <w:rsid w:val="3C7D5801"/>
    <w:rsid w:val="3CB23B40"/>
    <w:rsid w:val="3CBB05AE"/>
    <w:rsid w:val="3CE94DD1"/>
    <w:rsid w:val="3D0E8929"/>
    <w:rsid w:val="3D44EDC1"/>
    <w:rsid w:val="3D461E8E"/>
    <w:rsid w:val="3D4CA9CB"/>
    <w:rsid w:val="3D7CE9EE"/>
    <w:rsid w:val="3D9CFE02"/>
    <w:rsid w:val="3DB21889"/>
    <w:rsid w:val="3DC8071E"/>
    <w:rsid w:val="3DE0889B"/>
    <w:rsid w:val="3DE6C437"/>
    <w:rsid w:val="3DE8B75F"/>
    <w:rsid w:val="3E527CC5"/>
    <w:rsid w:val="3E6592C9"/>
    <w:rsid w:val="3E9325BC"/>
    <w:rsid w:val="3E965FDA"/>
    <w:rsid w:val="3EBF897F"/>
    <w:rsid w:val="3EC922E1"/>
    <w:rsid w:val="3EF22688"/>
    <w:rsid w:val="3F114332"/>
    <w:rsid w:val="3F1A9520"/>
    <w:rsid w:val="3F344002"/>
    <w:rsid w:val="3F5B1A9A"/>
    <w:rsid w:val="3FAD2149"/>
    <w:rsid w:val="4093CCD1"/>
    <w:rsid w:val="40947F01"/>
    <w:rsid w:val="40B7546D"/>
    <w:rsid w:val="40FBB751"/>
    <w:rsid w:val="41013A2B"/>
    <w:rsid w:val="410B78F3"/>
    <w:rsid w:val="410CF8D5"/>
    <w:rsid w:val="41550765"/>
    <w:rsid w:val="41767296"/>
    <w:rsid w:val="41A10333"/>
    <w:rsid w:val="41B68FAF"/>
    <w:rsid w:val="41E15E58"/>
    <w:rsid w:val="41FC2038"/>
    <w:rsid w:val="42091D55"/>
    <w:rsid w:val="420A4650"/>
    <w:rsid w:val="42198726"/>
    <w:rsid w:val="422F7446"/>
    <w:rsid w:val="4275DAD2"/>
    <w:rsid w:val="428DAC65"/>
    <w:rsid w:val="43142F98"/>
    <w:rsid w:val="43231488"/>
    <w:rsid w:val="43242973"/>
    <w:rsid w:val="432FDB20"/>
    <w:rsid w:val="4338C1FE"/>
    <w:rsid w:val="4361D7C9"/>
    <w:rsid w:val="4374D4A3"/>
    <w:rsid w:val="43A8EB51"/>
    <w:rsid w:val="43C74D6A"/>
    <w:rsid w:val="43D3744D"/>
    <w:rsid w:val="43E5EA73"/>
    <w:rsid w:val="44224B5C"/>
    <w:rsid w:val="443DCEDC"/>
    <w:rsid w:val="444838D8"/>
    <w:rsid w:val="445735FD"/>
    <w:rsid w:val="4487C575"/>
    <w:rsid w:val="44E2DEB0"/>
    <w:rsid w:val="44F9B7F5"/>
    <w:rsid w:val="4551D0A4"/>
    <w:rsid w:val="457B4440"/>
    <w:rsid w:val="457F7C92"/>
    <w:rsid w:val="45972730"/>
    <w:rsid w:val="45D7C193"/>
    <w:rsid w:val="45F375C9"/>
    <w:rsid w:val="4600CB8B"/>
    <w:rsid w:val="4607B023"/>
    <w:rsid w:val="462708FB"/>
    <w:rsid w:val="4643C63A"/>
    <w:rsid w:val="46483147"/>
    <w:rsid w:val="465E7F62"/>
    <w:rsid w:val="46D6F995"/>
    <w:rsid w:val="46D8779D"/>
    <w:rsid w:val="46F027CE"/>
    <w:rsid w:val="46FDA046"/>
    <w:rsid w:val="471A0D07"/>
    <w:rsid w:val="471D766E"/>
    <w:rsid w:val="47224E3D"/>
    <w:rsid w:val="4734D394"/>
    <w:rsid w:val="474ABF84"/>
    <w:rsid w:val="475D6179"/>
    <w:rsid w:val="4767A09A"/>
    <w:rsid w:val="478BCE52"/>
    <w:rsid w:val="4790DBB0"/>
    <w:rsid w:val="47ACD8F6"/>
    <w:rsid w:val="47B0438A"/>
    <w:rsid w:val="47B917FA"/>
    <w:rsid w:val="47C0698A"/>
    <w:rsid w:val="47D1BDF3"/>
    <w:rsid w:val="47F6064D"/>
    <w:rsid w:val="4820DD51"/>
    <w:rsid w:val="483EAA86"/>
    <w:rsid w:val="485E00A3"/>
    <w:rsid w:val="4890AB27"/>
    <w:rsid w:val="48AB1CE6"/>
    <w:rsid w:val="48D2024A"/>
    <w:rsid w:val="48D9E371"/>
    <w:rsid w:val="48DA33FC"/>
    <w:rsid w:val="49547DD0"/>
    <w:rsid w:val="496A84D1"/>
    <w:rsid w:val="49B0E834"/>
    <w:rsid w:val="49BE1D2D"/>
    <w:rsid w:val="4A0C6751"/>
    <w:rsid w:val="4A1297B5"/>
    <w:rsid w:val="4A18984B"/>
    <w:rsid w:val="4A243B89"/>
    <w:rsid w:val="4A525BDE"/>
    <w:rsid w:val="4A5A3796"/>
    <w:rsid w:val="4A621D7A"/>
    <w:rsid w:val="4A6C012C"/>
    <w:rsid w:val="4A708A67"/>
    <w:rsid w:val="4A8A6450"/>
    <w:rsid w:val="4A8BBB07"/>
    <w:rsid w:val="4A8C22DB"/>
    <w:rsid w:val="4B0DC116"/>
    <w:rsid w:val="4B582D4E"/>
    <w:rsid w:val="4B651BC1"/>
    <w:rsid w:val="4B801E60"/>
    <w:rsid w:val="4B811DFF"/>
    <w:rsid w:val="4B88719B"/>
    <w:rsid w:val="4BB63346"/>
    <w:rsid w:val="4BE1CF8E"/>
    <w:rsid w:val="4BFFD6A1"/>
    <w:rsid w:val="4C0BECBC"/>
    <w:rsid w:val="4C21E960"/>
    <w:rsid w:val="4C348407"/>
    <w:rsid w:val="4C418DD6"/>
    <w:rsid w:val="4C48F1E2"/>
    <w:rsid w:val="4C52A020"/>
    <w:rsid w:val="4C58959F"/>
    <w:rsid w:val="4C5952C9"/>
    <w:rsid w:val="4C918C83"/>
    <w:rsid w:val="4C9C2E45"/>
    <w:rsid w:val="4CA425C7"/>
    <w:rsid w:val="4CD00BCD"/>
    <w:rsid w:val="4CD0B022"/>
    <w:rsid w:val="4CFDE5FA"/>
    <w:rsid w:val="4D2441FC"/>
    <w:rsid w:val="4D36644E"/>
    <w:rsid w:val="4D45AC0A"/>
    <w:rsid w:val="4D54EF10"/>
    <w:rsid w:val="4D62B2C4"/>
    <w:rsid w:val="4DB43983"/>
    <w:rsid w:val="4DCE48A3"/>
    <w:rsid w:val="4DE7DD6C"/>
    <w:rsid w:val="4E22DACF"/>
    <w:rsid w:val="4E255E12"/>
    <w:rsid w:val="4E5687ED"/>
    <w:rsid w:val="4E628B84"/>
    <w:rsid w:val="4E6E6B62"/>
    <w:rsid w:val="4E926F77"/>
    <w:rsid w:val="4E9F57F3"/>
    <w:rsid w:val="4EDBBC1F"/>
    <w:rsid w:val="4EEA906F"/>
    <w:rsid w:val="4EFCB81A"/>
    <w:rsid w:val="4F0BAD2A"/>
    <w:rsid w:val="4F3B3FE7"/>
    <w:rsid w:val="4F86915F"/>
    <w:rsid w:val="4FA9D24B"/>
    <w:rsid w:val="4FB05912"/>
    <w:rsid w:val="4FCED983"/>
    <w:rsid w:val="500E3B9A"/>
    <w:rsid w:val="502E3FD8"/>
    <w:rsid w:val="507AD539"/>
    <w:rsid w:val="50976738"/>
    <w:rsid w:val="50B4E119"/>
    <w:rsid w:val="50CE132F"/>
    <w:rsid w:val="50D5F522"/>
    <w:rsid w:val="515E3C39"/>
    <w:rsid w:val="516BA020"/>
    <w:rsid w:val="516C9111"/>
    <w:rsid w:val="5179AC72"/>
    <w:rsid w:val="518D50A9"/>
    <w:rsid w:val="5197A5AD"/>
    <w:rsid w:val="51BBDE3C"/>
    <w:rsid w:val="51BD0C18"/>
    <w:rsid w:val="51C73978"/>
    <w:rsid w:val="51CDE3C1"/>
    <w:rsid w:val="51F83A1C"/>
    <w:rsid w:val="520DD838"/>
    <w:rsid w:val="5227FFBD"/>
    <w:rsid w:val="52314DA0"/>
    <w:rsid w:val="52D0DDAF"/>
    <w:rsid w:val="52D794EA"/>
    <w:rsid w:val="5308304A"/>
    <w:rsid w:val="5311279D"/>
    <w:rsid w:val="5323BF76"/>
    <w:rsid w:val="53689BDA"/>
    <w:rsid w:val="537103CA"/>
    <w:rsid w:val="538C7B1C"/>
    <w:rsid w:val="53A805FA"/>
    <w:rsid w:val="53C53CC2"/>
    <w:rsid w:val="53EB800B"/>
    <w:rsid w:val="5439CD24"/>
    <w:rsid w:val="5446F7DB"/>
    <w:rsid w:val="544C4780"/>
    <w:rsid w:val="5454A0D5"/>
    <w:rsid w:val="545859E2"/>
    <w:rsid w:val="545A0282"/>
    <w:rsid w:val="54D742A9"/>
    <w:rsid w:val="54FFD12E"/>
    <w:rsid w:val="5513D0EC"/>
    <w:rsid w:val="55179D08"/>
    <w:rsid w:val="555971E6"/>
    <w:rsid w:val="555F1EEB"/>
    <w:rsid w:val="55659D1E"/>
    <w:rsid w:val="55892419"/>
    <w:rsid w:val="55AAC12C"/>
    <w:rsid w:val="55E99D9D"/>
    <w:rsid w:val="560F35C0"/>
    <w:rsid w:val="560F3FEA"/>
    <w:rsid w:val="562A8985"/>
    <w:rsid w:val="5641D8FC"/>
    <w:rsid w:val="56435BD9"/>
    <w:rsid w:val="5652266C"/>
    <w:rsid w:val="5690DFA5"/>
    <w:rsid w:val="56BFE6D4"/>
    <w:rsid w:val="56C44D28"/>
    <w:rsid w:val="56D47191"/>
    <w:rsid w:val="56DDE00F"/>
    <w:rsid w:val="574DDD55"/>
    <w:rsid w:val="575AECEE"/>
    <w:rsid w:val="57670375"/>
    <w:rsid w:val="577545B7"/>
    <w:rsid w:val="57764D56"/>
    <w:rsid w:val="577B1F36"/>
    <w:rsid w:val="578A0826"/>
    <w:rsid w:val="57A802F6"/>
    <w:rsid w:val="57B355A5"/>
    <w:rsid w:val="57EB8EE6"/>
    <w:rsid w:val="580BDF5E"/>
    <w:rsid w:val="5835D397"/>
    <w:rsid w:val="5838DE5C"/>
    <w:rsid w:val="5841FEC8"/>
    <w:rsid w:val="5848E7A9"/>
    <w:rsid w:val="585F7B43"/>
    <w:rsid w:val="58609464"/>
    <w:rsid w:val="58E0FA34"/>
    <w:rsid w:val="58FB8440"/>
    <w:rsid w:val="590FA2B8"/>
    <w:rsid w:val="5943EA0D"/>
    <w:rsid w:val="598B4601"/>
    <w:rsid w:val="59A93154"/>
    <w:rsid w:val="59D113B3"/>
    <w:rsid w:val="59FA78F2"/>
    <w:rsid w:val="5A01E5C3"/>
    <w:rsid w:val="5A07D784"/>
    <w:rsid w:val="5A1D8C86"/>
    <w:rsid w:val="5A28A0F4"/>
    <w:rsid w:val="5A34B94B"/>
    <w:rsid w:val="5A7D6508"/>
    <w:rsid w:val="5ABF9885"/>
    <w:rsid w:val="5AD11404"/>
    <w:rsid w:val="5BB54343"/>
    <w:rsid w:val="5BB6853D"/>
    <w:rsid w:val="5BB6D153"/>
    <w:rsid w:val="5BD089AC"/>
    <w:rsid w:val="5C05DAC4"/>
    <w:rsid w:val="5C15A3A9"/>
    <w:rsid w:val="5C2411D2"/>
    <w:rsid w:val="5C2A52DA"/>
    <w:rsid w:val="5C3886EF"/>
    <w:rsid w:val="5C3DBA29"/>
    <w:rsid w:val="5C4DC31E"/>
    <w:rsid w:val="5C5422A0"/>
    <w:rsid w:val="5C795C91"/>
    <w:rsid w:val="5C7E42ED"/>
    <w:rsid w:val="5C874950"/>
    <w:rsid w:val="5C8EE857"/>
    <w:rsid w:val="5C98E05D"/>
    <w:rsid w:val="5C9F3778"/>
    <w:rsid w:val="5CA1D265"/>
    <w:rsid w:val="5CA904A7"/>
    <w:rsid w:val="5CD98D46"/>
    <w:rsid w:val="5CE37FD0"/>
    <w:rsid w:val="5CEB40A2"/>
    <w:rsid w:val="5D0F4DFD"/>
    <w:rsid w:val="5D42F6C4"/>
    <w:rsid w:val="5D542ECA"/>
    <w:rsid w:val="5DA8B8EB"/>
    <w:rsid w:val="5DBC4A73"/>
    <w:rsid w:val="5E176572"/>
    <w:rsid w:val="5E3186E4"/>
    <w:rsid w:val="5E6737E9"/>
    <w:rsid w:val="5E752310"/>
    <w:rsid w:val="5E8A33E2"/>
    <w:rsid w:val="5E99FBAA"/>
    <w:rsid w:val="5EBD11A6"/>
    <w:rsid w:val="5F56C358"/>
    <w:rsid w:val="5FCF92E5"/>
    <w:rsid w:val="5FDA4DBB"/>
    <w:rsid w:val="5FDBAC78"/>
    <w:rsid w:val="5FE07D28"/>
    <w:rsid w:val="6001CE27"/>
    <w:rsid w:val="600EE2D3"/>
    <w:rsid w:val="607B89EA"/>
    <w:rsid w:val="607F5A12"/>
    <w:rsid w:val="60814A03"/>
    <w:rsid w:val="6081FE9B"/>
    <w:rsid w:val="608739FE"/>
    <w:rsid w:val="60A3FACF"/>
    <w:rsid w:val="60C4B11C"/>
    <w:rsid w:val="60D1F099"/>
    <w:rsid w:val="610D0440"/>
    <w:rsid w:val="6146C024"/>
    <w:rsid w:val="615F3403"/>
    <w:rsid w:val="6182EB83"/>
    <w:rsid w:val="61843BD6"/>
    <w:rsid w:val="6199FAB3"/>
    <w:rsid w:val="61C6B382"/>
    <w:rsid w:val="6211FF35"/>
    <w:rsid w:val="622E7886"/>
    <w:rsid w:val="623FCB30"/>
    <w:rsid w:val="6242B958"/>
    <w:rsid w:val="62501B8F"/>
    <w:rsid w:val="627F81A3"/>
    <w:rsid w:val="62BA4A1F"/>
    <w:rsid w:val="62BACE99"/>
    <w:rsid w:val="62D14AD9"/>
    <w:rsid w:val="62E14839"/>
    <w:rsid w:val="62E19042"/>
    <w:rsid w:val="630CEC9E"/>
    <w:rsid w:val="634FD9D6"/>
    <w:rsid w:val="638D1B51"/>
    <w:rsid w:val="63AE2AF9"/>
    <w:rsid w:val="63B35F95"/>
    <w:rsid w:val="64223403"/>
    <w:rsid w:val="642534DA"/>
    <w:rsid w:val="645EB302"/>
    <w:rsid w:val="64759EF1"/>
    <w:rsid w:val="64782757"/>
    <w:rsid w:val="647EA54D"/>
    <w:rsid w:val="64917C34"/>
    <w:rsid w:val="64CFA038"/>
    <w:rsid w:val="64D26DEE"/>
    <w:rsid w:val="64D68AC7"/>
    <w:rsid w:val="64FE5444"/>
    <w:rsid w:val="6503E29E"/>
    <w:rsid w:val="65303AAE"/>
    <w:rsid w:val="654770E4"/>
    <w:rsid w:val="65895849"/>
    <w:rsid w:val="658B95A7"/>
    <w:rsid w:val="666E5117"/>
    <w:rsid w:val="667511CA"/>
    <w:rsid w:val="66C1042B"/>
    <w:rsid w:val="66F730C5"/>
    <w:rsid w:val="670834F7"/>
    <w:rsid w:val="670F902B"/>
    <w:rsid w:val="67114FA3"/>
    <w:rsid w:val="67173475"/>
    <w:rsid w:val="674CFA3A"/>
    <w:rsid w:val="6752EBA0"/>
    <w:rsid w:val="67543C99"/>
    <w:rsid w:val="675778FA"/>
    <w:rsid w:val="676CC30B"/>
    <w:rsid w:val="67D62014"/>
    <w:rsid w:val="67DF11C7"/>
    <w:rsid w:val="67FA536A"/>
    <w:rsid w:val="680D2D5D"/>
    <w:rsid w:val="682C40C7"/>
    <w:rsid w:val="68338526"/>
    <w:rsid w:val="68B3E2FB"/>
    <w:rsid w:val="68C3D3EB"/>
    <w:rsid w:val="68CAA95E"/>
    <w:rsid w:val="68CC9CBB"/>
    <w:rsid w:val="68DC3BBB"/>
    <w:rsid w:val="68DDD63A"/>
    <w:rsid w:val="68E53762"/>
    <w:rsid w:val="68EAA2BA"/>
    <w:rsid w:val="68FB11C7"/>
    <w:rsid w:val="694815DA"/>
    <w:rsid w:val="69518A7C"/>
    <w:rsid w:val="6957E256"/>
    <w:rsid w:val="697115B5"/>
    <w:rsid w:val="69B30FC8"/>
    <w:rsid w:val="69BFA76A"/>
    <w:rsid w:val="6A01B9AA"/>
    <w:rsid w:val="6A3E88A4"/>
    <w:rsid w:val="6A83BF5A"/>
    <w:rsid w:val="6ABFB543"/>
    <w:rsid w:val="6AD47C1C"/>
    <w:rsid w:val="6B1B35AF"/>
    <w:rsid w:val="6B34F1E7"/>
    <w:rsid w:val="6B3D1038"/>
    <w:rsid w:val="6B41ACE2"/>
    <w:rsid w:val="6B783082"/>
    <w:rsid w:val="6B9ED782"/>
    <w:rsid w:val="6BA66951"/>
    <w:rsid w:val="6BAABFCD"/>
    <w:rsid w:val="6BB48BB6"/>
    <w:rsid w:val="6C08CB0C"/>
    <w:rsid w:val="6C0F87AB"/>
    <w:rsid w:val="6C2948A3"/>
    <w:rsid w:val="6C669A69"/>
    <w:rsid w:val="6C94BBBA"/>
    <w:rsid w:val="6CBAA7B1"/>
    <w:rsid w:val="6CE60158"/>
    <w:rsid w:val="6D002D87"/>
    <w:rsid w:val="6D1E944F"/>
    <w:rsid w:val="6D354FE2"/>
    <w:rsid w:val="6D438103"/>
    <w:rsid w:val="6D70CE94"/>
    <w:rsid w:val="6D8B6BC4"/>
    <w:rsid w:val="6DA1370D"/>
    <w:rsid w:val="6DC53782"/>
    <w:rsid w:val="6DED7DAC"/>
    <w:rsid w:val="6E14B115"/>
    <w:rsid w:val="6E18B4C6"/>
    <w:rsid w:val="6E333E42"/>
    <w:rsid w:val="6E3C0BB3"/>
    <w:rsid w:val="6E474B2D"/>
    <w:rsid w:val="6E57B818"/>
    <w:rsid w:val="6EB2E60D"/>
    <w:rsid w:val="6ED00F01"/>
    <w:rsid w:val="6F0AC250"/>
    <w:rsid w:val="6F45A61A"/>
    <w:rsid w:val="6F7B10DB"/>
    <w:rsid w:val="6FB66324"/>
    <w:rsid w:val="6FC01E92"/>
    <w:rsid w:val="6FD19931"/>
    <w:rsid w:val="6FD76CE7"/>
    <w:rsid w:val="6FE36B0A"/>
    <w:rsid w:val="6FE597DE"/>
    <w:rsid w:val="700FB69E"/>
    <w:rsid w:val="7032C778"/>
    <w:rsid w:val="708F5D39"/>
    <w:rsid w:val="70D979A2"/>
    <w:rsid w:val="7105D77A"/>
    <w:rsid w:val="71119D18"/>
    <w:rsid w:val="7139FF62"/>
    <w:rsid w:val="71422797"/>
    <w:rsid w:val="71547D4E"/>
    <w:rsid w:val="7181367C"/>
    <w:rsid w:val="71AF825C"/>
    <w:rsid w:val="71B1BC69"/>
    <w:rsid w:val="71B9B23C"/>
    <w:rsid w:val="71C774BF"/>
    <w:rsid w:val="71C9D1FA"/>
    <w:rsid w:val="721CDB6C"/>
    <w:rsid w:val="726723FE"/>
    <w:rsid w:val="7269DB0F"/>
    <w:rsid w:val="726ACD50"/>
    <w:rsid w:val="727A76DD"/>
    <w:rsid w:val="728F6441"/>
    <w:rsid w:val="729E0D17"/>
    <w:rsid w:val="72AC5C4C"/>
    <w:rsid w:val="730AB827"/>
    <w:rsid w:val="730D7EF8"/>
    <w:rsid w:val="731EE9F3"/>
    <w:rsid w:val="7358CF4D"/>
    <w:rsid w:val="73BC0D17"/>
    <w:rsid w:val="73C4B556"/>
    <w:rsid w:val="73D801EA"/>
    <w:rsid w:val="74117943"/>
    <w:rsid w:val="741E3DC8"/>
    <w:rsid w:val="744DB501"/>
    <w:rsid w:val="7466DD5E"/>
    <w:rsid w:val="74699257"/>
    <w:rsid w:val="7499C7F0"/>
    <w:rsid w:val="74A3CD58"/>
    <w:rsid w:val="751BC5A2"/>
    <w:rsid w:val="751F391B"/>
    <w:rsid w:val="756045E9"/>
    <w:rsid w:val="76355AB9"/>
    <w:rsid w:val="76513E8F"/>
    <w:rsid w:val="76574BEE"/>
    <w:rsid w:val="766DE7F7"/>
    <w:rsid w:val="768152AF"/>
    <w:rsid w:val="76936ED2"/>
    <w:rsid w:val="76D32853"/>
    <w:rsid w:val="76F02570"/>
    <w:rsid w:val="76F80609"/>
    <w:rsid w:val="770D988F"/>
    <w:rsid w:val="7755F578"/>
    <w:rsid w:val="779582F6"/>
    <w:rsid w:val="77B30182"/>
    <w:rsid w:val="77BF88A2"/>
    <w:rsid w:val="77F011C4"/>
    <w:rsid w:val="7809E6B3"/>
    <w:rsid w:val="7819F6C2"/>
    <w:rsid w:val="78306595"/>
    <w:rsid w:val="785741DD"/>
    <w:rsid w:val="7859A18A"/>
    <w:rsid w:val="78736BB7"/>
    <w:rsid w:val="78AD5E52"/>
    <w:rsid w:val="78B82B5C"/>
    <w:rsid w:val="79183D7A"/>
    <w:rsid w:val="795B2D9B"/>
    <w:rsid w:val="795CE1E7"/>
    <w:rsid w:val="797EF071"/>
    <w:rsid w:val="7984B172"/>
    <w:rsid w:val="798502F6"/>
    <w:rsid w:val="79B313B9"/>
    <w:rsid w:val="79C6E3D4"/>
    <w:rsid w:val="79C72C5C"/>
    <w:rsid w:val="7A28C46C"/>
    <w:rsid w:val="7A851720"/>
    <w:rsid w:val="7A93BC06"/>
    <w:rsid w:val="7B0D8C37"/>
    <w:rsid w:val="7B150267"/>
    <w:rsid w:val="7B1AB50E"/>
    <w:rsid w:val="7B4E6101"/>
    <w:rsid w:val="7B554EC7"/>
    <w:rsid w:val="7B7A054C"/>
    <w:rsid w:val="7B87DADD"/>
    <w:rsid w:val="7B8998DF"/>
    <w:rsid w:val="7BAE64B4"/>
    <w:rsid w:val="7C1E484E"/>
    <w:rsid w:val="7C270957"/>
    <w:rsid w:val="7C2F2363"/>
    <w:rsid w:val="7C8B134B"/>
    <w:rsid w:val="7CA78B96"/>
    <w:rsid w:val="7CC07A08"/>
    <w:rsid w:val="7D07391E"/>
    <w:rsid w:val="7D08C1DA"/>
    <w:rsid w:val="7D0AAC3D"/>
    <w:rsid w:val="7D2AA0F2"/>
    <w:rsid w:val="7D4FB7EF"/>
    <w:rsid w:val="7D847B33"/>
    <w:rsid w:val="7DC4D9D1"/>
    <w:rsid w:val="7DF0704A"/>
    <w:rsid w:val="7E28BB30"/>
    <w:rsid w:val="7E30AFB1"/>
    <w:rsid w:val="7E469127"/>
    <w:rsid w:val="7E7A1F94"/>
    <w:rsid w:val="7E7B6402"/>
    <w:rsid w:val="7E7DF20A"/>
    <w:rsid w:val="7EAB1E00"/>
    <w:rsid w:val="7EED8897"/>
    <w:rsid w:val="7F1BC6DB"/>
    <w:rsid w:val="7F43EDA0"/>
    <w:rsid w:val="7F51ECE4"/>
    <w:rsid w:val="7F924ED9"/>
    <w:rsid w:val="7F95F4EA"/>
    <w:rsid w:val="7F964F58"/>
    <w:rsid w:val="7F9C4A81"/>
    <w:rsid w:val="7FC0A805"/>
    <w:rsid w:val="7FE505D7"/>
    <w:rsid w:val="7FEDDD64"/>
    <w:rsid w:val="7FFA85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FDDF10"/>
  <w15:docId w15:val="{15B917AE-3D95-4485-9904-A9C2E8C7BE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379"/>
    </w:pPr>
    <w:rPr>
      <w:rFonts w:ascii="Arial" w:eastAsia="Arial" w:hAnsi="Arial"/>
      <w:sz w:val="18"/>
      <w:szCs w:val="1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85D5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5D5D"/>
  </w:style>
  <w:style w:type="paragraph" w:styleId="Footer">
    <w:name w:val="footer"/>
    <w:basedOn w:val="Normal"/>
    <w:link w:val="FooterChar"/>
    <w:uiPriority w:val="99"/>
    <w:unhideWhenUsed/>
    <w:rsid w:val="00385D5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5D5D"/>
  </w:style>
  <w:style w:type="table" w:styleId="TableGrid">
    <w:name w:val="Table Grid"/>
    <w:basedOn w:val="TableNormal"/>
    <w:uiPriority w:val="59"/>
    <w:rsid w:val="00305AFE"/>
    <w:pPr>
      <w:widowControl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C15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C153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C153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C15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C153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153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153C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character" w:customStyle="1" w:styleId="normaltextrun">
    <w:name w:val="normaltextrun"/>
    <w:basedOn w:val="DefaultParagraphFont"/>
    <w:rsid w:val="008500D8"/>
  </w:style>
  <w:style w:type="character" w:customStyle="1" w:styleId="eop">
    <w:name w:val="eop"/>
    <w:basedOn w:val="DefaultParagraphFont"/>
    <w:rsid w:val="008500D8"/>
  </w:style>
  <w:style w:type="character" w:styleId="UnresolvedMention">
    <w:name w:val="Unresolved Mention"/>
    <w:basedOn w:val="DefaultParagraphFont"/>
    <w:uiPriority w:val="99"/>
    <w:semiHidden/>
    <w:unhideWhenUsed/>
    <w:rsid w:val="003E53BB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396CFA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416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1488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0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144390">
              <w:marLeft w:val="0"/>
              <w:marRight w:val="0"/>
              <w:marTop w:val="15"/>
              <w:marBottom w:val="1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valenciacollege.edu/faculty/development/teaching-learning-academy/tenure/index.php" TargetMode="External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hyperlink" Target="mailto:TLA@Valenciacollege.edu" TargetMode="Externa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A1B33197818D45A132FE0EE61D3784" ma:contentTypeVersion="15" ma:contentTypeDescription="Create a new document." ma:contentTypeScope="" ma:versionID="470a357b530b736d9d89f9bd10e9915d">
  <xsd:schema xmlns:xsd="http://www.w3.org/2001/XMLSchema" xmlns:xs="http://www.w3.org/2001/XMLSchema" xmlns:p="http://schemas.microsoft.com/office/2006/metadata/properties" xmlns:ns2="29206298-9219-4f09-a937-ed421999b8c0" xmlns:ns3="09802e90-3e4b-4b85-bc8e-b1ed9aa78e4f" targetNamespace="http://schemas.microsoft.com/office/2006/metadata/properties" ma:root="true" ma:fieldsID="f4875bf1eb540497edba3cf1716e0e06" ns2:_="" ns3:_="">
    <xsd:import namespace="29206298-9219-4f09-a937-ed421999b8c0"/>
    <xsd:import namespace="09802e90-3e4b-4b85-bc8e-b1ed9aa78e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206298-9219-4f09-a937-ed421999b8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52b6ac8f-c52f-4046-b455-8d0f67d565b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802e90-3e4b-4b85-bc8e-b1ed9aa78e4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d4f09f46-b111-4f92-a33b-9c6437831f70}" ma:internalName="TaxCatchAll" ma:showField="CatchAllData" ma:web="09802e90-3e4b-4b85-bc8e-b1ed9aa78e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9802e90-3e4b-4b85-bc8e-b1ed9aa78e4f">
      <UserInfo>
        <DisplayName>Sidra Van De Car</DisplayName>
        <AccountId>10</AccountId>
        <AccountType/>
      </UserInfo>
      <UserInfo>
        <DisplayName>Annie Marion</DisplayName>
        <AccountId>6</AccountId>
        <AccountType/>
      </UserInfo>
      <UserInfo>
        <DisplayName>Rashida Benjamin</DisplayName>
        <AccountId>109</AccountId>
        <AccountType/>
      </UserInfo>
      <UserInfo>
        <DisplayName>Claudine Bentham</DisplayName>
        <AccountId>11</AccountId>
        <AccountType/>
      </UserInfo>
      <UserInfo>
        <DisplayName>Karen Marie Borglum</DisplayName>
        <AccountId>27</AccountId>
        <AccountType/>
      </UserInfo>
      <UserInfo>
        <DisplayName>Nissa Hopkins</DisplayName>
        <AccountId>138</AccountId>
        <AccountType/>
      </UserInfo>
      <UserInfo>
        <DisplayName>Roberta Carew</DisplayName>
        <AccountId>131</AccountId>
        <AccountType/>
      </UserInfo>
      <UserInfo>
        <DisplayName>Kourtney Baldwin</DisplayName>
        <AccountId>137</AccountId>
        <AccountType/>
      </UserInfo>
      <UserInfo>
        <DisplayName>Wanda Stanek</DisplayName>
        <AccountId>153</AccountId>
        <AccountType/>
      </UserInfo>
      <UserInfo>
        <DisplayName>Ryan Kasha</DisplayName>
        <AccountId>132</AccountId>
        <AccountType/>
      </UserInfo>
      <UserInfo>
        <DisplayName>Lauren Gibson</DisplayName>
        <AccountId>57</AccountId>
        <AccountType/>
      </UserInfo>
      <UserInfo>
        <DisplayName>Adriene Tribble</DisplayName>
        <AccountId>25</AccountId>
        <AccountType/>
      </UserInfo>
      <UserInfo>
        <DisplayName>Stephanie Kokaisel</DisplayName>
        <AccountId>129</AccountId>
        <AccountType/>
      </UserInfo>
      <UserInfo>
        <DisplayName>Donna Galbraith</DisplayName>
        <AccountId>154</AccountId>
        <AccountType/>
      </UserInfo>
      <UserInfo>
        <DisplayName>Kristina Crossland</DisplayName>
        <AccountId>133</AccountId>
        <AccountType/>
      </UserInfo>
      <UserInfo>
        <DisplayName>Eugene Jones</DisplayName>
        <AccountId>79</AccountId>
        <AccountType/>
      </UserInfo>
      <UserInfo>
        <DisplayName>Linda Neal</DisplayName>
        <AccountId>32</AccountId>
        <AccountType/>
      </UserInfo>
      <UserInfo>
        <DisplayName>Jennifer Snyder</DisplayName>
        <AccountId>37</AccountId>
        <AccountType/>
      </UserInfo>
      <UserInfo>
        <DisplayName>Keri Siler</DisplayName>
        <AccountId>104</AccountId>
        <AccountType/>
      </UserInfo>
      <UserInfo>
        <DisplayName>Mark Collins</DisplayName>
        <AccountId>44</AccountId>
        <AccountType/>
      </UserInfo>
      <UserInfo>
        <DisplayName>Leonard Bass</DisplayName>
        <AccountId>96</AccountId>
        <AccountType/>
      </UserInfo>
      <UserInfo>
        <DisplayName>Rob McCaffrey</DisplayName>
        <AccountId>81</AccountId>
        <AccountType/>
      </UserInfo>
      <UserInfo>
        <DisplayName>Eric Wallman</DisplayName>
        <AccountId>91</AccountId>
        <AccountType/>
      </UserInfo>
      <UserInfo>
        <DisplayName>Dave Brunick</DisplayName>
        <AccountId>106</AccountId>
        <AccountType/>
      </UserInfo>
      <UserInfo>
        <DisplayName>Jenni Campbell</DisplayName>
        <AccountId>98</AccountId>
        <AccountType/>
      </UserInfo>
      <UserInfo>
        <DisplayName>Paul Wilder</DisplayName>
        <AccountId>276</AccountId>
        <AccountType/>
      </UserInfo>
      <UserInfo>
        <DisplayName>Jill Szentmiklosi</DisplayName>
        <AccountId>89</AccountId>
        <AccountType/>
      </UserInfo>
      <UserInfo>
        <DisplayName>Anitza San Miguel</DisplayName>
        <AccountId>85</AccountId>
        <AccountType/>
      </UserInfo>
      <UserInfo>
        <DisplayName>Scott Creamer</DisplayName>
        <AccountId>100</AccountId>
        <AccountType/>
      </UserInfo>
      <UserInfo>
        <DisplayName>Sonia Casablanca</DisplayName>
        <AccountId>74</AccountId>
        <AccountType/>
      </UserInfo>
      <UserInfo>
        <DisplayName>Jennifer Robertson</DisplayName>
        <AccountId>83</AccountId>
        <AccountType/>
      </UserInfo>
      <UserInfo>
        <DisplayName>Daniel Diehl</DisplayName>
        <AccountId>68</AccountId>
        <AccountType/>
      </UserInfo>
      <UserInfo>
        <DisplayName>Bob Gessner</DisplayName>
        <AccountId>61</AccountId>
        <AccountType/>
      </UserInfo>
      <UserInfo>
        <DisplayName>Ruth Smith</DisplayName>
        <AccountId>28</AccountId>
        <AccountType/>
      </UserInfo>
      <UserInfo>
        <DisplayName>Ana Caldero Figueroa</DisplayName>
        <AccountId>64</AccountId>
        <AccountType/>
      </UserInfo>
      <UserInfo>
        <DisplayName>Paul Blankenship</DisplayName>
        <AccountId>58</AccountId>
        <AccountType/>
      </UserInfo>
      <UserInfo>
        <DisplayName>Marie Vasquez-Brooks</DisplayName>
        <AccountId>66</AccountId>
        <AccountType/>
      </UserInfo>
      <UserInfo>
        <DisplayName>Susan Dunn</DisplayName>
        <AccountId>30</AccountId>
        <AccountType/>
      </UserInfo>
      <UserInfo>
        <DisplayName>Ruby Alvarez</DisplayName>
        <AccountId>94</AccountId>
        <AccountType/>
      </UserInfo>
      <UserInfo>
        <DisplayName>Cheri Cutter</DisplayName>
        <AccountId>145</AccountId>
        <AccountType/>
      </UserInfo>
      <UserInfo>
        <DisplayName>John Niss</DisplayName>
        <AccountId>117</AccountId>
        <AccountType/>
      </UserInfo>
      <UserInfo>
        <DisplayName>Cissy Reindahl</DisplayName>
        <AccountId>277</AccountId>
        <AccountType/>
      </UserInfo>
      <UserInfo>
        <DisplayName>Ashley Cabrera</DisplayName>
        <AccountId>274</AccountId>
        <AccountType/>
      </UserInfo>
      <UserInfo>
        <DisplayName>Mike Bosley</DisplayName>
        <AccountId>161</AccountId>
        <AccountType/>
      </UserInfo>
    </SharedWithUsers>
    <lcf76f155ced4ddcb4097134ff3c332f xmlns="29206298-9219-4f09-a937-ed421999b8c0">
      <Terms xmlns="http://schemas.microsoft.com/office/infopath/2007/PartnerControls"/>
    </lcf76f155ced4ddcb4097134ff3c332f>
    <TaxCatchAll xmlns="09802e90-3e4b-4b85-bc8e-b1ed9aa78e4f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6DDB2E3-7A7A-42CC-A037-702FFE4B9B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9206298-9219-4f09-a937-ed421999b8c0"/>
    <ds:schemaRef ds:uri="09802e90-3e4b-4b85-bc8e-b1ed9aa78e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2D739F8-E6F8-4CB0-B355-BC0B1A2E8C2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221B72E-37FF-4EA8-A01F-BFE109A9DAC1}">
  <ds:schemaRefs>
    <ds:schemaRef ds:uri="http://schemas.microsoft.com/office/2006/metadata/properties"/>
    <ds:schemaRef ds:uri="http://schemas.microsoft.com/office/infopath/2007/PartnerControls"/>
    <ds:schemaRef ds:uri="09802e90-3e4b-4b85-bc8e-b1ed9aa78e4f"/>
    <ds:schemaRef ds:uri="29206298-9219-4f09-a937-ed421999b8c0"/>
  </ds:schemaRefs>
</ds:datastoreItem>
</file>

<file path=customXml/itemProps4.xml><?xml version="1.0" encoding="utf-8"?>
<ds:datastoreItem xmlns:ds="http://schemas.openxmlformats.org/officeDocument/2006/customXml" ds:itemID="{1AE3D2B4-A713-4823-B806-E867562AA63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8</TotalTime>
  <Pages>5</Pages>
  <Words>1652</Words>
  <Characters>9417</Characters>
  <Application>Microsoft Office Word</Application>
  <DocSecurity>0</DocSecurity>
  <Lines>78</Lines>
  <Paragraphs>22</Paragraphs>
  <ScaleCrop>false</ScaleCrop>
  <Company/>
  <LinksUpToDate>false</LinksUpToDate>
  <CharactersWithSpaces>11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</dc:creator>
  <cp:keywords/>
  <dc:description/>
  <cp:lastModifiedBy>Annie Marion</cp:lastModifiedBy>
  <cp:revision>192</cp:revision>
  <cp:lastPrinted>2023-08-10T21:02:00Z</cp:lastPrinted>
  <dcterms:created xsi:type="dcterms:W3CDTF">2023-01-31T01:42:00Z</dcterms:created>
  <dcterms:modified xsi:type="dcterms:W3CDTF">2023-08-10T2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6-04T00:00:00Z</vt:filetime>
  </property>
  <property fmtid="{D5CDD505-2E9C-101B-9397-08002B2CF9AE}" pid="3" name="Creator">
    <vt:lpwstr>Acrobat PDFMaker 11 for Word</vt:lpwstr>
  </property>
  <property fmtid="{D5CDD505-2E9C-101B-9397-08002B2CF9AE}" pid="4" name="LastSaved">
    <vt:filetime>2016-05-10T00:00:00Z</vt:filetime>
  </property>
  <property fmtid="{D5CDD505-2E9C-101B-9397-08002B2CF9AE}" pid="5" name="ContentTypeId">
    <vt:lpwstr>0x01010056A1B33197818D45A132FE0EE61D3784</vt:lpwstr>
  </property>
  <property fmtid="{D5CDD505-2E9C-101B-9397-08002B2CF9AE}" pid="6" name="_NewReviewCycle">
    <vt:lpwstr/>
  </property>
  <property fmtid="{D5CDD505-2E9C-101B-9397-08002B2CF9AE}" pid="7" name="_AdHocReviewCycleID">
    <vt:i4>-1126306672</vt:i4>
  </property>
  <property fmtid="{D5CDD505-2E9C-101B-9397-08002B2CF9AE}" pid="8" name="_EmailSubject">
    <vt:lpwstr>Reporting schedule draft</vt:lpwstr>
  </property>
  <property fmtid="{D5CDD505-2E9C-101B-9397-08002B2CF9AE}" pid="9" name="_AuthorEmail">
    <vt:lpwstr>ivandecar@valenciacollege.edu</vt:lpwstr>
  </property>
  <property fmtid="{D5CDD505-2E9C-101B-9397-08002B2CF9AE}" pid="10" name="_AuthorEmailDisplayName">
    <vt:lpwstr>Sidra Van De Car</vt:lpwstr>
  </property>
  <property fmtid="{D5CDD505-2E9C-101B-9397-08002B2CF9AE}" pid="11" name="_ReviewingToolsShownOnce">
    <vt:lpwstr/>
  </property>
  <property fmtid="{D5CDD505-2E9C-101B-9397-08002B2CF9AE}" pid="12" name="MediaServiceImageTags">
    <vt:lpwstr/>
  </property>
</Properties>
</file>